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B0F19" w14:paraId="0ADF3077" w14:textId="77777777" w:rsidTr="00AB0F19">
        <w:trPr>
          <w:trHeight w:val="14306"/>
        </w:trPr>
        <w:tc>
          <w:tcPr>
            <w:tcW w:w="9072" w:type="dxa"/>
            <w:vAlign w:val="center"/>
          </w:tcPr>
          <w:p w14:paraId="1220AED1" w14:textId="4E3DB671" w:rsidR="00AB0F19" w:rsidRPr="00976B8F" w:rsidRDefault="00AB719B" w:rsidP="00976B8F">
            <w:pPr>
              <w:jc w:val="center"/>
              <w:rPr>
                <w:rFonts w:ascii="Palatino Linotype" w:hAnsi="Palatino Linotype"/>
                <w:b/>
                <w:bCs/>
                <w:sz w:val="48"/>
                <w:szCs w:val="52"/>
              </w:rPr>
            </w:pPr>
            <w:r w:rsidRPr="00976B8F">
              <w:rPr>
                <w:rFonts w:ascii="Palatino Linotype" w:hAnsi="Palatino Linotype"/>
                <w:b/>
                <w:bCs/>
                <w:sz w:val="48"/>
                <w:szCs w:val="52"/>
              </w:rPr>
              <w:t>d’Artagnan</w:t>
            </w:r>
          </w:p>
        </w:tc>
      </w:tr>
    </w:tbl>
    <w:p w14:paraId="2F5302F9" w14:textId="77777777" w:rsidR="00AB0F19" w:rsidRDefault="00AB0F19" w:rsidP="006F7DF9"/>
    <w:p w14:paraId="1EA5D7B6" w14:textId="79E6718D" w:rsidR="00BD6299" w:rsidRDefault="00AB0F19" w:rsidP="006F7DF9">
      <w:pPr>
        <w:sectPr w:rsidR="00BD6299" w:rsidSect="00665E3E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  <w:r>
        <w:lastRenderedPageBreak/>
        <w:br w:type="page"/>
      </w:r>
    </w:p>
    <w:p w14:paraId="5940950F" w14:textId="2F398877" w:rsidR="00BD6299" w:rsidRDefault="00BD6299" w:rsidP="00BD6299">
      <w:pPr>
        <w:pStyle w:val="Ttulo1"/>
      </w:pPr>
      <w:bookmarkStart w:id="0" w:name="_Toc140590829"/>
      <w:r>
        <w:lastRenderedPageBreak/>
        <w:t>7 Meilen</w:t>
      </w:r>
      <w:bookmarkEnd w:id="0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D6299" w:rsidRPr="009F0C1B" w14:paraId="15266018" w14:textId="77777777" w:rsidTr="00657368">
        <w:tc>
          <w:tcPr>
            <w:tcW w:w="9072" w:type="dxa"/>
          </w:tcPr>
          <w:p w14:paraId="1E64A79F" w14:textId="77777777" w:rsidR="00BD6299" w:rsidRPr="006F7DF9" w:rsidRDefault="00BD6299" w:rsidP="00657368">
            <w:r w:rsidRPr="006F7DF9">
              <w:t>Wir wollten in den Norden ziehen mit Eiszapfen im Bart</w:t>
            </w:r>
          </w:p>
          <w:p w14:paraId="167F3FF4" w14:textId="77777777" w:rsidR="00BD6299" w:rsidRPr="006F7DF9" w:rsidRDefault="00BD6299" w:rsidP="00657368">
            <w:r w:rsidRPr="006F7DF9">
              <w:t xml:space="preserve">Die kindlich' Fantasie von großer </w:t>
            </w:r>
            <w:proofErr w:type="gramStart"/>
            <w:r w:rsidRPr="006F7DF9">
              <w:t>Abenteuerfahrt</w:t>
            </w:r>
            <w:proofErr w:type="gramEnd"/>
          </w:p>
          <w:p w14:paraId="2AC5282B" w14:textId="77777777" w:rsidR="00BD6299" w:rsidRPr="006F7DF9" w:rsidRDefault="00BD6299" w:rsidP="00657368">
            <w:r w:rsidRPr="006F7DF9">
              <w:t>Der Norden war so rau und schön doch nichts hielt uns dort fest</w:t>
            </w:r>
          </w:p>
          <w:p w14:paraId="68A2B9C2" w14:textId="77777777" w:rsidR="00BD6299" w:rsidRPr="006F7DF9" w:rsidRDefault="00BD6299" w:rsidP="00657368">
            <w:r w:rsidRPr="006F7DF9">
              <w:t>Wollten irgendwann das Meer mal sehen so weiter mit Kurs West</w:t>
            </w:r>
          </w:p>
          <w:p w14:paraId="45BD33E6" w14:textId="77777777" w:rsidR="00BD6299" w:rsidRPr="006F7DF9" w:rsidRDefault="00BD6299" w:rsidP="00657368"/>
          <w:p w14:paraId="067CD207" w14:textId="77777777" w:rsidR="00BD6299" w:rsidRPr="006F7DF9" w:rsidRDefault="00BD6299" w:rsidP="00657368">
            <w:r w:rsidRPr="006F7DF9">
              <w:t xml:space="preserve">Im Westen wird die Sonne alt, wir zogen </w:t>
            </w:r>
            <w:proofErr w:type="gramStart"/>
            <w:r w:rsidRPr="006F7DF9">
              <w:t>hinterher</w:t>
            </w:r>
            <w:proofErr w:type="gramEnd"/>
          </w:p>
          <w:p w14:paraId="7D92175A" w14:textId="77777777" w:rsidR="00BD6299" w:rsidRPr="006F7DF9" w:rsidRDefault="00BD6299" w:rsidP="00657368">
            <w:r w:rsidRPr="006F7DF9">
              <w:t>In langen Nächten bitterkalt gelangten wir ans Meer</w:t>
            </w:r>
          </w:p>
          <w:p w14:paraId="6896DC77" w14:textId="77777777" w:rsidR="00BD6299" w:rsidRPr="006F7DF9" w:rsidRDefault="00BD6299" w:rsidP="00657368">
            <w:r w:rsidRPr="006F7DF9">
              <w:t xml:space="preserve">Das Meer so wild vom Sturm zerwühlt das Land von Krieg </w:t>
            </w:r>
            <w:proofErr w:type="gramStart"/>
            <w:r w:rsidRPr="006F7DF9">
              <w:t>verheert</w:t>
            </w:r>
            <w:proofErr w:type="gramEnd"/>
          </w:p>
          <w:p w14:paraId="7E94BC56" w14:textId="77777777" w:rsidR="00BD6299" w:rsidRPr="006F7DF9" w:rsidRDefault="00BD6299" w:rsidP="00657368">
            <w:r w:rsidRPr="006F7DF9">
              <w:t>So manchen Kampf haben wir geführt nicht immer unversehrt</w:t>
            </w:r>
          </w:p>
          <w:p w14:paraId="2B0A19CB" w14:textId="77777777" w:rsidR="00BD6299" w:rsidRPr="006F7DF9" w:rsidRDefault="00BD6299" w:rsidP="00657368"/>
          <w:p w14:paraId="3D8C3F9D" w14:textId="77777777" w:rsidR="00BD6299" w:rsidRPr="006F7DF9" w:rsidRDefault="00BD6299" w:rsidP="00657368">
            <w:r w:rsidRPr="006F7DF9">
              <w:t>Sieben Meilen will ich reiten</w:t>
            </w:r>
          </w:p>
          <w:p w14:paraId="48712CB9" w14:textId="77777777" w:rsidR="00BD6299" w:rsidRPr="006F7DF9" w:rsidRDefault="00BD6299" w:rsidP="00657368">
            <w:r w:rsidRPr="006F7DF9">
              <w:t xml:space="preserve">Siebenmal die Becher </w:t>
            </w:r>
            <w:proofErr w:type="gramStart"/>
            <w:r w:rsidRPr="006F7DF9">
              <w:t>fülle</w:t>
            </w:r>
            <w:r>
              <w:t>n</w:t>
            </w:r>
            <w:proofErr w:type="gramEnd"/>
          </w:p>
          <w:p w14:paraId="38CD8202" w14:textId="77777777" w:rsidR="00BD6299" w:rsidRPr="006F7DF9" w:rsidRDefault="00BD6299" w:rsidP="00657368">
            <w:r w:rsidRPr="006F7DF9">
              <w:t>Sieben Meere will ich fahren</w:t>
            </w:r>
          </w:p>
          <w:p w14:paraId="3F016789" w14:textId="77777777" w:rsidR="00BD6299" w:rsidRPr="006F7DF9" w:rsidRDefault="00BD6299" w:rsidP="00657368">
            <w:r w:rsidRPr="006F7DF9">
              <w:t xml:space="preserve">Um mit dir ein Stück zu </w:t>
            </w:r>
            <w:proofErr w:type="gramStart"/>
            <w:r w:rsidRPr="006F7DF9">
              <w:t>gehen</w:t>
            </w:r>
            <w:proofErr w:type="gramEnd"/>
          </w:p>
          <w:p w14:paraId="33EDC052" w14:textId="77777777" w:rsidR="00BD6299" w:rsidRPr="006F7DF9" w:rsidRDefault="00BD6299" w:rsidP="00657368"/>
          <w:p w14:paraId="42F7E38E" w14:textId="77777777" w:rsidR="00BD6299" w:rsidRPr="00F07519" w:rsidRDefault="00BD6299" w:rsidP="00657368">
            <w:pPr>
              <w:rPr>
                <w:lang w:val="es-ES"/>
              </w:rPr>
            </w:pPr>
            <w:r w:rsidRPr="00F07519">
              <w:rPr>
                <w:lang w:val="es-ES"/>
              </w:rPr>
              <w:t>Wo der süße Wein nach Süden schmeckt da ließ es sich leben</w:t>
            </w:r>
          </w:p>
          <w:p w14:paraId="3AE1894A" w14:textId="77777777" w:rsidR="00BD6299" w:rsidRPr="006F7DF9" w:rsidRDefault="00BD6299" w:rsidP="00657368">
            <w:r w:rsidRPr="006F7DF9">
              <w:t>So manche Wunde dort geleckt so mancher Schmerz vergeben</w:t>
            </w:r>
          </w:p>
          <w:p w14:paraId="795CB964" w14:textId="77777777" w:rsidR="00BD6299" w:rsidRPr="006F7DF9" w:rsidRDefault="00BD6299" w:rsidP="00657368">
            <w:r w:rsidRPr="006F7DF9">
              <w:t xml:space="preserve">Wir sahen die Wunder, fern im Osten, die keiner je </w:t>
            </w:r>
            <w:proofErr w:type="gramStart"/>
            <w:r w:rsidRPr="006F7DF9">
              <w:t>gesehen</w:t>
            </w:r>
            <w:proofErr w:type="gramEnd"/>
          </w:p>
          <w:p w14:paraId="7541258A" w14:textId="77777777" w:rsidR="00BD6299" w:rsidRPr="006F7DF9" w:rsidRDefault="00BD6299" w:rsidP="00657368">
            <w:r w:rsidRPr="006F7DF9">
              <w:t xml:space="preserve">Wir wollten fremde Früchte kosten am besten jung und </w:t>
            </w:r>
            <w:proofErr w:type="gramStart"/>
            <w:r w:rsidRPr="006F7DF9">
              <w:t>schön</w:t>
            </w:r>
            <w:proofErr w:type="gramEnd"/>
          </w:p>
          <w:p w14:paraId="5F4A14D8" w14:textId="77777777" w:rsidR="00BD6299" w:rsidRDefault="00BD6299" w:rsidP="00657368"/>
          <w:p w14:paraId="34F03625" w14:textId="77777777" w:rsidR="004A20BC" w:rsidRPr="006F7DF9" w:rsidRDefault="004A20BC" w:rsidP="004A20BC">
            <w:r w:rsidRPr="006F7DF9">
              <w:t>Sieben Meilen will ich reiten</w:t>
            </w:r>
          </w:p>
          <w:p w14:paraId="7E59FF88" w14:textId="77777777" w:rsidR="004A20BC" w:rsidRPr="006F7DF9" w:rsidRDefault="004A20BC" w:rsidP="004A20BC">
            <w:r w:rsidRPr="006F7DF9">
              <w:t xml:space="preserve">Siebenmal die Becher </w:t>
            </w:r>
            <w:proofErr w:type="gramStart"/>
            <w:r w:rsidRPr="006F7DF9">
              <w:t>fülle</w:t>
            </w:r>
            <w:r>
              <w:t>n</w:t>
            </w:r>
            <w:proofErr w:type="gramEnd"/>
          </w:p>
          <w:p w14:paraId="5DACF94B" w14:textId="77777777" w:rsidR="004A20BC" w:rsidRPr="006F7DF9" w:rsidRDefault="004A20BC" w:rsidP="004A20BC">
            <w:r w:rsidRPr="006F7DF9">
              <w:t>Sieben Meere will ich fahren</w:t>
            </w:r>
          </w:p>
          <w:p w14:paraId="4FE499DF" w14:textId="77777777" w:rsidR="004A20BC" w:rsidRPr="006F7DF9" w:rsidRDefault="004A20BC" w:rsidP="004A20BC">
            <w:r w:rsidRPr="006F7DF9">
              <w:t xml:space="preserve">Um mit dir ein Stück zu </w:t>
            </w:r>
            <w:proofErr w:type="gramStart"/>
            <w:r w:rsidRPr="006F7DF9">
              <w:t>gehen</w:t>
            </w:r>
            <w:proofErr w:type="gramEnd"/>
          </w:p>
          <w:p w14:paraId="6F5542CA" w14:textId="77777777" w:rsidR="004A20BC" w:rsidRPr="006F7DF9" w:rsidRDefault="004A20BC" w:rsidP="00657368"/>
          <w:p w14:paraId="380E8A18" w14:textId="77777777" w:rsidR="00BD6299" w:rsidRPr="006F7DF9" w:rsidRDefault="00BD6299" w:rsidP="00657368">
            <w:r w:rsidRPr="006F7DF9">
              <w:t>Sieben Meilen will ich reiten</w:t>
            </w:r>
          </w:p>
          <w:p w14:paraId="20D49C94" w14:textId="77777777" w:rsidR="00BD6299" w:rsidRPr="006F7DF9" w:rsidRDefault="00BD6299" w:rsidP="00657368">
            <w:r w:rsidRPr="006F7DF9">
              <w:t xml:space="preserve">Siebenmal die Becher </w:t>
            </w:r>
            <w:proofErr w:type="gramStart"/>
            <w:r w:rsidRPr="006F7DF9">
              <w:t>füllen</w:t>
            </w:r>
            <w:proofErr w:type="gramEnd"/>
          </w:p>
          <w:p w14:paraId="178795C9" w14:textId="77777777" w:rsidR="00BD6299" w:rsidRPr="006F7DF9" w:rsidRDefault="00BD6299" w:rsidP="00657368">
            <w:r w:rsidRPr="006F7DF9">
              <w:t>Sieben Meere will ich fahren</w:t>
            </w:r>
          </w:p>
          <w:p w14:paraId="478A0674" w14:textId="77777777" w:rsidR="00BD6299" w:rsidRPr="006F7DF9" w:rsidRDefault="00BD6299" w:rsidP="00657368">
            <w:r w:rsidRPr="006F7DF9">
              <w:t>Um vor deiner Tür zu stehen</w:t>
            </w:r>
          </w:p>
        </w:tc>
      </w:tr>
      <w:tr w:rsidR="00BD6299" w:rsidRPr="009F0C1B" w14:paraId="6A327861" w14:textId="77777777" w:rsidTr="00657368">
        <w:tc>
          <w:tcPr>
            <w:tcW w:w="9072" w:type="dxa"/>
          </w:tcPr>
          <w:p w14:paraId="7C4124EC" w14:textId="77777777" w:rsidR="00BD6299" w:rsidRPr="00AB719B" w:rsidRDefault="00BD6299" w:rsidP="00657368"/>
        </w:tc>
      </w:tr>
    </w:tbl>
    <w:p w14:paraId="5FBCE733" w14:textId="47F691B5" w:rsidR="00AB719B" w:rsidRDefault="00AB719B" w:rsidP="006F7DF9">
      <w:r>
        <w:br w:type="page"/>
      </w:r>
    </w:p>
    <w:p w14:paraId="7640DA5D" w14:textId="09947983" w:rsidR="001E7A39" w:rsidRDefault="001E7A39" w:rsidP="001E7A39">
      <w:pPr>
        <w:pStyle w:val="Ttulo1"/>
      </w:pPr>
      <w:bookmarkStart w:id="1" w:name="_Toc140590830"/>
      <w:r w:rsidRPr="001E7A39">
        <w:lastRenderedPageBreak/>
        <w:t>An der Tafelrunde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E7A39" w:rsidRPr="009F0C1B" w14:paraId="25904207" w14:textId="77777777" w:rsidTr="00EE65A9">
        <w:tc>
          <w:tcPr>
            <w:tcW w:w="9072" w:type="dxa"/>
          </w:tcPr>
          <w:p w14:paraId="2C4461A1" w14:textId="21D6D812" w:rsidR="001E7A39" w:rsidRDefault="001E7A39" w:rsidP="001E7A39">
            <w:r>
              <w:t>Sie ziehen in Britannien</w:t>
            </w:r>
            <w:r>
              <w:t xml:space="preserve"> d</w:t>
            </w:r>
            <w:r>
              <w:t xml:space="preserve">ie Winde des </w:t>
            </w:r>
            <w:proofErr w:type="gramStart"/>
            <w:r>
              <w:t>Kriegs</w:t>
            </w:r>
            <w:proofErr w:type="gramEnd"/>
          </w:p>
          <w:p w14:paraId="0E14642B" w14:textId="2872CFB5" w:rsidR="001E7A39" w:rsidRDefault="001E7A39" w:rsidP="001E7A39">
            <w:r>
              <w:t>Ein Reich ist vergangen</w:t>
            </w:r>
            <w:r>
              <w:t xml:space="preserve"> m</w:t>
            </w:r>
            <w:r>
              <w:t>anch neues entsteht</w:t>
            </w:r>
          </w:p>
          <w:p w14:paraId="1E7B4FA6" w14:textId="77777777" w:rsidR="001E7A39" w:rsidRDefault="001E7A39" w:rsidP="001E7A39"/>
          <w:p w14:paraId="028A0C8A" w14:textId="313F457B" w:rsidR="001E7A39" w:rsidRDefault="001E7A39" w:rsidP="001E7A39">
            <w:r>
              <w:t>Und dort aus den Trümmern</w:t>
            </w:r>
            <w:r>
              <w:t xml:space="preserve"> d</w:t>
            </w:r>
            <w:r>
              <w:t>urch Schleier und Nebel</w:t>
            </w:r>
          </w:p>
          <w:p w14:paraId="050FBF30" w14:textId="77777777" w:rsidR="001E7A39" w:rsidRDefault="001E7A39" w:rsidP="001E7A39">
            <w:r>
              <w:t>Erwachen Legenden zu ewigem Leben</w:t>
            </w:r>
          </w:p>
          <w:p w14:paraId="76E0C024" w14:textId="77777777" w:rsidR="001E7A39" w:rsidRDefault="001E7A39" w:rsidP="001E7A39"/>
          <w:p w14:paraId="482638A1" w14:textId="7BAB54CA" w:rsidR="001E7A39" w:rsidRDefault="001E7A39" w:rsidP="001E7A39">
            <w:proofErr w:type="gramStart"/>
            <w:r>
              <w:t>An</w:t>
            </w:r>
            <w:proofErr w:type="gramEnd"/>
            <w:r>
              <w:t xml:space="preserve"> prasselnden Feuern flüstert man leis</w:t>
            </w:r>
          </w:p>
          <w:p w14:paraId="7D575F0D" w14:textId="77777777" w:rsidR="001E7A39" w:rsidRDefault="001E7A39" w:rsidP="001E7A39">
            <w:r>
              <w:t>Von der Tafel der Helden, so rund wie ein Kreis</w:t>
            </w:r>
          </w:p>
          <w:p w14:paraId="2F6B535F" w14:textId="77777777" w:rsidR="001E7A39" w:rsidRDefault="001E7A39" w:rsidP="001E7A39"/>
          <w:p w14:paraId="1BE68031" w14:textId="27382189" w:rsidR="001E7A39" w:rsidRDefault="001E7A39" w:rsidP="001E7A39">
            <w:r>
              <w:t xml:space="preserve">Dort schmausen die Ritter, verwegen und </w:t>
            </w:r>
            <w:proofErr w:type="gramStart"/>
            <w:r>
              <w:t>frei</w:t>
            </w:r>
            <w:proofErr w:type="gramEnd"/>
          </w:p>
          <w:p w14:paraId="74D0A50D" w14:textId="77777777" w:rsidR="001E7A39" w:rsidRDefault="001E7A39" w:rsidP="001E7A39">
            <w:r>
              <w:t xml:space="preserve">Und schwören ihrem König die ewige </w:t>
            </w:r>
            <w:proofErr w:type="gramStart"/>
            <w:r>
              <w:t>Treu</w:t>
            </w:r>
            <w:proofErr w:type="gramEnd"/>
          </w:p>
          <w:p w14:paraId="5B1CF5C2" w14:textId="77777777" w:rsidR="001E7A39" w:rsidRDefault="001E7A39" w:rsidP="001E7A39">
            <w:pPr>
              <w:rPr>
                <w:lang w:val="es-ES"/>
              </w:rPr>
            </w:pPr>
          </w:p>
          <w:p w14:paraId="1925F17C" w14:textId="77777777" w:rsidR="001E7A39" w:rsidRPr="001E7A39" w:rsidRDefault="001E7A39" w:rsidP="001E7A39">
            <w:pPr>
              <w:rPr>
                <w:lang w:val="es-ES"/>
              </w:rPr>
            </w:pPr>
            <w:r w:rsidRPr="001E7A39">
              <w:rPr>
                <w:lang w:val="es-ES"/>
              </w:rPr>
              <w:t>Verbreitet die Kunde, verbreitet sie weit</w:t>
            </w:r>
          </w:p>
          <w:p w14:paraId="5FADCF87" w14:textId="77777777" w:rsidR="001E7A39" w:rsidRDefault="001E7A39" w:rsidP="001E7A39">
            <w:r>
              <w:t>Wie ein Feuer in der Nacht</w:t>
            </w:r>
          </w:p>
          <w:p w14:paraId="29FF51B3" w14:textId="77777777" w:rsidR="001E7A39" w:rsidRDefault="001E7A39" w:rsidP="001E7A39">
            <w:r>
              <w:t>Von der Tafel der Helden</w:t>
            </w:r>
          </w:p>
          <w:p w14:paraId="42EE09D5" w14:textId="77777777" w:rsidR="001E7A39" w:rsidRDefault="001E7A39" w:rsidP="001E7A39">
            <w:r>
              <w:t>Ein Schwert und ein Stein</w:t>
            </w:r>
          </w:p>
          <w:p w14:paraId="40FC06FF" w14:textId="77777777" w:rsidR="001E7A39" w:rsidRDefault="001E7A39" w:rsidP="001E7A39">
            <w:r>
              <w:t>Legenden sind erwacht</w:t>
            </w:r>
          </w:p>
          <w:p w14:paraId="1FA53D94" w14:textId="77777777" w:rsidR="001E7A39" w:rsidRDefault="001E7A39" w:rsidP="001E7A39">
            <w:r>
              <w:t>An der Tafelrunde</w:t>
            </w:r>
          </w:p>
          <w:p w14:paraId="631179C6" w14:textId="77777777" w:rsidR="001E7A39" w:rsidRDefault="001E7A39" w:rsidP="001E7A39">
            <w:pPr>
              <w:rPr>
                <w:lang w:val="es-ES"/>
              </w:rPr>
            </w:pPr>
          </w:p>
          <w:p w14:paraId="016BB5FB" w14:textId="55BB7DF2" w:rsidR="001E7A39" w:rsidRPr="001E7A39" w:rsidRDefault="001E7A39" w:rsidP="001E7A39">
            <w:pPr>
              <w:rPr>
                <w:lang w:val="es-ES"/>
              </w:rPr>
            </w:pPr>
            <w:r w:rsidRPr="001E7A39">
              <w:rPr>
                <w:lang w:val="es-ES"/>
              </w:rPr>
              <w:t>Nun munkelt es leise</w:t>
            </w:r>
            <w:r>
              <w:rPr>
                <w:lang w:val="es-ES"/>
              </w:rPr>
              <w:t xml:space="preserve"> d</w:t>
            </w:r>
            <w:r w:rsidRPr="001E7A39">
              <w:rPr>
                <w:lang w:val="es-ES"/>
              </w:rPr>
              <w:t>och weiß man es nicht</w:t>
            </w:r>
          </w:p>
          <w:p w14:paraId="1F154DE0" w14:textId="4C27DBB1" w:rsidR="001E7A39" w:rsidRDefault="001E7A39" w:rsidP="001E7A39">
            <w:r>
              <w:t>Der König herrscht weise</w:t>
            </w:r>
            <w:r>
              <w:t xml:space="preserve"> d</w:t>
            </w:r>
            <w:r>
              <w:t xml:space="preserve">ort am runden </w:t>
            </w:r>
            <w:proofErr w:type="gramStart"/>
            <w:r>
              <w:t>Tisch</w:t>
            </w:r>
            <w:proofErr w:type="gramEnd"/>
          </w:p>
          <w:p w14:paraId="42478822" w14:textId="77777777" w:rsidR="001E7A39" w:rsidRDefault="001E7A39" w:rsidP="001E7A39"/>
          <w:p w14:paraId="6FDB7C74" w14:textId="539A6814" w:rsidR="001E7A39" w:rsidRDefault="001E7A39" w:rsidP="001E7A39">
            <w:r>
              <w:t>Und in wilder Jagd</w:t>
            </w:r>
            <w:r>
              <w:t xml:space="preserve"> w</w:t>
            </w:r>
            <w:r>
              <w:t>ird manch Unhold besiegt</w:t>
            </w:r>
          </w:p>
          <w:p w14:paraId="55FF50BD" w14:textId="6AAFBE0C" w:rsidR="001E7A39" w:rsidRDefault="001E7A39" w:rsidP="001E7A39">
            <w:r>
              <w:t>Denn wild wehen in Britannien</w:t>
            </w:r>
            <w:r>
              <w:t xml:space="preserve"> d</w:t>
            </w:r>
            <w:r>
              <w:t xml:space="preserve">ie Winde des </w:t>
            </w:r>
            <w:proofErr w:type="gramStart"/>
            <w:r>
              <w:t>Kriegs</w:t>
            </w:r>
            <w:proofErr w:type="gramEnd"/>
          </w:p>
          <w:p w14:paraId="6925BD5B" w14:textId="77777777" w:rsidR="001E7A39" w:rsidRDefault="001E7A39" w:rsidP="001E7A39"/>
          <w:p w14:paraId="4320D8FD" w14:textId="4D3E468F" w:rsidR="001E7A39" w:rsidRDefault="001E7A39" w:rsidP="001E7A39">
            <w:r>
              <w:t xml:space="preserve">Verbreitet die Kunde, verbreitet sie </w:t>
            </w:r>
            <w:proofErr w:type="gramStart"/>
            <w:r>
              <w:t>weit</w:t>
            </w:r>
            <w:proofErr w:type="gramEnd"/>
          </w:p>
          <w:p w14:paraId="5E312D5D" w14:textId="77777777" w:rsidR="001E7A39" w:rsidRDefault="001E7A39" w:rsidP="001E7A39">
            <w:r>
              <w:t>Wie ein Feuer in der Nacht</w:t>
            </w:r>
          </w:p>
          <w:p w14:paraId="1FA61F41" w14:textId="77777777" w:rsidR="001E7A39" w:rsidRDefault="001E7A39" w:rsidP="001E7A39">
            <w:r>
              <w:t>Von der Tafel der Helden</w:t>
            </w:r>
          </w:p>
          <w:p w14:paraId="4309CB9E" w14:textId="77777777" w:rsidR="001E7A39" w:rsidRDefault="001E7A39" w:rsidP="001E7A39">
            <w:r>
              <w:t>Ein Schwert und ein Stein</w:t>
            </w:r>
          </w:p>
          <w:p w14:paraId="69D53F6B" w14:textId="77777777" w:rsidR="001E7A39" w:rsidRDefault="001E7A39" w:rsidP="001E7A39">
            <w:r>
              <w:t>Legenden sind erwacht</w:t>
            </w:r>
          </w:p>
          <w:p w14:paraId="5124316F" w14:textId="77777777" w:rsidR="001E7A39" w:rsidRDefault="001E7A39" w:rsidP="001E7A39"/>
          <w:p w14:paraId="34EECF9A" w14:textId="77777777" w:rsidR="001E7A39" w:rsidRDefault="001E7A39" w:rsidP="001E7A39">
            <w:r>
              <w:t xml:space="preserve">Verbreitet die Kunde, verbreitet sie </w:t>
            </w:r>
            <w:proofErr w:type="gramStart"/>
            <w:r>
              <w:t>weit</w:t>
            </w:r>
            <w:proofErr w:type="gramEnd"/>
          </w:p>
          <w:p w14:paraId="489F17B8" w14:textId="77777777" w:rsidR="001E7A39" w:rsidRDefault="001E7A39" w:rsidP="001E7A39">
            <w:r>
              <w:t>Wie ein Feuer in der Nacht</w:t>
            </w:r>
          </w:p>
          <w:p w14:paraId="1A5DC058" w14:textId="77777777" w:rsidR="001E7A39" w:rsidRDefault="001E7A39" w:rsidP="001E7A39">
            <w:r>
              <w:t>Von der Tafel der Helden</w:t>
            </w:r>
          </w:p>
          <w:p w14:paraId="19A8A2EC" w14:textId="77777777" w:rsidR="001E7A39" w:rsidRDefault="001E7A39" w:rsidP="001E7A39">
            <w:r>
              <w:t>Ein Schwert und ein Stein</w:t>
            </w:r>
          </w:p>
          <w:p w14:paraId="757EFEFD" w14:textId="77777777" w:rsidR="001E7A39" w:rsidRDefault="001E7A39" w:rsidP="001E7A39">
            <w:r>
              <w:t>Legenden sind erwacht</w:t>
            </w:r>
          </w:p>
          <w:p w14:paraId="4769167B" w14:textId="305DB454" w:rsidR="001E7A39" w:rsidRPr="006F7DF9" w:rsidRDefault="001E7A39" w:rsidP="001E7A39">
            <w:r>
              <w:t>An der Tafelrunde</w:t>
            </w:r>
            <w:r>
              <w:t>, d</w:t>
            </w:r>
            <w:r>
              <w:t>ie Tafelrunde</w:t>
            </w:r>
          </w:p>
        </w:tc>
      </w:tr>
      <w:tr w:rsidR="001E7A39" w:rsidRPr="009F0C1B" w14:paraId="3BA608A5" w14:textId="77777777" w:rsidTr="00EE65A9">
        <w:tc>
          <w:tcPr>
            <w:tcW w:w="9072" w:type="dxa"/>
          </w:tcPr>
          <w:p w14:paraId="2A41DC1D" w14:textId="77777777" w:rsidR="001E7A39" w:rsidRPr="00AB719B" w:rsidRDefault="001E7A39" w:rsidP="00EE65A9"/>
        </w:tc>
      </w:tr>
    </w:tbl>
    <w:p w14:paraId="6BA6800D" w14:textId="77777777" w:rsidR="001E7A39" w:rsidRDefault="001E7A39" w:rsidP="001E7A39">
      <w:r>
        <w:br w:type="page"/>
      </w:r>
    </w:p>
    <w:p w14:paraId="18936EAD" w14:textId="6B09B26B" w:rsidR="00BD6299" w:rsidRDefault="00BD6299" w:rsidP="00BD6299">
      <w:pPr>
        <w:pStyle w:val="Ttulo1"/>
      </w:pPr>
      <w:r w:rsidRPr="009F0C1B">
        <w:lastRenderedPageBreak/>
        <w:t>Auf dein Wohl</w:t>
      </w:r>
      <w:bookmarkEnd w:id="1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B719B" w:rsidRPr="009F0C1B" w14:paraId="23D4BA38" w14:textId="77777777" w:rsidTr="007D5639">
        <w:tc>
          <w:tcPr>
            <w:tcW w:w="9072" w:type="dxa"/>
          </w:tcPr>
          <w:p w14:paraId="288E1FA4" w14:textId="6B2C892C" w:rsidR="009F0C1B" w:rsidRPr="009F0C1B" w:rsidRDefault="009F0C1B" w:rsidP="006F7DF9">
            <w:r w:rsidRPr="009F0C1B">
              <w:t>Ich hab dir ein Bett</w:t>
            </w:r>
            <w:r w:rsidR="006F7DF9">
              <w:t xml:space="preserve"> a</w:t>
            </w:r>
            <w:r w:rsidRPr="009F0C1B">
              <w:t>us Blumen erbaut</w:t>
            </w:r>
          </w:p>
          <w:p w14:paraId="6A431737" w14:textId="2B3D5682" w:rsidR="009F0C1B" w:rsidRPr="009F0C1B" w:rsidRDefault="009F0C1B" w:rsidP="006F7DF9">
            <w:r w:rsidRPr="009F0C1B">
              <w:t>Schön wie der Tag</w:t>
            </w:r>
            <w:r w:rsidR="006F7DF9">
              <w:t xml:space="preserve"> u</w:t>
            </w:r>
            <w:r w:rsidRPr="009F0C1B">
              <w:t>nd frisch wie der Tau</w:t>
            </w:r>
          </w:p>
          <w:p w14:paraId="35DE91D2" w14:textId="4A2A2348" w:rsidR="009F0C1B" w:rsidRPr="009F0C1B" w:rsidRDefault="009F0C1B" w:rsidP="006F7DF9">
            <w:r w:rsidRPr="009F0C1B">
              <w:t>Mein Herz ging auf</w:t>
            </w:r>
            <w:r w:rsidR="006F7DF9">
              <w:t xml:space="preserve"> a</w:t>
            </w:r>
            <w:r w:rsidRPr="009F0C1B">
              <w:t>ls ich dich dort sah</w:t>
            </w:r>
          </w:p>
          <w:p w14:paraId="58023F3B" w14:textId="349A7A7C" w:rsidR="009F0C1B" w:rsidRDefault="009F0C1B" w:rsidP="006F7DF9">
            <w:r w:rsidRPr="009F0C1B">
              <w:t>Im Blütenmeer</w:t>
            </w:r>
            <w:r w:rsidR="006F7DF9">
              <w:t xml:space="preserve"> d</w:t>
            </w:r>
            <w:r w:rsidRPr="009F0C1B">
              <w:t>as unser nur war</w:t>
            </w:r>
          </w:p>
          <w:p w14:paraId="2559AD1B" w14:textId="77777777" w:rsidR="006F7DF9" w:rsidRPr="009F0C1B" w:rsidRDefault="006F7DF9" w:rsidP="006F7DF9"/>
          <w:p w14:paraId="6FCF78B7" w14:textId="3B3AE37A" w:rsidR="009F0C1B" w:rsidRPr="009F0C1B" w:rsidRDefault="009F0C1B" w:rsidP="006F7DF9">
            <w:r w:rsidRPr="009F0C1B">
              <w:t>Hab es gepflegt</w:t>
            </w:r>
            <w:r w:rsidR="006F7DF9">
              <w:t xml:space="preserve"> m</w:t>
            </w:r>
            <w:r w:rsidRPr="009F0C1B">
              <w:t>it Liebe bedacht</w:t>
            </w:r>
          </w:p>
          <w:p w14:paraId="76C8BA67" w14:textId="7803B75E" w:rsidR="009F0C1B" w:rsidRPr="009F0C1B" w:rsidRDefault="009F0C1B" w:rsidP="006F7DF9">
            <w:r w:rsidRPr="009F0C1B">
              <w:t>Und wenn du schliefst</w:t>
            </w:r>
            <w:r w:rsidR="006F7DF9">
              <w:t xml:space="preserve"> h</w:t>
            </w:r>
            <w:r w:rsidRPr="009F0C1B">
              <w:t>ielt ich einsame Wacht</w:t>
            </w:r>
          </w:p>
          <w:p w14:paraId="68605C9D" w14:textId="611A370B" w:rsidR="009F0C1B" w:rsidRPr="009F0C1B" w:rsidRDefault="009F0C1B" w:rsidP="006F7DF9">
            <w:r w:rsidRPr="009F0C1B">
              <w:t>Hab dich beschützt</w:t>
            </w:r>
            <w:r w:rsidR="006F7DF9">
              <w:t xml:space="preserve"> v</w:t>
            </w:r>
            <w:r w:rsidRPr="009F0C1B">
              <w:t>or Kummer und Leid</w:t>
            </w:r>
          </w:p>
          <w:p w14:paraId="1A1C94D5" w14:textId="6610D6CA" w:rsidR="009F0C1B" w:rsidRDefault="009F0C1B" w:rsidP="006F7DF9">
            <w:r w:rsidRPr="009F0C1B">
              <w:t>Im Sternenlicht</w:t>
            </w:r>
            <w:r w:rsidR="006F7DF9">
              <w:t xml:space="preserve"> d</w:t>
            </w:r>
            <w:r w:rsidRPr="009F0C1B">
              <w:t>as war unsere Zeit</w:t>
            </w:r>
          </w:p>
          <w:p w14:paraId="2F0CEEE8" w14:textId="77777777" w:rsidR="006F7DF9" w:rsidRPr="009F0C1B" w:rsidRDefault="006F7DF9" w:rsidP="006F7DF9"/>
          <w:p w14:paraId="226DFBFF" w14:textId="6EBD6450" w:rsidR="009F0C1B" w:rsidRPr="009F0C1B" w:rsidRDefault="009F0C1B" w:rsidP="006F7DF9">
            <w:r w:rsidRPr="009F0C1B">
              <w:t>Auf dein Wohl</w:t>
            </w:r>
            <w:r w:rsidR="006F7DF9">
              <w:t xml:space="preserve"> m</w:t>
            </w:r>
            <w:r w:rsidRPr="009F0C1B">
              <w:t>ein Liebchen so schön</w:t>
            </w:r>
          </w:p>
          <w:p w14:paraId="706927B9" w14:textId="77777777" w:rsidR="009F0C1B" w:rsidRPr="009F0C1B" w:rsidRDefault="009F0C1B" w:rsidP="006F7DF9">
            <w:r w:rsidRPr="009F0C1B">
              <w:t>Mein Herz wiegt, ach, so schwer</w:t>
            </w:r>
          </w:p>
          <w:p w14:paraId="7D295665" w14:textId="01CE8937" w:rsidR="009F0C1B" w:rsidRPr="009F0C1B" w:rsidRDefault="009F0C1B" w:rsidP="006F7DF9">
            <w:r w:rsidRPr="009F0C1B">
              <w:t>Auf dein Wohl</w:t>
            </w:r>
            <w:r w:rsidR="006F7DF9">
              <w:t xml:space="preserve"> m</w:t>
            </w:r>
            <w:r w:rsidRPr="009F0C1B">
              <w:t>ein Liebchen so schön</w:t>
            </w:r>
          </w:p>
          <w:p w14:paraId="1426F139" w14:textId="04A0D8C6" w:rsidR="009F0C1B" w:rsidRPr="009F0C1B" w:rsidRDefault="009F0C1B" w:rsidP="006F7DF9">
            <w:r w:rsidRPr="009F0C1B">
              <w:t>Doch mich zieht's in die Ferne</w:t>
            </w:r>
            <w:r w:rsidR="006F7DF9">
              <w:t xml:space="preserve"> b</w:t>
            </w:r>
            <w:r w:rsidRPr="009F0C1B">
              <w:t>is weit übers Meer</w:t>
            </w:r>
          </w:p>
          <w:p w14:paraId="4B8237CB" w14:textId="77777777" w:rsidR="006F7DF9" w:rsidRDefault="006F7DF9" w:rsidP="006F7DF9"/>
          <w:p w14:paraId="79FE4190" w14:textId="13A2A0BA" w:rsidR="009F0C1B" w:rsidRPr="009F0C1B" w:rsidRDefault="009F0C1B" w:rsidP="006F7DF9">
            <w:r w:rsidRPr="009F0C1B">
              <w:t>Doch ging die Zeit</w:t>
            </w:r>
            <w:r w:rsidR="006F7DF9">
              <w:t xml:space="preserve"> n</w:t>
            </w:r>
            <w:r w:rsidRPr="009F0C1B">
              <w:t>icht spurlos vorbei</w:t>
            </w:r>
          </w:p>
          <w:p w14:paraId="1540D266" w14:textId="20427804" w:rsidR="009F0C1B" w:rsidRPr="009F0C1B" w:rsidRDefault="009F0C1B" w:rsidP="006F7DF9">
            <w:r w:rsidRPr="009F0C1B">
              <w:t>Was wir geteilt</w:t>
            </w:r>
            <w:r w:rsidR="006F7DF9">
              <w:t xml:space="preserve"> b</w:t>
            </w:r>
            <w:r w:rsidRPr="009F0C1B">
              <w:t>rach leise entzwei</w:t>
            </w:r>
          </w:p>
          <w:p w14:paraId="5346D0BA" w14:textId="4AE67964" w:rsidR="009F0C1B" w:rsidRPr="009F0C1B" w:rsidRDefault="009F0C1B" w:rsidP="006F7DF9">
            <w:r w:rsidRPr="009F0C1B">
              <w:t>Wo war der Geist</w:t>
            </w:r>
            <w:r w:rsidR="006F7DF9">
              <w:t xml:space="preserve"> d</w:t>
            </w:r>
            <w:r w:rsidRPr="009F0C1B">
              <w:t>er uns Flügel verlieh</w:t>
            </w:r>
          </w:p>
          <w:p w14:paraId="5E75D397" w14:textId="54B3BDB5" w:rsidR="009F0C1B" w:rsidRPr="009F0C1B" w:rsidRDefault="009F0C1B" w:rsidP="006F7DF9">
            <w:r w:rsidRPr="009F0C1B">
              <w:t>Als nur ein Bett</w:t>
            </w:r>
            <w:r w:rsidR="006F7DF9">
              <w:t xml:space="preserve"> a</w:t>
            </w:r>
            <w:r w:rsidRPr="009F0C1B">
              <w:t>us Stroh für uns blieb</w:t>
            </w:r>
          </w:p>
          <w:p w14:paraId="1EF6CB01" w14:textId="77777777" w:rsidR="006F7DF9" w:rsidRDefault="006F7DF9" w:rsidP="006F7DF9"/>
          <w:p w14:paraId="5313D16F" w14:textId="5A77ECE3" w:rsidR="009F0C1B" w:rsidRPr="009F0C1B" w:rsidRDefault="009F0C1B" w:rsidP="006F7DF9">
            <w:r w:rsidRPr="009F0C1B">
              <w:t>Der erste Schnee</w:t>
            </w:r>
            <w:r w:rsidR="006F7DF9">
              <w:t xml:space="preserve"> n</w:t>
            </w:r>
            <w:r w:rsidRPr="009F0C1B">
              <w:t>un die Laken bedeckt</w:t>
            </w:r>
          </w:p>
          <w:p w14:paraId="211B75C6" w14:textId="5642F4CD" w:rsidR="009F0C1B" w:rsidRPr="009F0C1B" w:rsidRDefault="009F0C1B" w:rsidP="006F7DF9">
            <w:r w:rsidRPr="009F0C1B">
              <w:t>Der Herbstwind fegt</w:t>
            </w:r>
            <w:r w:rsidR="006F7DF9">
              <w:t xml:space="preserve"> ü</w:t>
            </w:r>
            <w:r w:rsidRPr="009F0C1B">
              <w:t>ber ein kaltes Bett</w:t>
            </w:r>
          </w:p>
          <w:p w14:paraId="57A98C7B" w14:textId="06A4D1A8" w:rsidR="009F0C1B" w:rsidRPr="009F0C1B" w:rsidRDefault="009F0C1B" w:rsidP="006F7DF9">
            <w:r w:rsidRPr="009F0C1B">
              <w:t>Oft frage ich mich</w:t>
            </w:r>
            <w:r w:rsidR="006F7DF9">
              <w:t xml:space="preserve"> w</w:t>
            </w:r>
            <w:r w:rsidRPr="009F0C1B">
              <w:t>ährend Jahre vergehen</w:t>
            </w:r>
          </w:p>
          <w:p w14:paraId="0EAEBA19" w14:textId="196FFA0D" w:rsidR="009F0C1B" w:rsidRDefault="009F0C1B" w:rsidP="006F7DF9">
            <w:r w:rsidRPr="009F0C1B">
              <w:t>Wird es wohl jemals wieder</w:t>
            </w:r>
            <w:r w:rsidR="006F7DF9">
              <w:t xml:space="preserve"> j</w:t>
            </w:r>
            <w:r w:rsidRPr="009F0C1B">
              <w:t>emals wieder erblühen</w:t>
            </w:r>
          </w:p>
          <w:p w14:paraId="77D8896E" w14:textId="77777777" w:rsidR="006F7DF9" w:rsidRPr="009F0C1B" w:rsidRDefault="006F7DF9" w:rsidP="006F7DF9"/>
          <w:p w14:paraId="7A988C70" w14:textId="77777777" w:rsidR="006F7DF9" w:rsidRPr="009F0C1B" w:rsidRDefault="006F7DF9" w:rsidP="006F7DF9">
            <w:r w:rsidRPr="009F0C1B">
              <w:t>Auf dein Wohl</w:t>
            </w:r>
            <w:r>
              <w:t xml:space="preserve"> m</w:t>
            </w:r>
            <w:r w:rsidRPr="009F0C1B">
              <w:t>ein Liebchen so schön</w:t>
            </w:r>
          </w:p>
          <w:p w14:paraId="4950ACAF" w14:textId="77777777" w:rsidR="006F7DF9" w:rsidRPr="009F0C1B" w:rsidRDefault="006F7DF9" w:rsidP="006F7DF9">
            <w:r w:rsidRPr="009F0C1B">
              <w:t>Mein Herz wiegt, ach, so schwer</w:t>
            </w:r>
          </w:p>
          <w:p w14:paraId="36FD8320" w14:textId="77777777" w:rsidR="006F7DF9" w:rsidRPr="009F0C1B" w:rsidRDefault="006F7DF9" w:rsidP="006F7DF9">
            <w:r w:rsidRPr="009F0C1B">
              <w:t>Auf dein Wohl</w:t>
            </w:r>
            <w:r>
              <w:t xml:space="preserve"> m</w:t>
            </w:r>
            <w:r w:rsidRPr="009F0C1B">
              <w:t>ein Liebchen so schön</w:t>
            </w:r>
          </w:p>
          <w:p w14:paraId="369C3C64" w14:textId="77777777" w:rsidR="006F7DF9" w:rsidRPr="009F0C1B" w:rsidRDefault="006F7DF9" w:rsidP="006F7DF9">
            <w:r w:rsidRPr="009F0C1B">
              <w:t>Doch mich zieht's in die Ferne</w:t>
            </w:r>
            <w:r>
              <w:t xml:space="preserve"> b</w:t>
            </w:r>
            <w:r w:rsidRPr="009F0C1B">
              <w:t>is weit übers Meer</w:t>
            </w:r>
          </w:p>
          <w:p w14:paraId="10A6776C" w14:textId="77777777" w:rsidR="006F7DF9" w:rsidRDefault="006F7DF9" w:rsidP="006F7DF9"/>
          <w:p w14:paraId="0C0B1231" w14:textId="5D99B75B" w:rsidR="009F0C1B" w:rsidRPr="009F0C1B" w:rsidRDefault="009F0C1B" w:rsidP="006F7DF9">
            <w:r w:rsidRPr="009F0C1B">
              <w:t>Drum trink ich auf dein Wohl</w:t>
            </w:r>
            <w:r w:rsidR="006F7DF9">
              <w:t xml:space="preserve"> m</w:t>
            </w:r>
            <w:r w:rsidRPr="009F0C1B">
              <w:t>ein Liebchen so schön</w:t>
            </w:r>
          </w:p>
          <w:p w14:paraId="1FC59833" w14:textId="77777777" w:rsidR="009F0C1B" w:rsidRPr="009F0C1B" w:rsidRDefault="009F0C1B" w:rsidP="006F7DF9">
            <w:r w:rsidRPr="009F0C1B">
              <w:t>Flieg weiter übers Meer</w:t>
            </w:r>
          </w:p>
          <w:p w14:paraId="36DF4E5B" w14:textId="6F1ABA80" w:rsidR="009F0C1B" w:rsidRPr="009F0C1B" w:rsidRDefault="009F0C1B" w:rsidP="006F7DF9">
            <w:r w:rsidRPr="009F0C1B">
              <w:t>Lebe wohl</w:t>
            </w:r>
            <w:r w:rsidR="006F7DF9">
              <w:t xml:space="preserve"> m</w:t>
            </w:r>
            <w:r w:rsidRPr="009F0C1B">
              <w:t>ein Liebchen so schön</w:t>
            </w:r>
          </w:p>
          <w:p w14:paraId="724D8ADA" w14:textId="1B5BC206" w:rsidR="00AB719B" w:rsidRPr="00AB719B" w:rsidRDefault="009F0C1B" w:rsidP="006F7DF9">
            <w:r w:rsidRPr="009F0C1B">
              <w:t>Mich zieht's in die Ferne</w:t>
            </w:r>
            <w:r w:rsidR="006F7DF9">
              <w:t xml:space="preserve"> u</w:t>
            </w:r>
            <w:r w:rsidRPr="009F0C1B">
              <w:t>nd doch fehlst du mir sehr</w:t>
            </w:r>
          </w:p>
        </w:tc>
      </w:tr>
      <w:tr w:rsidR="00AB719B" w:rsidRPr="009F0C1B" w14:paraId="0A411BD3" w14:textId="77777777" w:rsidTr="007D5639">
        <w:tc>
          <w:tcPr>
            <w:tcW w:w="9072" w:type="dxa"/>
          </w:tcPr>
          <w:p w14:paraId="32F8B4E9" w14:textId="77777777" w:rsidR="00AB719B" w:rsidRPr="00AB719B" w:rsidRDefault="00AB719B" w:rsidP="006F7DF9"/>
        </w:tc>
      </w:tr>
    </w:tbl>
    <w:p w14:paraId="5516F173" w14:textId="70D613A7" w:rsidR="008255BA" w:rsidRDefault="008255BA" w:rsidP="006F7DF9">
      <w:r w:rsidRPr="00AB719B">
        <w:br w:type="page"/>
      </w:r>
    </w:p>
    <w:p w14:paraId="226B77C5" w14:textId="734BCABC" w:rsidR="007C09A2" w:rsidRDefault="007C09A2" w:rsidP="007C09A2">
      <w:pPr>
        <w:pStyle w:val="Ttulo1"/>
      </w:pPr>
      <w:bookmarkStart w:id="2" w:name="_Toc140590831"/>
      <w:r w:rsidRPr="007C09A2">
        <w:lastRenderedPageBreak/>
        <w:t>Auf uns're Frauen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7C09A2" w:rsidRPr="009F0C1B" w14:paraId="1100DEF0" w14:textId="77777777" w:rsidTr="00EE65A9">
        <w:tc>
          <w:tcPr>
            <w:tcW w:w="9072" w:type="dxa"/>
          </w:tcPr>
          <w:p w14:paraId="48206491" w14:textId="77777777" w:rsidR="007C09A2" w:rsidRDefault="007C09A2" w:rsidP="007C09A2">
            <w:r>
              <w:t>Schon seit Äonen ist es immer nur das Gleiche</w:t>
            </w:r>
          </w:p>
          <w:p w14:paraId="1DBEF6FA" w14:textId="77777777" w:rsidR="007C09A2" w:rsidRDefault="007C09A2" w:rsidP="007C09A2">
            <w:r>
              <w:t>Denn in jedem mutig blutig Männer streite</w:t>
            </w:r>
          </w:p>
          <w:p w14:paraId="4215A8AA" w14:textId="77777777" w:rsidR="007C09A2" w:rsidRDefault="007C09A2" w:rsidP="007C09A2">
            <w:r>
              <w:t>Wurd der Degen doch nur allzu schnell gezückt</w:t>
            </w:r>
          </w:p>
          <w:p w14:paraId="099B3A8E" w14:textId="77777777" w:rsidR="007C09A2" w:rsidRDefault="007C09A2" w:rsidP="007C09A2"/>
          <w:p w14:paraId="53F46569" w14:textId="77777777" w:rsidR="007C09A2" w:rsidRDefault="007C09A2" w:rsidP="007C09A2">
            <w:r>
              <w:t xml:space="preserve">Ja, wir haben eine Männerwelt </w:t>
            </w:r>
            <w:proofErr w:type="gramStart"/>
            <w:r>
              <w:t>erschaffen</w:t>
            </w:r>
            <w:proofErr w:type="gramEnd"/>
          </w:p>
          <w:p w14:paraId="61E35D4F" w14:textId="77777777" w:rsidR="007C09A2" w:rsidRDefault="007C09A2" w:rsidP="007C09A2">
            <w:r>
              <w:t xml:space="preserve">Und all die Henker, Richter, Fürsten oder </w:t>
            </w:r>
            <w:proofErr w:type="gramStart"/>
            <w:r>
              <w:t>Pfaffen</w:t>
            </w:r>
            <w:proofErr w:type="gramEnd"/>
          </w:p>
          <w:p w14:paraId="6A7F9CAD" w14:textId="77777777" w:rsidR="007C09A2" w:rsidRDefault="007C09A2" w:rsidP="007C09A2">
            <w:r>
              <w:t>Haben sich mit jedem Lorbeerkranz geschmückt</w:t>
            </w:r>
          </w:p>
          <w:p w14:paraId="6F80CC45" w14:textId="77777777" w:rsidR="007C09A2" w:rsidRDefault="007C09A2" w:rsidP="007C09A2"/>
          <w:p w14:paraId="3CAA9827" w14:textId="2322220B" w:rsidR="007C09A2" w:rsidRDefault="007C09A2" w:rsidP="007C09A2">
            <w:r>
              <w:t>Doch wo kämen wir da hin?</w:t>
            </w:r>
          </w:p>
          <w:p w14:paraId="779BDAF1" w14:textId="77777777" w:rsidR="007C09A2" w:rsidRDefault="007C09A2" w:rsidP="007C09A2">
            <w:r>
              <w:t>So kann's nicht weitergehen</w:t>
            </w:r>
          </w:p>
          <w:p w14:paraId="312B5A65" w14:textId="77777777" w:rsidR="007C09A2" w:rsidRDefault="007C09A2" w:rsidP="007C09A2">
            <w:r>
              <w:t xml:space="preserve">Die Welt kann sich nicht ewig um den Phallus </w:t>
            </w:r>
            <w:proofErr w:type="gramStart"/>
            <w:r>
              <w:t>drehen</w:t>
            </w:r>
            <w:proofErr w:type="gramEnd"/>
          </w:p>
          <w:p w14:paraId="3FB3B5C3" w14:textId="77777777" w:rsidR="007C09A2" w:rsidRDefault="007C09A2" w:rsidP="007C09A2"/>
          <w:p w14:paraId="67379E7E" w14:textId="3B296FD3" w:rsidR="007C09A2" w:rsidRDefault="007C09A2" w:rsidP="007C09A2">
            <w:r>
              <w:t>Auf unsre Frauen und unsre Geliebten</w:t>
            </w:r>
          </w:p>
          <w:p w14:paraId="5BC844C1" w14:textId="77777777" w:rsidR="007C09A2" w:rsidRDefault="007C09A2" w:rsidP="007C09A2">
            <w:r>
              <w:t>Auf dass ihr euch niemals begegnet</w:t>
            </w:r>
          </w:p>
          <w:p w14:paraId="2D02790E" w14:textId="77777777" w:rsidR="007C09A2" w:rsidRDefault="007C09A2" w:rsidP="007C09A2">
            <w:r>
              <w:t>Ihr seid wie Liebe und Krieg, ihr seid wie Tanz und Musik</w:t>
            </w:r>
          </w:p>
          <w:p w14:paraId="52EAD8DD" w14:textId="3C3F1116" w:rsidR="007C09A2" w:rsidRDefault="007C09A2" w:rsidP="007C09A2">
            <w:r>
              <w:t>In dieser Welt so trist und gra</w:t>
            </w:r>
            <w:r>
              <w:t>u</w:t>
            </w:r>
          </w:p>
          <w:p w14:paraId="74796482" w14:textId="77777777" w:rsidR="007C09A2" w:rsidRDefault="007C09A2" w:rsidP="007C09A2"/>
          <w:p w14:paraId="168E7AC4" w14:textId="6C50D7F3" w:rsidR="007C09A2" w:rsidRDefault="007C09A2" w:rsidP="007C09A2">
            <w:r>
              <w:t xml:space="preserve">An all die Mütter und die Töchter und die </w:t>
            </w:r>
            <w:proofErr w:type="gramStart"/>
            <w:r>
              <w:t>Schwestern</w:t>
            </w:r>
            <w:proofErr w:type="gramEnd"/>
          </w:p>
          <w:p w14:paraId="73087AEE" w14:textId="77777777" w:rsidR="007C09A2" w:rsidRDefault="007C09A2" w:rsidP="007C09A2">
            <w:r>
              <w:t>Steht auf, denn ihr könnt diese Welt verbessern</w:t>
            </w:r>
          </w:p>
          <w:p w14:paraId="2760F27A" w14:textId="77777777" w:rsidR="007C09A2" w:rsidRDefault="007C09A2" w:rsidP="007C09A2">
            <w:r>
              <w:t xml:space="preserve">Ihr seid die Heldinnen in einer neuen </w:t>
            </w:r>
            <w:proofErr w:type="gramStart"/>
            <w:r>
              <w:t>Zeit</w:t>
            </w:r>
            <w:proofErr w:type="gramEnd"/>
          </w:p>
          <w:p w14:paraId="758C0980" w14:textId="77777777" w:rsidR="007C09A2" w:rsidRDefault="007C09A2" w:rsidP="007C09A2"/>
          <w:p w14:paraId="4D42E918" w14:textId="7011CA55" w:rsidR="007C09A2" w:rsidRDefault="007C09A2" w:rsidP="007C09A2">
            <w:r>
              <w:t>Habet Mut, denn frisch gewagt ist halb gewonnen</w:t>
            </w:r>
          </w:p>
          <w:p w14:paraId="1AF50F18" w14:textId="77777777" w:rsidR="007C09A2" w:rsidRDefault="007C09A2" w:rsidP="007C09A2">
            <w:r>
              <w:t>Und euer Kampf hat doch gerade erst begonnen</w:t>
            </w:r>
          </w:p>
          <w:p w14:paraId="4650C93C" w14:textId="77777777" w:rsidR="007C09A2" w:rsidRDefault="007C09A2" w:rsidP="007C09A2">
            <w:r>
              <w:t>Wir stehen bereit und halten euch den Rücken frei</w:t>
            </w:r>
          </w:p>
          <w:p w14:paraId="1E4234CD" w14:textId="77777777" w:rsidR="007C09A2" w:rsidRDefault="007C09A2" w:rsidP="007C09A2"/>
          <w:p w14:paraId="2444E182" w14:textId="18555FA0" w:rsidR="007C09A2" w:rsidRDefault="007C09A2" w:rsidP="007C09A2">
            <w:r>
              <w:t>Doch wo kämen wir da hin?</w:t>
            </w:r>
          </w:p>
          <w:p w14:paraId="018C027C" w14:textId="77777777" w:rsidR="007C09A2" w:rsidRDefault="007C09A2" w:rsidP="007C09A2">
            <w:r>
              <w:t>So kann's nicht weitergehen</w:t>
            </w:r>
          </w:p>
          <w:p w14:paraId="734802BF" w14:textId="77777777" w:rsidR="007C09A2" w:rsidRDefault="007C09A2" w:rsidP="007C09A2">
            <w:r>
              <w:t xml:space="preserve">Die Welt kann sich nicht ewig um den Phallus </w:t>
            </w:r>
            <w:proofErr w:type="gramStart"/>
            <w:r>
              <w:t>drehen</w:t>
            </w:r>
            <w:proofErr w:type="gramEnd"/>
          </w:p>
          <w:p w14:paraId="76EFCCDC" w14:textId="77777777" w:rsidR="007C09A2" w:rsidRDefault="007C09A2" w:rsidP="007C09A2"/>
          <w:p w14:paraId="18A57A58" w14:textId="2B6C5B1A" w:rsidR="007C09A2" w:rsidRDefault="007C09A2" w:rsidP="007C09A2">
            <w:r>
              <w:t>Auf unsre Frauen und unsre Geliebten</w:t>
            </w:r>
          </w:p>
          <w:p w14:paraId="1F532EB4" w14:textId="77777777" w:rsidR="007C09A2" w:rsidRDefault="007C09A2" w:rsidP="007C09A2">
            <w:r>
              <w:t>Auf dass ihr euch niemals begegnet</w:t>
            </w:r>
          </w:p>
          <w:p w14:paraId="553373B9" w14:textId="77777777" w:rsidR="007C09A2" w:rsidRDefault="007C09A2" w:rsidP="007C09A2">
            <w:r>
              <w:t>Ihr seid wie Liebe und Krieg, ihr seid wie Tanz und Musik</w:t>
            </w:r>
          </w:p>
          <w:p w14:paraId="31EB7339" w14:textId="77777777" w:rsidR="007C09A2" w:rsidRDefault="007C09A2" w:rsidP="007C09A2">
            <w:r>
              <w:t>In dieser Welt so trist und grau</w:t>
            </w:r>
          </w:p>
          <w:p w14:paraId="60F2CE8D" w14:textId="77777777" w:rsidR="007C09A2" w:rsidRDefault="007C09A2" w:rsidP="007C09A2"/>
          <w:p w14:paraId="7078178E" w14:textId="5DEAD974" w:rsidR="007C09A2" w:rsidRDefault="007C09A2" w:rsidP="007C09A2">
            <w:r>
              <w:t>Auf unsre Frauen</w:t>
            </w:r>
          </w:p>
          <w:p w14:paraId="4A2CA1F7" w14:textId="77777777" w:rsidR="007C09A2" w:rsidRDefault="007C09A2" w:rsidP="007C09A2">
            <w:r>
              <w:t>Ihr seid wie Liebe und Krieg, ihr seid wie Tanz und Musik</w:t>
            </w:r>
          </w:p>
          <w:p w14:paraId="2D4E527B" w14:textId="77777777" w:rsidR="007C09A2" w:rsidRDefault="007C09A2" w:rsidP="007C09A2">
            <w:r>
              <w:t>In dieser Welt so trist und grau</w:t>
            </w:r>
          </w:p>
          <w:p w14:paraId="29C54BFC" w14:textId="30BEF2AE" w:rsidR="007C09A2" w:rsidRPr="00AB719B" w:rsidRDefault="007C09A2" w:rsidP="007C09A2">
            <w:r>
              <w:t>Drum hebet an auf unsre Frauen</w:t>
            </w:r>
          </w:p>
        </w:tc>
      </w:tr>
      <w:tr w:rsidR="007C09A2" w:rsidRPr="009F0C1B" w14:paraId="546DBDE3" w14:textId="77777777" w:rsidTr="00EE65A9">
        <w:tc>
          <w:tcPr>
            <w:tcW w:w="9072" w:type="dxa"/>
          </w:tcPr>
          <w:p w14:paraId="69754F3D" w14:textId="77777777" w:rsidR="007C09A2" w:rsidRPr="00AB719B" w:rsidRDefault="007C09A2" w:rsidP="00EE65A9"/>
        </w:tc>
      </w:tr>
    </w:tbl>
    <w:p w14:paraId="111A886E" w14:textId="77777777" w:rsidR="007C09A2" w:rsidRDefault="007C09A2" w:rsidP="007C09A2">
      <w:r w:rsidRPr="00AB719B">
        <w:br w:type="page"/>
      </w:r>
    </w:p>
    <w:p w14:paraId="3E69CFDB" w14:textId="7C57C7D7" w:rsidR="00BD6299" w:rsidRPr="00AB719B" w:rsidRDefault="00BD6299" w:rsidP="00BD6299">
      <w:pPr>
        <w:pStyle w:val="Ttulo1"/>
      </w:pPr>
      <w:r>
        <w:lastRenderedPageBreak/>
        <w:t>Bella Ciao</w:t>
      </w:r>
      <w:bookmarkEnd w:id="2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78BC16E3" w14:textId="77777777" w:rsidTr="007D5639">
        <w:tc>
          <w:tcPr>
            <w:tcW w:w="9072" w:type="dxa"/>
          </w:tcPr>
          <w:p w14:paraId="5351DC9E" w14:textId="77777777" w:rsidR="007C09A2" w:rsidRDefault="007C09A2" w:rsidP="007C09A2">
            <w:r>
              <w:t>Eines Morgens als wir erwachten</w:t>
            </w:r>
          </w:p>
          <w:p w14:paraId="06896DFF" w14:textId="77777777" w:rsidR="007C09A2" w:rsidRDefault="007C09A2" w:rsidP="007C09A2">
            <w:r>
              <w:t>Bella ciao, Bella ciao, Bella ciao ciao ciao</w:t>
            </w:r>
          </w:p>
          <w:p w14:paraId="614D85E2" w14:textId="77777777" w:rsidR="007C09A2" w:rsidRDefault="007C09A2" w:rsidP="007C09A2">
            <w:r>
              <w:t>Eines Morgens als wir erwachten</w:t>
            </w:r>
          </w:p>
          <w:p w14:paraId="76161C6B" w14:textId="77777777" w:rsidR="007C09A2" w:rsidRDefault="007C09A2" w:rsidP="007C09A2">
            <w:r>
              <w:t>fielen sie über uns her,</w:t>
            </w:r>
          </w:p>
          <w:p w14:paraId="494D3599" w14:textId="77777777" w:rsidR="007C09A2" w:rsidRDefault="007C09A2" w:rsidP="007C09A2">
            <w:r>
              <w:t>Eines Morgens als wir erwachten</w:t>
            </w:r>
          </w:p>
          <w:p w14:paraId="320E0AD2" w14:textId="77777777" w:rsidR="007C09A2" w:rsidRDefault="007C09A2" w:rsidP="007C09A2">
            <w:r>
              <w:t>fielen sie über uns her</w:t>
            </w:r>
          </w:p>
          <w:p w14:paraId="5FC1E4C4" w14:textId="77777777" w:rsidR="007C09A2" w:rsidRDefault="007C09A2" w:rsidP="007C09A2"/>
          <w:p w14:paraId="2C72222C" w14:textId="77777777" w:rsidR="007C09A2" w:rsidRDefault="007C09A2" w:rsidP="007C09A2">
            <w:r>
              <w:t>Und wir kämpften um Leib und Leben</w:t>
            </w:r>
          </w:p>
          <w:p w14:paraId="3195CC33" w14:textId="77777777" w:rsidR="007C09A2" w:rsidRPr="007C09A2" w:rsidRDefault="007C09A2" w:rsidP="007C09A2">
            <w:pPr>
              <w:rPr>
                <w:lang w:val="es-ES"/>
              </w:rPr>
            </w:pPr>
            <w:r w:rsidRPr="007C09A2">
              <w:rPr>
                <w:lang w:val="es-ES"/>
              </w:rPr>
              <w:t>Bella ciao, Bella ciao, Bella ciao ciao ciao</w:t>
            </w:r>
          </w:p>
          <w:p w14:paraId="5AC78EAD" w14:textId="77777777" w:rsidR="007C09A2" w:rsidRDefault="007C09A2" w:rsidP="007C09A2">
            <w:r>
              <w:t>Und wir kämpften um Leib und Leben</w:t>
            </w:r>
          </w:p>
          <w:p w14:paraId="34B96DFF" w14:textId="77777777" w:rsidR="007C09A2" w:rsidRDefault="007C09A2" w:rsidP="007C09A2">
            <w:r>
              <w:t>doch der Tod saß im Genick,</w:t>
            </w:r>
          </w:p>
          <w:p w14:paraId="48BD9FBC" w14:textId="77777777" w:rsidR="007C09A2" w:rsidRDefault="007C09A2" w:rsidP="007C09A2">
            <w:r>
              <w:t>Und wir kämpften um Leib und Leben</w:t>
            </w:r>
          </w:p>
          <w:p w14:paraId="2DA5CFCE" w14:textId="77777777" w:rsidR="007C09A2" w:rsidRDefault="007C09A2" w:rsidP="007C09A2">
            <w:r>
              <w:t>doch der Tod saß im Genick,</w:t>
            </w:r>
          </w:p>
          <w:p w14:paraId="4D21E9E0" w14:textId="77777777" w:rsidR="007C09A2" w:rsidRDefault="007C09A2" w:rsidP="007C09A2"/>
          <w:p w14:paraId="291620A0" w14:textId="77777777" w:rsidR="007C09A2" w:rsidRDefault="007C09A2" w:rsidP="007C09A2">
            <w:r>
              <w:t>Wenn ich nun sterbe oh meine Brüder</w:t>
            </w:r>
          </w:p>
          <w:p w14:paraId="50EE6354" w14:textId="77777777" w:rsidR="007C09A2" w:rsidRPr="007C09A2" w:rsidRDefault="007C09A2" w:rsidP="007C09A2">
            <w:pPr>
              <w:rPr>
                <w:lang w:val="es-ES"/>
              </w:rPr>
            </w:pPr>
            <w:r w:rsidRPr="007C09A2">
              <w:rPr>
                <w:lang w:val="es-ES"/>
              </w:rPr>
              <w:t>Bella ciao, Bella ciao, Bella ciao ciao ciao,</w:t>
            </w:r>
          </w:p>
          <w:p w14:paraId="6465791C" w14:textId="77777777" w:rsidR="007C09A2" w:rsidRDefault="007C09A2" w:rsidP="007C09A2">
            <w:r>
              <w:t>Wenn ich sterbe oh meine Brüder,</w:t>
            </w:r>
          </w:p>
          <w:p w14:paraId="23E42115" w14:textId="77777777" w:rsidR="007C09A2" w:rsidRDefault="007C09A2" w:rsidP="007C09A2">
            <w:r>
              <w:t>bringt mich dann nach Haus zurück</w:t>
            </w:r>
          </w:p>
          <w:p w14:paraId="01D5EA6A" w14:textId="77777777" w:rsidR="007C09A2" w:rsidRDefault="007C09A2" w:rsidP="007C09A2">
            <w:r>
              <w:t>Wenn ich sterbe oh meine Brüder,</w:t>
            </w:r>
          </w:p>
          <w:p w14:paraId="068E9870" w14:textId="77777777" w:rsidR="007C09A2" w:rsidRDefault="007C09A2" w:rsidP="007C09A2">
            <w:r>
              <w:t>bringt mich dann nach Haus zurück</w:t>
            </w:r>
          </w:p>
          <w:p w14:paraId="277AAF72" w14:textId="77777777" w:rsidR="007C09A2" w:rsidRDefault="007C09A2" w:rsidP="007C09A2"/>
          <w:p w14:paraId="28A98013" w14:textId="77777777" w:rsidR="007C09A2" w:rsidRDefault="007C09A2" w:rsidP="007C09A2">
            <w:r>
              <w:t>Dort in den Bergen auf grüner Heide</w:t>
            </w:r>
          </w:p>
          <w:p w14:paraId="09A31111" w14:textId="77777777" w:rsidR="007C09A2" w:rsidRPr="007C09A2" w:rsidRDefault="007C09A2" w:rsidP="007C09A2">
            <w:pPr>
              <w:rPr>
                <w:lang w:val="es-ES"/>
              </w:rPr>
            </w:pPr>
            <w:r w:rsidRPr="007C09A2">
              <w:rPr>
                <w:lang w:val="es-ES"/>
              </w:rPr>
              <w:t>Bella ciao, Bella ciao, Bella ciao ciao ciao</w:t>
            </w:r>
          </w:p>
          <w:p w14:paraId="4FD25ED4" w14:textId="77777777" w:rsidR="007C09A2" w:rsidRDefault="007C09A2" w:rsidP="007C09A2">
            <w:r>
              <w:t>in den Bergen auf grüner Heide</w:t>
            </w:r>
          </w:p>
          <w:p w14:paraId="548CBC33" w14:textId="77777777" w:rsidR="007C09A2" w:rsidRDefault="007C09A2" w:rsidP="007C09A2">
            <w:r>
              <w:t>unter Blumen sei mein Grab,</w:t>
            </w:r>
          </w:p>
          <w:p w14:paraId="361CD622" w14:textId="77777777" w:rsidR="007C09A2" w:rsidRDefault="007C09A2" w:rsidP="007C09A2">
            <w:r>
              <w:t>in den Bergen auf grüner Heide</w:t>
            </w:r>
          </w:p>
          <w:p w14:paraId="0B4F9585" w14:textId="77777777" w:rsidR="007C09A2" w:rsidRDefault="007C09A2" w:rsidP="007C09A2">
            <w:r>
              <w:t>unter Blumen sei mein Grab</w:t>
            </w:r>
          </w:p>
          <w:p w14:paraId="0727C784" w14:textId="77777777" w:rsidR="007C09A2" w:rsidRDefault="007C09A2" w:rsidP="007C09A2"/>
          <w:p w14:paraId="1C1DCF46" w14:textId="77777777" w:rsidR="007C09A2" w:rsidRDefault="007C09A2" w:rsidP="007C09A2">
            <w:r>
              <w:t>Und diese Blumen so sagen alle</w:t>
            </w:r>
          </w:p>
          <w:p w14:paraId="3EA56C5F" w14:textId="77777777" w:rsidR="007C09A2" w:rsidRPr="007C09A2" w:rsidRDefault="007C09A2" w:rsidP="007C09A2">
            <w:pPr>
              <w:rPr>
                <w:lang w:val="es-ES"/>
              </w:rPr>
            </w:pPr>
            <w:r w:rsidRPr="007C09A2">
              <w:rPr>
                <w:lang w:val="es-ES"/>
              </w:rPr>
              <w:t>Bella ciao, Bella ciao, Bella ciao ciao ciao</w:t>
            </w:r>
          </w:p>
          <w:p w14:paraId="6B3B5E56" w14:textId="77777777" w:rsidR="007C09A2" w:rsidRDefault="007C09A2" w:rsidP="007C09A2">
            <w:r>
              <w:t xml:space="preserve">Sind die Blume eines </w:t>
            </w:r>
            <w:proofErr w:type="gramStart"/>
            <w:r>
              <w:t>Helden</w:t>
            </w:r>
            <w:proofErr w:type="gramEnd"/>
          </w:p>
          <w:p w14:paraId="5F9F03AC" w14:textId="77777777" w:rsidR="007C09A2" w:rsidRDefault="007C09A2" w:rsidP="007C09A2">
            <w:r>
              <w:t>der für uns sein Leben gab,</w:t>
            </w:r>
          </w:p>
          <w:p w14:paraId="725CD631" w14:textId="77777777" w:rsidR="007C09A2" w:rsidRDefault="007C09A2" w:rsidP="007C09A2">
            <w:r>
              <w:t xml:space="preserve">Sind die Blume eines </w:t>
            </w:r>
            <w:proofErr w:type="gramStart"/>
            <w:r>
              <w:t>Helden</w:t>
            </w:r>
            <w:proofErr w:type="gramEnd"/>
          </w:p>
          <w:p w14:paraId="6E92078A" w14:textId="77777777" w:rsidR="007C09A2" w:rsidRDefault="007C09A2" w:rsidP="007C09A2">
            <w:r>
              <w:t>der für uns sein Leben gab</w:t>
            </w:r>
          </w:p>
          <w:p w14:paraId="73382F24" w14:textId="77777777" w:rsidR="007C09A2" w:rsidRDefault="007C09A2" w:rsidP="007C09A2"/>
          <w:p w14:paraId="4D757B94" w14:textId="77777777" w:rsidR="007C09A2" w:rsidRDefault="007C09A2" w:rsidP="007C09A2">
            <w:r>
              <w:t xml:space="preserve">Sind die Blume unsrer </w:t>
            </w:r>
            <w:proofErr w:type="gramStart"/>
            <w:r>
              <w:t>Freiheit</w:t>
            </w:r>
            <w:proofErr w:type="gramEnd"/>
          </w:p>
          <w:p w14:paraId="2F12AE37" w14:textId="77777777" w:rsidR="007C09A2" w:rsidRDefault="007C09A2" w:rsidP="007C09A2">
            <w:r>
              <w:t>Bella ciao, Bella ciao, Bella ciao ciao ciao</w:t>
            </w:r>
          </w:p>
          <w:p w14:paraId="7AB23876" w14:textId="77777777" w:rsidR="007C09A2" w:rsidRDefault="007C09A2" w:rsidP="007C09A2">
            <w:r>
              <w:t xml:space="preserve">Sind die Blume unsrer </w:t>
            </w:r>
            <w:proofErr w:type="gramStart"/>
            <w:r>
              <w:t>Freiheit</w:t>
            </w:r>
            <w:proofErr w:type="gramEnd"/>
          </w:p>
          <w:p w14:paraId="222D07D2" w14:textId="77777777" w:rsidR="007C09A2" w:rsidRDefault="007C09A2" w:rsidP="007C09A2">
            <w:r>
              <w:t>und vergesst nicht wer wir waren,</w:t>
            </w:r>
          </w:p>
          <w:p w14:paraId="3491CDFE" w14:textId="77777777" w:rsidR="007C09A2" w:rsidRDefault="007C09A2" w:rsidP="007C09A2">
            <w:r>
              <w:t xml:space="preserve">Sind die Blume unsrer </w:t>
            </w:r>
            <w:proofErr w:type="gramStart"/>
            <w:r>
              <w:t>Freiheit</w:t>
            </w:r>
            <w:proofErr w:type="gramEnd"/>
          </w:p>
          <w:p w14:paraId="44B8986B" w14:textId="589866C8" w:rsidR="009F0C1B" w:rsidRPr="00AB719B" w:rsidRDefault="007C09A2" w:rsidP="007C09A2">
            <w:r>
              <w:t>und vergesst nicht wer wir waren</w:t>
            </w:r>
          </w:p>
        </w:tc>
      </w:tr>
      <w:tr w:rsidR="009F0C1B" w:rsidRPr="00AB719B" w14:paraId="0500CB6D" w14:textId="77777777" w:rsidTr="007D5639">
        <w:tc>
          <w:tcPr>
            <w:tcW w:w="9072" w:type="dxa"/>
          </w:tcPr>
          <w:p w14:paraId="62C6F062" w14:textId="77777777" w:rsidR="009F0C1B" w:rsidRPr="00AB719B" w:rsidRDefault="009F0C1B" w:rsidP="006F7DF9"/>
        </w:tc>
      </w:tr>
    </w:tbl>
    <w:p w14:paraId="0A88D6B0" w14:textId="77777777" w:rsidR="009F0C1B" w:rsidRDefault="009F0C1B" w:rsidP="006F7DF9">
      <w:r w:rsidRPr="00AB719B">
        <w:br w:type="page"/>
      </w:r>
    </w:p>
    <w:p w14:paraId="746B66CC" w14:textId="57538915" w:rsidR="00BD6299" w:rsidRPr="00AB719B" w:rsidRDefault="00BD6299" w:rsidP="00BD6299">
      <w:pPr>
        <w:pStyle w:val="Ttulo1"/>
      </w:pPr>
      <w:bookmarkStart w:id="3" w:name="_Toc140590832"/>
      <w:r w:rsidRPr="00727DDD">
        <w:lastRenderedPageBreak/>
        <w:t>Bis zum letzten Atemzug</w:t>
      </w:r>
      <w:bookmarkEnd w:id="3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22E3582A" w14:textId="77777777" w:rsidTr="007D5639">
        <w:tc>
          <w:tcPr>
            <w:tcW w:w="9072" w:type="dxa"/>
          </w:tcPr>
          <w:p w14:paraId="7D6F5F85" w14:textId="318FBA03" w:rsidR="00727DDD" w:rsidRDefault="00727DDD" w:rsidP="00727DDD">
            <w:r>
              <w:t xml:space="preserve">Zäumt die Pferde auf, denn wir nehmen Reißaus bevor die Stadt </w:t>
            </w:r>
            <w:proofErr w:type="gramStart"/>
            <w:r>
              <w:t>erwacht</w:t>
            </w:r>
            <w:proofErr w:type="gramEnd"/>
          </w:p>
          <w:p w14:paraId="6E703EF6" w14:textId="5A2DF70F" w:rsidR="00727DDD" w:rsidRDefault="00727DDD" w:rsidP="00727DDD">
            <w:r>
              <w:t>Ehr' und Ruhm und Gold haben wir uns geholt bei Sturm und finsterer nacht</w:t>
            </w:r>
          </w:p>
          <w:p w14:paraId="632C607F" w14:textId="306BD723" w:rsidR="00727DDD" w:rsidRDefault="00727DDD" w:rsidP="00727DDD">
            <w:r>
              <w:t>Auf in die Welt! Nichts was uns hält!</w:t>
            </w:r>
          </w:p>
          <w:p w14:paraId="342927A4" w14:textId="77777777" w:rsidR="00727DDD" w:rsidRDefault="00727DDD" w:rsidP="00727DDD"/>
          <w:p w14:paraId="387ECF2A" w14:textId="77777777" w:rsidR="00727DDD" w:rsidRDefault="00727DDD" w:rsidP="00727DDD">
            <w:r>
              <w:t>Wohin der Weg auch führt - Da komme was mag</w:t>
            </w:r>
          </w:p>
          <w:p w14:paraId="73DE4EBA" w14:textId="77777777" w:rsidR="00727DDD" w:rsidRDefault="00727DDD" w:rsidP="00727DDD">
            <w:r>
              <w:t>Auch wenn das Blut gefriert - Im Herzen so stark</w:t>
            </w:r>
          </w:p>
          <w:p w14:paraId="327F38EC" w14:textId="29E294D2" w:rsidR="00727DDD" w:rsidRDefault="00727DDD" w:rsidP="00727DDD">
            <w:r>
              <w:t>Wir zieh'n weiter durchs Land - Es lodert die Glut</w:t>
            </w:r>
          </w:p>
          <w:p w14:paraId="7AB3329C" w14:textId="77777777" w:rsidR="00727DDD" w:rsidRDefault="00727DDD" w:rsidP="00727DDD">
            <w:r>
              <w:t>Wir sind treu (treu) bis zum letzten Atemzug</w:t>
            </w:r>
          </w:p>
          <w:p w14:paraId="348FC408" w14:textId="77777777" w:rsidR="00727DDD" w:rsidRDefault="00727DDD" w:rsidP="00727DDD"/>
          <w:p w14:paraId="4E41851F" w14:textId="02C01E3F" w:rsidR="00727DDD" w:rsidRDefault="00727DDD" w:rsidP="00727DDD">
            <w:r>
              <w:t>Schaut, dort beim Kirchturm dort steht ein feiner Ort gleich wie für uns gemacht</w:t>
            </w:r>
          </w:p>
          <w:p w14:paraId="15E25BDE" w14:textId="03AE3AAF" w:rsidR="00727DDD" w:rsidRDefault="00727DDD" w:rsidP="00727DDD">
            <w:r>
              <w:t>Die soll'n uns drei Herr'n schon bald kennenlern' drum Brüder, habt nun Acht!</w:t>
            </w:r>
          </w:p>
          <w:p w14:paraId="27EB1FC7" w14:textId="02BF9372" w:rsidR="00727DDD" w:rsidRDefault="00727DDD" w:rsidP="00727DDD">
            <w:r>
              <w:t>Seid ihr bereit? Schwört für alle Zeit</w:t>
            </w:r>
          </w:p>
          <w:p w14:paraId="0A8836B6" w14:textId="77777777" w:rsidR="00727DDD" w:rsidRDefault="00727DDD" w:rsidP="00727DDD"/>
          <w:p w14:paraId="35BC4914" w14:textId="77777777" w:rsidR="00727DDD" w:rsidRDefault="00727DDD" w:rsidP="00727DDD">
            <w:r>
              <w:t>Wohin der Weg auch führt - Da komme was mag</w:t>
            </w:r>
          </w:p>
          <w:p w14:paraId="134C49F4" w14:textId="77777777" w:rsidR="00727DDD" w:rsidRDefault="00727DDD" w:rsidP="00727DDD">
            <w:r>
              <w:t>Auch wenn das Blut gefriert - Im Herzen so stark</w:t>
            </w:r>
          </w:p>
          <w:p w14:paraId="70BDC644" w14:textId="77777777" w:rsidR="00727DDD" w:rsidRDefault="00727DDD" w:rsidP="00727DDD">
            <w:r>
              <w:t>Wir zieh'n weiter durchs Land - Es lodert die Glut</w:t>
            </w:r>
          </w:p>
          <w:p w14:paraId="3B6C1A7C" w14:textId="77777777" w:rsidR="00727DDD" w:rsidRDefault="00727DDD" w:rsidP="00727DDD">
            <w:r>
              <w:t>Wir sind treu (treu) bis zum letzten Atemzug</w:t>
            </w:r>
          </w:p>
          <w:p w14:paraId="084135F0" w14:textId="77777777" w:rsidR="00727DDD" w:rsidRDefault="00727DDD" w:rsidP="00727DDD"/>
          <w:p w14:paraId="43140D0E" w14:textId="6A842C0B" w:rsidR="00727DDD" w:rsidRDefault="00727DDD" w:rsidP="00727DDD">
            <w:r>
              <w:t>Ob Sturm ob Wind - ob Hass ob Wut</w:t>
            </w:r>
            <w:r w:rsidR="00BA5253">
              <w:t xml:space="preserve"> - o</w:t>
            </w:r>
            <w:r>
              <w:t>b Pech oder des Teufels Flut</w:t>
            </w:r>
          </w:p>
          <w:p w14:paraId="54DE3DE1" w14:textId="221D2071" w:rsidR="00727DDD" w:rsidRDefault="00727DDD" w:rsidP="00727DDD">
            <w:r>
              <w:t>Nichts bringt uns je aus der Ruh</w:t>
            </w:r>
            <w:r w:rsidR="00BA5253">
              <w:t xml:space="preserve"> </w:t>
            </w:r>
            <w:r>
              <w:t>eher friert die Hölle zu</w:t>
            </w:r>
          </w:p>
          <w:p w14:paraId="6CF8B9AD" w14:textId="3D40E395" w:rsidR="00727DDD" w:rsidRDefault="00727DDD" w:rsidP="00727DDD">
            <w:r>
              <w:t>Auf in die Welt! Nichts was uns hält!</w:t>
            </w:r>
          </w:p>
          <w:p w14:paraId="7D67B17A" w14:textId="77777777" w:rsidR="00727DDD" w:rsidRDefault="00727DDD" w:rsidP="00727DDD"/>
          <w:p w14:paraId="2DF73F69" w14:textId="77777777" w:rsidR="00727DDD" w:rsidRDefault="00727DDD" w:rsidP="00727DDD">
            <w:r>
              <w:t>Wohin der Weg auch führt - Da komme was mag</w:t>
            </w:r>
          </w:p>
          <w:p w14:paraId="0148662E" w14:textId="77777777" w:rsidR="00727DDD" w:rsidRDefault="00727DDD" w:rsidP="00727DDD">
            <w:r>
              <w:t>Auch wenn das Blut gefriert - Im Herzen so stark</w:t>
            </w:r>
          </w:p>
          <w:p w14:paraId="5184ADAE" w14:textId="77777777" w:rsidR="00727DDD" w:rsidRDefault="00727DDD" w:rsidP="00727DDD">
            <w:r>
              <w:t>Wir zieh'n weiter durchs Land - Es lodert die Glut</w:t>
            </w:r>
          </w:p>
          <w:p w14:paraId="35F21383" w14:textId="46FDE117" w:rsidR="009F0C1B" w:rsidRPr="00AB719B" w:rsidRDefault="00727DDD" w:rsidP="00727DDD">
            <w:r>
              <w:t>Wir sind treu (treu) bis zum letzten Atemzug</w:t>
            </w:r>
          </w:p>
        </w:tc>
      </w:tr>
      <w:tr w:rsidR="009F0C1B" w:rsidRPr="00AB719B" w14:paraId="2C6B6039" w14:textId="77777777" w:rsidTr="007D5639">
        <w:tc>
          <w:tcPr>
            <w:tcW w:w="9072" w:type="dxa"/>
          </w:tcPr>
          <w:p w14:paraId="06BA195B" w14:textId="77777777" w:rsidR="009F0C1B" w:rsidRPr="00AB719B" w:rsidRDefault="009F0C1B" w:rsidP="006F7DF9"/>
        </w:tc>
      </w:tr>
    </w:tbl>
    <w:p w14:paraId="2E572BF9" w14:textId="77777777" w:rsidR="009F0C1B" w:rsidRDefault="009F0C1B" w:rsidP="006F7DF9">
      <w:r w:rsidRPr="00AB719B">
        <w:br w:type="page"/>
      </w:r>
    </w:p>
    <w:p w14:paraId="4FC53F0F" w14:textId="4190CA02" w:rsidR="007C09A2" w:rsidRPr="00AB719B" w:rsidRDefault="007C09A2" w:rsidP="007C09A2">
      <w:pPr>
        <w:pStyle w:val="Ttulo1"/>
      </w:pPr>
      <w:bookmarkStart w:id="4" w:name="_Toc140590833"/>
      <w:r>
        <w:lastRenderedPageBreak/>
        <w:t xml:space="preserve">C’est la </w:t>
      </w:r>
      <w:proofErr w:type="gramStart"/>
      <w:r>
        <w:t>vie</w:t>
      </w:r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7C09A2" w:rsidRPr="00AB719B" w14:paraId="68159CE9" w14:textId="77777777" w:rsidTr="00EE65A9">
        <w:tc>
          <w:tcPr>
            <w:tcW w:w="9072" w:type="dxa"/>
          </w:tcPr>
          <w:p w14:paraId="70261F69" w14:textId="77777777" w:rsidR="007C09A2" w:rsidRDefault="007C09A2" w:rsidP="007C09A2">
            <w:r>
              <w:t>Mut hat, wer vor Angst erstarrt</w:t>
            </w:r>
          </w:p>
          <w:p w14:paraId="018FEEA4" w14:textId="77777777" w:rsidR="007C09A2" w:rsidRDefault="007C09A2" w:rsidP="007C09A2">
            <w:r>
              <w:t>Sich dennoch in den Sattel schwingt</w:t>
            </w:r>
          </w:p>
          <w:p w14:paraId="09C2C7D9" w14:textId="77777777" w:rsidR="007C09A2" w:rsidRDefault="007C09A2" w:rsidP="007C09A2">
            <w:r>
              <w:t>Wer sein Schiff bei voller Fahrt</w:t>
            </w:r>
          </w:p>
          <w:p w14:paraId="10798124" w14:textId="77777777" w:rsidR="007C09A2" w:rsidRDefault="007C09A2" w:rsidP="007C09A2">
            <w:r>
              <w:t>Im Sturme nicht zum Kentern bringt</w:t>
            </w:r>
          </w:p>
          <w:p w14:paraId="42ADD9E5" w14:textId="77777777" w:rsidR="007C09A2" w:rsidRDefault="007C09A2" w:rsidP="007C09A2"/>
          <w:p w14:paraId="205BEEA0" w14:textId="77777777" w:rsidR="007C09A2" w:rsidRDefault="007C09A2" w:rsidP="007C09A2">
            <w:r>
              <w:t xml:space="preserve">Mut ist stets der </w:t>
            </w:r>
            <w:proofErr w:type="gramStart"/>
            <w:r>
              <w:t>Anfang</w:t>
            </w:r>
            <w:proofErr w:type="gramEnd"/>
          </w:p>
          <w:p w14:paraId="01DE3639" w14:textId="77777777" w:rsidR="007C09A2" w:rsidRDefault="007C09A2" w:rsidP="007C09A2">
            <w:r>
              <w:t>Darum lohnt kein Blick zurück</w:t>
            </w:r>
          </w:p>
          <w:p w14:paraId="44D2EC7B" w14:textId="77777777" w:rsidR="007C09A2" w:rsidRDefault="007C09A2" w:rsidP="007C09A2">
            <w:r>
              <w:t>Vorwärts immer, rückwärts nimmer</w:t>
            </w:r>
          </w:p>
          <w:p w14:paraId="6AC6FC9E" w14:textId="77777777" w:rsidR="007C09A2" w:rsidRDefault="007C09A2" w:rsidP="007C09A2">
            <w:r>
              <w:t>Auf der Straße liegt das Glück</w:t>
            </w:r>
          </w:p>
          <w:p w14:paraId="150682F7" w14:textId="77777777" w:rsidR="007C09A2" w:rsidRDefault="007C09A2" w:rsidP="007C09A2"/>
          <w:p w14:paraId="6ED62EF5" w14:textId="228CF7AE" w:rsidR="007C09A2" w:rsidRDefault="007C09A2" w:rsidP="007C09A2">
            <w:r>
              <w:t>Denn wer nicht kämpft, hat schon verloren</w:t>
            </w:r>
          </w:p>
          <w:p w14:paraId="29D46D0F" w14:textId="77777777" w:rsidR="007C09A2" w:rsidRDefault="007C09A2" w:rsidP="007C09A2">
            <w:r>
              <w:t>Nur wer fällt, steht wieder auf</w:t>
            </w:r>
          </w:p>
          <w:p w14:paraId="55689C42" w14:textId="27462C5A" w:rsidR="007C09A2" w:rsidRDefault="007C09A2" w:rsidP="007C09A2">
            <w:r>
              <w:t xml:space="preserve">C'est la </w:t>
            </w:r>
            <w:proofErr w:type="gramStart"/>
            <w:r>
              <w:t>vie</w:t>
            </w:r>
            <w:proofErr w:type="gramEnd"/>
          </w:p>
          <w:p w14:paraId="293F7894" w14:textId="77777777" w:rsidR="007C09A2" w:rsidRPr="007C09A2" w:rsidRDefault="007C09A2" w:rsidP="007C09A2">
            <w:pPr>
              <w:rPr>
                <w:lang w:val="es-ES"/>
              </w:rPr>
            </w:pPr>
            <w:r w:rsidRPr="007C09A2">
              <w:rPr>
                <w:lang w:val="es-ES"/>
              </w:rPr>
              <w:t>So nimmt das Leben seinen Lauf</w:t>
            </w:r>
          </w:p>
          <w:p w14:paraId="2AAC5834" w14:textId="77777777" w:rsidR="007C09A2" w:rsidRPr="007C09A2" w:rsidRDefault="007C09A2" w:rsidP="007C09A2">
            <w:pPr>
              <w:rPr>
                <w:lang w:val="es-ES"/>
              </w:rPr>
            </w:pPr>
          </w:p>
          <w:p w14:paraId="03018F20" w14:textId="35DAEC69" w:rsidR="007C09A2" w:rsidRDefault="007C09A2" w:rsidP="007C09A2">
            <w:r>
              <w:t>Der Tod unser Begleiter</w:t>
            </w:r>
          </w:p>
          <w:p w14:paraId="6DDC6B6E" w14:textId="77777777" w:rsidR="007C09A2" w:rsidRDefault="007C09A2" w:rsidP="007C09A2">
            <w:r>
              <w:t>Ist ein treuer Frеund, für wahr</w:t>
            </w:r>
          </w:p>
          <w:p w14:paraId="3C124CA1" w14:textId="77777777" w:rsidR="007C09A2" w:rsidRDefault="007C09A2" w:rsidP="007C09A2">
            <w:r>
              <w:t xml:space="preserve">Und doch dreht die Welt sich </w:t>
            </w:r>
            <w:proofErr w:type="gramStart"/>
            <w:r>
              <w:t>wеiter</w:t>
            </w:r>
            <w:proofErr w:type="gramEnd"/>
          </w:p>
          <w:p w14:paraId="25129C06" w14:textId="77777777" w:rsidR="007C09A2" w:rsidRDefault="007C09A2" w:rsidP="007C09A2">
            <w:r>
              <w:t>Auch in dunklen Hungerjahr'n</w:t>
            </w:r>
          </w:p>
          <w:p w14:paraId="67804CA8" w14:textId="77777777" w:rsidR="007C09A2" w:rsidRDefault="007C09A2" w:rsidP="007C09A2"/>
          <w:p w14:paraId="55F85C5C" w14:textId="30C0977C" w:rsidR="007C09A2" w:rsidRDefault="007C09A2" w:rsidP="007C09A2">
            <w:r>
              <w:t>Gevatter Tod markiert das Ende</w:t>
            </w:r>
          </w:p>
          <w:p w14:paraId="33FC0885" w14:textId="77777777" w:rsidR="007C09A2" w:rsidRDefault="007C09A2" w:rsidP="007C09A2">
            <w:r>
              <w:t>Darum lohnt kein Blick zurück</w:t>
            </w:r>
          </w:p>
          <w:p w14:paraId="66DF9AA6" w14:textId="77777777" w:rsidR="007C09A2" w:rsidRDefault="007C09A2" w:rsidP="007C09A2">
            <w:r>
              <w:t>Vorwärts immer, rückwärts nimmer</w:t>
            </w:r>
          </w:p>
          <w:p w14:paraId="2B3CC552" w14:textId="77777777" w:rsidR="007C09A2" w:rsidRDefault="007C09A2" w:rsidP="007C09A2">
            <w:r>
              <w:t>Auf der Straße liegt das Glück</w:t>
            </w:r>
          </w:p>
          <w:p w14:paraId="4FA5750F" w14:textId="77777777" w:rsidR="007C09A2" w:rsidRDefault="007C09A2" w:rsidP="007C09A2"/>
          <w:p w14:paraId="556AADA9" w14:textId="4009B65A" w:rsidR="007C09A2" w:rsidRDefault="007C09A2" w:rsidP="007C09A2">
            <w:r>
              <w:t>Wer nicht kämpft, hat schon verloren</w:t>
            </w:r>
          </w:p>
          <w:p w14:paraId="7895022F" w14:textId="77777777" w:rsidR="007C09A2" w:rsidRDefault="007C09A2" w:rsidP="007C09A2">
            <w:r>
              <w:t>Nur wer fällt, steht wieder auf</w:t>
            </w:r>
          </w:p>
          <w:p w14:paraId="0781C475" w14:textId="2DC1D6B6" w:rsidR="007C09A2" w:rsidRDefault="007C09A2" w:rsidP="007C09A2">
            <w:r>
              <w:t xml:space="preserve">C'est la </w:t>
            </w:r>
            <w:proofErr w:type="gramStart"/>
            <w:r>
              <w:t>vie</w:t>
            </w:r>
            <w:proofErr w:type="gramEnd"/>
          </w:p>
          <w:p w14:paraId="185A67E4" w14:textId="77777777" w:rsidR="007C09A2" w:rsidRPr="007C09A2" w:rsidRDefault="007C09A2" w:rsidP="007C09A2">
            <w:pPr>
              <w:rPr>
                <w:lang w:val="es-ES"/>
              </w:rPr>
            </w:pPr>
            <w:r w:rsidRPr="007C09A2">
              <w:rPr>
                <w:lang w:val="es-ES"/>
              </w:rPr>
              <w:t>So nimmt das Leben seinen Lauf</w:t>
            </w:r>
          </w:p>
          <w:p w14:paraId="28EA16AD" w14:textId="77777777" w:rsidR="007C09A2" w:rsidRPr="007C09A2" w:rsidRDefault="007C09A2" w:rsidP="007C09A2">
            <w:pPr>
              <w:rPr>
                <w:lang w:val="es-ES"/>
              </w:rPr>
            </w:pPr>
          </w:p>
          <w:p w14:paraId="5F504FD2" w14:textId="19889C8A" w:rsidR="007C09A2" w:rsidRDefault="007C09A2" w:rsidP="007C09A2">
            <w:r>
              <w:t>Darum haben wir geschworen</w:t>
            </w:r>
          </w:p>
          <w:p w14:paraId="27131BC2" w14:textId="77777777" w:rsidR="007C09A2" w:rsidRDefault="007C09A2" w:rsidP="007C09A2">
            <w:r>
              <w:t>Unser Feuer brennt nie aus</w:t>
            </w:r>
          </w:p>
          <w:p w14:paraId="231CAD9B" w14:textId="7D19ECF8" w:rsidR="007C09A2" w:rsidRDefault="007C09A2" w:rsidP="007C09A2">
            <w:r>
              <w:t xml:space="preserve">C'est la </w:t>
            </w:r>
            <w:proofErr w:type="gramStart"/>
            <w:r>
              <w:t>vie</w:t>
            </w:r>
            <w:proofErr w:type="gramEnd"/>
          </w:p>
          <w:p w14:paraId="06661F0E" w14:textId="76310131" w:rsidR="007C09A2" w:rsidRDefault="007C09A2" w:rsidP="007C09A2">
            <w:r>
              <w:t>Gib niemals auf</w:t>
            </w:r>
            <w:r>
              <w:t>, g</w:t>
            </w:r>
            <w:r>
              <w:t>ib niemals auf</w:t>
            </w:r>
          </w:p>
          <w:p w14:paraId="7668FAB4" w14:textId="77777777" w:rsidR="007C09A2" w:rsidRDefault="007C09A2" w:rsidP="007C09A2"/>
          <w:p w14:paraId="47CCDE4D" w14:textId="1407482F" w:rsidR="007C09A2" w:rsidRDefault="007C09A2" w:rsidP="007C09A2">
            <w:r>
              <w:t xml:space="preserve">Nach der Ebbe kommt die </w:t>
            </w:r>
            <w:proofErr w:type="gramStart"/>
            <w:r>
              <w:t>Flut</w:t>
            </w:r>
            <w:proofErr w:type="gramEnd"/>
          </w:p>
          <w:p w14:paraId="1979071E" w14:textId="77777777" w:rsidR="007C09A2" w:rsidRDefault="007C09A2" w:rsidP="007C09A2">
            <w:r>
              <w:t xml:space="preserve">Und wilder Sturm entfacht die </w:t>
            </w:r>
            <w:proofErr w:type="gramStart"/>
            <w:r>
              <w:t>Glut</w:t>
            </w:r>
            <w:proofErr w:type="gramEnd"/>
          </w:p>
          <w:p w14:paraId="5312C6E4" w14:textId="77777777" w:rsidR="007C09A2" w:rsidRDefault="007C09A2" w:rsidP="007C09A2">
            <w:r>
              <w:t xml:space="preserve">Wer die Angst erkannt, hat wahren </w:t>
            </w:r>
            <w:proofErr w:type="gramStart"/>
            <w:r>
              <w:t>Mut</w:t>
            </w:r>
            <w:proofErr w:type="gramEnd"/>
          </w:p>
          <w:p w14:paraId="1264ED20" w14:textId="77777777" w:rsidR="007C09A2" w:rsidRDefault="007C09A2" w:rsidP="007C09A2">
            <w:r>
              <w:t>Und reitet in den Sieg</w:t>
            </w:r>
          </w:p>
          <w:p w14:paraId="44E9A55D" w14:textId="77777777" w:rsidR="007C09A2" w:rsidRDefault="007C09A2" w:rsidP="007C09A2">
            <w:r>
              <w:t xml:space="preserve">C'est la </w:t>
            </w:r>
            <w:proofErr w:type="gramStart"/>
            <w:r>
              <w:t>vie</w:t>
            </w:r>
            <w:proofErr w:type="gramEnd"/>
          </w:p>
          <w:p w14:paraId="6497EF3E" w14:textId="77777777" w:rsidR="007C09A2" w:rsidRDefault="007C09A2" w:rsidP="007C09A2"/>
          <w:p w14:paraId="5279B83A" w14:textId="3466BE1B" w:rsidR="007C09A2" w:rsidRDefault="007C09A2" w:rsidP="007C09A2">
            <w:r>
              <w:t>Denn wer nicht kämpft, hat schon verloren</w:t>
            </w:r>
          </w:p>
          <w:p w14:paraId="229D61F0" w14:textId="77777777" w:rsidR="007C09A2" w:rsidRDefault="007C09A2" w:rsidP="007C09A2">
            <w:r>
              <w:t>Nur wer fällt, steht wieder auf</w:t>
            </w:r>
          </w:p>
          <w:p w14:paraId="0AC2F800" w14:textId="60461638" w:rsidR="007C09A2" w:rsidRDefault="007C09A2" w:rsidP="007C09A2">
            <w:r>
              <w:t xml:space="preserve">C'est la </w:t>
            </w:r>
            <w:proofErr w:type="gramStart"/>
            <w:r>
              <w:t>vie</w:t>
            </w:r>
            <w:proofErr w:type="gramEnd"/>
          </w:p>
          <w:p w14:paraId="557E4478" w14:textId="5198AB25" w:rsidR="007C09A2" w:rsidRPr="007C09A2" w:rsidRDefault="007C09A2" w:rsidP="007C09A2">
            <w:pPr>
              <w:rPr>
                <w:lang w:val="es-ES"/>
              </w:rPr>
            </w:pPr>
            <w:r w:rsidRPr="007C09A2">
              <w:rPr>
                <w:lang w:val="es-ES"/>
              </w:rPr>
              <w:t>So nimmt das Leben seinen Lauf</w:t>
            </w:r>
          </w:p>
        </w:tc>
      </w:tr>
      <w:tr w:rsidR="007C09A2" w:rsidRPr="00AB719B" w14:paraId="2988F39A" w14:textId="77777777" w:rsidTr="00EE65A9">
        <w:tc>
          <w:tcPr>
            <w:tcW w:w="9072" w:type="dxa"/>
          </w:tcPr>
          <w:p w14:paraId="20319760" w14:textId="77777777" w:rsidR="007C09A2" w:rsidRPr="00AB719B" w:rsidRDefault="007C09A2" w:rsidP="00EE65A9"/>
        </w:tc>
      </w:tr>
    </w:tbl>
    <w:p w14:paraId="05F6177E" w14:textId="77777777" w:rsidR="007C09A2" w:rsidRDefault="007C09A2" w:rsidP="007C09A2">
      <w:r w:rsidRPr="00AB719B">
        <w:br w:type="page"/>
      </w:r>
    </w:p>
    <w:p w14:paraId="40ADF171" w14:textId="6C144315" w:rsidR="00BD6299" w:rsidRPr="00AB719B" w:rsidRDefault="00BD6299" w:rsidP="00BD6299">
      <w:pPr>
        <w:pStyle w:val="Ttulo1"/>
      </w:pPr>
      <w:r>
        <w:lastRenderedPageBreak/>
        <w:t>Chanson de Roland</w:t>
      </w:r>
      <w:bookmarkEnd w:id="4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0B93A7F8" w14:textId="77777777" w:rsidTr="007D5639">
        <w:tc>
          <w:tcPr>
            <w:tcW w:w="9072" w:type="dxa"/>
          </w:tcPr>
          <w:p w14:paraId="1C25157F" w14:textId="77777777" w:rsidR="00F03C58" w:rsidRDefault="00F03C58" w:rsidP="00F03C58">
            <w:r>
              <w:t xml:space="preserve">Dies Lied erzählt von einem </w:t>
            </w:r>
            <w:proofErr w:type="gramStart"/>
            <w:r>
              <w:t>Mann</w:t>
            </w:r>
            <w:proofErr w:type="gramEnd"/>
          </w:p>
          <w:p w14:paraId="55B6642E" w14:textId="77777777" w:rsidR="00F03C58" w:rsidRDefault="00F03C58" w:rsidP="00F03C58">
            <w:r>
              <w:t>Der ausritt ins Verderben</w:t>
            </w:r>
          </w:p>
          <w:p w14:paraId="512E17A5" w14:textId="77777777" w:rsidR="00F03C58" w:rsidRDefault="00F03C58" w:rsidP="00F03C58">
            <w:r>
              <w:t>Mit frohem Mut und in der Hand</w:t>
            </w:r>
          </w:p>
          <w:p w14:paraId="704DF419" w14:textId="77777777" w:rsidR="00F03C58" w:rsidRDefault="00F03C58" w:rsidP="00F03C58">
            <w:r>
              <w:t>Ein Schwert aus kaltem Stahl</w:t>
            </w:r>
          </w:p>
          <w:p w14:paraId="799A5725" w14:textId="77777777" w:rsidR="00F03C58" w:rsidRDefault="00F03C58" w:rsidP="00F03C58">
            <w:r>
              <w:t>(Ein Schwert aus kaltem Stahl)</w:t>
            </w:r>
          </w:p>
          <w:p w14:paraId="310E0E38" w14:textId="77777777" w:rsidR="00F03C58" w:rsidRDefault="00F03C58" w:rsidP="00F03C58"/>
          <w:p w14:paraId="034443DA" w14:textId="77777777" w:rsidR="00F03C58" w:rsidRDefault="00F03C58" w:rsidP="00F03C58">
            <w:r>
              <w:t>So ritt er tief ins Feindesland</w:t>
            </w:r>
          </w:p>
          <w:p w14:paraId="6CEBBCF0" w14:textId="77777777" w:rsidR="00F03C58" w:rsidRDefault="00F03C58" w:rsidP="00F03C58">
            <w:r>
              <w:t>Mit einem stolzen Heere</w:t>
            </w:r>
          </w:p>
          <w:p w14:paraId="2ABC2C9E" w14:textId="77777777" w:rsidR="00F03C58" w:rsidRDefault="00F03C58" w:rsidP="00F03C58">
            <w:r>
              <w:t>Da tönt sein Horn «Olifant»</w:t>
            </w:r>
          </w:p>
          <w:p w14:paraId="10086352" w14:textId="77777777" w:rsidR="00F03C58" w:rsidRDefault="00F03C58" w:rsidP="00F03C58">
            <w:r>
              <w:t>Am Pass von Roncesvalles</w:t>
            </w:r>
          </w:p>
          <w:p w14:paraId="2CD703ED" w14:textId="77777777" w:rsidR="00F03C58" w:rsidRDefault="00F03C58" w:rsidP="00F03C58">
            <w:r>
              <w:t>(Am Pass von Roncesvalles)</w:t>
            </w:r>
          </w:p>
          <w:p w14:paraId="4FBE6B58" w14:textId="77777777" w:rsidR="00F03C58" w:rsidRDefault="00F03C58" w:rsidP="00F03C58"/>
          <w:p w14:paraId="2BE8EA56" w14:textId="77777777" w:rsidR="00F03C58" w:rsidRDefault="00F03C58" w:rsidP="00F03C58">
            <w:pPr>
              <w:pStyle w:val="Estribillo"/>
            </w:pPr>
            <w:r>
              <w:t>Chanson de Roland</w:t>
            </w:r>
          </w:p>
          <w:p w14:paraId="468D032B" w14:textId="77777777" w:rsidR="00F03C58" w:rsidRDefault="00F03C58" w:rsidP="00F03C58">
            <w:pPr>
              <w:pStyle w:val="Estribillo"/>
            </w:pPr>
            <w:r>
              <w:t>Das ist des Rolands Lied</w:t>
            </w:r>
          </w:p>
          <w:p w14:paraId="0ACF5EF1" w14:textId="77777777" w:rsidR="00F03C58" w:rsidRDefault="00F03C58" w:rsidP="00F03C58">
            <w:pPr>
              <w:pStyle w:val="Estribillo"/>
            </w:pPr>
            <w:r>
              <w:t>Chanson de Roland</w:t>
            </w:r>
          </w:p>
          <w:p w14:paraId="6FF5B102" w14:textId="77777777" w:rsidR="00F03C58" w:rsidRDefault="00F03C58" w:rsidP="00F03C58">
            <w:pPr>
              <w:pStyle w:val="Estribillo"/>
            </w:pPr>
            <w:r>
              <w:t>Das ist des Rolands Lied</w:t>
            </w:r>
          </w:p>
          <w:p w14:paraId="3F94907D" w14:textId="77777777" w:rsidR="00F03C58" w:rsidRDefault="00F03C58" w:rsidP="00F03C58"/>
          <w:p w14:paraId="2F12E064" w14:textId="77777777" w:rsidR="00F03C58" w:rsidRDefault="00F03C58" w:rsidP="00F03C58">
            <w:r>
              <w:t>So kämpfte er bei Roncesvalles</w:t>
            </w:r>
          </w:p>
          <w:p w14:paraId="02371D98" w14:textId="77777777" w:rsidR="00F03C58" w:rsidRDefault="00F03C58" w:rsidP="00F03C58">
            <w:r>
              <w:t>Für zwei, wenn nicht drei Tage</w:t>
            </w:r>
          </w:p>
          <w:p w14:paraId="17770BB7" w14:textId="77777777" w:rsidR="00F03C58" w:rsidRDefault="00F03C58" w:rsidP="00F03C58">
            <w:r>
              <w:t>Kaum sah man einen Sonnenstrahl</w:t>
            </w:r>
          </w:p>
          <w:p w14:paraId="4D092780" w14:textId="77777777" w:rsidR="00F03C58" w:rsidRDefault="00F03C58" w:rsidP="00F03C58">
            <w:r>
              <w:t>Im Dunst aus Schweiß und Blut</w:t>
            </w:r>
          </w:p>
          <w:p w14:paraId="733D36EF" w14:textId="77777777" w:rsidR="00F03C58" w:rsidRDefault="00F03C58" w:rsidP="00F03C58">
            <w:r>
              <w:t>(Im Dunst aus Schweiß und Blut)</w:t>
            </w:r>
          </w:p>
          <w:p w14:paraId="0E715C13" w14:textId="77777777" w:rsidR="00F03C58" w:rsidRDefault="00F03C58" w:rsidP="00F03C58"/>
          <w:p w14:paraId="2DE5F216" w14:textId="77777777" w:rsidR="00F03C58" w:rsidRDefault="00F03C58" w:rsidP="00F03C58">
            <w:r>
              <w:t>Doch Roland blies sein mächtig’ Horn</w:t>
            </w:r>
          </w:p>
          <w:p w14:paraId="6984FDC5" w14:textId="77777777" w:rsidR="00F03C58" w:rsidRDefault="00F03C58" w:rsidP="00F03C58">
            <w:r>
              <w:t>Zur stolzen Niederlage</w:t>
            </w:r>
          </w:p>
          <w:p w14:paraId="2E086F38" w14:textId="77777777" w:rsidR="00F03C58" w:rsidRDefault="00F03C58" w:rsidP="00F03C58">
            <w:r>
              <w:t>Die Erde bebt von wildem Zorn</w:t>
            </w:r>
          </w:p>
          <w:p w14:paraId="149F8C77" w14:textId="77777777" w:rsidR="00F03C58" w:rsidRDefault="00F03C58" w:rsidP="00F03C58">
            <w:r>
              <w:t>Und seinem Todesmut</w:t>
            </w:r>
          </w:p>
          <w:p w14:paraId="47DC71E5" w14:textId="77777777" w:rsidR="00F03C58" w:rsidRDefault="00F03C58" w:rsidP="00F03C58">
            <w:r>
              <w:t>(Und seinem Todesmut)</w:t>
            </w:r>
          </w:p>
          <w:p w14:paraId="6F0A2EA9" w14:textId="77777777" w:rsidR="00F03C58" w:rsidRDefault="00F03C58" w:rsidP="00F03C58"/>
          <w:p w14:paraId="3069E8B6" w14:textId="77777777" w:rsidR="00F03C58" w:rsidRDefault="00F03C58" w:rsidP="00F03C58">
            <w:pPr>
              <w:pStyle w:val="Estribillo"/>
            </w:pPr>
            <w:r>
              <w:t>Chanson de Roland</w:t>
            </w:r>
          </w:p>
          <w:p w14:paraId="6A11627C" w14:textId="77777777" w:rsidR="00F03C58" w:rsidRDefault="00F03C58" w:rsidP="00F03C58">
            <w:pPr>
              <w:pStyle w:val="Estribillo"/>
            </w:pPr>
            <w:r>
              <w:t>Das ist des Rolands Lied</w:t>
            </w:r>
          </w:p>
          <w:p w14:paraId="37FC1D1E" w14:textId="77777777" w:rsidR="00F03C58" w:rsidRDefault="00F03C58" w:rsidP="00F03C58">
            <w:pPr>
              <w:pStyle w:val="Estribillo"/>
            </w:pPr>
            <w:r>
              <w:t>Chanson de Roland</w:t>
            </w:r>
          </w:p>
          <w:p w14:paraId="5DF5DB38" w14:textId="77777777" w:rsidR="00F03C58" w:rsidRDefault="00F03C58" w:rsidP="00F03C58">
            <w:pPr>
              <w:pStyle w:val="Estribillo"/>
            </w:pPr>
            <w:r>
              <w:t>Das ist des Rolands Lied</w:t>
            </w:r>
          </w:p>
          <w:p w14:paraId="571DFB12" w14:textId="77777777" w:rsidR="00F03C58" w:rsidRDefault="00F03C58" w:rsidP="00F03C58"/>
          <w:p w14:paraId="0D6ABE04" w14:textId="77777777" w:rsidR="00F03C58" w:rsidRDefault="00F03C58" w:rsidP="00F03C58">
            <w:r>
              <w:t>Ja so geschah, was jeder weiß</w:t>
            </w:r>
          </w:p>
          <w:p w14:paraId="530856F9" w14:textId="77777777" w:rsidR="00F03C58" w:rsidRDefault="00F03C58" w:rsidP="00F03C58">
            <w:r>
              <w:t>Und Roland lag im Sterben</w:t>
            </w:r>
          </w:p>
          <w:p w14:paraId="01FD7F27" w14:textId="77777777" w:rsidR="00F03C58" w:rsidRDefault="00F03C58" w:rsidP="00F03C58">
            <w:r>
              <w:t>Tief im Land der Basken weit</w:t>
            </w:r>
          </w:p>
          <w:p w14:paraId="7503B5D5" w14:textId="77777777" w:rsidR="00F03C58" w:rsidRDefault="00F03C58" w:rsidP="00F03C58">
            <w:r>
              <w:t>Da traf ihn kalter Stahl</w:t>
            </w:r>
          </w:p>
          <w:p w14:paraId="2A63B534" w14:textId="77777777" w:rsidR="00F03C58" w:rsidRDefault="00F03C58" w:rsidP="00F03C58"/>
          <w:p w14:paraId="4E2B4A01" w14:textId="77777777" w:rsidR="00F03C58" w:rsidRDefault="00F03C58" w:rsidP="00F03C58">
            <w:r>
              <w:t>Dacht er an eine Maid</w:t>
            </w:r>
          </w:p>
          <w:p w14:paraId="6DC2F874" w14:textId="77777777" w:rsidR="00F03C58" w:rsidRDefault="00F03C58" w:rsidP="00F03C58">
            <w:r>
              <w:t>In seiner letzten Stund’ auf Erden</w:t>
            </w:r>
          </w:p>
          <w:p w14:paraId="6BC27026" w14:textId="77777777" w:rsidR="00F03C58" w:rsidRDefault="00F03C58" w:rsidP="00F03C58">
            <w:r>
              <w:t>Am Ende seiner Lebenszeit</w:t>
            </w:r>
          </w:p>
          <w:p w14:paraId="1D55654E" w14:textId="77777777" w:rsidR="00F03C58" w:rsidRDefault="00F03C58" w:rsidP="00F03C58">
            <w:r>
              <w:t>Am Pass von Roncesvalles</w:t>
            </w:r>
          </w:p>
          <w:p w14:paraId="701C32C8" w14:textId="77777777" w:rsidR="00F03C58" w:rsidRDefault="00F03C58" w:rsidP="00F03C58"/>
          <w:p w14:paraId="46A056C8" w14:textId="77777777" w:rsidR="00F03C58" w:rsidRDefault="00F03C58" w:rsidP="00F03C58">
            <w:pPr>
              <w:pStyle w:val="Estribillo"/>
            </w:pPr>
            <w:r>
              <w:t>Chanson de Roland</w:t>
            </w:r>
          </w:p>
          <w:p w14:paraId="102E0AA7" w14:textId="77777777" w:rsidR="00F03C58" w:rsidRDefault="00F03C58" w:rsidP="00F03C58">
            <w:pPr>
              <w:pStyle w:val="Estribillo"/>
            </w:pPr>
            <w:r>
              <w:t>Das ist des Rolands Lied</w:t>
            </w:r>
          </w:p>
          <w:p w14:paraId="515B73E5" w14:textId="77777777" w:rsidR="00F03C58" w:rsidRDefault="00F03C58" w:rsidP="00F03C58">
            <w:pPr>
              <w:pStyle w:val="Estribillo"/>
            </w:pPr>
            <w:r>
              <w:t>Chanson de Roland</w:t>
            </w:r>
          </w:p>
          <w:p w14:paraId="410C2FD4" w14:textId="2F635644" w:rsidR="009F0C1B" w:rsidRPr="00AB719B" w:rsidRDefault="00F03C58" w:rsidP="00F03C58">
            <w:pPr>
              <w:pStyle w:val="Estribillo"/>
            </w:pPr>
            <w:r>
              <w:t>Das ist des Rolands Lied</w:t>
            </w:r>
          </w:p>
        </w:tc>
      </w:tr>
      <w:tr w:rsidR="009F0C1B" w:rsidRPr="00AB719B" w14:paraId="14304742" w14:textId="77777777" w:rsidTr="007D5639">
        <w:tc>
          <w:tcPr>
            <w:tcW w:w="9072" w:type="dxa"/>
          </w:tcPr>
          <w:p w14:paraId="3A9F814D" w14:textId="77777777" w:rsidR="009F0C1B" w:rsidRPr="00AB719B" w:rsidRDefault="009F0C1B" w:rsidP="006F7DF9"/>
        </w:tc>
      </w:tr>
    </w:tbl>
    <w:p w14:paraId="1B2A721D" w14:textId="77777777" w:rsidR="009F0C1B" w:rsidRDefault="009F0C1B" w:rsidP="006F7DF9">
      <w:r w:rsidRPr="00AB719B">
        <w:br w:type="page"/>
      </w:r>
    </w:p>
    <w:p w14:paraId="27439FC5" w14:textId="68551C1C" w:rsidR="00BD6299" w:rsidRPr="00AB719B" w:rsidRDefault="00BD6299" w:rsidP="00BD6299">
      <w:pPr>
        <w:pStyle w:val="Ttulo1"/>
      </w:pPr>
      <w:bookmarkStart w:id="5" w:name="_Toc140590834"/>
      <w:r w:rsidRPr="00BA5253">
        <w:lastRenderedPageBreak/>
        <w:t>Das letzte Glas</w:t>
      </w:r>
      <w:bookmarkEnd w:id="5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2D5B2F86" w14:textId="77777777" w:rsidTr="007D5639">
        <w:tc>
          <w:tcPr>
            <w:tcW w:w="9072" w:type="dxa"/>
          </w:tcPr>
          <w:p w14:paraId="7385706B" w14:textId="77777777" w:rsidR="00B4190B" w:rsidRDefault="00B4190B" w:rsidP="00B4190B">
            <w:r>
              <w:t>Es gibt nich viel auf dieser Welt</w:t>
            </w:r>
          </w:p>
          <w:p w14:paraId="61369EFF" w14:textId="77777777" w:rsidR="00B4190B" w:rsidRDefault="00B4190B" w:rsidP="00B4190B">
            <w:r>
              <w:t xml:space="preserve">Was man nicht gern mit Freunden </w:t>
            </w:r>
            <w:proofErr w:type="gramStart"/>
            <w:r>
              <w:t>teilt</w:t>
            </w:r>
            <w:proofErr w:type="gramEnd"/>
          </w:p>
          <w:p w14:paraId="077E8CA9" w14:textId="77777777" w:rsidR="00B4190B" w:rsidRDefault="00B4190B" w:rsidP="00B4190B">
            <w:r>
              <w:t>Mit Freuden gibt und mehr erhält</w:t>
            </w:r>
          </w:p>
          <w:p w14:paraId="1CE6D1B7" w14:textId="77777777" w:rsidR="00B4190B" w:rsidRDefault="00B4190B" w:rsidP="00B4190B">
            <w:r>
              <w:t>Geteiltes Glück, Geteiltes Leid</w:t>
            </w:r>
          </w:p>
          <w:p w14:paraId="5E08144C" w14:textId="77777777" w:rsidR="00B4190B" w:rsidRDefault="00B4190B" w:rsidP="00B4190B"/>
          <w:p w14:paraId="76FF9800" w14:textId="77777777" w:rsidR="00B4190B" w:rsidRDefault="00B4190B" w:rsidP="00B4190B">
            <w:r>
              <w:t>Es bleibt nicht viel nach Jahr und Tag</w:t>
            </w:r>
          </w:p>
          <w:p w14:paraId="46772386" w14:textId="77777777" w:rsidR="00B4190B" w:rsidRDefault="00B4190B" w:rsidP="00B4190B">
            <w:r>
              <w:t xml:space="preserve">Was man </w:t>
            </w:r>
            <w:proofErr w:type="gramStart"/>
            <w:r>
              <w:t>am</w:t>
            </w:r>
            <w:proofErr w:type="gramEnd"/>
            <w:r>
              <w:t xml:space="preserve"> End' noch mit sich trägt</w:t>
            </w:r>
          </w:p>
          <w:p w14:paraId="639A9854" w14:textId="77777777" w:rsidR="00B4190B" w:rsidRDefault="00B4190B" w:rsidP="00B4190B">
            <w:r>
              <w:t>Nur Freundschaftsbande treu und stark</w:t>
            </w:r>
          </w:p>
          <w:p w14:paraId="3CD2C7C0" w14:textId="77777777" w:rsidR="00B4190B" w:rsidRDefault="00B4190B" w:rsidP="00B4190B">
            <w:r>
              <w:t>Wenn ich einst sanft zur Ruh mich leg</w:t>
            </w:r>
          </w:p>
          <w:p w14:paraId="7D45E68A" w14:textId="77777777" w:rsidR="00B4190B" w:rsidRDefault="00B4190B" w:rsidP="00B4190B"/>
          <w:p w14:paraId="7DAA3B82" w14:textId="77777777" w:rsidR="00B4190B" w:rsidRDefault="00B4190B" w:rsidP="00B4190B">
            <w:r>
              <w:t>Drum hebet an und stimmt mit ein</w:t>
            </w:r>
          </w:p>
          <w:p w14:paraId="06B9E257" w14:textId="77777777" w:rsidR="00B4190B" w:rsidRDefault="00B4190B" w:rsidP="00B4190B">
            <w:r>
              <w:t>Lebt wohl, lieb Freunde, es ist vollbracht</w:t>
            </w:r>
          </w:p>
          <w:p w14:paraId="242CDDAD" w14:textId="77777777" w:rsidR="00B4190B" w:rsidRDefault="00B4190B" w:rsidP="00B4190B">
            <w:r>
              <w:t>Ein letztes Glas im Feuerschein</w:t>
            </w:r>
          </w:p>
          <w:p w14:paraId="684106EB" w14:textId="77777777" w:rsidR="00B4190B" w:rsidRDefault="00B4190B" w:rsidP="00B4190B">
            <w:r>
              <w:t>Auf bald, adieu und gute Nacht</w:t>
            </w:r>
          </w:p>
          <w:p w14:paraId="21B353BE" w14:textId="77777777" w:rsidR="00B4190B" w:rsidRDefault="00B4190B" w:rsidP="00B4190B"/>
          <w:p w14:paraId="38400F1E" w14:textId="77777777" w:rsidR="00B4190B" w:rsidRDefault="00B4190B" w:rsidP="00B4190B">
            <w:r>
              <w:t xml:space="preserve">Auf euch, Gefährten, die zogen mit </w:t>
            </w:r>
            <w:proofErr w:type="gramStart"/>
            <w:r>
              <w:t>mir</w:t>
            </w:r>
            <w:proofErr w:type="gramEnd"/>
          </w:p>
          <w:p w14:paraId="0C90D302" w14:textId="77777777" w:rsidR="00B4190B" w:rsidRDefault="00B4190B" w:rsidP="00B4190B">
            <w:r>
              <w:t>Ich wünsch' euch Glück und Einigkeit</w:t>
            </w:r>
          </w:p>
          <w:p w14:paraId="2AFBB6CA" w14:textId="77777777" w:rsidR="00B4190B" w:rsidRDefault="00B4190B" w:rsidP="00B4190B">
            <w:r>
              <w:t xml:space="preserve">Auf dich, Mein Liebchen, ich knie vor </w:t>
            </w:r>
            <w:proofErr w:type="gramStart"/>
            <w:r>
              <w:t>dir</w:t>
            </w:r>
            <w:proofErr w:type="gramEnd"/>
          </w:p>
          <w:p w14:paraId="15A02CAA" w14:textId="77777777" w:rsidR="00B4190B" w:rsidRDefault="00B4190B" w:rsidP="00B4190B">
            <w:r>
              <w:t>Und wünscht', uns bliebe noch etwas Zeit</w:t>
            </w:r>
          </w:p>
          <w:p w14:paraId="3CDE41F6" w14:textId="77777777" w:rsidR="00B4190B" w:rsidRDefault="00B4190B" w:rsidP="00B4190B"/>
          <w:p w14:paraId="359549CB" w14:textId="77777777" w:rsidR="00B4190B" w:rsidRDefault="00B4190B" w:rsidP="00B4190B">
            <w:r>
              <w:t>Wenn ich nun sage Lebewohl</w:t>
            </w:r>
          </w:p>
          <w:p w14:paraId="3B3CB8E7" w14:textId="77777777" w:rsidR="00B4190B" w:rsidRDefault="00B4190B" w:rsidP="00B4190B">
            <w:r>
              <w:t>Dann hebe ich mein Glas dabei</w:t>
            </w:r>
          </w:p>
          <w:p w14:paraId="238E4CB0" w14:textId="77777777" w:rsidR="00B4190B" w:rsidRDefault="00B4190B" w:rsidP="00B4190B">
            <w:r>
              <w:t>Und hoffe auf ein Wiedersehen</w:t>
            </w:r>
          </w:p>
          <w:p w14:paraId="2520BC74" w14:textId="77777777" w:rsidR="00B4190B" w:rsidRDefault="00B4190B" w:rsidP="00B4190B">
            <w:r>
              <w:t>Auf dass es nicht das letzte sei</w:t>
            </w:r>
          </w:p>
          <w:p w14:paraId="48A50FB7" w14:textId="77777777" w:rsidR="00B4190B" w:rsidRDefault="00B4190B" w:rsidP="00B4190B"/>
          <w:p w14:paraId="04FEF9D2" w14:textId="577BEFA2" w:rsidR="00B4190B" w:rsidRDefault="00B4190B" w:rsidP="00B4190B">
            <w:r>
              <w:t>Drum hebet an und stimmt mit ein</w:t>
            </w:r>
          </w:p>
          <w:p w14:paraId="44C2A64F" w14:textId="77777777" w:rsidR="00B4190B" w:rsidRDefault="00B4190B" w:rsidP="00B4190B">
            <w:r>
              <w:t>Lebt wohl, lieb Freunde, es ist vollbracht</w:t>
            </w:r>
          </w:p>
          <w:p w14:paraId="7A73074D" w14:textId="77777777" w:rsidR="00B4190B" w:rsidRDefault="00B4190B" w:rsidP="00B4190B">
            <w:r>
              <w:t>Ein letztes Glas im Feuerschein</w:t>
            </w:r>
          </w:p>
          <w:p w14:paraId="41D5423F" w14:textId="082F42F5" w:rsidR="00B4190B" w:rsidRPr="00AB719B" w:rsidRDefault="00B4190B" w:rsidP="00B4190B">
            <w:r>
              <w:t>Auf bald, adieu und gute Nacht</w:t>
            </w:r>
          </w:p>
        </w:tc>
      </w:tr>
      <w:tr w:rsidR="009F0C1B" w:rsidRPr="00AB719B" w14:paraId="5529C5DB" w14:textId="77777777" w:rsidTr="007D5639">
        <w:tc>
          <w:tcPr>
            <w:tcW w:w="9072" w:type="dxa"/>
          </w:tcPr>
          <w:p w14:paraId="1E3AE9D8" w14:textId="77777777" w:rsidR="009F0C1B" w:rsidRPr="00AB719B" w:rsidRDefault="009F0C1B" w:rsidP="006F7DF9"/>
        </w:tc>
      </w:tr>
    </w:tbl>
    <w:p w14:paraId="3E9839DA" w14:textId="77777777" w:rsidR="009F0C1B" w:rsidRDefault="009F0C1B" w:rsidP="006F7DF9">
      <w:r w:rsidRPr="00AB719B">
        <w:br w:type="page"/>
      </w:r>
    </w:p>
    <w:p w14:paraId="1E8EE77D" w14:textId="6B5363D9" w:rsidR="00BD6299" w:rsidRPr="00AB719B" w:rsidRDefault="00BD6299" w:rsidP="00BD6299">
      <w:pPr>
        <w:pStyle w:val="Ttulo1"/>
      </w:pPr>
      <w:bookmarkStart w:id="6" w:name="_Toc140590835"/>
      <w:r w:rsidRPr="009C1163">
        <w:lastRenderedPageBreak/>
        <w:t>Das Mühlrad</w:t>
      </w:r>
      <w:bookmarkEnd w:id="6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6950ED4B" w14:textId="77777777" w:rsidTr="007D5639">
        <w:tc>
          <w:tcPr>
            <w:tcW w:w="9072" w:type="dxa"/>
          </w:tcPr>
          <w:p w14:paraId="01C893BF" w14:textId="77777777" w:rsidR="00B80137" w:rsidRDefault="00B80137" w:rsidP="00B80137">
            <w:r>
              <w:t>In einem kühlen Grunde</w:t>
            </w:r>
          </w:p>
          <w:p w14:paraId="06D8BE49" w14:textId="77777777" w:rsidR="00B80137" w:rsidRDefault="00B80137" w:rsidP="00B80137">
            <w:r>
              <w:t>Da geht ein Mühlenrad</w:t>
            </w:r>
          </w:p>
          <w:p w14:paraId="4408BD54" w14:textId="77777777" w:rsidR="00B80137" w:rsidRDefault="00B80137" w:rsidP="00B80137">
            <w:r>
              <w:t>Meine Liebste ist verschwunden</w:t>
            </w:r>
          </w:p>
          <w:p w14:paraId="1E5422F0" w14:textId="77777777" w:rsidR="00B80137" w:rsidRDefault="00B80137" w:rsidP="00B80137">
            <w:r>
              <w:t xml:space="preserve">Die dort gewohnet </w:t>
            </w:r>
            <w:proofErr w:type="gramStart"/>
            <w:r>
              <w:t>hat</w:t>
            </w:r>
            <w:proofErr w:type="gramEnd"/>
          </w:p>
          <w:p w14:paraId="1CCD1D2B" w14:textId="77777777" w:rsidR="00B80137" w:rsidRDefault="00B80137" w:rsidP="00B80137"/>
          <w:p w14:paraId="03E4B525" w14:textId="77777777" w:rsidR="00B80137" w:rsidRDefault="00B80137" w:rsidP="00B80137">
            <w:r>
              <w:t>Sie hat mir Treu' versprochen</w:t>
            </w:r>
          </w:p>
          <w:p w14:paraId="7805FA98" w14:textId="77777777" w:rsidR="00B80137" w:rsidRDefault="00B80137" w:rsidP="00B80137">
            <w:r>
              <w:t>Gab mir einen Ring dabei</w:t>
            </w:r>
          </w:p>
          <w:p w14:paraId="186B953A" w14:textId="77777777" w:rsidR="00B80137" w:rsidRDefault="00B80137" w:rsidP="00B80137">
            <w:r>
              <w:t xml:space="preserve">Sie </w:t>
            </w:r>
            <w:proofErr w:type="gramStart"/>
            <w:r>
              <w:t>hat</w:t>
            </w:r>
            <w:proofErr w:type="gramEnd"/>
            <w:r>
              <w:t xml:space="preserve"> die Treu' gebrochen</w:t>
            </w:r>
          </w:p>
          <w:p w14:paraId="72489D38" w14:textId="77777777" w:rsidR="00B80137" w:rsidRDefault="00B80137" w:rsidP="00B80137">
            <w:r>
              <w:t xml:space="preserve">Mein Ringlein sprang </w:t>
            </w:r>
            <w:proofErr w:type="gramStart"/>
            <w:r>
              <w:t>entzwei</w:t>
            </w:r>
            <w:proofErr w:type="gramEnd"/>
          </w:p>
          <w:p w14:paraId="66C474AA" w14:textId="77777777" w:rsidR="00B80137" w:rsidRDefault="00B80137" w:rsidP="00B80137"/>
          <w:p w14:paraId="19BC7966" w14:textId="77777777" w:rsidR="00B80137" w:rsidRDefault="00B80137" w:rsidP="00B80137">
            <w:r>
              <w:t>Ich möcht als Spielmann reisen</w:t>
            </w:r>
          </w:p>
          <w:p w14:paraId="6E89F726" w14:textId="77777777" w:rsidR="00B80137" w:rsidRDefault="00B80137" w:rsidP="00B80137">
            <w:r>
              <w:t>Weit in die Welt hinaus</w:t>
            </w:r>
          </w:p>
          <w:p w14:paraId="3DDB5661" w14:textId="77777777" w:rsidR="00B80137" w:rsidRDefault="00B80137" w:rsidP="00B80137">
            <w:r>
              <w:t>Und singen meine Weisen</w:t>
            </w:r>
          </w:p>
          <w:p w14:paraId="228D9E88" w14:textId="77777777" w:rsidR="00B80137" w:rsidRDefault="00B80137" w:rsidP="00B80137">
            <w:r>
              <w:t>Und gehen von Haus zu Haus</w:t>
            </w:r>
          </w:p>
          <w:p w14:paraId="2E079256" w14:textId="77777777" w:rsidR="00B80137" w:rsidRDefault="00B80137" w:rsidP="00B80137"/>
          <w:p w14:paraId="7385B94B" w14:textId="77777777" w:rsidR="00B80137" w:rsidRDefault="00B80137" w:rsidP="00B80137">
            <w:r>
              <w:t>Ich möcht als Reiter fliegen</w:t>
            </w:r>
          </w:p>
          <w:p w14:paraId="6C225A18" w14:textId="77777777" w:rsidR="00B80137" w:rsidRDefault="00B80137" w:rsidP="00B80137">
            <w:r>
              <w:t>Wohl in die blut'ge Schlacht</w:t>
            </w:r>
          </w:p>
          <w:p w14:paraId="7CE741A0" w14:textId="77777777" w:rsidR="00B80137" w:rsidRDefault="00B80137" w:rsidP="00B80137">
            <w:r>
              <w:t>Wo stille Feuer liegen</w:t>
            </w:r>
          </w:p>
          <w:p w14:paraId="4ECDA184" w14:textId="77777777" w:rsidR="00B80137" w:rsidRDefault="00B80137" w:rsidP="00B80137">
            <w:r>
              <w:t>Im Feld bei dunkler Nacht</w:t>
            </w:r>
          </w:p>
          <w:p w14:paraId="41BA31AD" w14:textId="77777777" w:rsidR="00B80137" w:rsidRDefault="00B80137" w:rsidP="00B80137"/>
          <w:p w14:paraId="1F1082D5" w14:textId="77777777" w:rsidR="00B80137" w:rsidRDefault="00B80137" w:rsidP="00B80137">
            <w:r>
              <w:t>In einem kühlen Grunde</w:t>
            </w:r>
          </w:p>
          <w:p w14:paraId="5777D5B5" w14:textId="77777777" w:rsidR="00B80137" w:rsidRDefault="00B80137" w:rsidP="00B80137">
            <w:r>
              <w:t>Da liegt ein Mühlenrad</w:t>
            </w:r>
          </w:p>
          <w:p w14:paraId="2B4E60AA" w14:textId="77777777" w:rsidR="00B80137" w:rsidRDefault="00B80137" w:rsidP="00B80137">
            <w:r>
              <w:t>Meine Liebste ist verschwunden</w:t>
            </w:r>
          </w:p>
          <w:p w14:paraId="78DF2069" w14:textId="77777777" w:rsidR="00B80137" w:rsidRDefault="00B80137" w:rsidP="00B80137">
            <w:r>
              <w:t xml:space="preserve">Die dort gewohnet </w:t>
            </w:r>
            <w:proofErr w:type="gramStart"/>
            <w:r>
              <w:t>hat</w:t>
            </w:r>
            <w:proofErr w:type="gramEnd"/>
          </w:p>
          <w:p w14:paraId="22EB675D" w14:textId="77777777" w:rsidR="00B80137" w:rsidRDefault="00B80137" w:rsidP="00B80137">
            <w:r>
              <w:t>Hör ich das Mühlrad gehen</w:t>
            </w:r>
          </w:p>
          <w:p w14:paraId="363CFAF4" w14:textId="77777777" w:rsidR="00B80137" w:rsidRDefault="00B80137" w:rsidP="00B80137"/>
          <w:p w14:paraId="79506618" w14:textId="77777777" w:rsidR="00B80137" w:rsidRDefault="00B80137" w:rsidP="00B80137">
            <w:r>
              <w:t xml:space="preserve">Ich weiß nicht, was ich </w:t>
            </w:r>
            <w:proofErr w:type="gramStart"/>
            <w:r>
              <w:t>will</w:t>
            </w:r>
            <w:proofErr w:type="gramEnd"/>
          </w:p>
          <w:p w14:paraId="1C6993E4" w14:textId="77777777" w:rsidR="00B80137" w:rsidRDefault="00B80137" w:rsidP="00B80137">
            <w:r>
              <w:t xml:space="preserve">Ich möcht am liebsten </w:t>
            </w:r>
            <w:proofErr w:type="gramStart"/>
            <w:r>
              <w:t>sterben</w:t>
            </w:r>
            <w:proofErr w:type="gramEnd"/>
          </w:p>
          <w:p w14:paraId="195B5E55" w14:textId="77777777" w:rsidR="00B80137" w:rsidRDefault="00B80137" w:rsidP="00B80137">
            <w:r>
              <w:t>Dann wärs auf einmal still</w:t>
            </w:r>
          </w:p>
          <w:p w14:paraId="613EA7D0" w14:textId="77777777" w:rsidR="00B80137" w:rsidRDefault="00B80137" w:rsidP="00B80137">
            <w:r>
              <w:t>Dann wärs auf einmal still</w:t>
            </w:r>
          </w:p>
          <w:p w14:paraId="3BB8B499" w14:textId="77777777" w:rsidR="00B80137" w:rsidRDefault="00B80137" w:rsidP="00B80137"/>
          <w:p w14:paraId="37F529D9" w14:textId="77777777" w:rsidR="00B80137" w:rsidRDefault="00B80137" w:rsidP="00B80137">
            <w:r>
              <w:t>Hör ich dad Mühlrad gehen</w:t>
            </w:r>
          </w:p>
          <w:p w14:paraId="5353429F" w14:textId="77777777" w:rsidR="00B80137" w:rsidRDefault="00B80137" w:rsidP="00B80137">
            <w:r>
              <w:t xml:space="preserve">Ich weiß nicht, was ich </w:t>
            </w:r>
            <w:proofErr w:type="gramStart"/>
            <w:r>
              <w:t>will</w:t>
            </w:r>
            <w:proofErr w:type="gramEnd"/>
          </w:p>
          <w:p w14:paraId="3C2FB0F8" w14:textId="77777777" w:rsidR="00B80137" w:rsidRDefault="00B80137" w:rsidP="00B80137">
            <w:r>
              <w:t xml:space="preserve">Ich möcht am liebsten </w:t>
            </w:r>
            <w:proofErr w:type="gramStart"/>
            <w:r>
              <w:t>sterben</w:t>
            </w:r>
            <w:proofErr w:type="gramEnd"/>
          </w:p>
          <w:p w14:paraId="1E4572C7" w14:textId="0CA4E074" w:rsidR="00B80137" w:rsidRPr="00AB719B" w:rsidRDefault="00B80137" w:rsidP="00B80137">
            <w:r>
              <w:t>Dann wärs auf einmal still</w:t>
            </w:r>
          </w:p>
        </w:tc>
      </w:tr>
      <w:tr w:rsidR="009F0C1B" w:rsidRPr="00AB719B" w14:paraId="4D4C9928" w14:textId="77777777" w:rsidTr="007D5639">
        <w:tc>
          <w:tcPr>
            <w:tcW w:w="9072" w:type="dxa"/>
          </w:tcPr>
          <w:p w14:paraId="60AC4E81" w14:textId="77777777" w:rsidR="009F0C1B" w:rsidRPr="00AB719B" w:rsidRDefault="009F0C1B" w:rsidP="006F7DF9"/>
        </w:tc>
      </w:tr>
    </w:tbl>
    <w:p w14:paraId="0E9C7BC3" w14:textId="77777777" w:rsidR="009F0C1B" w:rsidRDefault="009F0C1B" w:rsidP="006F7DF9">
      <w:r w:rsidRPr="00AB719B">
        <w:br w:type="page"/>
      </w:r>
    </w:p>
    <w:p w14:paraId="39893CC1" w14:textId="60EC854A" w:rsidR="00BD6299" w:rsidRPr="00AB719B" w:rsidRDefault="00BD6299" w:rsidP="00BD6299">
      <w:pPr>
        <w:pStyle w:val="Ttulo1"/>
      </w:pPr>
      <w:bookmarkStart w:id="7" w:name="_Toc140590836"/>
      <w:r w:rsidRPr="007D5639">
        <w:lastRenderedPageBreak/>
        <w:t xml:space="preserve">Die Nacht gehört dem </w:t>
      </w:r>
      <w:proofErr w:type="gramStart"/>
      <w:r w:rsidRPr="007D5639">
        <w:t>Tanze</w:t>
      </w:r>
      <w:bookmarkEnd w:id="7"/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3A0C591B" w14:textId="77777777" w:rsidTr="007D5639">
        <w:tc>
          <w:tcPr>
            <w:tcW w:w="9072" w:type="dxa"/>
          </w:tcPr>
          <w:p w14:paraId="190A98D6" w14:textId="313CEA3F" w:rsidR="007D5639" w:rsidRDefault="007D5639" w:rsidP="007D5639">
            <w:r>
              <w:t>Liebelein, komm tanz mit mir</w:t>
            </w:r>
          </w:p>
          <w:p w14:paraId="03651BEA" w14:textId="0C7BB504" w:rsidR="007D5639" w:rsidRDefault="007D5639" w:rsidP="007D5639">
            <w:r>
              <w:t>Dreh dich wild ganz ungeniert denn die Nacht gehört dem Tanze</w:t>
            </w:r>
          </w:p>
          <w:p w14:paraId="1839D0AA" w14:textId="77777777" w:rsidR="007D5639" w:rsidRDefault="007D5639" w:rsidP="007D5639"/>
          <w:p w14:paraId="58ECA338" w14:textId="00DC2310" w:rsidR="007D5639" w:rsidRDefault="007D5639" w:rsidP="007D5639">
            <w:r>
              <w:t>Und wenn du heute tanzt mit mir</w:t>
            </w:r>
          </w:p>
          <w:p w14:paraId="79D2C79A" w14:textId="3CD9C8DB" w:rsidR="007D5639" w:rsidRDefault="007D5639" w:rsidP="007D5639">
            <w:r>
              <w:t>Dann will ich sein dein Kavalier mit Rüstung, Schwert und Lanze</w:t>
            </w:r>
          </w:p>
          <w:p w14:paraId="09FB5ABF" w14:textId="77777777" w:rsidR="007D5639" w:rsidRDefault="007D5639" w:rsidP="007D5639"/>
          <w:p w14:paraId="2640466C" w14:textId="77777777" w:rsidR="007D5639" w:rsidRDefault="007D5639" w:rsidP="007D5639">
            <w:r>
              <w:t>Ach Liebelein, nimm meine Hand</w:t>
            </w:r>
          </w:p>
          <w:p w14:paraId="41FDCE52" w14:textId="78C0AF43" w:rsidR="007D5639" w:rsidRDefault="007D5639" w:rsidP="007D5639">
            <w:r>
              <w:t>Ohne Sinn, ohne Verstand, denn die Nacht gehört dem Tanze</w:t>
            </w:r>
          </w:p>
          <w:p w14:paraId="7F4AB14F" w14:textId="77777777" w:rsidR="007D5639" w:rsidRDefault="007D5639" w:rsidP="007D5639"/>
          <w:p w14:paraId="11796B4D" w14:textId="77777777" w:rsidR="007D5639" w:rsidRDefault="007D5639" w:rsidP="007D5639">
            <w:r>
              <w:t>Wenn ich dich dann nach Hause bring</w:t>
            </w:r>
          </w:p>
          <w:p w14:paraId="3FC0DD42" w14:textId="31A3A5B4" w:rsidR="007D5639" w:rsidRDefault="007D5639" w:rsidP="007D5639">
            <w:r>
              <w:t>Hör'n wir schon die Vöglein singen im kühlen Morgenglanze</w:t>
            </w:r>
          </w:p>
          <w:p w14:paraId="6E18AEF3" w14:textId="77777777" w:rsidR="007D5639" w:rsidRDefault="007D5639" w:rsidP="007D5639"/>
          <w:p w14:paraId="249AEE0D" w14:textId="5DCD8741" w:rsidR="007D5639" w:rsidRDefault="007D5639" w:rsidP="007D5639">
            <w:r>
              <w:t>Dem Tanz allein gehört die Nacht,</w:t>
            </w:r>
            <w:r w:rsidR="00F4287D">
              <w:t xml:space="preserve"> b</w:t>
            </w:r>
            <w:r>
              <w:t>ei Vollmond wenn der Teufel lacht</w:t>
            </w:r>
          </w:p>
          <w:p w14:paraId="50F7B913" w14:textId="6276A28D" w:rsidR="007D5639" w:rsidRDefault="007D5639" w:rsidP="007D5639">
            <w:r>
              <w:t>Die Nacht gehört dem Tanz allein</w:t>
            </w:r>
            <w:r w:rsidR="00F4287D">
              <w:t>, d</w:t>
            </w:r>
            <w:r>
              <w:t>ie Nacht gehört dem Tanze</w:t>
            </w:r>
          </w:p>
          <w:p w14:paraId="40614114" w14:textId="3376088D" w:rsidR="007D5639" w:rsidRDefault="007D5639" w:rsidP="007D5639">
            <w:r>
              <w:t>Dem Tanz allein gehört die Nacht</w:t>
            </w:r>
            <w:r w:rsidR="00F4287D">
              <w:t xml:space="preserve"> w</w:t>
            </w:r>
            <w:r>
              <w:t>enn Sünde uns zu Menschen macht</w:t>
            </w:r>
          </w:p>
          <w:p w14:paraId="1F2BA078" w14:textId="50D06044" w:rsidR="007D5639" w:rsidRDefault="007D5639" w:rsidP="007D5639">
            <w:r>
              <w:t>Die Nacht gehört dem Tanz allein</w:t>
            </w:r>
            <w:r w:rsidR="00F4287D">
              <w:t>, d</w:t>
            </w:r>
            <w:r>
              <w:t>ie Nacht gehört dem Tanze</w:t>
            </w:r>
          </w:p>
          <w:p w14:paraId="47EDAE60" w14:textId="77777777" w:rsidR="00F4287D" w:rsidRDefault="00F4287D" w:rsidP="007D5639"/>
          <w:p w14:paraId="15A60824" w14:textId="6509E6F2" w:rsidR="007D5639" w:rsidRDefault="007D5639" w:rsidP="007D5639">
            <w:r>
              <w:t>Und just am nächsten Tage dann</w:t>
            </w:r>
          </w:p>
          <w:p w14:paraId="49A6D4B5" w14:textId="0A7F6D4C" w:rsidR="007D5639" w:rsidRDefault="007D5639" w:rsidP="007D5639">
            <w:r>
              <w:t>Stört dein gehörnter Ehemann</w:t>
            </w:r>
            <w:r w:rsidR="00F4287D">
              <w:t xml:space="preserve"> d</w:t>
            </w:r>
            <w:r>
              <w:t>ie liebliche Romanze</w:t>
            </w:r>
          </w:p>
          <w:p w14:paraId="5590AC86" w14:textId="77777777" w:rsidR="00F4287D" w:rsidRDefault="00F4287D" w:rsidP="007D5639"/>
          <w:p w14:paraId="12E0193B" w14:textId="77777777" w:rsidR="007D5639" w:rsidRDefault="007D5639" w:rsidP="007D5639">
            <w:r>
              <w:t>Und aus dem Fenster flieh ich fort</w:t>
            </w:r>
          </w:p>
          <w:p w14:paraId="6736BD62" w14:textId="4A81A2E7" w:rsidR="009F0C1B" w:rsidRPr="00AB719B" w:rsidRDefault="007D5639" w:rsidP="007D5639">
            <w:r>
              <w:t>So wie ich einst erschaffen wurd'</w:t>
            </w:r>
            <w:r w:rsidR="00F4287D">
              <w:t xml:space="preserve"> i</w:t>
            </w:r>
            <w:r>
              <w:t>m kühlen Morgenglanze</w:t>
            </w:r>
          </w:p>
        </w:tc>
      </w:tr>
      <w:tr w:rsidR="009F0C1B" w:rsidRPr="00AB719B" w14:paraId="07E2042F" w14:textId="77777777" w:rsidTr="007D5639">
        <w:tc>
          <w:tcPr>
            <w:tcW w:w="9072" w:type="dxa"/>
          </w:tcPr>
          <w:p w14:paraId="06C327FF" w14:textId="77777777" w:rsidR="009F0C1B" w:rsidRPr="00AB719B" w:rsidRDefault="009F0C1B" w:rsidP="006F7DF9"/>
        </w:tc>
      </w:tr>
    </w:tbl>
    <w:p w14:paraId="04C72870" w14:textId="77777777" w:rsidR="009F0C1B" w:rsidRDefault="009F0C1B" w:rsidP="006F7DF9">
      <w:r w:rsidRPr="00AB719B">
        <w:br w:type="page"/>
      </w:r>
    </w:p>
    <w:p w14:paraId="384C08FD" w14:textId="77777777" w:rsidR="007C09A2" w:rsidRPr="00AB719B" w:rsidRDefault="007C09A2" w:rsidP="007C09A2">
      <w:pPr>
        <w:pStyle w:val="Ttulo1"/>
      </w:pPr>
      <w:bookmarkStart w:id="8" w:name="_Toc140590837"/>
      <w:r w:rsidRPr="00F4287D">
        <w:lastRenderedPageBreak/>
        <w:t xml:space="preserve">Die Welt in der wir </w:t>
      </w:r>
      <w:proofErr w:type="gramStart"/>
      <w:r w:rsidRPr="00F4287D">
        <w:t>leben</w:t>
      </w:r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7C09A2" w:rsidRPr="00AB719B" w14:paraId="753872D1" w14:textId="77777777" w:rsidTr="00EE65A9">
        <w:tc>
          <w:tcPr>
            <w:tcW w:w="9072" w:type="dxa"/>
          </w:tcPr>
          <w:p w14:paraId="5801A2B8" w14:textId="77777777" w:rsidR="007C09A2" w:rsidRDefault="007C09A2" w:rsidP="00EE65A9">
            <w:r>
              <w:t>Wer von euch ist hier imstande</w:t>
            </w:r>
          </w:p>
          <w:p w14:paraId="51CC560B" w14:textId="77777777" w:rsidR="007C09A2" w:rsidRDefault="007C09A2" w:rsidP="00EE65A9">
            <w:r>
              <w:t xml:space="preserve">Hat von euch die </w:t>
            </w:r>
            <w:proofErr w:type="gramStart"/>
            <w:r>
              <w:t>Heldenkraft</w:t>
            </w:r>
            <w:proofErr w:type="gramEnd"/>
          </w:p>
          <w:p w14:paraId="270DBEBC" w14:textId="77777777" w:rsidR="007C09A2" w:rsidRDefault="007C09A2" w:rsidP="00EE65A9">
            <w:r>
              <w:t>Mit uns zu ziehen in ferne Lande</w:t>
            </w:r>
          </w:p>
          <w:p w14:paraId="555B0ADC" w14:textId="77777777" w:rsidR="007C09A2" w:rsidRDefault="007C09A2" w:rsidP="00EE65A9">
            <w:r>
              <w:t>Seit an Seit in Bruderschaft</w:t>
            </w:r>
          </w:p>
          <w:p w14:paraId="20BC8E96" w14:textId="77777777" w:rsidR="007C09A2" w:rsidRDefault="007C09A2" w:rsidP="00EE65A9"/>
          <w:p w14:paraId="7CB6E336" w14:textId="77777777" w:rsidR="007C09A2" w:rsidRDefault="007C09A2" w:rsidP="00EE65A9">
            <w:r>
              <w:t>Wer kämpft mit uns für hehre Ziele</w:t>
            </w:r>
          </w:p>
          <w:p w14:paraId="0F377CD7" w14:textId="77777777" w:rsidR="007C09A2" w:rsidRDefault="007C09A2" w:rsidP="00EE65A9">
            <w:r>
              <w:t>Steht für seine Worte ein</w:t>
            </w:r>
          </w:p>
          <w:p w14:paraId="5EBCFF13" w14:textId="77777777" w:rsidR="007C09A2" w:rsidRDefault="007C09A2" w:rsidP="00EE65A9">
            <w:r>
              <w:t>Sind der Gefahren noch so viele</w:t>
            </w:r>
          </w:p>
          <w:p w14:paraId="139253DF" w14:textId="77777777" w:rsidR="007C09A2" w:rsidRDefault="007C09A2" w:rsidP="00EE65A9">
            <w:r>
              <w:t>Kämpfen wirst du nie allein</w:t>
            </w:r>
          </w:p>
          <w:p w14:paraId="6FA84EED" w14:textId="77777777" w:rsidR="007C09A2" w:rsidRDefault="007C09A2" w:rsidP="00EE65A9"/>
          <w:p w14:paraId="26E8CDCA" w14:textId="77777777" w:rsidR="007C09A2" w:rsidRDefault="007C09A2" w:rsidP="00EE65A9">
            <w:r>
              <w:t>Denn in der Welt in der wir leben</w:t>
            </w:r>
          </w:p>
          <w:p w14:paraId="4C2B833E" w14:textId="77777777" w:rsidR="007C09A2" w:rsidRDefault="007C09A2" w:rsidP="00EE65A9">
            <w:r>
              <w:t>Zählen Taten umso mehr</w:t>
            </w:r>
          </w:p>
          <w:p w14:paraId="3C56B897" w14:textId="77777777" w:rsidR="007C09A2" w:rsidRDefault="007C09A2" w:rsidP="00EE65A9">
            <w:r>
              <w:t>Du hast uns dein Wort gegeben</w:t>
            </w:r>
          </w:p>
          <w:p w14:paraId="65F4553D" w14:textId="77777777" w:rsidR="007C09A2" w:rsidRDefault="007C09A2" w:rsidP="00EE65A9">
            <w:r>
              <w:t xml:space="preserve">Hiss die Fahne für die </w:t>
            </w:r>
            <w:proofErr w:type="gramStart"/>
            <w:r>
              <w:t>Ehr</w:t>
            </w:r>
            <w:proofErr w:type="gramEnd"/>
            <w:r>
              <w:t>'</w:t>
            </w:r>
          </w:p>
          <w:p w14:paraId="697703F0" w14:textId="77777777" w:rsidR="007C09A2" w:rsidRDefault="007C09A2" w:rsidP="00EE65A9">
            <w:r>
              <w:t>Lass uns tanzen, Einen heben</w:t>
            </w:r>
          </w:p>
          <w:p w14:paraId="15DEF4EB" w14:textId="77777777" w:rsidR="007C09A2" w:rsidRDefault="007C09A2" w:rsidP="00EE65A9">
            <w:r>
              <w:t>Wir reiten weit weit weg</w:t>
            </w:r>
          </w:p>
          <w:p w14:paraId="25668FF9" w14:textId="77777777" w:rsidR="007C09A2" w:rsidRDefault="007C09A2" w:rsidP="00EE65A9">
            <w:r>
              <w:t>Dann weißt du wie Freiheit schmeckt</w:t>
            </w:r>
          </w:p>
          <w:p w14:paraId="6AAE0A90" w14:textId="77777777" w:rsidR="007C09A2" w:rsidRDefault="007C09A2" w:rsidP="00EE65A9"/>
          <w:p w14:paraId="31D81E9D" w14:textId="77777777" w:rsidR="007C09A2" w:rsidRDefault="007C09A2" w:rsidP="00EE65A9">
            <w:r>
              <w:t>Drum tanz' mit uns hoch auf den Tischen</w:t>
            </w:r>
          </w:p>
          <w:p w14:paraId="4B1B40E1" w14:textId="77777777" w:rsidR="007C09A2" w:rsidRDefault="007C09A2" w:rsidP="00EE65A9">
            <w:r>
              <w:t xml:space="preserve">Labe dich am guten </w:t>
            </w:r>
            <w:proofErr w:type="gramStart"/>
            <w:r>
              <w:t>Wein</w:t>
            </w:r>
            <w:proofErr w:type="gramEnd"/>
          </w:p>
          <w:p w14:paraId="6F94DB64" w14:textId="77777777" w:rsidR="007C09A2" w:rsidRDefault="007C09A2" w:rsidP="00EE65A9">
            <w:r>
              <w:t>In uns'rer Runde mitzumischen</w:t>
            </w:r>
          </w:p>
          <w:p w14:paraId="3CB17B7F" w14:textId="77777777" w:rsidR="007C09A2" w:rsidRDefault="007C09A2" w:rsidP="00EE65A9">
            <w:r>
              <w:t>Ist's dir wert dabei zu sein</w:t>
            </w:r>
          </w:p>
          <w:p w14:paraId="7FDB8DD3" w14:textId="77777777" w:rsidR="007C09A2" w:rsidRDefault="007C09A2" w:rsidP="00EE65A9"/>
          <w:p w14:paraId="24DCDDED" w14:textId="77777777" w:rsidR="007C09A2" w:rsidRDefault="007C09A2" w:rsidP="00EE65A9">
            <w:r>
              <w:t xml:space="preserve">Was hält dich noch, mit uns zu </w:t>
            </w:r>
            <w:proofErr w:type="gramStart"/>
            <w:r>
              <w:t>reiten</w:t>
            </w:r>
            <w:proofErr w:type="gramEnd"/>
          </w:p>
          <w:p w14:paraId="483A93C1" w14:textId="77777777" w:rsidR="007C09A2" w:rsidRDefault="007C09A2" w:rsidP="00EE65A9">
            <w:r>
              <w:t>Aus dem Knabe ward ein Mann</w:t>
            </w:r>
          </w:p>
          <w:p w14:paraId="0A4337F8" w14:textId="77777777" w:rsidR="007C09A2" w:rsidRDefault="007C09A2" w:rsidP="00EE65A9">
            <w:r>
              <w:t>Ans End' der Welt uns zu begleiten</w:t>
            </w:r>
          </w:p>
          <w:p w14:paraId="4FC6EB4D" w14:textId="77777777" w:rsidR="007C09A2" w:rsidRDefault="007C09A2" w:rsidP="00EE65A9">
            <w:r>
              <w:t>Nimm dein Schicksal in die Hand</w:t>
            </w:r>
          </w:p>
          <w:p w14:paraId="1D3DCA62" w14:textId="77777777" w:rsidR="007C09A2" w:rsidRDefault="007C09A2" w:rsidP="00EE65A9"/>
          <w:p w14:paraId="6689CA2C" w14:textId="77777777" w:rsidR="007C09A2" w:rsidRDefault="007C09A2" w:rsidP="00EE65A9">
            <w:r>
              <w:t>Denn in der Welt in der wir leben</w:t>
            </w:r>
          </w:p>
          <w:p w14:paraId="4F1DD925" w14:textId="77777777" w:rsidR="007C09A2" w:rsidRDefault="007C09A2" w:rsidP="00EE65A9">
            <w:r>
              <w:t>Zählen Taten umso mehr</w:t>
            </w:r>
          </w:p>
          <w:p w14:paraId="47202E24" w14:textId="77777777" w:rsidR="007C09A2" w:rsidRDefault="007C09A2" w:rsidP="00EE65A9">
            <w:r>
              <w:t>Du hast uns dein Wort gegeben</w:t>
            </w:r>
          </w:p>
          <w:p w14:paraId="389702C8" w14:textId="77777777" w:rsidR="007C09A2" w:rsidRDefault="007C09A2" w:rsidP="00EE65A9">
            <w:r>
              <w:t xml:space="preserve">Hiss die Fahne für die </w:t>
            </w:r>
            <w:proofErr w:type="gramStart"/>
            <w:r>
              <w:t>Ehr</w:t>
            </w:r>
            <w:proofErr w:type="gramEnd"/>
            <w:r>
              <w:t>'</w:t>
            </w:r>
          </w:p>
          <w:p w14:paraId="1452751F" w14:textId="77777777" w:rsidR="007C09A2" w:rsidRDefault="007C09A2" w:rsidP="00EE65A9">
            <w:r>
              <w:t>Lass uns tanzen, Einen heben</w:t>
            </w:r>
          </w:p>
          <w:p w14:paraId="3A63DE29" w14:textId="77777777" w:rsidR="007C09A2" w:rsidRDefault="007C09A2" w:rsidP="00EE65A9">
            <w:r>
              <w:t>Wir reiten weit weit weg</w:t>
            </w:r>
          </w:p>
          <w:p w14:paraId="244E91B4" w14:textId="77777777" w:rsidR="007C09A2" w:rsidRPr="00AB719B" w:rsidRDefault="007C09A2" w:rsidP="00EE65A9">
            <w:r>
              <w:t>Dann weißt du wie Freiheit schmeckt</w:t>
            </w:r>
          </w:p>
        </w:tc>
      </w:tr>
      <w:tr w:rsidR="007C09A2" w:rsidRPr="00AB719B" w14:paraId="4DA5BFD8" w14:textId="77777777" w:rsidTr="00EE65A9">
        <w:tc>
          <w:tcPr>
            <w:tcW w:w="9072" w:type="dxa"/>
          </w:tcPr>
          <w:p w14:paraId="1199A042" w14:textId="77777777" w:rsidR="007C09A2" w:rsidRPr="00AB719B" w:rsidRDefault="007C09A2" w:rsidP="00EE65A9"/>
        </w:tc>
      </w:tr>
    </w:tbl>
    <w:p w14:paraId="6ABDA053" w14:textId="77777777" w:rsidR="007C09A2" w:rsidRDefault="007C09A2" w:rsidP="007C09A2">
      <w:r w:rsidRPr="00AB719B">
        <w:br w:type="page"/>
      </w:r>
    </w:p>
    <w:bookmarkEnd w:id="8"/>
    <w:p w14:paraId="2FE6F894" w14:textId="05F73D0D" w:rsidR="00BD6299" w:rsidRPr="00AB719B" w:rsidRDefault="007C09A2" w:rsidP="00BD6299">
      <w:pPr>
        <w:pStyle w:val="Ttulo1"/>
      </w:pPr>
      <w:r>
        <w:lastRenderedPageBreak/>
        <w:t>Drei Brüder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7D99BC11" w14:textId="77777777" w:rsidTr="007D5639">
        <w:tc>
          <w:tcPr>
            <w:tcW w:w="9072" w:type="dxa"/>
          </w:tcPr>
          <w:p w14:paraId="1E530B21" w14:textId="77777777" w:rsidR="007C09A2" w:rsidRDefault="007C09A2" w:rsidP="007C09A2">
            <w:r>
              <w:t>Brüder, schenket ein</w:t>
            </w:r>
          </w:p>
          <w:p w14:paraId="0A6B9164" w14:textId="77777777" w:rsidR="007C09A2" w:rsidRDefault="007C09A2" w:rsidP="007C09A2"/>
          <w:p w14:paraId="72DEBB2A" w14:textId="77777777" w:rsidR="007C09A2" w:rsidRDefault="007C09A2" w:rsidP="007C09A2">
            <w:r>
              <w:t>Drei Brüder waren gegangen</w:t>
            </w:r>
          </w:p>
          <w:p w14:paraId="65BF33B7" w14:textId="77777777" w:rsidR="007C09A2" w:rsidRDefault="007C09A2" w:rsidP="007C09A2">
            <w:r>
              <w:t>Und als der Abend fiel</w:t>
            </w:r>
          </w:p>
          <w:p w14:paraId="732FDE40" w14:textId="77777777" w:rsidR="007C09A2" w:rsidRDefault="007C09A2" w:rsidP="007C09A2">
            <w:r>
              <w:t>Da brannte das Verlangen</w:t>
            </w:r>
          </w:p>
          <w:p w14:paraId="0E6E373D" w14:textId="77777777" w:rsidR="007C09A2" w:rsidRDefault="007C09A2" w:rsidP="007C09A2">
            <w:r>
              <w:t>Nach Wein und kaltem Spiel</w:t>
            </w:r>
          </w:p>
          <w:p w14:paraId="576E3FBD" w14:textId="77777777" w:rsidR="007C09A2" w:rsidRDefault="007C09A2" w:rsidP="007C09A2"/>
          <w:p w14:paraId="3549C78C" w14:textId="5BB55AEE" w:rsidR="007C09A2" w:rsidRDefault="007C09A2" w:rsidP="007C09A2">
            <w:r>
              <w:t>Der Jüngste der drei Brüder</w:t>
            </w:r>
          </w:p>
          <w:p w14:paraId="6A791C06" w14:textId="77777777" w:rsidR="007C09A2" w:rsidRDefault="007C09A2" w:rsidP="007C09A2">
            <w:r>
              <w:t>Fragt an: "Geht es um Geld?"</w:t>
            </w:r>
          </w:p>
          <w:p w14:paraId="43350E09" w14:textId="77777777" w:rsidR="007C09A2" w:rsidRDefault="007C09A2" w:rsidP="007C09A2">
            <w:r>
              <w:t xml:space="preserve">Die Antwort gibt der </w:t>
            </w:r>
            <w:proofErr w:type="gramStart"/>
            <w:r>
              <w:t>Dritte</w:t>
            </w:r>
            <w:proofErr w:type="gramEnd"/>
          </w:p>
          <w:p w14:paraId="6E3C5828" w14:textId="7FE98358" w:rsidR="007C09A2" w:rsidRDefault="007C09A2" w:rsidP="007C09A2">
            <w:r>
              <w:t>"Wir spielen um die Welt</w:t>
            </w:r>
            <w:r>
              <w:t>, s</w:t>
            </w:r>
            <w:r>
              <w:t xml:space="preserve">pielen um die </w:t>
            </w:r>
            <w:proofErr w:type="gramStart"/>
            <w:r>
              <w:t>Welt</w:t>
            </w:r>
            <w:proofErr w:type="gramEnd"/>
            <w:r>
              <w:t>"</w:t>
            </w:r>
          </w:p>
          <w:p w14:paraId="67EC7939" w14:textId="77777777" w:rsidR="007C09A2" w:rsidRDefault="007C09A2" w:rsidP="007C09A2"/>
          <w:p w14:paraId="1C0EFBC2" w14:textId="1F39B704" w:rsidR="007C09A2" w:rsidRDefault="007C09A2" w:rsidP="007C09A2">
            <w:r>
              <w:t>Brüder, schenket ein</w:t>
            </w:r>
          </w:p>
          <w:p w14:paraId="05DCF375" w14:textId="77777777" w:rsidR="007C09A2" w:rsidRDefault="007C09A2" w:rsidP="007C09A2">
            <w:r>
              <w:t>Denn heute Nacht woll'n wir vereint noch einmal</w:t>
            </w:r>
          </w:p>
          <w:p w14:paraId="087488E7" w14:textId="77777777" w:rsidR="007C09A2" w:rsidRDefault="007C09A2" w:rsidP="007C09A2">
            <w:r>
              <w:t>Tausend schwere Krüge heben</w:t>
            </w:r>
          </w:p>
          <w:p w14:paraId="79B4BEA3" w14:textId="77777777" w:rsidR="007C09A2" w:rsidRDefault="007C09A2" w:rsidP="007C09A2">
            <w:r>
              <w:t xml:space="preserve">Auf die Liebe, auf das </w:t>
            </w:r>
            <w:proofErr w:type="gramStart"/>
            <w:r>
              <w:t>Leben</w:t>
            </w:r>
            <w:proofErr w:type="gramEnd"/>
          </w:p>
          <w:p w14:paraId="26026050" w14:textId="77777777" w:rsidR="007C09A2" w:rsidRDefault="007C09A2" w:rsidP="007C09A2">
            <w:r>
              <w:t>Tausend alte Lieder singen</w:t>
            </w:r>
          </w:p>
          <w:p w14:paraId="4435A285" w14:textId="77777777" w:rsidR="007C09A2" w:rsidRDefault="007C09A2" w:rsidP="007C09A2">
            <w:r>
              <w:t xml:space="preserve">Die zum letzten Mal </w:t>
            </w:r>
            <w:proofErr w:type="gramStart"/>
            <w:r>
              <w:t>erklingen</w:t>
            </w:r>
            <w:proofErr w:type="gramEnd"/>
          </w:p>
          <w:p w14:paraId="58A8B0C4" w14:textId="77777777" w:rsidR="007C09A2" w:rsidRDefault="007C09A2" w:rsidP="007C09A2">
            <w:r>
              <w:t>Diese Nacht in diesen heil'gen Hall'n</w:t>
            </w:r>
          </w:p>
          <w:p w14:paraId="7A4FAE8C" w14:textId="77777777" w:rsidR="00B35388" w:rsidRDefault="00B35388" w:rsidP="007C09A2"/>
          <w:p w14:paraId="5A9230FC" w14:textId="45CD9165" w:rsidR="007C09A2" w:rsidRDefault="007C09A2" w:rsidP="007C09A2">
            <w:r>
              <w:t xml:space="preserve">Der Erste spielt die </w:t>
            </w:r>
            <w:proofErr w:type="gramStart"/>
            <w:r>
              <w:t>Dame</w:t>
            </w:r>
            <w:proofErr w:type="gramEnd"/>
          </w:p>
          <w:p w14:paraId="356E0EF6" w14:textId="77777777" w:rsidR="007C09A2" w:rsidRDefault="007C09A2" w:rsidP="007C09A2">
            <w:proofErr w:type="gramStart"/>
            <w:r>
              <w:t>Hell</w:t>
            </w:r>
            <w:proofErr w:type="gramEnd"/>
            <w:r>
              <w:t xml:space="preserve"> lachend auf den Tisch</w:t>
            </w:r>
          </w:p>
          <w:p w14:paraId="5A40BDEB" w14:textId="77777777" w:rsidR="007C09A2" w:rsidRDefault="007C09A2" w:rsidP="007C09A2">
            <w:r>
              <w:t>"So höret meinen Namen</w:t>
            </w:r>
          </w:p>
          <w:p w14:paraId="00C2D650" w14:textId="77777777" w:rsidR="007C09A2" w:rsidRDefault="007C09A2" w:rsidP="007C09A2">
            <w:r>
              <w:t xml:space="preserve">Juchei, ich bin das </w:t>
            </w:r>
            <w:proofErr w:type="gramStart"/>
            <w:r>
              <w:t>Glück</w:t>
            </w:r>
            <w:proofErr w:type="gramEnd"/>
            <w:r>
              <w:t>"</w:t>
            </w:r>
          </w:p>
          <w:p w14:paraId="2F6FC768" w14:textId="77777777" w:rsidR="00B35388" w:rsidRDefault="00B35388" w:rsidP="007C09A2"/>
          <w:p w14:paraId="4DA46ACB" w14:textId="5DE82F69" w:rsidR="007C09A2" w:rsidRDefault="007C09A2" w:rsidP="007C09A2">
            <w:r>
              <w:t>Der Zweite zieht den König</w:t>
            </w:r>
          </w:p>
          <w:p w14:paraId="37A1BC46" w14:textId="77777777" w:rsidR="007C09A2" w:rsidRDefault="007C09A2" w:rsidP="007C09A2">
            <w:r>
              <w:t>Und sticht der Dame Herz</w:t>
            </w:r>
          </w:p>
          <w:p w14:paraId="52C09628" w14:textId="77777777" w:rsidR="007C09A2" w:rsidRDefault="007C09A2" w:rsidP="007C09A2">
            <w:r>
              <w:t>"Das Glück kümmert mich wenig</w:t>
            </w:r>
          </w:p>
          <w:p w14:paraId="4EF74C2F" w14:textId="1EBBE43B" w:rsidR="007C09A2" w:rsidRDefault="007C09A2" w:rsidP="007C09A2">
            <w:r>
              <w:t>Wohlan, ich bin der Schmerz</w:t>
            </w:r>
            <w:r w:rsidR="00B35388">
              <w:t>, j</w:t>
            </w:r>
            <w:r>
              <w:t xml:space="preserve">a, ich bin der </w:t>
            </w:r>
            <w:proofErr w:type="gramStart"/>
            <w:r>
              <w:t>Schmerz</w:t>
            </w:r>
            <w:proofErr w:type="gramEnd"/>
            <w:r>
              <w:t>"</w:t>
            </w:r>
          </w:p>
          <w:p w14:paraId="67F23657" w14:textId="77777777" w:rsidR="00B35388" w:rsidRDefault="00B35388" w:rsidP="007C09A2"/>
          <w:p w14:paraId="00328078" w14:textId="4C6D5507" w:rsidR="007C09A2" w:rsidRDefault="007C09A2" w:rsidP="007C09A2">
            <w:r>
              <w:t>Brüder, schenket ein</w:t>
            </w:r>
          </w:p>
          <w:p w14:paraId="2C772375" w14:textId="77777777" w:rsidR="007C09A2" w:rsidRDefault="007C09A2" w:rsidP="007C09A2">
            <w:r>
              <w:t>Denn heute Nacht woll'n wir vereint noch einmal</w:t>
            </w:r>
          </w:p>
          <w:p w14:paraId="71980B41" w14:textId="77777777" w:rsidR="007C09A2" w:rsidRDefault="007C09A2" w:rsidP="007C09A2">
            <w:r>
              <w:t>Tausend schwere Krüge heben</w:t>
            </w:r>
          </w:p>
          <w:p w14:paraId="70F4BD56" w14:textId="77777777" w:rsidR="007C09A2" w:rsidRDefault="007C09A2" w:rsidP="007C09A2">
            <w:r>
              <w:t xml:space="preserve">Auf die Liebe, auf das </w:t>
            </w:r>
            <w:proofErr w:type="gramStart"/>
            <w:r>
              <w:t>Leben</w:t>
            </w:r>
            <w:proofErr w:type="gramEnd"/>
          </w:p>
          <w:p w14:paraId="78108ED7" w14:textId="77777777" w:rsidR="007C09A2" w:rsidRDefault="007C09A2" w:rsidP="007C09A2">
            <w:r>
              <w:t>Tausend alte Lieder singen</w:t>
            </w:r>
          </w:p>
          <w:p w14:paraId="2E44BF06" w14:textId="77777777" w:rsidR="007C09A2" w:rsidRDefault="007C09A2" w:rsidP="007C09A2">
            <w:r>
              <w:t xml:space="preserve">Die zum letzten Mal </w:t>
            </w:r>
            <w:proofErr w:type="gramStart"/>
            <w:r>
              <w:t>erklingen</w:t>
            </w:r>
            <w:proofErr w:type="gramEnd"/>
          </w:p>
          <w:p w14:paraId="1E6118D5" w14:textId="77777777" w:rsidR="007C09A2" w:rsidRDefault="007C09A2" w:rsidP="007C09A2">
            <w:r>
              <w:t>Diese Nacht in diesen heil'gen Hall'n</w:t>
            </w:r>
          </w:p>
          <w:p w14:paraId="197880E5" w14:textId="77777777" w:rsidR="00B35388" w:rsidRDefault="00B35388" w:rsidP="007C09A2"/>
          <w:p w14:paraId="40E2BA59" w14:textId="77777777" w:rsidR="007C09A2" w:rsidRDefault="007C09A2" w:rsidP="007C09A2">
            <w:r>
              <w:t>Der Dritte hat nur heimlich</w:t>
            </w:r>
          </w:p>
          <w:p w14:paraId="5513CDEF" w14:textId="77777777" w:rsidR="007C09A2" w:rsidRDefault="007C09A2" w:rsidP="007C09A2">
            <w:r>
              <w:t>Und vor sich hin gelacht</w:t>
            </w:r>
          </w:p>
          <w:p w14:paraId="73D02F59" w14:textId="77777777" w:rsidR="007C09A2" w:rsidRDefault="007C09A2" w:rsidP="007C09A2">
            <w:r>
              <w:t>Sprach: "Brüder, ach, ihr Brüder</w:t>
            </w:r>
          </w:p>
          <w:p w14:paraId="14B56E42" w14:textId="77777777" w:rsidR="007C09A2" w:rsidRDefault="007C09A2" w:rsidP="007C09A2">
            <w:r>
              <w:t xml:space="preserve">Was ihr für Scherze </w:t>
            </w:r>
            <w:proofErr w:type="gramStart"/>
            <w:r>
              <w:t>macht</w:t>
            </w:r>
            <w:proofErr w:type="gramEnd"/>
          </w:p>
          <w:p w14:paraId="70929061" w14:textId="77777777" w:rsidR="00B35388" w:rsidRDefault="00B35388" w:rsidP="007C09A2"/>
          <w:p w14:paraId="0F539672" w14:textId="3EF5A39D" w:rsidR="007C09A2" w:rsidRDefault="007C09A2" w:rsidP="007C09A2">
            <w:r>
              <w:t xml:space="preserve">Ich befrei die Welt vom </w:t>
            </w:r>
            <w:proofErr w:type="gramStart"/>
            <w:r>
              <w:t>Leiden</w:t>
            </w:r>
            <w:proofErr w:type="gramEnd"/>
          </w:p>
          <w:p w14:paraId="14BF5D4C" w14:textId="77777777" w:rsidR="007C09A2" w:rsidRDefault="007C09A2" w:rsidP="007C09A2">
            <w:r>
              <w:t xml:space="preserve">Vom Schmerz und auch der </w:t>
            </w:r>
            <w:proofErr w:type="gramStart"/>
            <w:r>
              <w:t>Not</w:t>
            </w:r>
            <w:proofErr w:type="gramEnd"/>
          </w:p>
          <w:p w14:paraId="0C6AE3D6" w14:textId="77777777" w:rsidR="007C09A2" w:rsidRDefault="007C09A2" w:rsidP="007C09A2">
            <w:r>
              <w:t>Ich nehm euch alle beide</w:t>
            </w:r>
          </w:p>
          <w:p w14:paraId="25596AAF" w14:textId="15818D38" w:rsidR="007C09A2" w:rsidRDefault="007C09A2" w:rsidP="007C09A2">
            <w:r>
              <w:t>Trumpf Ass, ich bin der Tod</w:t>
            </w:r>
            <w:r w:rsidR="00B35388">
              <w:t xml:space="preserve">, </w:t>
            </w:r>
            <w:r>
              <w:t xml:space="preserve">Trumpf Ass, ich bin der </w:t>
            </w:r>
            <w:proofErr w:type="gramStart"/>
            <w:r>
              <w:t>Tod</w:t>
            </w:r>
            <w:proofErr w:type="gramEnd"/>
            <w:r>
              <w:t>"</w:t>
            </w:r>
          </w:p>
          <w:p w14:paraId="0FACCED6" w14:textId="77777777" w:rsidR="00B35388" w:rsidRDefault="00B35388" w:rsidP="007C09A2"/>
          <w:p w14:paraId="725E763E" w14:textId="79E16462" w:rsidR="007C09A2" w:rsidRDefault="007C09A2" w:rsidP="007C09A2">
            <w:r>
              <w:t>Brüder, schenket ein</w:t>
            </w:r>
          </w:p>
          <w:p w14:paraId="2CEB0AFB" w14:textId="77777777" w:rsidR="007C09A2" w:rsidRDefault="007C09A2" w:rsidP="007C09A2">
            <w:r>
              <w:t>Denn heute Nacht woll'n wir vereint noch einmal</w:t>
            </w:r>
          </w:p>
          <w:p w14:paraId="50110CBC" w14:textId="77777777" w:rsidR="007C09A2" w:rsidRDefault="007C09A2" w:rsidP="007C09A2">
            <w:r>
              <w:t>Tausend schwere Krüge heben</w:t>
            </w:r>
          </w:p>
          <w:p w14:paraId="39226210" w14:textId="77777777" w:rsidR="007C09A2" w:rsidRDefault="007C09A2" w:rsidP="007C09A2">
            <w:r>
              <w:t xml:space="preserve">Auf die Liebe, auf das </w:t>
            </w:r>
            <w:proofErr w:type="gramStart"/>
            <w:r>
              <w:t>Leben</w:t>
            </w:r>
            <w:proofErr w:type="gramEnd"/>
          </w:p>
          <w:p w14:paraId="7718CA83" w14:textId="77777777" w:rsidR="007C09A2" w:rsidRDefault="007C09A2" w:rsidP="007C09A2">
            <w:r>
              <w:t>Tausend alte Lieder singen</w:t>
            </w:r>
          </w:p>
          <w:p w14:paraId="0D1E0778" w14:textId="77777777" w:rsidR="007C09A2" w:rsidRDefault="007C09A2" w:rsidP="007C09A2">
            <w:r>
              <w:t xml:space="preserve">Die zum letzten Mal </w:t>
            </w:r>
            <w:proofErr w:type="gramStart"/>
            <w:r>
              <w:t>erklingen</w:t>
            </w:r>
            <w:proofErr w:type="gramEnd"/>
          </w:p>
          <w:p w14:paraId="54112E14" w14:textId="77777777" w:rsidR="007C09A2" w:rsidRDefault="007C09A2" w:rsidP="007C09A2">
            <w:r>
              <w:t>Diese Nacht in diesen heil'gen Hall'n</w:t>
            </w:r>
          </w:p>
          <w:p w14:paraId="24FE7F9A" w14:textId="77777777" w:rsidR="00B35388" w:rsidRDefault="00B35388" w:rsidP="007C09A2"/>
          <w:p w14:paraId="3221AAE7" w14:textId="5271FC1A" w:rsidR="007C09A2" w:rsidRDefault="007C09A2" w:rsidP="007C09A2">
            <w:r>
              <w:t>Schwestern, schenket ein</w:t>
            </w:r>
          </w:p>
          <w:p w14:paraId="50A64080" w14:textId="77777777" w:rsidR="007C09A2" w:rsidRDefault="007C09A2" w:rsidP="007C09A2">
            <w:r>
              <w:t>Denn heute Nacht woll'n wir vereint noch einmal</w:t>
            </w:r>
          </w:p>
          <w:p w14:paraId="15054D83" w14:textId="77777777" w:rsidR="007C09A2" w:rsidRDefault="007C09A2" w:rsidP="007C09A2">
            <w:r>
              <w:t>Tausend schwere Krüge heben</w:t>
            </w:r>
          </w:p>
          <w:p w14:paraId="077B5A5C" w14:textId="77777777" w:rsidR="007C09A2" w:rsidRDefault="007C09A2" w:rsidP="007C09A2">
            <w:r>
              <w:t xml:space="preserve">Auf die Liebe, auf das </w:t>
            </w:r>
            <w:proofErr w:type="gramStart"/>
            <w:r>
              <w:t>Leben</w:t>
            </w:r>
            <w:proofErr w:type="gramEnd"/>
          </w:p>
          <w:p w14:paraId="22461EA4" w14:textId="77777777" w:rsidR="007C09A2" w:rsidRDefault="007C09A2" w:rsidP="007C09A2">
            <w:r>
              <w:t>Tausend alte Lieder singen</w:t>
            </w:r>
          </w:p>
          <w:p w14:paraId="77123B4A" w14:textId="77777777" w:rsidR="007C09A2" w:rsidRDefault="007C09A2" w:rsidP="007C09A2">
            <w:r>
              <w:t xml:space="preserve">Die zum letzten Mal </w:t>
            </w:r>
            <w:proofErr w:type="gramStart"/>
            <w:r>
              <w:t>erklingen</w:t>
            </w:r>
            <w:proofErr w:type="gramEnd"/>
          </w:p>
          <w:p w14:paraId="168814FC" w14:textId="7FB3FD7C" w:rsidR="009F0C1B" w:rsidRPr="00AB719B" w:rsidRDefault="007C09A2" w:rsidP="007C09A2">
            <w:r>
              <w:t>Diese Nacht in diesen heil'gen</w:t>
            </w:r>
            <w:r w:rsidR="00B35388">
              <w:t xml:space="preserve"> </w:t>
            </w:r>
            <w:r w:rsidR="00B35388">
              <w:t>Hall'n</w:t>
            </w:r>
          </w:p>
        </w:tc>
      </w:tr>
      <w:tr w:rsidR="009F0C1B" w:rsidRPr="00AB719B" w14:paraId="21EF9D0E" w14:textId="77777777" w:rsidTr="007D5639">
        <w:tc>
          <w:tcPr>
            <w:tcW w:w="9072" w:type="dxa"/>
          </w:tcPr>
          <w:p w14:paraId="0DD0E50B" w14:textId="77777777" w:rsidR="009F0C1B" w:rsidRPr="00AB719B" w:rsidRDefault="009F0C1B" w:rsidP="006F7DF9"/>
        </w:tc>
      </w:tr>
    </w:tbl>
    <w:p w14:paraId="0068F58F" w14:textId="77777777" w:rsidR="009F0C1B" w:rsidRDefault="009F0C1B" w:rsidP="006F7DF9">
      <w:r w:rsidRPr="00AB719B">
        <w:br w:type="page"/>
      </w:r>
    </w:p>
    <w:p w14:paraId="77D485EB" w14:textId="2F22807C" w:rsidR="00BD6299" w:rsidRPr="00AB719B" w:rsidRDefault="00BD6299" w:rsidP="00BD6299">
      <w:pPr>
        <w:pStyle w:val="Ttulo1"/>
      </w:pPr>
      <w:bookmarkStart w:id="9" w:name="_Toc140590838"/>
      <w:r w:rsidRPr="00F4287D">
        <w:lastRenderedPageBreak/>
        <w:t>Drei Nymphen</w:t>
      </w:r>
      <w:bookmarkEnd w:id="9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2E46BAFE" w14:textId="77777777" w:rsidTr="007D5639">
        <w:tc>
          <w:tcPr>
            <w:tcW w:w="9072" w:type="dxa"/>
          </w:tcPr>
          <w:p w14:paraId="14F0D0E2" w14:textId="107CA7AB" w:rsidR="00B80137" w:rsidRDefault="00B80137" w:rsidP="00B80137">
            <w:r>
              <w:t>Es stand' ein Schloss auf der Waldes-höh'</w:t>
            </w:r>
          </w:p>
          <w:p w14:paraId="758A2027" w14:textId="300FBE0C" w:rsidR="00B80137" w:rsidRDefault="00B80137" w:rsidP="00B80137">
            <w:r>
              <w:t xml:space="preserve">Darunter lag ein klarer </w:t>
            </w:r>
            <w:proofErr w:type="gramStart"/>
            <w:r>
              <w:t>See</w:t>
            </w:r>
            <w:proofErr w:type="gramEnd"/>
          </w:p>
          <w:p w14:paraId="4F005EE5" w14:textId="66FA9425" w:rsidR="00B80137" w:rsidRDefault="00B80137" w:rsidP="00B80137">
            <w:r>
              <w:t>Der Fürst bot ein zu Tanz und Spiel</w:t>
            </w:r>
          </w:p>
          <w:p w14:paraId="5C45523A" w14:textId="36123BB7" w:rsidR="00B80137" w:rsidRDefault="00B80137" w:rsidP="00B80137">
            <w:r>
              <w:t>Ich braste recht und trank zu viel</w:t>
            </w:r>
          </w:p>
          <w:p w14:paraId="50C8868D" w14:textId="77777777" w:rsidR="00B80137" w:rsidRDefault="00B80137" w:rsidP="00B80137"/>
          <w:p w14:paraId="6A706F82" w14:textId="77777777" w:rsidR="00B80137" w:rsidRDefault="00B80137" w:rsidP="00B80137">
            <w:r>
              <w:t>Glaub' mir ich hab's gesehen</w:t>
            </w:r>
          </w:p>
          <w:p w14:paraId="7672B267" w14:textId="77777777" w:rsidR="00B80137" w:rsidRDefault="00B80137" w:rsidP="00B80137">
            <w:r>
              <w:t>Drei Nymphen wunderschön</w:t>
            </w:r>
          </w:p>
          <w:p w14:paraId="29331401" w14:textId="77777777" w:rsidR="00B80137" w:rsidRDefault="00B80137" w:rsidP="00B80137">
            <w:r>
              <w:t>Ich war sofort verliebt</w:t>
            </w:r>
          </w:p>
          <w:p w14:paraId="27932423" w14:textId="77777777" w:rsidR="00B80137" w:rsidRDefault="00B80137" w:rsidP="00B80137">
            <w:r>
              <w:t>Stille Wasser sind so tief</w:t>
            </w:r>
          </w:p>
          <w:p w14:paraId="7444F9C4" w14:textId="77777777" w:rsidR="00B80137" w:rsidRDefault="00B80137" w:rsidP="00B80137"/>
          <w:p w14:paraId="52DE07EA" w14:textId="37DEAAA3" w:rsidR="00B80137" w:rsidRDefault="00B80137" w:rsidP="00B80137">
            <w:r>
              <w:t>Glaub' mir ich hab's gesehen</w:t>
            </w:r>
          </w:p>
          <w:p w14:paraId="2AE27480" w14:textId="77777777" w:rsidR="00B80137" w:rsidRDefault="00B80137" w:rsidP="00B80137">
            <w:r>
              <w:t>Drei Nymphen wunderschön</w:t>
            </w:r>
          </w:p>
          <w:p w14:paraId="4C9C19D5" w14:textId="77777777" w:rsidR="00B80137" w:rsidRDefault="00B80137" w:rsidP="00B80137">
            <w:r>
              <w:t xml:space="preserve">Die Leidenschaft mich </w:t>
            </w:r>
            <w:proofErr w:type="gramStart"/>
            <w:r>
              <w:t>rief'</w:t>
            </w:r>
            <w:proofErr w:type="gramEnd"/>
          </w:p>
          <w:p w14:paraId="2B286D31" w14:textId="36B3F70E" w:rsidR="00B80137" w:rsidRDefault="00B80137" w:rsidP="00B80137">
            <w:r>
              <w:t>Stille Wasser sind so tief</w:t>
            </w:r>
            <w:r>
              <w:t>, s</w:t>
            </w:r>
            <w:r>
              <w:t>tille Wasser sind so tief</w:t>
            </w:r>
          </w:p>
          <w:p w14:paraId="3F0D9D52" w14:textId="77777777" w:rsidR="00B80137" w:rsidRDefault="00B80137" w:rsidP="00B80137"/>
          <w:p w14:paraId="48F1AF37" w14:textId="152ECA25" w:rsidR="00B80137" w:rsidRDefault="00B80137" w:rsidP="00B80137">
            <w:r>
              <w:t xml:space="preserve">Die Nymphen nahm' mich bei der </w:t>
            </w:r>
            <w:proofErr w:type="gramStart"/>
            <w:r>
              <w:t>Hand</w:t>
            </w:r>
            <w:proofErr w:type="gramEnd"/>
          </w:p>
          <w:p w14:paraId="7ADBB694" w14:textId="77777777" w:rsidR="00B80137" w:rsidRDefault="00B80137" w:rsidP="00B80137">
            <w:r>
              <w:t xml:space="preserve">Wir tanzten wild am </w:t>
            </w:r>
            <w:proofErr w:type="gramStart"/>
            <w:r>
              <w:t>Uferrand</w:t>
            </w:r>
            <w:proofErr w:type="gramEnd"/>
          </w:p>
          <w:p w14:paraId="59F857A8" w14:textId="77777777" w:rsidR="00B80137" w:rsidRDefault="00B80137" w:rsidP="00B80137">
            <w:r>
              <w:t>Ich wusste kaum wie mir geschieht</w:t>
            </w:r>
          </w:p>
          <w:p w14:paraId="2747A6AB" w14:textId="77777777" w:rsidR="00B80137" w:rsidRDefault="00B80137" w:rsidP="00B80137">
            <w:proofErr w:type="gramStart"/>
            <w:r>
              <w:t>So</w:t>
            </w:r>
            <w:proofErr w:type="gramEnd"/>
            <w:r>
              <w:t xml:space="preserve"> sang sie mir ihr Nymphenlied</w:t>
            </w:r>
          </w:p>
          <w:p w14:paraId="02D1B169" w14:textId="77777777" w:rsidR="00B80137" w:rsidRDefault="00B80137" w:rsidP="00B80137">
            <w:r>
              <w:t>Und zogen mich, ganz tief hinab</w:t>
            </w:r>
          </w:p>
          <w:p w14:paraId="42EAA9EF" w14:textId="77777777" w:rsidR="00B80137" w:rsidRDefault="00B80137" w:rsidP="00B80137">
            <w:r>
              <w:t>Der Klare See, mein Kaltes Grab</w:t>
            </w:r>
          </w:p>
          <w:p w14:paraId="404C391E" w14:textId="77777777" w:rsidR="00B80137" w:rsidRDefault="00B80137" w:rsidP="00B80137"/>
          <w:p w14:paraId="1721C6C4" w14:textId="3119A7EF" w:rsidR="00B80137" w:rsidRDefault="00B80137" w:rsidP="00B80137">
            <w:r>
              <w:t>Glaub' mir ich hab's gesehen</w:t>
            </w:r>
          </w:p>
          <w:p w14:paraId="05D30D58" w14:textId="77777777" w:rsidR="00B80137" w:rsidRDefault="00B80137" w:rsidP="00B80137">
            <w:r>
              <w:t>Drei Nymphen wunderschön</w:t>
            </w:r>
          </w:p>
          <w:p w14:paraId="0CB3AF08" w14:textId="77777777" w:rsidR="00B80137" w:rsidRDefault="00B80137" w:rsidP="00B80137">
            <w:r>
              <w:t>Ich war sofort verliebt</w:t>
            </w:r>
          </w:p>
          <w:p w14:paraId="644E7303" w14:textId="77777777" w:rsidR="00B80137" w:rsidRDefault="00B80137" w:rsidP="00B80137">
            <w:r>
              <w:t>Stille Wasser sind so tief</w:t>
            </w:r>
          </w:p>
          <w:p w14:paraId="309F2144" w14:textId="77777777" w:rsidR="00B80137" w:rsidRDefault="00B80137" w:rsidP="00B80137">
            <w:r>
              <w:t>Glaub mir ich hab's gesehen</w:t>
            </w:r>
          </w:p>
          <w:p w14:paraId="63CC0C1C" w14:textId="77777777" w:rsidR="00B80137" w:rsidRDefault="00B80137" w:rsidP="00B80137">
            <w:r>
              <w:t>Drei Nymphen wunderschön</w:t>
            </w:r>
          </w:p>
          <w:p w14:paraId="25F98948" w14:textId="77777777" w:rsidR="00B80137" w:rsidRDefault="00B80137" w:rsidP="00B80137">
            <w:r>
              <w:t xml:space="preserve">Die Leidenschaft mich </w:t>
            </w:r>
            <w:proofErr w:type="gramStart"/>
            <w:r>
              <w:t>rief</w:t>
            </w:r>
            <w:proofErr w:type="gramEnd"/>
          </w:p>
          <w:p w14:paraId="71145357" w14:textId="77777777" w:rsidR="00B80137" w:rsidRDefault="00B80137" w:rsidP="00B80137">
            <w:r>
              <w:t>Stille Wasser sind so tief</w:t>
            </w:r>
          </w:p>
          <w:p w14:paraId="4A0CB902" w14:textId="77777777" w:rsidR="00B80137" w:rsidRDefault="00B80137" w:rsidP="00B80137"/>
          <w:p w14:paraId="224FE822" w14:textId="4737FDB4" w:rsidR="00B80137" w:rsidRDefault="00B80137" w:rsidP="00B80137">
            <w:r>
              <w:t>Drum' rat ich jeden Mann das Man</w:t>
            </w:r>
          </w:p>
          <w:p w14:paraId="6E893551" w14:textId="5EF2DF82" w:rsidR="00B80137" w:rsidRPr="00B80137" w:rsidRDefault="00B80137" w:rsidP="00B80137">
            <w:pPr>
              <w:rPr>
                <w:lang w:val="es-ES"/>
              </w:rPr>
            </w:pPr>
            <w:r w:rsidRPr="00B80137">
              <w:rPr>
                <w:lang w:val="es-ES"/>
              </w:rPr>
              <w:t>Den es die Nymphen angetan</w:t>
            </w:r>
          </w:p>
          <w:p w14:paraId="20CF63E2" w14:textId="26755BF7" w:rsidR="00B80137" w:rsidRPr="00B80137" w:rsidRDefault="00B80137" w:rsidP="00B80137">
            <w:pPr>
              <w:rPr>
                <w:lang w:val="es-ES"/>
              </w:rPr>
            </w:pPr>
            <w:r w:rsidRPr="00B80137">
              <w:rPr>
                <w:lang w:val="es-ES"/>
              </w:rPr>
              <w:t>Nimm dir nur die zur Frau mein Sohn</w:t>
            </w:r>
          </w:p>
          <w:p w14:paraId="4F378787" w14:textId="7F55CF1E" w:rsidR="00B80137" w:rsidRPr="00B80137" w:rsidRDefault="00B80137" w:rsidP="00B80137">
            <w:pPr>
              <w:rPr>
                <w:lang w:val="es-ES"/>
              </w:rPr>
            </w:pPr>
            <w:r w:rsidRPr="00B80137">
              <w:rPr>
                <w:lang w:val="es-ES"/>
              </w:rPr>
              <w:t>Für die's sich auch zu sterben lohnt</w:t>
            </w:r>
          </w:p>
          <w:p w14:paraId="71FD1CE6" w14:textId="77777777" w:rsidR="00B80137" w:rsidRDefault="00B80137" w:rsidP="00B80137"/>
          <w:p w14:paraId="20572940" w14:textId="65225AAA" w:rsidR="00B80137" w:rsidRDefault="00B80137" w:rsidP="00B80137">
            <w:r>
              <w:t>Glaub' mir ich hab's gesehen</w:t>
            </w:r>
          </w:p>
          <w:p w14:paraId="4AD6429B" w14:textId="77777777" w:rsidR="00B80137" w:rsidRDefault="00B80137" w:rsidP="00B80137">
            <w:r>
              <w:t>Drei Nymphen wunderschön</w:t>
            </w:r>
          </w:p>
          <w:p w14:paraId="18C623A8" w14:textId="77777777" w:rsidR="00B80137" w:rsidRDefault="00B80137" w:rsidP="00B80137">
            <w:r>
              <w:t>Ich war sofort verliebt</w:t>
            </w:r>
          </w:p>
          <w:p w14:paraId="0452945D" w14:textId="77777777" w:rsidR="00B80137" w:rsidRDefault="00B80137" w:rsidP="00B80137">
            <w:r>
              <w:t>Stille Wasser sind so tief</w:t>
            </w:r>
          </w:p>
          <w:p w14:paraId="44518B13" w14:textId="77777777" w:rsidR="00B80137" w:rsidRDefault="00B80137" w:rsidP="00B80137"/>
          <w:p w14:paraId="6F126D54" w14:textId="164A8809" w:rsidR="00B80137" w:rsidRDefault="00B80137" w:rsidP="00B80137">
            <w:r>
              <w:t>Glaub mir ich hab's gesehen</w:t>
            </w:r>
          </w:p>
          <w:p w14:paraId="30F91C8A" w14:textId="77777777" w:rsidR="00B80137" w:rsidRDefault="00B80137" w:rsidP="00B80137">
            <w:r>
              <w:t>Drei Nymphen wunderschön</w:t>
            </w:r>
          </w:p>
          <w:p w14:paraId="5FC898B2" w14:textId="77777777" w:rsidR="00B80137" w:rsidRDefault="00B80137" w:rsidP="00B80137">
            <w:r>
              <w:t xml:space="preserve">Die Leidenschaft mich </w:t>
            </w:r>
            <w:proofErr w:type="gramStart"/>
            <w:r>
              <w:t>rief</w:t>
            </w:r>
            <w:proofErr w:type="gramEnd"/>
          </w:p>
          <w:p w14:paraId="050BBC62" w14:textId="50727D41" w:rsidR="009F0C1B" w:rsidRPr="00AB719B" w:rsidRDefault="00B80137" w:rsidP="00B80137">
            <w:r>
              <w:t>Stille Wasser sind so tief</w:t>
            </w:r>
          </w:p>
        </w:tc>
      </w:tr>
      <w:tr w:rsidR="009F0C1B" w:rsidRPr="00AB719B" w14:paraId="5C3D8C31" w14:textId="77777777" w:rsidTr="007D5639">
        <w:tc>
          <w:tcPr>
            <w:tcW w:w="9072" w:type="dxa"/>
          </w:tcPr>
          <w:p w14:paraId="6A806F5F" w14:textId="77777777" w:rsidR="009F0C1B" w:rsidRPr="00AB719B" w:rsidRDefault="009F0C1B" w:rsidP="006F7DF9"/>
        </w:tc>
      </w:tr>
    </w:tbl>
    <w:p w14:paraId="4038173B" w14:textId="77777777" w:rsidR="009F0C1B" w:rsidRDefault="009F0C1B" w:rsidP="006F7DF9">
      <w:r w:rsidRPr="00AB719B">
        <w:br w:type="page"/>
      </w:r>
    </w:p>
    <w:p w14:paraId="7F06F690" w14:textId="492E00D3" w:rsidR="00BD6299" w:rsidRPr="00AB719B" w:rsidRDefault="00BD6299" w:rsidP="00BD6299">
      <w:pPr>
        <w:pStyle w:val="Ttulo1"/>
      </w:pPr>
      <w:bookmarkStart w:id="10" w:name="_Toc140590839"/>
      <w:r w:rsidRPr="00F4287D">
        <w:lastRenderedPageBreak/>
        <w:t>Ehre wem Ehre gebühret</w:t>
      </w:r>
      <w:bookmarkEnd w:id="10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2801CD2" w14:textId="77777777" w:rsidTr="007D5639">
        <w:tc>
          <w:tcPr>
            <w:tcW w:w="9072" w:type="dxa"/>
          </w:tcPr>
          <w:p w14:paraId="20964DF2" w14:textId="72DC47C6" w:rsidR="00F4287D" w:rsidRDefault="00F4287D" w:rsidP="00F4287D">
            <w:r>
              <w:t>Große Taten werden folgen wenn du ein Opfer bringst</w:t>
            </w:r>
          </w:p>
          <w:p w14:paraId="438CF9EB" w14:textId="0BA00745" w:rsidR="00F4287D" w:rsidRDefault="00F4287D" w:rsidP="00F4287D">
            <w:r>
              <w:t>Große Taten fordern Mut doch wer nicht wagt, der nicht gewinnt</w:t>
            </w:r>
          </w:p>
          <w:p w14:paraId="02AF7621" w14:textId="34F60EBE" w:rsidR="00F4287D" w:rsidRDefault="00F4287D" w:rsidP="00F4287D">
            <w:r>
              <w:t>Stolzen Hauptes sollst du straiten schreiten frisch zur Tat</w:t>
            </w:r>
          </w:p>
          <w:p w14:paraId="3F06DC7C" w14:textId="35166C53" w:rsidR="00F4287D" w:rsidRDefault="00F4287D" w:rsidP="00F4287D">
            <w:r>
              <w:t>Wirst fest im Sattel reiten vor der Ernte kommt die Saat</w:t>
            </w:r>
          </w:p>
          <w:p w14:paraId="384670B6" w14:textId="77777777" w:rsidR="00F4409F" w:rsidRDefault="00F4409F" w:rsidP="00F4287D"/>
          <w:p w14:paraId="4D52AF74" w14:textId="10726B64" w:rsidR="00F4287D" w:rsidRDefault="00F4287D" w:rsidP="00F4287D">
            <w:r>
              <w:t>Und wir lachen ewiglich dem Abgrund ins Gesicht</w:t>
            </w:r>
          </w:p>
          <w:p w14:paraId="2F73D751" w14:textId="77777777" w:rsidR="00F4409F" w:rsidRDefault="00F4409F" w:rsidP="00F4287D"/>
          <w:p w14:paraId="42031C65" w14:textId="4DED9B83" w:rsidR="00F4287D" w:rsidRDefault="00F4287D" w:rsidP="00F4287D">
            <w:r>
              <w:t>Ehre wem Ehre gebühret</w:t>
            </w:r>
            <w:r w:rsidR="00F4409F">
              <w:t>, d</w:t>
            </w:r>
            <w:r>
              <w:t>as haben wir geschworen</w:t>
            </w:r>
          </w:p>
          <w:p w14:paraId="7CBC2975" w14:textId="63785B44" w:rsidR="00F4287D" w:rsidRDefault="00F4287D" w:rsidP="00F4287D">
            <w:r>
              <w:t>Ehre wem Ehre gebühret</w:t>
            </w:r>
            <w:r w:rsidR="00F4409F">
              <w:t>, w</w:t>
            </w:r>
            <w:r>
              <w:t>er nicht kämpft</w:t>
            </w:r>
            <w:r w:rsidR="00F4409F">
              <w:t xml:space="preserve"> h</w:t>
            </w:r>
            <w:r>
              <w:t>at schon verlor'n</w:t>
            </w:r>
          </w:p>
          <w:p w14:paraId="394E6849" w14:textId="77777777" w:rsidR="00F4409F" w:rsidRDefault="00F4409F" w:rsidP="00F4287D"/>
          <w:p w14:paraId="76F0ACFD" w14:textId="64EBD71A" w:rsidR="00F4287D" w:rsidRDefault="00F4287D" w:rsidP="00F4287D">
            <w:r>
              <w:t>In deinem Wege jeder Stein</w:t>
            </w:r>
            <w:r w:rsidR="00F4409F">
              <w:t xml:space="preserve"> w</w:t>
            </w:r>
            <w:r>
              <w:t>ird einmal eine Brücke sein</w:t>
            </w:r>
          </w:p>
          <w:p w14:paraId="6F50CE86" w14:textId="7293CA53" w:rsidR="00F4287D" w:rsidRDefault="00F4287D" w:rsidP="00F4287D">
            <w:r>
              <w:t>Über jedes Jammertal</w:t>
            </w:r>
            <w:r w:rsidR="00F4409F">
              <w:t xml:space="preserve"> a</w:t>
            </w:r>
            <w:r>
              <w:t>lles Elend, alle Pein</w:t>
            </w:r>
          </w:p>
          <w:p w14:paraId="1DAA6955" w14:textId="4C6B351A" w:rsidR="00F4287D" w:rsidRDefault="00F4287D" w:rsidP="00F4287D">
            <w:r>
              <w:t>Dein Wille ist der Degen</w:t>
            </w:r>
            <w:r w:rsidR="00F4409F">
              <w:t xml:space="preserve"> M</w:t>
            </w:r>
            <w:r>
              <w:t>esserscharf und stets bereit</w:t>
            </w:r>
          </w:p>
          <w:p w14:paraId="2FDB8119" w14:textId="5B826FF5" w:rsidR="00F4287D" w:rsidRDefault="00F4287D" w:rsidP="00F4287D">
            <w:r>
              <w:t>Reite furchtlos und verwegen</w:t>
            </w:r>
            <w:r w:rsidR="00F4409F">
              <w:t xml:space="preserve"> i</w:t>
            </w:r>
            <w:r>
              <w:t>n die Unsterblichkeit</w:t>
            </w:r>
          </w:p>
          <w:p w14:paraId="4D804BED" w14:textId="01F78BEA" w:rsidR="00F4409F" w:rsidRDefault="00F4409F" w:rsidP="00F4287D"/>
          <w:p w14:paraId="14140328" w14:textId="77777777" w:rsidR="00F4409F" w:rsidRDefault="00F4409F" w:rsidP="00F4409F">
            <w:r>
              <w:t>Ehre wem Ehre gebühret, das haben wir geschworen</w:t>
            </w:r>
          </w:p>
          <w:p w14:paraId="5EC9CCD4" w14:textId="77777777" w:rsidR="00F4409F" w:rsidRDefault="00F4409F" w:rsidP="00F4409F">
            <w:r>
              <w:t>Ehre wem Ehre gebühret, wer nicht kämpft hat schon verlor'n</w:t>
            </w:r>
          </w:p>
          <w:p w14:paraId="262203C6" w14:textId="77777777" w:rsidR="00F4409F" w:rsidRDefault="00F4409F" w:rsidP="00F4287D"/>
          <w:p w14:paraId="266B5FC1" w14:textId="17EE894F" w:rsidR="00F4287D" w:rsidRDefault="00F4287D" w:rsidP="00F4287D">
            <w:r>
              <w:t>Und wir lachen ewiglich</w:t>
            </w:r>
            <w:r w:rsidR="00F4409F">
              <w:t xml:space="preserve"> d</w:t>
            </w:r>
            <w:r>
              <w:t>em Abgrund ins Gesicht</w:t>
            </w:r>
          </w:p>
          <w:p w14:paraId="563C1F26" w14:textId="77777777" w:rsidR="00F4409F" w:rsidRDefault="00F4409F" w:rsidP="00F4409F"/>
          <w:p w14:paraId="7EC3BCCD" w14:textId="4201B2FB" w:rsidR="00F4409F" w:rsidRDefault="00F4409F" w:rsidP="00F4409F">
            <w:r>
              <w:t>Ehre wem Ehre gebühret, das haben wir geschworen</w:t>
            </w:r>
          </w:p>
          <w:p w14:paraId="7641B9C1" w14:textId="46BFA672" w:rsidR="009F0C1B" w:rsidRPr="00AB719B" w:rsidRDefault="00F4409F" w:rsidP="00F4287D">
            <w:r>
              <w:t>Ehre wem Ehre gebühret, wer nicht kämpft hat schon verlor'n</w:t>
            </w:r>
          </w:p>
        </w:tc>
      </w:tr>
      <w:tr w:rsidR="009F0C1B" w:rsidRPr="00AB719B" w14:paraId="4CF890E7" w14:textId="77777777" w:rsidTr="007D5639">
        <w:tc>
          <w:tcPr>
            <w:tcW w:w="9072" w:type="dxa"/>
          </w:tcPr>
          <w:p w14:paraId="17DE79EF" w14:textId="77777777" w:rsidR="009F0C1B" w:rsidRPr="00AB719B" w:rsidRDefault="009F0C1B" w:rsidP="006F7DF9"/>
        </w:tc>
      </w:tr>
    </w:tbl>
    <w:p w14:paraId="76DBC7E7" w14:textId="77777777" w:rsidR="009F0C1B" w:rsidRDefault="009F0C1B" w:rsidP="006F7DF9">
      <w:r w:rsidRPr="00AB719B">
        <w:br w:type="page"/>
      </w:r>
    </w:p>
    <w:p w14:paraId="46441A14" w14:textId="3DA952BF" w:rsidR="00BD6299" w:rsidRPr="00AB719B" w:rsidRDefault="00BD6299" w:rsidP="00BD6299">
      <w:pPr>
        <w:pStyle w:val="Ttulo1"/>
      </w:pPr>
      <w:bookmarkStart w:id="11" w:name="_Toc140590840"/>
      <w:r w:rsidRPr="00F4409F">
        <w:lastRenderedPageBreak/>
        <w:t>Einer für alle für ein’</w:t>
      </w:r>
      <w:bookmarkEnd w:id="11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2DA320D2" w14:textId="77777777" w:rsidTr="007D5639">
        <w:tc>
          <w:tcPr>
            <w:tcW w:w="9072" w:type="dxa"/>
          </w:tcPr>
          <w:p w14:paraId="11706148" w14:textId="4C130455" w:rsidR="00F4409F" w:rsidRDefault="00F4409F" w:rsidP="00F4409F">
            <w:r>
              <w:t xml:space="preserve">Ich war noch jung in Jahren am Kinn der erste </w:t>
            </w:r>
            <w:proofErr w:type="gramStart"/>
            <w:r>
              <w:t>Flaum</w:t>
            </w:r>
            <w:proofErr w:type="gramEnd"/>
          </w:p>
          <w:p w14:paraId="75965BB9" w14:textId="556658C9" w:rsidR="00F4409F" w:rsidRDefault="00F4409F" w:rsidP="00F4409F">
            <w:r>
              <w:t>Zwar arm noch an Erfahrung aber reich an Urvertrau'n</w:t>
            </w:r>
          </w:p>
          <w:p w14:paraId="396FC5CC" w14:textId="30790A97" w:rsidR="00F4409F" w:rsidRDefault="00F4409F" w:rsidP="00F4409F">
            <w:r>
              <w:t>Töricht waren meine Ziele doch an Ehre mangelt's nicht</w:t>
            </w:r>
          </w:p>
          <w:p w14:paraId="0322F26E" w14:textId="05602B36" w:rsidR="00F4409F" w:rsidRDefault="00F4409F" w:rsidP="00F4409F">
            <w:r>
              <w:t>Da sind Helden mir erschienen nahmen mich in ihre Pflicht</w:t>
            </w:r>
          </w:p>
          <w:p w14:paraId="1BFBAF3B" w14:textId="77777777" w:rsidR="00F4409F" w:rsidRDefault="00F4409F" w:rsidP="00F4409F"/>
          <w:p w14:paraId="1902A3ED" w14:textId="1EEF4024" w:rsidR="00F4409F" w:rsidRDefault="00F4409F" w:rsidP="00F4409F">
            <w:r>
              <w:t>Wir ritten durch die Lande und nirgends hielt's uns an</w:t>
            </w:r>
          </w:p>
          <w:p w14:paraId="5A10E2D8" w14:textId="07CC7EC9" w:rsidR="00F4409F" w:rsidRDefault="00F4409F" w:rsidP="00F4409F">
            <w:r>
              <w:t>Kräftig waren uns're Bande uns war selten Angst und Bang</w:t>
            </w:r>
          </w:p>
          <w:p w14:paraId="7E6161D0" w14:textId="0781EFC7" w:rsidR="00F4409F" w:rsidRDefault="00F4409F" w:rsidP="00F4409F">
            <w:r>
              <w:t>Kommt denn einer uns'res Weges hört er uns bereits von fern</w:t>
            </w:r>
          </w:p>
          <w:p w14:paraId="0808A92D" w14:textId="75638622" w:rsidR="00F4409F" w:rsidRDefault="00F4409F" w:rsidP="00F4409F">
            <w:r>
              <w:t>Und ein jeder stimmt mit ein</w:t>
            </w:r>
            <w:r w:rsidR="004E06A6">
              <w:t>,</w:t>
            </w:r>
            <w:r>
              <w:t xml:space="preserve"> ein jeder singt es gern</w:t>
            </w:r>
          </w:p>
          <w:p w14:paraId="4C79BD64" w14:textId="77777777" w:rsidR="004E06A6" w:rsidRDefault="004E06A6" w:rsidP="00F4409F"/>
          <w:p w14:paraId="1EF5E9EE" w14:textId="4688E251" w:rsidR="00F4409F" w:rsidRDefault="00F4409F" w:rsidP="00F4409F">
            <w:r>
              <w:t>Einer für alle für ein'</w:t>
            </w:r>
            <w:r w:rsidR="004E06A6">
              <w:t>, w</w:t>
            </w:r>
            <w:r>
              <w:t>ie wach auf Weib und Wein</w:t>
            </w:r>
          </w:p>
          <w:p w14:paraId="5E97EC9D" w14:textId="0F994C8D" w:rsidR="00F4409F" w:rsidRDefault="00F4409F" w:rsidP="00F4409F">
            <w:r>
              <w:t>Einer für alle für ein'</w:t>
            </w:r>
            <w:r w:rsidR="004E06A6">
              <w:t>, e</w:t>
            </w:r>
            <w:r>
              <w:t>in bisschen Spaß muss sein</w:t>
            </w:r>
          </w:p>
          <w:p w14:paraId="071A70DA" w14:textId="77777777" w:rsidR="004E06A6" w:rsidRDefault="004E06A6" w:rsidP="00F4409F"/>
          <w:p w14:paraId="1171F81B" w14:textId="7910449B" w:rsidR="00F4409F" w:rsidRDefault="00F4409F" w:rsidP="00F4409F">
            <w:r>
              <w:t>Viele Jahre auf der Reise</w:t>
            </w:r>
            <w:r w:rsidR="004E06A6">
              <w:t>, v</w:t>
            </w:r>
            <w:r>
              <w:t>iele Jahre auf der Hut</w:t>
            </w:r>
          </w:p>
          <w:p w14:paraId="4C936C40" w14:textId="603B22C8" w:rsidR="00F4409F" w:rsidRDefault="00F4409F" w:rsidP="00F4409F">
            <w:r>
              <w:t>Taten's stets auf uns're Weise</w:t>
            </w:r>
            <w:r w:rsidR="004E06A6">
              <w:t xml:space="preserve"> f</w:t>
            </w:r>
            <w:r>
              <w:t>olgten uns'res Herzens Gut</w:t>
            </w:r>
          </w:p>
          <w:p w14:paraId="50FD8296" w14:textId="55DCF04B" w:rsidR="00F4409F" w:rsidRDefault="00F4409F" w:rsidP="00F4409F">
            <w:r>
              <w:t>Werden wir des Kämpfens müde</w:t>
            </w:r>
            <w:r w:rsidR="004E06A6">
              <w:t xml:space="preserve"> u</w:t>
            </w:r>
            <w:r>
              <w:t>nd all der Schmerzen leid</w:t>
            </w:r>
          </w:p>
          <w:p w14:paraId="76EA1C54" w14:textId="784D0658" w:rsidR="00F4409F" w:rsidRDefault="00F4409F" w:rsidP="00F4409F">
            <w:r>
              <w:t>Singen wir weiter uns're Lieder</w:t>
            </w:r>
            <w:r w:rsidR="004E06A6">
              <w:t xml:space="preserve"> w</w:t>
            </w:r>
            <w:r>
              <w:t>ider einer fernen Zeit</w:t>
            </w:r>
          </w:p>
          <w:p w14:paraId="3DF959E7" w14:textId="77777777" w:rsidR="004E06A6" w:rsidRDefault="004E06A6" w:rsidP="00F4409F"/>
          <w:p w14:paraId="161690FF" w14:textId="77777777" w:rsidR="004E06A6" w:rsidRDefault="004E06A6" w:rsidP="004E06A6">
            <w:r>
              <w:t>Einer für alle für ein', wie wach auf Weib und Wein</w:t>
            </w:r>
          </w:p>
          <w:p w14:paraId="7AC53CCE" w14:textId="77777777" w:rsidR="004E06A6" w:rsidRDefault="004E06A6" w:rsidP="004E06A6">
            <w:r>
              <w:t>Einer für alle für ein', ein bisschen Spaß muss sein</w:t>
            </w:r>
          </w:p>
          <w:p w14:paraId="45207ADB" w14:textId="77777777" w:rsidR="004E06A6" w:rsidRDefault="004E06A6" w:rsidP="00F4409F"/>
          <w:p w14:paraId="2ACB2B15" w14:textId="14D74995" w:rsidR="00F4409F" w:rsidRDefault="00F4409F" w:rsidP="00F4409F">
            <w:r>
              <w:t>Irgendwann in fernen Zeiten</w:t>
            </w:r>
            <w:r w:rsidR="004E06A6">
              <w:t xml:space="preserve"> w</w:t>
            </w:r>
            <w:r>
              <w:t>enn wir mal nicht mehr sind</w:t>
            </w:r>
          </w:p>
          <w:p w14:paraId="7B79C55E" w14:textId="28EBA48C" w:rsidR="00F4409F" w:rsidRDefault="00F4409F" w:rsidP="00F4409F">
            <w:r>
              <w:t>Hört man uns von Ferne reiten</w:t>
            </w:r>
            <w:r w:rsidR="004E06A6">
              <w:t xml:space="preserve"> u</w:t>
            </w:r>
            <w:r>
              <w:t>nd singen uns im Wind</w:t>
            </w:r>
          </w:p>
          <w:p w14:paraId="4D6A37A2" w14:textId="79ACB3AA" w:rsidR="00F4409F" w:rsidRDefault="00F4409F" w:rsidP="00F4409F">
            <w:r>
              <w:t>Denn die Taten seiner Hände</w:t>
            </w:r>
            <w:r w:rsidR="004E06A6">
              <w:t xml:space="preserve"> d</w:t>
            </w:r>
            <w:r>
              <w:t>er Freundschaft guter Geist</w:t>
            </w:r>
          </w:p>
          <w:p w14:paraId="200652CC" w14:textId="02B591A3" w:rsidR="009F0C1B" w:rsidRPr="00AB719B" w:rsidRDefault="00F4409F" w:rsidP="00F4409F">
            <w:r>
              <w:t>Macht den Manne zur Legende</w:t>
            </w:r>
            <w:r w:rsidR="004E06A6">
              <w:t xml:space="preserve"> d</w:t>
            </w:r>
            <w:r>
              <w:t>er als würdig sich erweist</w:t>
            </w:r>
          </w:p>
        </w:tc>
      </w:tr>
      <w:tr w:rsidR="009F0C1B" w:rsidRPr="00AB719B" w14:paraId="2F8AAA80" w14:textId="77777777" w:rsidTr="007D5639">
        <w:tc>
          <w:tcPr>
            <w:tcW w:w="9072" w:type="dxa"/>
          </w:tcPr>
          <w:p w14:paraId="662EE16B" w14:textId="77777777" w:rsidR="009F0C1B" w:rsidRPr="00AB719B" w:rsidRDefault="009F0C1B" w:rsidP="006F7DF9"/>
        </w:tc>
      </w:tr>
    </w:tbl>
    <w:p w14:paraId="75BBC82A" w14:textId="77777777" w:rsidR="009F0C1B" w:rsidRDefault="009F0C1B" w:rsidP="006F7DF9">
      <w:r w:rsidRPr="00AB719B">
        <w:br w:type="page"/>
      </w:r>
    </w:p>
    <w:p w14:paraId="0656F976" w14:textId="51ACDDA3" w:rsidR="00BD6299" w:rsidRPr="00AB719B" w:rsidRDefault="00BD6299" w:rsidP="00BD6299">
      <w:pPr>
        <w:pStyle w:val="Ttulo1"/>
      </w:pPr>
      <w:bookmarkStart w:id="12" w:name="_Toc140590841"/>
      <w:r w:rsidRPr="004E06A6">
        <w:lastRenderedPageBreak/>
        <w:t>En Garde</w:t>
      </w:r>
      <w:bookmarkEnd w:id="12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197B84EB" w14:textId="77777777" w:rsidTr="007D5639">
        <w:tc>
          <w:tcPr>
            <w:tcW w:w="9072" w:type="dxa"/>
          </w:tcPr>
          <w:p w14:paraId="73F2AA64" w14:textId="77777777" w:rsidR="004E06A6" w:rsidRDefault="004E06A6" w:rsidP="004E06A6">
            <w:r>
              <w:t>Ganz still und leis erzählt man sich von einem Ungetier</w:t>
            </w:r>
          </w:p>
          <w:p w14:paraId="3F7FA74E" w14:textId="77777777" w:rsidR="004E06A6" w:rsidRDefault="004E06A6" w:rsidP="004E06A6">
            <w:r>
              <w:t>eine Bestie tief im Schäferdorf voller Mordlust, voller Gier</w:t>
            </w:r>
          </w:p>
          <w:p w14:paraId="4702336C" w14:textId="0F42F295" w:rsidR="004E06A6" w:rsidRDefault="004E06A6" w:rsidP="004E06A6">
            <w:r>
              <w:t>für Frau und Kind, für Heim und Herr gehen Männer auf die Jagd</w:t>
            </w:r>
          </w:p>
          <w:p w14:paraId="2ECF178B" w14:textId="23661359" w:rsidR="004E06A6" w:rsidRPr="00F07519" w:rsidRDefault="004E06A6" w:rsidP="004E06A6">
            <w:r>
              <w:t xml:space="preserve">erheben sich zur Gegenwehr </w:t>
            </w:r>
            <w:r w:rsidRPr="00F07519">
              <w:t>es sind Helden gefragt</w:t>
            </w:r>
          </w:p>
          <w:p w14:paraId="295336A2" w14:textId="77777777" w:rsidR="004E06A6" w:rsidRPr="00F07519" w:rsidRDefault="004E06A6" w:rsidP="004E06A6"/>
          <w:p w14:paraId="25FDBF8E" w14:textId="30A01FF7" w:rsidR="004E06A6" w:rsidRDefault="004E06A6" w:rsidP="004E06A6">
            <w:r w:rsidRPr="004E06A6">
              <w:t xml:space="preserve">En Garde, es sind Helden gefragt </w:t>
            </w:r>
            <w:r>
              <w:t>drum gehen wir auf die Jagd</w:t>
            </w:r>
          </w:p>
          <w:p w14:paraId="33BD0B76" w14:textId="5C42769B" w:rsidR="004E06A6" w:rsidRDefault="004E06A6" w:rsidP="004E06A6">
            <w:r>
              <w:t>En Garde, das ist unsre Art denn sind die Zeiten hart, so hart</w:t>
            </w:r>
          </w:p>
          <w:p w14:paraId="635DB807" w14:textId="280373A7" w:rsidR="004E06A6" w:rsidRDefault="004E06A6" w:rsidP="004E06A6">
            <w:r>
              <w:t>En Garde, dann sind Helden gefragt</w:t>
            </w:r>
          </w:p>
          <w:p w14:paraId="27789C6B" w14:textId="77777777" w:rsidR="004E06A6" w:rsidRDefault="004E06A6" w:rsidP="004E06A6"/>
          <w:p w14:paraId="7EA7F107" w14:textId="717DDB37" w:rsidR="004E06A6" w:rsidRDefault="004E06A6" w:rsidP="004E06A6">
            <w:r>
              <w:t>Ein Spion vergiftet Wein und Brot Ränke schmieden und Verrat</w:t>
            </w:r>
          </w:p>
          <w:p w14:paraId="40066677" w14:textId="053FED3C" w:rsidR="004E06A6" w:rsidRDefault="004E06A6" w:rsidP="004E06A6">
            <w:r>
              <w:t>der König ist in Not es sind Helden gefragt</w:t>
            </w:r>
          </w:p>
          <w:p w14:paraId="1BA88B88" w14:textId="5AE2AA73" w:rsidR="004E06A6" w:rsidRDefault="004E06A6" w:rsidP="004E06A6">
            <w:r>
              <w:t>Tief im Walde wandert sie umher die junge Bauersmagd</w:t>
            </w:r>
          </w:p>
          <w:p w14:paraId="3D860F97" w14:textId="6EBCE44E" w:rsidR="004E06A6" w:rsidRPr="004E06A6" w:rsidRDefault="004E06A6" w:rsidP="004E06A6">
            <w:r>
              <w:t xml:space="preserve">den Rückweg findet sie nie mehr </w:t>
            </w:r>
            <w:r w:rsidRPr="004E06A6">
              <w:t>es sind Helden gefragt</w:t>
            </w:r>
          </w:p>
          <w:p w14:paraId="5F8F739A" w14:textId="77777777" w:rsidR="004E06A6" w:rsidRPr="004E06A6" w:rsidRDefault="004E06A6" w:rsidP="004E06A6"/>
          <w:p w14:paraId="76B4C746" w14:textId="77777777" w:rsidR="004E06A6" w:rsidRDefault="004E06A6" w:rsidP="004E06A6">
            <w:r w:rsidRPr="004E06A6">
              <w:t xml:space="preserve">En Garde, es sind Helden gefragt </w:t>
            </w:r>
            <w:r>
              <w:t>drum gehen wir auf die Jagd</w:t>
            </w:r>
          </w:p>
          <w:p w14:paraId="104DB9B9" w14:textId="77777777" w:rsidR="004E06A6" w:rsidRDefault="004E06A6" w:rsidP="004E06A6">
            <w:r>
              <w:t>En Garde, das ist unsre Art denn sind die Zeiten hart, so hart</w:t>
            </w:r>
          </w:p>
          <w:p w14:paraId="10DABA43" w14:textId="77777777" w:rsidR="004E06A6" w:rsidRDefault="004E06A6" w:rsidP="004E06A6">
            <w:r>
              <w:t>En Garde, dann sind Helden gefragt</w:t>
            </w:r>
          </w:p>
          <w:p w14:paraId="51A45E6A" w14:textId="77777777" w:rsidR="004E06A6" w:rsidRDefault="004E06A6" w:rsidP="004E06A6"/>
          <w:p w14:paraId="6BB4811F" w14:textId="207AC2A1" w:rsidR="004E06A6" w:rsidRDefault="004E06A6" w:rsidP="004E06A6">
            <w:r>
              <w:t>Es ist wieder soweit selber Ort, selbe Zeit denn in schwerer Zeiten Not</w:t>
            </w:r>
          </w:p>
          <w:p w14:paraId="7F105724" w14:textId="21BAFAAE" w:rsidR="004E06A6" w:rsidRPr="004E06A6" w:rsidRDefault="004E06A6" w:rsidP="004E06A6">
            <w:r>
              <w:t xml:space="preserve">stehen wir bereit Hand in Hand, Seit an Seit </w:t>
            </w:r>
            <w:r w:rsidRPr="004E06A6">
              <w:t>treu bis in den Tod</w:t>
            </w:r>
          </w:p>
          <w:p w14:paraId="1D2F9CA9" w14:textId="77777777" w:rsidR="004E06A6" w:rsidRPr="004E06A6" w:rsidRDefault="004E06A6" w:rsidP="004E06A6"/>
          <w:p w14:paraId="6E905133" w14:textId="77777777" w:rsidR="00C15BC8" w:rsidRDefault="00C15BC8" w:rsidP="00C15BC8">
            <w:r w:rsidRPr="004E06A6">
              <w:t xml:space="preserve">En Garde, es sind Helden gefragt </w:t>
            </w:r>
            <w:r>
              <w:t>drum gehen wir auf die Jagd</w:t>
            </w:r>
          </w:p>
          <w:p w14:paraId="3187F9AE" w14:textId="77777777" w:rsidR="00C15BC8" w:rsidRDefault="00C15BC8" w:rsidP="00C15BC8">
            <w:r>
              <w:t>En Garde, das ist unsre Art denn sind die Zeiten hart, so hart</w:t>
            </w:r>
          </w:p>
          <w:p w14:paraId="52FEF14A" w14:textId="4A018089" w:rsidR="009F0C1B" w:rsidRPr="00AB719B" w:rsidRDefault="00C15BC8" w:rsidP="004E06A6">
            <w:r>
              <w:t>En Garde, dann sind Helden gefragt</w:t>
            </w:r>
          </w:p>
        </w:tc>
      </w:tr>
      <w:tr w:rsidR="009F0C1B" w:rsidRPr="00AB719B" w14:paraId="480A8DA2" w14:textId="77777777" w:rsidTr="007D5639">
        <w:tc>
          <w:tcPr>
            <w:tcW w:w="9072" w:type="dxa"/>
          </w:tcPr>
          <w:p w14:paraId="32A6E777" w14:textId="77777777" w:rsidR="009F0C1B" w:rsidRPr="00AB719B" w:rsidRDefault="009F0C1B" w:rsidP="006F7DF9"/>
        </w:tc>
      </w:tr>
    </w:tbl>
    <w:p w14:paraId="57E84BAE" w14:textId="77777777" w:rsidR="009F0C1B" w:rsidRDefault="009F0C1B" w:rsidP="006F7DF9">
      <w:r w:rsidRPr="00AB719B">
        <w:br w:type="page"/>
      </w:r>
    </w:p>
    <w:p w14:paraId="4E284F81" w14:textId="7B7EED03" w:rsidR="00BD6299" w:rsidRPr="00AB719B" w:rsidRDefault="00BD6299" w:rsidP="00BD6299">
      <w:pPr>
        <w:pStyle w:val="Ttulo1"/>
      </w:pPr>
      <w:bookmarkStart w:id="13" w:name="_Toc140590842"/>
      <w:r w:rsidRPr="002267FA">
        <w:lastRenderedPageBreak/>
        <w:t>Endlich frei</w:t>
      </w:r>
      <w:bookmarkEnd w:id="13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303E6D33" w14:textId="77777777" w:rsidTr="007D5639">
        <w:tc>
          <w:tcPr>
            <w:tcW w:w="9072" w:type="dxa"/>
          </w:tcPr>
          <w:p w14:paraId="413EB30E" w14:textId="77777777" w:rsidR="001C21C9" w:rsidRDefault="001C21C9" w:rsidP="001C21C9">
            <w:r>
              <w:t xml:space="preserve">Oh, du meine rote </w:t>
            </w:r>
            <w:proofErr w:type="gramStart"/>
            <w:r>
              <w:t>Ros</w:t>
            </w:r>
            <w:proofErr w:type="gramEnd"/>
          </w:p>
          <w:p w14:paraId="1D68083D" w14:textId="77777777" w:rsidR="001C21C9" w:rsidRDefault="001C21C9" w:rsidP="001C21C9">
            <w:r>
              <w:t>Im holden Mai erblüht</w:t>
            </w:r>
          </w:p>
          <w:p w14:paraId="3B10D212" w14:textId="77777777" w:rsidR="001C21C9" w:rsidRDefault="001C21C9" w:rsidP="001C21C9">
            <w:r>
              <w:t>Zu hören dein lieb Stimmchen bloß</w:t>
            </w:r>
          </w:p>
          <w:p w14:paraId="0F57C213" w14:textId="77777777" w:rsidR="001C21C9" w:rsidRDefault="001C21C9" w:rsidP="001C21C9">
            <w:r>
              <w:t xml:space="preserve">Ist mir das liebste </w:t>
            </w:r>
            <w:proofErr w:type="gramStart"/>
            <w:r>
              <w:t>Lied</w:t>
            </w:r>
            <w:proofErr w:type="gramEnd"/>
          </w:p>
          <w:p w14:paraId="57A54762" w14:textId="77777777" w:rsidR="001C21C9" w:rsidRDefault="001C21C9" w:rsidP="001C21C9"/>
          <w:p w14:paraId="34BD1BF5" w14:textId="77777777" w:rsidR="001C21C9" w:rsidRDefault="001C21C9" w:rsidP="001C21C9">
            <w:r>
              <w:t>Und wie du hold bist süßes Herz</w:t>
            </w:r>
          </w:p>
          <w:p w14:paraId="55E663AA" w14:textId="77777777" w:rsidR="001C21C9" w:rsidRDefault="001C21C9" w:rsidP="001C21C9">
            <w:r>
              <w:t xml:space="preserve">So will ich dich </w:t>
            </w:r>
            <w:proofErr w:type="gramStart"/>
            <w:r>
              <w:t>begehrn</w:t>
            </w:r>
            <w:proofErr w:type="gramEnd"/>
          </w:p>
          <w:p w14:paraId="028A4C8D" w14:textId="77777777" w:rsidR="001C21C9" w:rsidRDefault="001C21C9" w:rsidP="001C21C9">
            <w:r>
              <w:t xml:space="preserve">Und lieben werd ich dich mein </w:t>
            </w:r>
            <w:proofErr w:type="gramStart"/>
            <w:r>
              <w:t>Herz</w:t>
            </w:r>
            <w:proofErr w:type="gramEnd"/>
          </w:p>
          <w:p w14:paraId="0EA75DE5" w14:textId="77777777" w:rsidR="001C21C9" w:rsidRDefault="001C21C9" w:rsidP="001C21C9">
            <w:r>
              <w:t>Bis trocken wird das Meer</w:t>
            </w:r>
          </w:p>
          <w:p w14:paraId="5D41DB14" w14:textId="77777777" w:rsidR="001C21C9" w:rsidRDefault="001C21C9" w:rsidP="001C21C9"/>
          <w:p w14:paraId="45C9D52A" w14:textId="7AB06C90" w:rsidR="001C21C9" w:rsidRDefault="001C21C9" w:rsidP="001C21C9">
            <w:r>
              <w:t>Bis alle Meere trocken sind</w:t>
            </w:r>
          </w:p>
          <w:p w14:paraId="6B0374DC" w14:textId="77777777" w:rsidR="001C21C9" w:rsidRDefault="001C21C9" w:rsidP="001C21C9">
            <w:r>
              <w:t xml:space="preserve">Die Sonne schmilzt den </w:t>
            </w:r>
            <w:proofErr w:type="gramStart"/>
            <w:r>
              <w:t>Stein</w:t>
            </w:r>
            <w:proofErr w:type="gramEnd"/>
          </w:p>
          <w:p w14:paraId="7EA71C7F" w14:textId="77777777" w:rsidR="001C21C9" w:rsidRDefault="001C21C9" w:rsidP="001C21C9">
            <w:r>
              <w:t xml:space="preserve">Will ich dich lieben süßes </w:t>
            </w:r>
            <w:proofErr w:type="gramStart"/>
            <w:r>
              <w:t>Kind</w:t>
            </w:r>
            <w:proofErr w:type="gramEnd"/>
          </w:p>
          <w:p w14:paraId="6BFD28A6" w14:textId="77777777" w:rsidR="001C21C9" w:rsidRDefault="001C21C9" w:rsidP="001C21C9">
            <w:r>
              <w:t>Im tiefsten Herzen mein</w:t>
            </w:r>
          </w:p>
          <w:p w14:paraId="08B70B1A" w14:textId="77777777" w:rsidR="001C21C9" w:rsidRDefault="001C21C9" w:rsidP="001C21C9"/>
          <w:p w14:paraId="6A0D5386" w14:textId="427E7764" w:rsidR="001C21C9" w:rsidRDefault="001C21C9" w:rsidP="001C21C9">
            <w:r>
              <w:t>Dort im tiefsten Herzen mein</w:t>
            </w:r>
          </w:p>
          <w:p w14:paraId="1C4A3930" w14:textId="77777777" w:rsidR="001C21C9" w:rsidRDefault="001C21C9" w:rsidP="001C21C9">
            <w:r>
              <w:t>Liegt ein wunderbarer Ort</w:t>
            </w:r>
          </w:p>
          <w:p w14:paraId="6680A36D" w14:textId="77777777" w:rsidR="001C21C9" w:rsidRDefault="001C21C9" w:rsidP="001C21C9">
            <w:r>
              <w:t>Dort treffen wir uns insgeheim</w:t>
            </w:r>
          </w:p>
          <w:p w14:paraId="700A8741" w14:textId="77777777" w:rsidR="001C21C9" w:rsidRDefault="001C21C9" w:rsidP="001C21C9">
            <w:r>
              <w:t>Bin ich noch so lange fort</w:t>
            </w:r>
          </w:p>
          <w:p w14:paraId="170B457F" w14:textId="77777777" w:rsidR="001C21C9" w:rsidRDefault="001C21C9" w:rsidP="001C21C9"/>
          <w:p w14:paraId="5EF3AFB7" w14:textId="71319AC4" w:rsidR="001C21C9" w:rsidRDefault="001C21C9" w:rsidP="001C21C9">
            <w:r>
              <w:t>Warum, warum mein einzig Lieb?</w:t>
            </w:r>
          </w:p>
          <w:p w14:paraId="45A8D6EC" w14:textId="77777777" w:rsidR="001C21C9" w:rsidRDefault="001C21C9" w:rsidP="001C21C9">
            <w:r>
              <w:t>Warum darf es nicht sein?</w:t>
            </w:r>
          </w:p>
          <w:p w14:paraId="7949F499" w14:textId="77777777" w:rsidR="001C21C9" w:rsidRDefault="001C21C9" w:rsidP="001C21C9">
            <w:r>
              <w:t>Wir brennt, wir brennen durch mein Lieb</w:t>
            </w:r>
          </w:p>
          <w:p w14:paraId="294D83CA" w14:textId="794097A0" w:rsidR="001C21C9" w:rsidRDefault="001C21C9" w:rsidP="001C21C9">
            <w:r>
              <w:t>Dann sind wir endlich frei</w:t>
            </w:r>
            <w:r>
              <w:t>, e</w:t>
            </w:r>
            <w:r>
              <w:t>ndlich frei</w:t>
            </w:r>
          </w:p>
          <w:p w14:paraId="0FAD7AEB" w14:textId="77777777" w:rsidR="001C21C9" w:rsidRDefault="001C21C9" w:rsidP="001C21C9"/>
          <w:p w14:paraId="1DC5ACB5" w14:textId="2675C905" w:rsidR="001C21C9" w:rsidRDefault="001C21C9" w:rsidP="001C21C9">
            <w:r>
              <w:t>Und zieh ich über Berg und Tal</w:t>
            </w:r>
          </w:p>
          <w:p w14:paraId="437F6ACE" w14:textId="77777777" w:rsidR="001C21C9" w:rsidRDefault="001C21C9" w:rsidP="001C21C9">
            <w:r>
              <w:t>Bei dir will ich immer sein</w:t>
            </w:r>
          </w:p>
          <w:p w14:paraId="0A312C84" w14:textId="77777777" w:rsidR="001C21C9" w:rsidRDefault="001C21C9" w:rsidP="001C21C9">
            <w:r>
              <w:t>Und bietet sich mir jede Wahl</w:t>
            </w:r>
          </w:p>
          <w:p w14:paraId="1B8588F7" w14:textId="77777777" w:rsidR="001C21C9" w:rsidRDefault="001C21C9" w:rsidP="001C21C9">
            <w:r>
              <w:t>Ich gehör nur dir allein</w:t>
            </w:r>
          </w:p>
          <w:p w14:paraId="7F041E36" w14:textId="77777777" w:rsidR="001C21C9" w:rsidRDefault="001C21C9" w:rsidP="001C21C9"/>
          <w:p w14:paraId="6CE42A5E" w14:textId="3E05C930" w:rsidR="001C21C9" w:rsidRDefault="001C21C9" w:rsidP="001C21C9">
            <w:r>
              <w:t xml:space="preserve">Doch trennt uns die Ferne </w:t>
            </w:r>
            <w:proofErr w:type="gramStart"/>
            <w:r>
              <w:t>weit</w:t>
            </w:r>
            <w:proofErr w:type="gramEnd"/>
          </w:p>
          <w:p w14:paraId="083A52A9" w14:textId="77777777" w:rsidR="001C21C9" w:rsidRDefault="001C21C9" w:rsidP="001C21C9">
            <w:r>
              <w:t>Warum weiß ich lang nicht mehr</w:t>
            </w:r>
          </w:p>
          <w:p w14:paraId="4081D045" w14:textId="77777777" w:rsidR="001C21C9" w:rsidRDefault="001C21C9" w:rsidP="001C21C9">
            <w:r>
              <w:t>Hat es das Schicksal so gemeint</w:t>
            </w:r>
          </w:p>
          <w:p w14:paraId="4F1FCDB8" w14:textId="77777777" w:rsidR="001C21C9" w:rsidRDefault="001C21C9" w:rsidP="001C21C9">
            <w:r>
              <w:t>Bleibt es ewig uns verwehrt</w:t>
            </w:r>
          </w:p>
          <w:p w14:paraId="372BAF49" w14:textId="77777777" w:rsidR="001C21C9" w:rsidRDefault="001C21C9" w:rsidP="001C21C9"/>
          <w:p w14:paraId="1223DFD7" w14:textId="5C07ED69" w:rsidR="001C21C9" w:rsidRDefault="001C21C9" w:rsidP="001C21C9">
            <w:r>
              <w:t>Warum, warum mein einzig Lieb?</w:t>
            </w:r>
          </w:p>
          <w:p w14:paraId="054F0656" w14:textId="77777777" w:rsidR="001C21C9" w:rsidRDefault="001C21C9" w:rsidP="001C21C9">
            <w:r>
              <w:t>Warum darf es nicht sein?</w:t>
            </w:r>
          </w:p>
          <w:p w14:paraId="43B2D2CE" w14:textId="77777777" w:rsidR="001C21C9" w:rsidRDefault="001C21C9" w:rsidP="001C21C9">
            <w:r>
              <w:t>Wir brennt, wir brennen durch mein Lieb</w:t>
            </w:r>
          </w:p>
          <w:p w14:paraId="63EDAE23" w14:textId="0286571F" w:rsidR="009F0C1B" w:rsidRPr="00AB719B" w:rsidRDefault="001C21C9" w:rsidP="001C21C9">
            <w:r>
              <w:t>Dann sind wir endlich frei</w:t>
            </w:r>
            <w:r>
              <w:t>, e</w:t>
            </w:r>
            <w:r>
              <w:t>ndlich frei</w:t>
            </w:r>
          </w:p>
        </w:tc>
      </w:tr>
      <w:tr w:rsidR="009F0C1B" w:rsidRPr="00AB719B" w14:paraId="47303DA6" w14:textId="77777777" w:rsidTr="007D5639">
        <w:tc>
          <w:tcPr>
            <w:tcW w:w="9072" w:type="dxa"/>
          </w:tcPr>
          <w:p w14:paraId="65F01A5D" w14:textId="77777777" w:rsidR="009F0C1B" w:rsidRPr="00AB719B" w:rsidRDefault="009F0C1B" w:rsidP="006F7DF9"/>
        </w:tc>
      </w:tr>
    </w:tbl>
    <w:p w14:paraId="20B9D74F" w14:textId="77777777" w:rsidR="009F0C1B" w:rsidRDefault="009F0C1B" w:rsidP="006F7DF9">
      <w:r w:rsidRPr="00AB719B">
        <w:br w:type="page"/>
      </w:r>
    </w:p>
    <w:p w14:paraId="3388DFB9" w14:textId="24FB8185" w:rsidR="00BD6299" w:rsidRPr="00AB719B" w:rsidRDefault="00BD6299" w:rsidP="00BD6299">
      <w:pPr>
        <w:pStyle w:val="Ttulo1"/>
      </w:pPr>
      <w:bookmarkStart w:id="14" w:name="_Toc140590843"/>
      <w:r w:rsidRPr="002267FA">
        <w:lastRenderedPageBreak/>
        <w:t>Entfache mein Feuer</w:t>
      </w:r>
      <w:bookmarkEnd w:id="14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7A55B69A" w14:textId="77777777" w:rsidTr="007D5639">
        <w:tc>
          <w:tcPr>
            <w:tcW w:w="9072" w:type="dxa"/>
          </w:tcPr>
          <w:p w14:paraId="7B125250" w14:textId="77777777" w:rsidR="00517DD1" w:rsidRDefault="00517DD1" w:rsidP="00517DD1">
            <w:r>
              <w:t>Es tobt ein Sturm aus Eis und Schnee</w:t>
            </w:r>
          </w:p>
          <w:p w14:paraId="08ECBFED" w14:textId="77777777" w:rsidR="00517DD1" w:rsidRDefault="00517DD1" w:rsidP="00517DD1">
            <w:r>
              <w:t>Der Horizont in Dunst verweht</w:t>
            </w:r>
          </w:p>
          <w:p w14:paraId="7D8B9A1F" w14:textId="77777777" w:rsidR="00517DD1" w:rsidRDefault="00517DD1" w:rsidP="00517DD1">
            <w:r>
              <w:t xml:space="preserve">Am End' der uns bekannten </w:t>
            </w:r>
            <w:proofErr w:type="gramStart"/>
            <w:r>
              <w:t>Welt</w:t>
            </w:r>
            <w:proofErr w:type="gramEnd"/>
          </w:p>
          <w:p w14:paraId="6FA48BD9" w14:textId="77777777" w:rsidR="00517DD1" w:rsidRDefault="00517DD1" w:rsidP="00517DD1">
            <w:r>
              <w:t xml:space="preserve">Wird uns gewahr, was wirklich </w:t>
            </w:r>
            <w:proofErr w:type="gramStart"/>
            <w:r>
              <w:t>zählt</w:t>
            </w:r>
            <w:proofErr w:type="gramEnd"/>
          </w:p>
          <w:p w14:paraId="1E2BEAB4" w14:textId="77777777" w:rsidR="00517DD1" w:rsidRDefault="00517DD1" w:rsidP="00517DD1"/>
          <w:p w14:paraId="1695F5F3" w14:textId="77777777" w:rsidR="00517DD1" w:rsidRDefault="00517DD1" w:rsidP="00517DD1">
            <w:r>
              <w:t>Wir kämpfen uns durch Lande wild</w:t>
            </w:r>
          </w:p>
          <w:p w14:paraId="12093755" w14:textId="77777777" w:rsidR="00517DD1" w:rsidRDefault="00517DD1" w:rsidP="00517DD1">
            <w:r>
              <w:t>Nur ein Gedanke, der den Durst im Herzen stillt</w:t>
            </w:r>
          </w:p>
          <w:p w14:paraId="069C795F" w14:textId="77777777" w:rsidR="00517DD1" w:rsidRDefault="00517DD1" w:rsidP="00517DD1">
            <w:r>
              <w:t xml:space="preserve">An all die Lieben, die längst </w:t>
            </w:r>
            <w:proofErr w:type="gramStart"/>
            <w:r>
              <w:t>fort</w:t>
            </w:r>
            <w:proofErr w:type="gramEnd"/>
          </w:p>
          <w:p w14:paraId="3BE8DB8C" w14:textId="77777777" w:rsidR="00517DD1" w:rsidRDefault="00517DD1" w:rsidP="00517DD1">
            <w:r>
              <w:t>An einen warmen, sich'ren Ort</w:t>
            </w:r>
          </w:p>
          <w:p w14:paraId="6F3B5FE0" w14:textId="77777777" w:rsidR="00517DD1" w:rsidRDefault="00517DD1" w:rsidP="00517DD1"/>
          <w:p w14:paraId="6D96E311" w14:textId="0D847453" w:rsidR="00517DD1" w:rsidRDefault="00517DD1" w:rsidP="00517DD1">
            <w:r>
              <w:t>Entfache mein Feuer, verbrenn' all den Schmerz</w:t>
            </w:r>
          </w:p>
          <w:p w14:paraId="5091EBA0" w14:textId="77777777" w:rsidR="00517DD1" w:rsidRDefault="00517DD1" w:rsidP="00517DD1">
            <w:r>
              <w:t>Du lebst in mir fort, im liebenden Herz</w:t>
            </w:r>
          </w:p>
          <w:p w14:paraId="09093B0F" w14:textId="77777777" w:rsidR="00517DD1" w:rsidRDefault="00517DD1" w:rsidP="00517DD1">
            <w:r>
              <w:t>Wie wild auch der Sturm im Leben getobt</w:t>
            </w:r>
          </w:p>
          <w:p w14:paraId="422B716F" w14:textId="77777777" w:rsidR="00517DD1" w:rsidRDefault="00517DD1" w:rsidP="00517DD1">
            <w:r>
              <w:t>Führ mich zum Sieg, über Elend, Elend und Not</w:t>
            </w:r>
          </w:p>
          <w:p w14:paraId="17AB9800" w14:textId="77777777" w:rsidR="00517DD1" w:rsidRDefault="00517DD1" w:rsidP="00517DD1"/>
          <w:p w14:paraId="02932735" w14:textId="77777777" w:rsidR="00517DD1" w:rsidRDefault="00517DD1" w:rsidP="00517DD1">
            <w:r>
              <w:t>Der Freund, der dir ein Bruder war</w:t>
            </w:r>
          </w:p>
          <w:p w14:paraId="6253C191" w14:textId="77777777" w:rsidR="00517DD1" w:rsidRDefault="00517DD1" w:rsidP="00517DD1">
            <w:r>
              <w:t xml:space="preserve">Die liebend Mutter, immer </w:t>
            </w:r>
            <w:proofErr w:type="gramStart"/>
            <w:r>
              <w:t>da</w:t>
            </w:r>
            <w:proofErr w:type="gramEnd"/>
          </w:p>
          <w:p w14:paraId="4235C30D" w14:textId="77777777" w:rsidR="00517DD1" w:rsidRDefault="00517DD1" w:rsidP="00517DD1">
            <w:r>
              <w:t xml:space="preserve">Sind die wahren Helden uns'rer </w:t>
            </w:r>
            <w:proofErr w:type="gramStart"/>
            <w:r>
              <w:t>Zeit</w:t>
            </w:r>
            <w:proofErr w:type="gramEnd"/>
          </w:p>
          <w:p w14:paraId="23889F5E" w14:textId="77777777" w:rsidR="00517DD1" w:rsidRDefault="00517DD1" w:rsidP="00517DD1">
            <w:r>
              <w:t>Und wir sind ihre Ewigkeit</w:t>
            </w:r>
          </w:p>
          <w:p w14:paraId="4B56A43A" w14:textId="77777777" w:rsidR="00517DD1" w:rsidRDefault="00517DD1" w:rsidP="00517DD1"/>
          <w:p w14:paraId="1E9F620F" w14:textId="77777777" w:rsidR="00517DD1" w:rsidRDefault="00517DD1" w:rsidP="00517DD1">
            <w:r>
              <w:t>Entfache mein Feuer, verbrenn' all den Schmerz</w:t>
            </w:r>
          </w:p>
          <w:p w14:paraId="6381AA98" w14:textId="77777777" w:rsidR="00517DD1" w:rsidRDefault="00517DD1" w:rsidP="00517DD1">
            <w:r>
              <w:t>Du lebst in mir fort, im liebenden Herz</w:t>
            </w:r>
          </w:p>
          <w:p w14:paraId="007A7E90" w14:textId="77777777" w:rsidR="00517DD1" w:rsidRDefault="00517DD1" w:rsidP="00517DD1">
            <w:r>
              <w:t>Wie wild auch der Sturm im Leben getobt</w:t>
            </w:r>
          </w:p>
          <w:p w14:paraId="7655F8A8" w14:textId="77777777" w:rsidR="00517DD1" w:rsidRDefault="00517DD1" w:rsidP="00517DD1">
            <w:r>
              <w:t>Führ mich zum Sieg, über Elend, Elend und Not</w:t>
            </w:r>
          </w:p>
          <w:p w14:paraId="11DA441A" w14:textId="77777777" w:rsidR="00517DD1" w:rsidRDefault="00517DD1" w:rsidP="00517DD1"/>
          <w:p w14:paraId="28DAE11B" w14:textId="7D73632C" w:rsidR="00517DD1" w:rsidRDefault="00517DD1" w:rsidP="00517DD1">
            <w:r>
              <w:t>Denn ihr braucht keinen Gott</w:t>
            </w:r>
          </w:p>
          <w:p w14:paraId="6FFA8CFE" w14:textId="77777777" w:rsidR="00517DD1" w:rsidRDefault="00517DD1" w:rsidP="00517DD1">
            <w:r>
              <w:t xml:space="preserve">Um unsterblich zu </w:t>
            </w:r>
            <w:proofErr w:type="gramStart"/>
            <w:r>
              <w:t>sein</w:t>
            </w:r>
            <w:proofErr w:type="gramEnd"/>
          </w:p>
          <w:p w14:paraId="79FFD159" w14:textId="77777777" w:rsidR="00517DD1" w:rsidRDefault="00517DD1" w:rsidP="00517DD1">
            <w:r>
              <w:t>Ihr lebt in uns fort</w:t>
            </w:r>
          </w:p>
          <w:p w14:paraId="72D26E30" w14:textId="72E51088" w:rsidR="00517DD1" w:rsidRDefault="00517DD1" w:rsidP="00517DD1">
            <w:r>
              <w:t>In uns'ren Herzen allein</w:t>
            </w:r>
            <w:r>
              <w:t>, a</w:t>
            </w:r>
            <w:r>
              <w:t>llein</w:t>
            </w:r>
          </w:p>
          <w:p w14:paraId="0DDA0A59" w14:textId="77777777" w:rsidR="00517DD1" w:rsidRDefault="00517DD1" w:rsidP="00517DD1"/>
          <w:p w14:paraId="1F320564" w14:textId="77777777" w:rsidR="00517DD1" w:rsidRDefault="00517DD1" w:rsidP="00517DD1">
            <w:r>
              <w:t>Entfacht unser Feuer, verbrenn' all den Schmerz</w:t>
            </w:r>
          </w:p>
          <w:p w14:paraId="5D05A285" w14:textId="77777777" w:rsidR="00517DD1" w:rsidRDefault="00517DD1" w:rsidP="00517DD1">
            <w:r>
              <w:t>Ihr lebt in uns fort, im liebenden Herz</w:t>
            </w:r>
          </w:p>
          <w:p w14:paraId="3C38C1D0" w14:textId="77777777" w:rsidR="00517DD1" w:rsidRDefault="00517DD1" w:rsidP="00517DD1">
            <w:r>
              <w:t>Wie wild auch der Sturm im Leben getobt</w:t>
            </w:r>
          </w:p>
          <w:p w14:paraId="1DA9134A" w14:textId="2D5C9F1B" w:rsidR="009F0C1B" w:rsidRPr="00AB719B" w:rsidRDefault="00517DD1" w:rsidP="00517DD1">
            <w:r>
              <w:t>Führt uns zum Sieg, über Elend, Elend und Not</w:t>
            </w:r>
          </w:p>
        </w:tc>
      </w:tr>
      <w:tr w:rsidR="009F0C1B" w:rsidRPr="00AB719B" w14:paraId="6DF2AE74" w14:textId="77777777" w:rsidTr="007D5639">
        <w:tc>
          <w:tcPr>
            <w:tcW w:w="9072" w:type="dxa"/>
          </w:tcPr>
          <w:p w14:paraId="454B1F0A" w14:textId="77777777" w:rsidR="009F0C1B" w:rsidRPr="00AB719B" w:rsidRDefault="009F0C1B" w:rsidP="006F7DF9"/>
        </w:tc>
      </w:tr>
    </w:tbl>
    <w:p w14:paraId="121B8098" w14:textId="77777777" w:rsidR="009F0C1B" w:rsidRDefault="009F0C1B" w:rsidP="006F7DF9">
      <w:r w:rsidRPr="00AB719B">
        <w:br w:type="page"/>
      </w:r>
    </w:p>
    <w:p w14:paraId="651B0756" w14:textId="41958522" w:rsidR="00AA6CD4" w:rsidRPr="00AB719B" w:rsidRDefault="00AA6CD4" w:rsidP="00AA6CD4">
      <w:pPr>
        <w:pStyle w:val="Ttulo1"/>
      </w:pPr>
      <w:bookmarkStart w:id="15" w:name="_Toc140590844"/>
      <w:r>
        <w:lastRenderedPageBreak/>
        <w:t>Farewell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A6CD4" w:rsidRPr="00AB719B" w14:paraId="677F7D18" w14:textId="77777777" w:rsidTr="00EE65A9">
        <w:tc>
          <w:tcPr>
            <w:tcW w:w="9072" w:type="dxa"/>
          </w:tcPr>
          <w:p w14:paraId="2976E869" w14:textId="77777777" w:rsidR="00AA6CD4" w:rsidRDefault="00AA6CD4" w:rsidP="00AA6CD4">
            <w:r>
              <w:t>Ich bin heut Nacht erwacht aus einem Traum</w:t>
            </w:r>
          </w:p>
          <w:p w14:paraId="51BED5F7" w14:textId="77777777" w:rsidR="00AA6CD4" w:rsidRDefault="00AA6CD4" w:rsidP="00AA6CD4">
            <w:r>
              <w:t>Ein Traum, wie ich ihn vorher nie gekannt</w:t>
            </w:r>
          </w:p>
          <w:p w14:paraId="77C38555" w14:textId="77777777" w:rsidR="00430C34" w:rsidRDefault="00430C34" w:rsidP="00AA6CD4"/>
          <w:p w14:paraId="21234C0F" w14:textId="77777777" w:rsidR="00AA6CD4" w:rsidRDefault="00AA6CD4" w:rsidP="00AA6CD4">
            <w:r>
              <w:t>Und unter'm Lindenbaume dort in eben jenem Traum</w:t>
            </w:r>
          </w:p>
          <w:p w14:paraId="6229A16E" w14:textId="77777777" w:rsidR="00AA6CD4" w:rsidRDefault="00AA6CD4" w:rsidP="00AA6CD4">
            <w:r>
              <w:t xml:space="preserve">Hielt ich dich zartes Vöglein in der </w:t>
            </w:r>
            <w:proofErr w:type="gramStart"/>
            <w:r>
              <w:t>Hand</w:t>
            </w:r>
            <w:proofErr w:type="gramEnd"/>
          </w:p>
          <w:p w14:paraId="63A49C82" w14:textId="77777777" w:rsidR="00430C34" w:rsidRDefault="00430C34" w:rsidP="00AA6CD4"/>
          <w:p w14:paraId="7222EBD3" w14:textId="22DF17E6" w:rsidR="00AA6CD4" w:rsidRDefault="00AA6CD4" w:rsidP="00AA6CD4">
            <w:r>
              <w:t>Das Vöglein sah mich traurig an und fragte mich ganz leis</w:t>
            </w:r>
          </w:p>
          <w:p w14:paraId="40BDE8F3" w14:textId="77777777" w:rsidR="00AA6CD4" w:rsidRDefault="00AA6CD4" w:rsidP="00AA6CD4">
            <w:r>
              <w:t>"Wozu hab ich Flügel, wenn zu fliegen ich nicht weiß?"</w:t>
            </w:r>
          </w:p>
          <w:p w14:paraId="0F2BB2BA" w14:textId="77777777" w:rsidR="00AA6CD4" w:rsidRDefault="00AA6CD4" w:rsidP="00AA6CD4"/>
          <w:p w14:paraId="6F8BE04E" w14:textId="1A744EE2" w:rsidR="00AA6CD4" w:rsidRDefault="00AA6CD4" w:rsidP="00AA6CD4">
            <w:r>
              <w:t xml:space="preserve">Fare thee </w:t>
            </w:r>
            <w:proofErr w:type="gramStart"/>
            <w:r>
              <w:t>well</w:t>
            </w:r>
            <w:proofErr w:type="gramEnd"/>
          </w:p>
          <w:p w14:paraId="6428F39D" w14:textId="77777777" w:rsidR="00AA6CD4" w:rsidRDefault="00AA6CD4" w:rsidP="00AA6CD4">
            <w:r>
              <w:t>Komm und küss mich nochmal unter'm Sternenzelt</w:t>
            </w:r>
          </w:p>
          <w:p w14:paraId="1216C1CD" w14:textId="77777777" w:rsidR="00AA6CD4" w:rsidRDefault="00AA6CD4" w:rsidP="00AA6CD4">
            <w:r>
              <w:t>Lebe wohl und adieu</w:t>
            </w:r>
          </w:p>
          <w:p w14:paraId="0E15A14E" w14:textId="68605257" w:rsidR="00AA6CD4" w:rsidRDefault="00AA6CD4" w:rsidP="00AA6CD4">
            <w:r>
              <w:t xml:space="preserve">Fare thee </w:t>
            </w:r>
            <w:proofErr w:type="gramStart"/>
            <w:r>
              <w:t>well</w:t>
            </w:r>
            <w:proofErr w:type="gramEnd"/>
          </w:p>
          <w:p w14:paraId="6ED9D9EA" w14:textId="77777777" w:rsidR="00AA6CD4" w:rsidRDefault="00AA6CD4" w:rsidP="00AA6CD4">
            <w:r>
              <w:t>Und ich tanz mit dir, bis in eine ferne Welt</w:t>
            </w:r>
          </w:p>
          <w:p w14:paraId="3689E922" w14:textId="77777777" w:rsidR="00AA6CD4" w:rsidRDefault="00AA6CD4" w:rsidP="00AA6CD4">
            <w:r>
              <w:t>Lebe wohl und adieu</w:t>
            </w:r>
          </w:p>
          <w:p w14:paraId="63C19265" w14:textId="77777777" w:rsidR="00AA6CD4" w:rsidRDefault="00AA6CD4" w:rsidP="00AA6CD4">
            <w:r>
              <w:t xml:space="preserve">Fare thee </w:t>
            </w:r>
            <w:proofErr w:type="gramStart"/>
            <w:r>
              <w:t>well</w:t>
            </w:r>
            <w:proofErr w:type="gramEnd"/>
          </w:p>
          <w:p w14:paraId="1BFA5D2C" w14:textId="77777777" w:rsidR="00AA6CD4" w:rsidRDefault="00AA6CD4" w:rsidP="00AA6CD4"/>
          <w:p w14:paraId="141A0CC1" w14:textId="3994C946" w:rsidR="00AA6CD4" w:rsidRDefault="00AA6CD4" w:rsidP="00AA6CD4">
            <w:r>
              <w:t>Ich bin heut Nacht erwacht aus einem Traum</w:t>
            </w:r>
          </w:p>
          <w:p w14:paraId="4667F658" w14:textId="77777777" w:rsidR="00AA6CD4" w:rsidRDefault="00AA6CD4" w:rsidP="00AA6CD4">
            <w:r>
              <w:t>Ein Traum, wie ich ihn vorher nie gekannt</w:t>
            </w:r>
          </w:p>
          <w:p w14:paraId="6B71C85A" w14:textId="77777777" w:rsidR="00430C34" w:rsidRDefault="00430C34" w:rsidP="00AA6CD4"/>
          <w:p w14:paraId="1D626A95" w14:textId="3D150BC8" w:rsidR="00AA6CD4" w:rsidRDefault="00AA6CD4" w:rsidP="00AA6CD4">
            <w:r>
              <w:t>Und unter'm Lindenbaume dort in eben jenem Traum</w:t>
            </w:r>
          </w:p>
          <w:p w14:paraId="639F9D16" w14:textId="77777777" w:rsidR="00AA6CD4" w:rsidRDefault="00AA6CD4" w:rsidP="00AA6CD4">
            <w:r>
              <w:t xml:space="preserve">Nahm ich dich armen Toren bei der </w:t>
            </w:r>
            <w:proofErr w:type="gramStart"/>
            <w:r>
              <w:t>Hand</w:t>
            </w:r>
            <w:proofErr w:type="gramEnd"/>
          </w:p>
          <w:p w14:paraId="750F55ED" w14:textId="77777777" w:rsidR="00430C34" w:rsidRDefault="00430C34" w:rsidP="00AA6CD4"/>
          <w:p w14:paraId="7D5A2F5A" w14:textId="07201697" w:rsidR="00AA6CD4" w:rsidRDefault="00AA6CD4" w:rsidP="00AA6CD4">
            <w:r>
              <w:t>Du blicktest voller Lieb mich an, doch fragte ich ganz leis</w:t>
            </w:r>
          </w:p>
          <w:p w14:paraId="1E98D065" w14:textId="25865E68" w:rsidR="00AA6CD4" w:rsidRPr="00AB719B" w:rsidRDefault="00AA6CD4" w:rsidP="00AA6CD4">
            <w:r>
              <w:t>"Wozu hab ich Flügel, wenn zu fliegen ich nicht weiß?"</w:t>
            </w:r>
          </w:p>
        </w:tc>
      </w:tr>
      <w:tr w:rsidR="00AA6CD4" w:rsidRPr="00AB719B" w14:paraId="0889162F" w14:textId="77777777" w:rsidTr="00EE65A9">
        <w:tc>
          <w:tcPr>
            <w:tcW w:w="9072" w:type="dxa"/>
          </w:tcPr>
          <w:p w14:paraId="20EEE9B9" w14:textId="77777777" w:rsidR="00AA6CD4" w:rsidRPr="00AB719B" w:rsidRDefault="00AA6CD4" w:rsidP="00EE65A9"/>
        </w:tc>
      </w:tr>
    </w:tbl>
    <w:p w14:paraId="6C46DA7C" w14:textId="1AE53A98" w:rsidR="00430C34" w:rsidRDefault="00AA6CD4" w:rsidP="00430C34">
      <w:r w:rsidRPr="00AB719B">
        <w:br w:type="page"/>
      </w:r>
    </w:p>
    <w:p w14:paraId="00E2EF01" w14:textId="26DD1B6D" w:rsidR="00430C34" w:rsidRPr="00AB719B" w:rsidRDefault="00430C34" w:rsidP="00430C34">
      <w:pPr>
        <w:pStyle w:val="Ttulo1"/>
      </w:pPr>
      <w:r>
        <w:lastRenderedPageBreak/>
        <w:t>Feste feiern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430C34" w:rsidRPr="00AB719B" w14:paraId="0C529218" w14:textId="77777777" w:rsidTr="00EE65A9">
        <w:tc>
          <w:tcPr>
            <w:tcW w:w="9072" w:type="dxa"/>
          </w:tcPr>
          <w:p w14:paraId="544D7A0F" w14:textId="3968F037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3B5064B2" w14:textId="77777777" w:rsidR="00430C34" w:rsidRDefault="00430C34" w:rsidP="00430C34">
            <w:r>
              <w:t>Feste feiern wie Sie fall'n</w:t>
            </w:r>
          </w:p>
          <w:p w14:paraId="1633D2F0" w14:textId="77777777" w:rsidR="00430C34" w:rsidRDefault="00430C34" w:rsidP="00430C34">
            <w:r>
              <w:t>Denn vielleicht sind Wir schon morgen nicht mehr da</w:t>
            </w:r>
          </w:p>
          <w:p w14:paraId="4C9982F4" w14:textId="77777777" w:rsidR="00430C34" w:rsidRDefault="00430C34" w:rsidP="00430C34"/>
          <w:p w14:paraId="5D300598" w14:textId="41501CAD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16539234" w14:textId="77777777" w:rsidR="00430C34" w:rsidRDefault="00430C34" w:rsidP="00430C34">
            <w:r>
              <w:t>Feste feiern wie sie fall'n</w:t>
            </w:r>
          </w:p>
          <w:p w14:paraId="1F1CA3A5" w14:textId="77777777" w:rsidR="00430C34" w:rsidRDefault="00430C34" w:rsidP="00430C34">
            <w:r>
              <w:t>So als wäre heute Unser letztes mal</w:t>
            </w:r>
          </w:p>
          <w:p w14:paraId="4B3B5E3E" w14:textId="77777777" w:rsidR="00430C34" w:rsidRDefault="00430C34" w:rsidP="00430C34"/>
          <w:p w14:paraId="28BEA0BF" w14:textId="3841B14B" w:rsidR="00430C34" w:rsidRDefault="00430C34" w:rsidP="00430C34">
            <w:r>
              <w:t xml:space="preserve">Ja ich traf einen </w:t>
            </w:r>
            <w:proofErr w:type="gramStart"/>
            <w:r>
              <w:t>Greis</w:t>
            </w:r>
            <w:proofErr w:type="gramEnd"/>
          </w:p>
          <w:p w14:paraId="342994E2" w14:textId="77777777" w:rsidR="00430C34" w:rsidRDefault="00430C34" w:rsidP="00430C34">
            <w:r>
              <w:t xml:space="preserve">Und er sprach mit der Weisheit des </w:t>
            </w:r>
            <w:proofErr w:type="gramStart"/>
            <w:r>
              <w:t>Alters</w:t>
            </w:r>
            <w:proofErr w:type="gramEnd"/>
          </w:p>
          <w:p w14:paraId="210645C9" w14:textId="77777777" w:rsidR="002E0404" w:rsidRDefault="002E0404" w:rsidP="00430C34"/>
          <w:p w14:paraId="3A415F3E" w14:textId="4D6B1B61" w:rsidR="00430C34" w:rsidRDefault="00430C34" w:rsidP="00430C34">
            <w:r>
              <w:t>Junge schmiede das Eisen</w:t>
            </w:r>
          </w:p>
          <w:p w14:paraId="78EFAFC0" w14:textId="77777777" w:rsidR="00430C34" w:rsidRDefault="00430C34" w:rsidP="00430C34">
            <w:r>
              <w:t>Solang es noch glühend und heiss ist</w:t>
            </w:r>
          </w:p>
          <w:p w14:paraId="61ED6BD2" w14:textId="77777777" w:rsidR="002E0404" w:rsidRDefault="002E0404" w:rsidP="00430C34"/>
          <w:p w14:paraId="1E365DFA" w14:textId="10467F13" w:rsidR="00430C34" w:rsidRDefault="00430C34" w:rsidP="00430C34">
            <w:r>
              <w:t xml:space="preserve">Ja </w:t>
            </w:r>
            <w:r w:rsidR="002E0404">
              <w:t>i</w:t>
            </w:r>
            <w:r>
              <w:t xml:space="preserve">ch traf einen </w:t>
            </w:r>
            <w:proofErr w:type="gramStart"/>
            <w:r>
              <w:t>König</w:t>
            </w:r>
            <w:proofErr w:type="gramEnd"/>
          </w:p>
          <w:p w14:paraId="26BFF1CD" w14:textId="77777777" w:rsidR="00430C34" w:rsidRDefault="00430C34" w:rsidP="00430C34">
            <w:r>
              <w:t>In seinen vergoldenen Hallen</w:t>
            </w:r>
          </w:p>
          <w:p w14:paraId="54D95490" w14:textId="77777777" w:rsidR="002E0404" w:rsidRDefault="002E0404" w:rsidP="00430C34"/>
          <w:p w14:paraId="2CABFEDF" w14:textId="7B85BE10" w:rsidR="00430C34" w:rsidRDefault="00430C34" w:rsidP="00430C34">
            <w:r>
              <w:t xml:space="preserve">Doch all dies war Ihm zu </w:t>
            </w:r>
            <w:proofErr w:type="gramStart"/>
            <w:r>
              <w:t>wenig</w:t>
            </w:r>
            <w:proofErr w:type="gramEnd"/>
          </w:p>
          <w:p w14:paraId="5D5D69BB" w14:textId="2EBC67E0" w:rsidR="00430C34" w:rsidRDefault="00430C34" w:rsidP="00430C34">
            <w:r>
              <w:t xml:space="preserve">Nichts wollt </w:t>
            </w:r>
            <w:r w:rsidR="002E0404">
              <w:t>i</w:t>
            </w:r>
            <w:r>
              <w:t>hm davon recht gefallen</w:t>
            </w:r>
          </w:p>
          <w:p w14:paraId="503397FA" w14:textId="77777777" w:rsidR="002E0404" w:rsidRDefault="002E0404" w:rsidP="00430C34"/>
          <w:p w14:paraId="63AE1807" w14:textId="7F536A1A" w:rsidR="00430C34" w:rsidRDefault="00430C34" w:rsidP="00430C34">
            <w:r>
              <w:t xml:space="preserve">Und seitdem kann </w:t>
            </w:r>
            <w:r w:rsidR="002E0404">
              <w:t>i</w:t>
            </w:r>
            <w:r>
              <w:t>ch ganz klar seh'n</w:t>
            </w:r>
          </w:p>
          <w:p w14:paraId="28DCB05E" w14:textId="77777777" w:rsidR="00430C34" w:rsidRDefault="00430C34" w:rsidP="00430C34">
            <w:r>
              <w:t>So jung kommen Wir nicht mehr zusammen</w:t>
            </w:r>
          </w:p>
          <w:p w14:paraId="3566C83C" w14:textId="77777777" w:rsidR="00430C34" w:rsidRDefault="00430C34" w:rsidP="00430C34">
            <w:r>
              <w:t xml:space="preserve">Und bevor Wir auf die Knie </w:t>
            </w:r>
            <w:proofErr w:type="gramStart"/>
            <w:r>
              <w:t>geh'n</w:t>
            </w:r>
            <w:proofErr w:type="gramEnd"/>
          </w:p>
          <w:p w14:paraId="431C8794" w14:textId="77777777" w:rsidR="00430C34" w:rsidRDefault="00430C34" w:rsidP="00430C34">
            <w:r>
              <w:t>Stimmen Wir gemeinsam an</w:t>
            </w:r>
          </w:p>
          <w:p w14:paraId="13D97625" w14:textId="77777777" w:rsidR="002E0404" w:rsidRDefault="002E0404" w:rsidP="00430C34"/>
          <w:p w14:paraId="388A142E" w14:textId="51EE9465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2434F344" w14:textId="77777777" w:rsidR="00430C34" w:rsidRDefault="00430C34" w:rsidP="00430C34">
            <w:r>
              <w:t>Feste feiern wie sie fall'n</w:t>
            </w:r>
          </w:p>
          <w:p w14:paraId="1E654748" w14:textId="77777777" w:rsidR="00430C34" w:rsidRDefault="00430C34" w:rsidP="00430C34">
            <w:r>
              <w:t>Denn vielleicht sind Wir schon morgen nicht mehr da</w:t>
            </w:r>
          </w:p>
          <w:p w14:paraId="01E1F535" w14:textId="77777777" w:rsidR="002E0404" w:rsidRDefault="002E0404" w:rsidP="00430C34"/>
          <w:p w14:paraId="2E6C44E3" w14:textId="1A4A9D1A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0A9B86FE" w14:textId="77777777" w:rsidR="00430C34" w:rsidRDefault="00430C34" w:rsidP="00430C34">
            <w:r>
              <w:t>Feste feiern wie sie fall'n</w:t>
            </w:r>
          </w:p>
          <w:p w14:paraId="0B967F8A" w14:textId="77777777" w:rsidR="00430C34" w:rsidRDefault="00430C34" w:rsidP="00430C34">
            <w:r>
              <w:t>So als wäre heute Unser letztes mal</w:t>
            </w:r>
          </w:p>
          <w:p w14:paraId="446DEA99" w14:textId="77777777" w:rsidR="002E0404" w:rsidRDefault="002E0404" w:rsidP="00430C34"/>
          <w:p w14:paraId="27A78CA1" w14:textId="3B79A2F8" w:rsidR="00430C34" w:rsidRDefault="00430C34" w:rsidP="00430C34">
            <w:r>
              <w:t xml:space="preserve">Ja vielleicht ist dieser schöne </w:t>
            </w:r>
            <w:proofErr w:type="gramStart"/>
            <w:r>
              <w:t>Tag</w:t>
            </w:r>
            <w:proofErr w:type="gramEnd"/>
          </w:p>
          <w:p w14:paraId="61CAB881" w14:textId="77777777" w:rsidR="00430C34" w:rsidRDefault="00430C34" w:rsidP="00430C34">
            <w:r>
              <w:t>Uns kein zweites mal vergönnt</w:t>
            </w:r>
          </w:p>
          <w:p w14:paraId="391519A9" w14:textId="77777777" w:rsidR="00430C34" w:rsidRDefault="00430C34" w:rsidP="00430C34">
            <w:r>
              <w:t>Und wenn Du einmal liegst im Eichensarg</w:t>
            </w:r>
          </w:p>
          <w:p w14:paraId="79863857" w14:textId="77777777" w:rsidR="00430C34" w:rsidRDefault="00430C34" w:rsidP="00430C34">
            <w:r>
              <w:t>Hast du immer noch Zeit zu pennen</w:t>
            </w:r>
          </w:p>
          <w:p w14:paraId="39BE280D" w14:textId="77777777" w:rsidR="002E0404" w:rsidRDefault="002E0404" w:rsidP="00430C34"/>
          <w:p w14:paraId="2D2C5A8B" w14:textId="47CDB5A4" w:rsidR="00430C34" w:rsidRDefault="00430C34" w:rsidP="00430C34">
            <w:r>
              <w:t xml:space="preserve">Ja dann traf Ich den </w:t>
            </w:r>
            <w:proofErr w:type="gramStart"/>
            <w:r>
              <w:t>Tod</w:t>
            </w:r>
            <w:proofErr w:type="gramEnd"/>
          </w:p>
          <w:p w14:paraId="199A4091" w14:textId="77777777" w:rsidR="00430C34" w:rsidRDefault="00430C34" w:rsidP="00430C34">
            <w:r>
              <w:t>Und der packte Mich grob an der Kehle</w:t>
            </w:r>
          </w:p>
          <w:p w14:paraId="2FDFD52E" w14:textId="77777777" w:rsidR="002E0404" w:rsidRDefault="002E0404" w:rsidP="00430C34"/>
          <w:p w14:paraId="4DABCBBF" w14:textId="4F133B89" w:rsidR="00430C34" w:rsidRDefault="00430C34" w:rsidP="00430C34">
            <w:r>
              <w:t>Eiskalt hat Er gedroht</w:t>
            </w:r>
          </w:p>
          <w:p w14:paraId="52B44CC1" w14:textId="77777777" w:rsidR="00430C34" w:rsidRDefault="00430C34" w:rsidP="00430C34">
            <w:r>
              <w:t>Eines Tages hol Ich Deine Seele</w:t>
            </w:r>
          </w:p>
          <w:p w14:paraId="20BDBEB1" w14:textId="77777777" w:rsidR="002E0404" w:rsidRDefault="002E0404" w:rsidP="00430C34"/>
          <w:p w14:paraId="69F1774E" w14:textId="39021A75" w:rsidR="00430C34" w:rsidRDefault="00430C34" w:rsidP="00430C34">
            <w:r>
              <w:t>Und seitdem kann Ich ganz klar seh'n</w:t>
            </w:r>
          </w:p>
          <w:p w14:paraId="6F7ADA74" w14:textId="77777777" w:rsidR="00430C34" w:rsidRDefault="00430C34" w:rsidP="00430C34">
            <w:r>
              <w:t>So jung komm Wir nicht mehr zusammen</w:t>
            </w:r>
          </w:p>
          <w:p w14:paraId="571B7C4A" w14:textId="77777777" w:rsidR="00430C34" w:rsidRDefault="00430C34" w:rsidP="00430C34">
            <w:r>
              <w:t xml:space="preserve">Und bevor Wir auf die Knie </w:t>
            </w:r>
            <w:proofErr w:type="gramStart"/>
            <w:r>
              <w:t>geh'n</w:t>
            </w:r>
            <w:proofErr w:type="gramEnd"/>
          </w:p>
          <w:p w14:paraId="547C0F4E" w14:textId="77777777" w:rsidR="00430C34" w:rsidRDefault="00430C34" w:rsidP="00430C34">
            <w:r>
              <w:t>Stimmen Wir gemeinsam an</w:t>
            </w:r>
          </w:p>
          <w:p w14:paraId="58CFB391" w14:textId="77777777" w:rsidR="002E0404" w:rsidRDefault="002E0404" w:rsidP="00430C34"/>
          <w:p w14:paraId="3663F6CF" w14:textId="372AF0E7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34002403" w14:textId="77777777" w:rsidR="00430C34" w:rsidRDefault="00430C34" w:rsidP="00430C34">
            <w:r>
              <w:t>Feste feiern wie Sie fall'n</w:t>
            </w:r>
          </w:p>
          <w:p w14:paraId="04726581" w14:textId="77777777" w:rsidR="00430C34" w:rsidRDefault="00430C34" w:rsidP="00430C34">
            <w:r>
              <w:t>Denn vielleicht sind Wir schon morgen nicht mehr da</w:t>
            </w:r>
          </w:p>
          <w:p w14:paraId="1A2F5834" w14:textId="77777777" w:rsidR="002E0404" w:rsidRDefault="002E0404" w:rsidP="00430C34"/>
          <w:p w14:paraId="33ACB43F" w14:textId="2A502432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038B9913" w14:textId="77777777" w:rsidR="00430C34" w:rsidRDefault="00430C34" w:rsidP="00430C34">
            <w:r>
              <w:t>Feste feiern wie sie fall'n</w:t>
            </w:r>
          </w:p>
          <w:p w14:paraId="1D7C2C9F" w14:textId="77777777" w:rsidR="00430C34" w:rsidRDefault="00430C34" w:rsidP="00430C34">
            <w:r>
              <w:t>So als wäre heute Unser letztes mal</w:t>
            </w:r>
          </w:p>
          <w:p w14:paraId="36577028" w14:textId="77777777" w:rsidR="002E0404" w:rsidRDefault="002E0404" w:rsidP="00430C34"/>
          <w:p w14:paraId="3FC88483" w14:textId="5F896E40" w:rsidR="00430C34" w:rsidRDefault="00430C34" w:rsidP="00430C34">
            <w:r>
              <w:t xml:space="preserve">Ja vielleicht ist dieser schöne </w:t>
            </w:r>
            <w:proofErr w:type="gramStart"/>
            <w:r>
              <w:t>Tag</w:t>
            </w:r>
            <w:proofErr w:type="gramEnd"/>
          </w:p>
          <w:p w14:paraId="0A906AA3" w14:textId="77777777" w:rsidR="00430C34" w:rsidRDefault="00430C34" w:rsidP="00430C34">
            <w:r>
              <w:t>Uns kein zweites mal vergönnt</w:t>
            </w:r>
          </w:p>
          <w:p w14:paraId="6157A8E8" w14:textId="77777777" w:rsidR="00430C34" w:rsidRDefault="00430C34" w:rsidP="00430C34">
            <w:r>
              <w:t>Und wenn Du einmal liegst im Eichensarg</w:t>
            </w:r>
          </w:p>
          <w:p w14:paraId="7AF7C73C" w14:textId="77777777" w:rsidR="00430C34" w:rsidRDefault="00430C34" w:rsidP="00430C34">
            <w:r>
              <w:t>Hast Du immer noch Zeit zu pennen</w:t>
            </w:r>
          </w:p>
          <w:p w14:paraId="0EA34BC6" w14:textId="77777777" w:rsidR="00430C34" w:rsidRDefault="00430C34" w:rsidP="00430C34">
            <w:proofErr w:type="gramStart"/>
            <w:r>
              <w:t>So</w:t>
            </w:r>
            <w:proofErr w:type="gramEnd"/>
            <w:r>
              <w:t xml:space="preserve"> muss man Feste feiern</w:t>
            </w:r>
          </w:p>
          <w:p w14:paraId="299EB1E3" w14:textId="77777777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040185B5" w14:textId="77777777" w:rsidR="002E0404" w:rsidRDefault="002E0404" w:rsidP="00430C34"/>
          <w:p w14:paraId="481B2BD4" w14:textId="7CD47722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556D401A" w14:textId="77777777" w:rsidR="00430C34" w:rsidRDefault="00430C34" w:rsidP="00430C34">
            <w:r>
              <w:t>Feste feiern wie sie fall'n</w:t>
            </w:r>
          </w:p>
          <w:p w14:paraId="5B410859" w14:textId="77777777" w:rsidR="00430C34" w:rsidRDefault="00430C34" w:rsidP="00430C34">
            <w:r>
              <w:t>Denn vielleicht sind wir schon morgen nicht mehr da</w:t>
            </w:r>
          </w:p>
          <w:p w14:paraId="608F851F" w14:textId="77777777" w:rsidR="002E0404" w:rsidRDefault="002E0404" w:rsidP="00430C34"/>
          <w:p w14:paraId="68EA358A" w14:textId="0DE09C2F" w:rsidR="00430C34" w:rsidRDefault="00430C34" w:rsidP="00430C34">
            <w:proofErr w:type="gramStart"/>
            <w:r>
              <w:t>Man</w:t>
            </w:r>
            <w:proofErr w:type="gramEnd"/>
            <w:r>
              <w:t xml:space="preserve"> muss Feste feiern</w:t>
            </w:r>
          </w:p>
          <w:p w14:paraId="7C14EEF5" w14:textId="77777777" w:rsidR="00430C34" w:rsidRDefault="00430C34" w:rsidP="00430C34">
            <w:r>
              <w:t>Feste feiern wie sie fall'n</w:t>
            </w:r>
          </w:p>
          <w:p w14:paraId="10FB1B4A" w14:textId="3CBFC1DA" w:rsidR="00430C34" w:rsidRPr="00AB719B" w:rsidRDefault="00430C34" w:rsidP="00903BED">
            <w:r>
              <w:t>So als wäre heute Unser letztes mal</w:t>
            </w:r>
          </w:p>
        </w:tc>
      </w:tr>
      <w:tr w:rsidR="00430C34" w:rsidRPr="00AB719B" w14:paraId="6CDDC2B6" w14:textId="77777777" w:rsidTr="00EE65A9">
        <w:tc>
          <w:tcPr>
            <w:tcW w:w="9072" w:type="dxa"/>
          </w:tcPr>
          <w:p w14:paraId="56BB5CA3" w14:textId="77777777" w:rsidR="00430C34" w:rsidRPr="00AB719B" w:rsidRDefault="00430C34" w:rsidP="00EE65A9"/>
        </w:tc>
      </w:tr>
    </w:tbl>
    <w:p w14:paraId="1283B6BB" w14:textId="77777777" w:rsidR="00430C34" w:rsidRDefault="00430C34" w:rsidP="00430C34">
      <w:r w:rsidRPr="00AB719B">
        <w:br w:type="page"/>
      </w:r>
    </w:p>
    <w:p w14:paraId="6205EC16" w14:textId="1A1730DC" w:rsidR="00430C34" w:rsidRPr="00AB719B" w:rsidRDefault="00430C34" w:rsidP="00430C34">
      <w:pPr>
        <w:pStyle w:val="Ttulo1"/>
      </w:pPr>
      <w:r>
        <w:lastRenderedPageBreak/>
        <w:t>Feuer &amp; Flamme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430C34" w:rsidRPr="00AB719B" w14:paraId="501562AE" w14:textId="77777777" w:rsidTr="00EE65A9">
        <w:tc>
          <w:tcPr>
            <w:tcW w:w="9072" w:type="dxa"/>
          </w:tcPr>
          <w:p w14:paraId="357BA3C0" w14:textId="77777777" w:rsidR="00903BED" w:rsidRDefault="00903BED" w:rsidP="00903BED">
            <w:r>
              <w:t>Wohlan meine tapferen Wandergesell'n</w:t>
            </w:r>
          </w:p>
          <w:p w14:paraId="6345CEDF" w14:textId="77777777" w:rsidR="00903BED" w:rsidRDefault="00903BED" w:rsidP="00903BED">
            <w:r>
              <w:t>Stimmen wir ein Liedlein an</w:t>
            </w:r>
          </w:p>
          <w:p w14:paraId="081E1DDA" w14:textId="77777777" w:rsidR="00903BED" w:rsidRDefault="00903BED" w:rsidP="00903BED">
            <w:r>
              <w:t>Schon Jahr über Jahr zieh'n wir um diese Welt</w:t>
            </w:r>
          </w:p>
          <w:p w14:paraId="066BE9B3" w14:textId="77777777" w:rsidR="00903BED" w:rsidRDefault="00903BED" w:rsidP="00903BED">
            <w:r>
              <w:t>Voller Feuer, Sturm und Drang</w:t>
            </w:r>
          </w:p>
          <w:p w14:paraId="74F11FA9" w14:textId="77777777" w:rsidR="00903BED" w:rsidRDefault="00903BED" w:rsidP="00903BED">
            <w:r>
              <w:t>Kein Weg war zu weit und kein Berg zu groß</w:t>
            </w:r>
          </w:p>
          <w:p w14:paraId="615899F8" w14:textId="07C1AF5F" w:rsidR="00903BED" w:rsidRDefault="00903BED" w:rsidP="00903BED">
            <w:r>
              <w:t>Und das Ziel war uns egal</w:t>
            </w:r>
          </w:p>
          <w:p w14:paraId="1F179770" w14:textId="77777777" w:rsidR="00903BED" w:rsidRDefault="00903BED" w:rsidP="00903BED">
            <w:r>
              <w:t>Denn wir war'n so verwegen und zügellos</w:t>
            </w:r>
          </w:p>
          <w:p w14:paraId="67195D15" w14:textId="77777777" w:rsidR="00903BED" w:rsidRDefault="00903BED" w:rsidP="00903BED">
            <w:r>
              <w:t>Ha'm gezecht und nicht bezahlt</w:t>
            </w:r>
          </w:p>
          <w:p w14:paraId="1B30A4C6" w14:textId="77777777" w:rsidR="00903BED" w:rsidRDefault="00903BED" w:rsidP="00903BED"/>
          <w:p w14:paraId="5314CDB6" w14:textId="2C718CBB" w:rsidR="00903BED" w:rsidRDefault="00903BED" w:rsidP="00903BED">
            <w:r>
              <w:t>Wir haben schon geheult mit wilden Wölfen</w:t>
            </w:r>
          </w:p>
          <w:p w14:paraId="6024AC36" w14:textId="77777777" w:rsidR="00903BED" w:rsidRDefault="00903BED" w:rsidP="00903BED">
            <w:r>
              <w:t>Und doch bleiben wir uns treu</w:t>
            </w:r>
          </w:p>
          <w:p w14:paraId="62022CE6" w14:textId="77777777" w:rsidR="00903BED" w:rsidRDefault="00903BED" w:rsidP="00903BED"/>
          <w:p w14:paraId="79EF7F70" w14:textId="342DF44E" w:rsidR="00903BED" w:rsidRDefault="00903BED" w:rsidP="00903BED">
            <w:r>
              <w:t>Wir sind wie Feuer und Flamme</w:t>
            </w:r>
          </w:p>
          <w:p w14:paraId="73F8D422" w14:textId="77777777" w:rsidR="00903BED" w:rsidRDefault="00903BED" w:rsidP="00903BED">
            <w:r>
              <w:t xml:space="preserve">Brüder für die </w:t>
            </w:r>
            <w:proofErr w:type="gramStart"/>
            <w:r>
              <w:t>Ewigkeit</w:t>
            </w:r>
            <w:proofErr w:type="gramEnd"/>
          </w:p>
          <w:p w14:paraId="2BEF24A6" w14:textId="77777777" w:rsidR="00903BED" w:rsidRDefault="00903BED" w:rsidP="00903BED">
            <w:r>
              <w:t>Feuer und Flamme</w:t>
            </w:r>
          </w:p>
          <w:p w14:paraId="105DB75E" w14:textId="77777777" w:rsidR="00903BED" w:rsidRDefault="00903BED" w:rsidP="00903BED">
            <w:r>
              <w:t>Nur zusammen sind wir frei</w:t>
            </w:r>
          </w:p>
          <w:p w14:paraId="76505A6D" w14:textId="08816839" w:rsidR="00903BED" w:rsidRDefault="00903BED" w:rsidP="00903BED">
            <w:r>
              <w:t>Wir sind wie Feuer und Flamme</w:t>
            </w:r>
          </w:p>
          <w:p w14:paraId="03A9FA2B" w14:textId="77777777" w:rsidR="00903BED" w:rsidRDefault="00903BED" w:rsidP="00903BED">
            <w:r>
              <w:t xml:space="preserve">Brüder für die </w:t>
            </w:r>
            <w:proofErr w:type="gramStart"/>
            <w:r>
              <w:t>Ewigkeit</w:t>
            </w:r>
            <w:proofErr w:type="gramEnd"/>
          </w:p>
          <w:p w14:paraId="2AEEECC2" w14:textId="6750F708" w:rsidR="00903BED" w:rsidRDefault="00903BED" w:rsidP="00903BED">
            <w:r>
              <w:t>Feuer und Flamme</w:t>
            </w:r>
          </w:p>
          <w:p w14:paraId="2AFD9D9A" w14:textId="77777777" w:rsidR="00903BED" w:rsidRDefault="00903BED" w:rsidP="00903BED">
            <w:r>
              <w:t>Nur zusammen sind wir frei</w:t>
            </w:r>
          </w:p>
          <w:p w14:paraId="5FD35E67" w14:textId="77777777" w:rsidR="00903BED" w:rsidRDefault="00903BED" w:rsidP="00903BED"/>
          <w:p w14:paraId="5E93EF97" w14:textId="308E5804" w:rsidR="00903BED" w:rsidRDefault="00903BED" w:rsidP="00903BED">
            <w:r>
              <w:t>Und wer mit uns unsre Lieder singt</w:t>
            </w:r>
          </w:p>
          <w:p w14:paraId="6C5B5B1B" w14:textId="77777777" w:rsidR="00903BED" w:rsidRDefault="00903BED" w:rsidP="00903BED">
            <w:r>
              <w:t>Kennt keine Angst vorm Tod</w:t>
            </w:r>
          </w:p>
          <w:p w14:paraId="07C30031" w14:textId="77777777" w:rsidR="00903BED" w:rsidRDefault="00903BED" w:rsidP="00903BED">
            <w:r>
              <w:t>Auch wenn der Sturm uns in die Knie zwingt</w:t>
            </w:r>
          </w:p>
          <w:p w14:paraId="5EEB0222" w14:textId="77777777" w:rsidR="00903BED" w:rsidRDefault="00903BED" w:rsidP="00903BED">
            <w:r>
              <w:t>Wir brennen lichterloh</w:t>
            </w:r>
          </w:p>
          <w:p w14:paraId="78BDC43D" w14:textId="77777777" w:rsidR="00903BED" w:rsidRDefault="00903BED" w:rsidP="00903BED">
            <w:r>
              <w:t>Denn wir halten zusammen</w:t>
            </w:r>
          </w:p>
          <w:p w14:paraId="231E5BF6" w14:textId="77777777" w:rsidR="00903BED" w:rsidRDefault="00903BED" w:rsidP="00903BED">
            <w:r>
              <w:t>Wie Feuer und Flamme</w:t>
            </w:r>
          </w:p>
          <w:p w14:paraId="34154F42" w14:textId="77777777" w:rsidR="00903BED" w:rsidRDefault="00903BED" w:rsidP="00903BED"/>
          <w:p w14:paraId="780A1109" w14:textId="77777777" w:rsidR="00903BED" w:rsidRDefault="00903BED" w:rsidP="00903BED">
            <w:r>
              <w:t xml:space="preserve">Die Lieder vom Lenz und Wein so </w:t>
            </w:r>
            <w:proofErr w:type="gramStart"/>
            <w:r>
              <w:t>süß</w:t>
            </w:r>
            <w:proofErr w:type="gramEnd"/>
          </w:p>
          <w:p w14:paraId="353C8F8A" w14:textId="77777777" w:rsidR="00903BED" w:rsidRDefault="00903BED" w:rsidP="00903BED">
            <w:r>
              <w:t xml:space="preserve">War'n die Hymnen unsrer </w:t>
            </w:r>
            <w:proofErr w:type="gramStart"/>
            <w:r>
              <w:t>Zeit</w:t>
            </w:r>
            <w:proofErr w:type="gramEnd"/>
          </w:p>
          <w:p w14:paraId="6F5B71FA" w14:textId="77777777" w:rsidR="00903BED" w:rsidRDefault="00903BED" w:rsidP="00903BED">
            <w:r>
              <w:t xml:space="preserve">Und wer in der Ferne die Heimat </w:t>
            </w:r>
            <w:proofErr w:type="gramStart"/>
            <w:r>
              <w:t>vermisst</w:t>
            </w:r>
            <w:proofErr w:type="gramEnd"/>
          </w:p>
          <w:p w14:paraId="223083A6" w14:textId="77777777" w:rsidR="00903BED" w:rsidRDefault="00903BED" w:rsidP="00903BED">
            <w:r>
              <w:t>Hat die Reise doch nie bereut</w:t>
            </w:r>
          </w:p>
          <w:p w14:paraId="15B00492" w14:textId="77777777" w:rsidR="00903BED" w:rsidRDefault="00903BED" w:rsidP="00903BED"/>
          <w:p w14:paraId="3A374CA6" w14:textId="4AD98429" w:rsidR="00903BED" w:rsidRDefault="00903BED" w:rsidP="00903BED">
            <w:r>
              <w:t xml:space="preserve">Was haben wir geheult mit wilden </w:t>
            </w:r>
            <w:proofErr w:type="gramStart"/>
            <w:r>
              <w:t>Wölfen</w:t>
            </w:r>
            <w:proofErr w:type="gramEnd"/>
          </w:p>
          <w:p w14:paraId="768451DF" w14:textId="77777777" w:rsidR="00903BED" w:rsidRDefault="00903BED" w:rsidP="00903BED">
            <w:r>
              <w:t>Und doch bleiben wir uns treu</w:t>
            </w:r>
          </w:p>
          <w:p w14:paraId="0EE96077" w14:textId="77777777" w:rsidR="00903BED" w:rsidRDefault="00903BED" w:rsidP="00903BED"/>
          <w:p w14:paraId="4D45C27C" w14:textId="5974DF24" w:rsidR="00903BED" w:rsidRDefault="00903BED" w:rsidP="00903BED">
            <w:r>
              <w:t>Wir sind wie Feuer und Flamme</w:t>
            </w:r>
          </w:p>
          <w:p w14:paraId="0842ED3C" w14:textId="77777777" w:rsidR="00903BED" w:rsidRDefault="00903BED" w:rsidP="00903BED">
            <w:r>
              <w:t xml:space="preserve">Brüder für die </w:t>
            </w:r>
            <w:proofErr w:type="gramStart"/>
            <w:r>
              <w:t>Ewigkeit</w:t>
            </w:r>
            <w:proofErr w:type="gramEnd"/>
          </w:p>
          <w:p w14:paraId="0A93D6A4" w14:textId="73A152FF" w:rsidR="00903BED" w:rsidRDefault="00903BED" w:rsidP="00903BED">
            <w:r>
              <w:t>Feuer und Flamme</w:t>
            </w:r>
          </w:p>
          <w:p w14:paraId="649DFBC3" w14:textId="77777777" w:rsidR="00903BED" w:rsidRDefault="00903BED" w:rsidP="00903BED">
            <w:r>
              <w:t>Nur zusammen sind wir frei</w:t>
            </w:r>
          </w:p>
          <w:p w14:paraId="1EAB5801" w14:textId="77777777" w:rsidR="00903BED" w:rsidRDefault="00903BED" w:rsidP="00903BED"/>
          <w:p w14:paraId="1BD04BCC" w14:textId="2A266988" w:rsidR="00903BED" w:rsidRDefault="00903BED" w:rsidP="00903BED">
            <w:r>
              <w:t>Und wer mit uns unsre Lieder singt</w:t>
            </w:r>
          </w:p>
          <w:p w14:paraId="20F8906D" w14:textId="77777777" w:rsidR="00903BED" w:rsidRDefault="00903BED" w:rsidP="00903BED">
            <w:r>
              <w:t>Kennt keine Angst vorm Tod</w:t>
            </w:r>
          </w:p>
          <w:p w14:paraId="7AC96BBA" w14:textId="77777777" w:rsidR="00903BED" w:rsidRDefault="00903BED" w:rsidP="00903BED">
            <w:r>
              <w:t>Auch wenn der Sturm uns in die Knie zwingt</w:t>
            </w:r>
          </w:p>
          <w:p w14:paraId="1C36BF60" w14:textId="77777777" w:rsidR="00903BED" w:rsidRDefault="00903BED" w:rsidP="00903BED">
            <w:r>
              <w:t>Wir brennen lichterloh</w:t>
            </w:r>
          </w:p>
          <w:p w14:paraId="7B5882A3" w14:textId="77777777" w:rsidR="00903BED" w:rsidRDefault="00903BED" w:rsidP="00903BED">
            <w:r>
              <w:t>Denn wir halten zusammen</w:t>
            </w:r>
          </w:p>
          <w:p w14:paraId="0D98B356" w14:textId="77777777" w:rsidR="00903BED" w:rsidRDefault="00903BED" w:rsidP="00903BED">
            <w:r>
              <w:t>Wie Feuer und Flamme</w:t>
            </w:r>
          </w:p>
          <w:p w14:paraId="1831215E" w14:textId="77777777" w:rsidR="00903BED" w:rsidRDefault="00903BED" w:rsidP="00903BED"/>
          <w:p w14:paraId="0372B751" w14:textId="0EFA088F" w:rsidR="00903BED" w:rsidRDefault="00903BED" w:rsidP="00903BED">
            <w:r>
              <w:t>Wir sind wie Feuer und Flamme</w:t>
            </w:r>
          </w:p>
          <w:p w14:paraId="62EF4A85" w14:textId="77777777" w:rsidR="00903BED" w:rsidRDefault="00903BED" w:rsidP="00903BED">
            <w:r>
              <w:t xml:space="preserve">Brüder für die </w:t>
            </w:r>
            <w:proofErr w:type="gramStart"/>
            <w:r>
              <w:t>Ewigkeit</w:t>
            </w:r>
            <w:proofErr w:type="gramEnd"/>
          </w:p>
          <w:p w14:paraId="110AB955" w14:textId="29271C9C" w:rsidR="00903BED" w:rsidRDefault="00903BED" w:rsidP="00903BED">
            <w:r>
              <w:t>Feuer und Flamme</w:t>
            </w:r>
          </w:p>
          <w:p w14:paraId="6374A7FA" w14:textId="77777777" w:rsidR="00903BED" w:rsidRDefault="00903BED" w:rsidP="00903BED">
            <w:r>
              <w:t>Nur zusammen sind wir frei</w:t>
            </w:r>
          </w:p>
          <w:p w14:paraId="672D5077" w14:textId="77777777" w:rsidR="00903BED" w:rsidRDefault="00903BED" w:rsidP="00903BED"/>
          <w:p w14:paraId="0D5D0135" w14:textId="5C814B29" w:rsidR="00903BED" w:rsidRDefault="00903BED" w:rsidP="00903BED">
            <w:r>
              <w:t>Und wer mit uns unsre Lieder singt</w:t>
            </w:r>
          </w:p>
          <w:p w14:paraId="44040A7F" w14:textId="77777777" w:rsidR="00903BED" w:rsidRDefault="00903BED" w:rsidP="00903BED">
            <w:r>
              <w:t>Kennt keine Angst vorm Tod</w:t>
            </w:r>
          </w:p>
          <w:p w14:paraId="6A138579" w14:textId="77777777" w:rsidR="00903BED" w:rsidRDefault="00903BED" w:rsidP="00903BED">
            <w:r>
              <w:t>Auch wenn der Sturm uns in die Knie zwingt</w:t>
            </w:r>
          </w:p>
          <w:p w14:paraId="09F45CE9" w14:textId="77777777" w:rsidR="00903BED" w:rsidRDefault="00903BED" w:rsidP="00903BED">
            <w:r>
              <w:t>Wir brennen lichterloh</w:t>
            </w:r>
          </w:p>
          <w:p w14:paraId="7E9D03F9" w14:textId="77777777" w:rsidR="00903BED" w:rsidRDefault="00903BED" w:rsidP="00903BED">
            <w:r>
              <w:t>Denn wir halten zusammen</w:t>
            </w:r>
          </w:p>
          <w:p w14:paraId="68AE6389" w14:textId="77777777" w:rsidR="00903BED" w:rsidRDefault="00903BED" w:rsidP="00903BED">
            <w:r>
              <w:t xml:space="preserve">Ja, wir halten </w:t>
            </w:r>
            <w:proofErr w:type="gramStart"/>
            <w:r>
              <w:t>zusammen</w:t>
            </w:r>
            <w:proofErr w:type="gramEnd"/>
          </w:p>
          <w:p w14:paraId="56E952AC" w14:textId="052D772F" w:rsidR="00430C34" w:rsidRPr="00AB719B" w:rsidRDefault="00903BED" w:rsidP="00903BED">
            <w:r>
              <w:t>Wie Feuer und Flamme</w:t>
            </w:r>
          </w:p>
        </w:tc>
      </w:tr>
      <w:tr w:rsidR="00430C34" w:rsidRPr="00AB719B" w14:paraId="09031E33" w14:textId="77777777" w:rsidTr="00EE65A9">
        <w:tc>
          <w:tcPr>
            <w:tcW w:w="9072" w:type="dxa"/>
          </w:tcPr>
          <w:p w14:paraId="5F779104" w14:textId="77777777" w:rsidR="00430C34" w:rsidRPr="00AB719B" w:rsidRDefault="00430C34" w:rsidP="00EE65A9"/>
        </w:tc>
      </w:tr>
    </w:tbl>
    <w:p w14:paraId="57AA328A" w14:textId="77777777" w:rsidR="00430C34" w:rsidRDefault="00430C34" w:rsidP="00430C34">
      <w:r w:rsidRPr="00AB719B">
        <w:br w:type="page"/>
      </w:r>
    </w:p>
    <w:p w14:paraId="672B11BF" w14:textId="19D71B81" w:rsidR="00BD6299" w:rsidRPr="00AB719B" w:rsidRDefault="00BD6299" w:rsidP="00BD6299">
      <w:pPr>
        <w:pStyle w:val="Ttulo1"/>
      </w:pPr>
      <w:r w:rsidRPr="002267FA">
        <w:lastRenderedPageBreak/>
        <w:t>Flucht nach vorn</w:t>
      </w:r>
      <w:bookmarkEnd w:id="15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4B9506FA" w14:textId="77777777" w:rsidTr="007D5639">
        <w:tc>
          <w:tcPr>
            <w:tcW w:w="9072" w:type="dxa"/>
          </w:tcPr>
          <w:p w14:paraId="3693BB19" w14:textId="218092C5" w:rsidR="002267FA" w:rsidRDefault="002267FA" w:rsidP="002267FA">
            <w:r>
              <w:t xml:space="preserve">Was zählt schon die Liebe, was zählt schon ein </w:t>
            </w:r>
            <w:proofErr w:type="gramStart"/>
            <w:r>
              <w:t>Sieg</w:t>
            </w:r>
            <w:proofErr w:type="gramEnd"/>
          </w:p>
          <w:p w14:paraId="5C7D7902" w14:textId="2B85A79F" w:rsidR="002267FA" w:rsidRDefault="002267FA" w:rsidP="002267FA">
            <w:r>
              <w:t>Was zählt schon die Freiheit, die man nicht verdient</w:t>
            </w:r>
          </w:p>
          <w:p w14:paraId="417C50E2" w14:textId="77777777" w:rsidR="002267FA" w:rsidRDefault="002267FA" w:rsidP="002267FA"/>
          <w:p w14:paraId="54983424" w14:textId="77777777" w:rsidR="002267FA" w:rsidRDefault="002267FA" w:rsidP="002267FA">
            <w:r>
              <w:t>Wie weit geht ein Mann, wenn er alles verliert</w:t>
            </w:r>
          </w:p>
          <w:p w14:paraId="6E1530ED" w14:textId="77777777" w:rsidR="002267FA" w:rsidRDefault="002267FA" w:rsidP="002267FA">
            <w:r>
              <w:t>Beim Versuch wahr zu leben, sein Leben riskiert</w:t>
            </w:r>
          </w:p>
          <w:p w14:paraId="68918C65" w14:textId="77777777" w:rsidR="002267FA" w:rsidRDefault="002267FA" w:rsidP="002267FA"/>
          <w:p w14:paraId="6B6F72B1" w14:textId="77777777" w:rsidR="002267FA" w:rsidRDefault="002267FA" w:rsidP="002267FA">
            <w:r>
              <w:t>So ist unsre Welt, so sind wir geboren,</w:t>
            </w:r>
          </w:p>
          <w:p w14:paraId="3450F7FB" w14:textId="02009562" w:rsidR="002267FA" w:rsidRDefault="002267FA" w:rsidP="002267FA">
            <w:r>
              <w:t>wir haben einander geschworen</w:t>
            </w:r>
          </w:p>
          <w:p w14:paraId="3379AA1F" w14:textId="77777777" w:rsidR="002267FA" w:rsidRDefault="002267FA" w:rsidP="002267FA"/>
          <w:p w14:paraId="21461973" w14:textId="77777777" w:rsidR="002267FA" w:rsidRDefault="002267FA" w:rsidP="00F03C58">
            <w:pPr>
              <w:pStyle w:val="Estribillo"/>
            </w:pPr>
            <w:r>
              <w:t>Bis an die Tore der Hölle und drüber hinaus</w:t>
            </w:r>
          </w:p>
          <w:p w14:paraId="194B0C46" w14:textId="77777777" w:rsidR="002267FA" w:rsidRDefault="002267FA" w:rsidP="00F03C58">
            <w:pPr>
              <w:pStyle w:val="Estribillo"/>
            </w:pPr>
            <w:r>
              <w:t>Wie schwer auch die Bürde, wir halten sie aus</w:t>
            </w:r>
          </w:p>
          <w:p w14:paraId="6F229572" w14:textId="77777777" w:rsidR="002267FA" w:rsidRDefault="002267FA" w:rsidP="00F03C58">
            <w:pPr>
              <w:pStyle w:val="Estribillo"/>
            </w:pPr>
            <w:r>
              <w:t>Wir geben den Rösser noch fester die Sporen</w:t>
            </w:r>
          </w:p>
          <w:p w14:paraId="5E6F9E90" w14:textId="512E545E" w:rsidR="002267FA" w:rsidRDefault="002267FA" w:rsidP="00F03C58">
            <w:pPr>
              <w:pStyle w:val="Estribillo"/>
            </w:pPr>
            <w:r>
              <w:t>Denn weißt du's nicht besser dann hilft nur die Flucht nach vorn</w:t>
            </w:r>
          </w:p>
          <w:p w14:paraId="79677808" w14:textId="77777777" w:rsidR="002267FA" w:rsidRDefault="002267FA" w:rsidP="002267FA"/>
          <w:p w14:paraId="7B22F33E" w14:textId="77777777" w:rsidR="002267FA" w:rsidRDefault="002267FA" w:rsidP="002267FA">
            <w:r>
              <w:t>Drum reiten wir weiter und kümmern uns nicht</w:t>
            </w:r>
          </w:p>
          <w:p w14:paraId="06DA982C" w14:textId="5937CAF0" w:rsidR="002267FA" w:rsidRDefault="002267FA" w:rsidP="002267FA">
            <w:r>
              <w:t>Wir lachen nur heiter dem Tod ins Gesicht</w:t>
            </w:r>
          </w:p>
          <w:p w14:paraId="4C71350D" w14:textId="77777777" w:rsidR="002267FA" w:rsidRDefault="002267FA" w:rsidP="002267FA"/>
          <w:p w14:paraId="0B0C9333" w14:textId="77777777" w:rsidR="002267FA" w:rsidRDefault="002267FA" w:rsidP="002267FA">
            <w:r>
              <w:t>Ein Leben am Abgrund, in steter Gefahr</w:t>
            </w:r>
          </w:p>
          <w:p w14:paraId="7C77BC61" w14:textId="68602CE6" w:rsidR="002267FA" w:rsidRDefault="002267FA" w:rsidP="002267FA">
            <w:r>
              <w:t>Lässt uns spüren unsre Kraft und sehen so klar, so klar</w:t>
            </w:r>
          </w:p>
          <w:p w14:paraId="4407F36B" w14:textId="77777777" w:rsidR="002267FA" w:rsidRDefault="002267FA" w:rsidP="002267FA"/>
          <w:p w14:paraId="175BA0DA" w14:textId="77777777" w:rsidR="002267FA" w:rsidRDefault="002267FA" w:rsidP="00F03C58">
            <w:pPr>
              <w:pStyle w:val="Estribillo"/>
            </w:pPr>
            <w:r>
              <w:t>Bis an die Tore der Hölle und drüber hinaus</w:t>
            </w:r>
          </w:p>
          <w:p w14:paraId="31369813" w14:textId="77777777" w:rsidR="002267FA" w:rsidRDefault="002267FA" w:rsidP="00F03C58">
            <w:pPr>
              <w:pStyle w:val="Estribillo"/>
            </w:pPr>
            <w:r>
              <w:t>Wie schwer auch die Bürde, wir halten sie aus</w:t>
            </w:r>
          </w:p>
          <w:p w14:paraId="1674D251" w14:textId="77777777" w:rsidR="002267FA" w:rsidRDefault="002267FA" w:rsidP="00F03C58">
            <w:pPr>
              <w:pStyle w:val="Estribillo"/>
            </w:pPr>
            <w:r>
              <w:t>Wir geben den Rösser noch fester die Sporen</w:t>
            </w:r>
          </w:p>
          <w:p w14:paraId="1AB536DC" w14:textId="77777777" w:rsidR="002267FA" w:rsidRDefault="002267FA" w:rsidP="00F03C58">
            <w:pPr>
              <w:pStyle w:val="Estribillo"/>
            </w:pPr>
            <w:r>
              <w:t>Denn weißt du's nicht besser dann hilft nur die Flucht nach vorn</w:t>
            </w:r>
          </w:p>
          <w:p w14:paraId="4D461F35" w14:textId="77777777" w:rsidR="002267FA" w:rsidRDefault="002267FA" w:rsidP="002267FA"/>
          <w:p w14:paraId="38320EAB" w14:textId="0E14282D" w:rsidR="002267FA" w:rsidRDefault="002267FA" w:rsidP="002267FA">
            <w:r>
              <w:t>Drum bleiben wir stellen (?), drum bleiben wir stark</w:t>
            </w:r>
          </w:p>
          <w:p w14:paraId="73697EE0" w14:textId="3655FEFF" w:rsidR="002267FA" w:rsidRDefault="002267FA" w:rsidP="002267FA">
            <w:r>
              <w:t>Ein dickes Fell bringt euch so mancher den Tag</w:t>
            </w:r>
          </w:p>
          <w:p w14:paraId="1C243C67" w14:textId="77777777" w:rsidR="002267FA" w:rsidRDefault="002267FA" w:rsidP="002267FA"/>
          <w:p w14:paraId="6153191D" w14:textId="77777777" w:rsidR="002267FA" w:rsidRDefault="002267FA" w:rsidP="002267FA">
            <w:r>
              <w:t>So ist unsre Welt, so sind wir geboren,</w:t>
            </w:r>
          </w:p>
          <w:p w14:paraId="375178D3" w14:textId="6E5B8359" w:rsidR="009F0C1B" w:rsidRPr="00AB719B" w:rsidRDefault="002267FA" w:rsidP="002267FA">
            <w:r>
              <w:t>wir haben einander geschworen</w:t>
            </w:r>
          </w:p>
        </w:tc>
      </w:tr>
      <w:tr w:rsidR="009F0C1B" w:rsidRPr="00AB719B" w14:paraId="4A1EFDB0" w14:textId="77777777" w:rsidTr="007D5639">
        <w:tc>
          <w:tcPr>
            <w:tcW w:w="9072" w:type="dxa"/>
          </w:tcPr>
          <w:p w14:paraId="2F3973DF" w14:textId="77777777" w:rsidR="009F0C1B" w:rsidRPr="00AB719B" w:rsidRDefault="009F0C1B" w:rsidP="006F7DF9"/>
        </w:tc>
      </w:tr>
    </w:tbl>
    <w:p w14:paraId="21F73450" w14:textId="77777777" w:rsidR="009F0C1B" w:rsidRDefault="009F0C1B" w:rsidP="006F7DF9">
      <w:r w:rsidRPr="00AB719B">
        <w:br w:type="page"/>
      </w:r>
    </w:p>
    <w:p w14:paraId="0864CA07" w14:textId="1DA71E80" w:rsidR="00BD6299" w:rsidRPr="00AB719B" w:rsidRDefault="00BD6299" w:rsidP="00BD6299">
      <w:pPr>
        <w:pStyle w:val="Ttulo1"/>
      </w:pPr>
      <w:bookmarkStart w:id="16" w:name="_Toc140590845"/>
      <w:r w:rsidRPr="002267FA">
        <w:lastRenderedPageBreak/>
        <w:t>Freiheit</w:t>
      </w:r>
      <w:bookmarkEnd w:id="16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3D7AA082" w14:textId="77777777" w:rsidTr="007D5639">
        <w:tc>
          <w:tcPr>
            <w:tcW w:w="9072" w:type="dxa"/>
          </w:tcPr>
          <w:p w14:paraId="1BD39475" w14:textId="01905992" w:rsidR="002267FA" w:rsidRDefault="002267FA" w:rsidP="002267FA">
            <w:r>
              <w:t>Auf in die Schlacht (für die Freiheit) wir sind erwacht (für die Freiheit)</w:t>
            </w:r>
          </w:p>
          <w:p w14:paraId="4DBB8738" w14:textId="77777777" w:rsidR="002267FA" w:rsidRDefault="002267FA" w:rsidP="002267FA"/>
          <w:p w14:paraId="2FF96842" w14:textId="36FD4474" w:rsidR="002267FA" w:rsidRDefault="002267FA" w:rsidP="002267FA">
            <w:r>
              <w:t>Es gibt einen Ort, ich glaube fest daran wo ein jeder der wagt, gewinnt</w:t>
            </w:r>
          </w:p>
          <w:p w14:paraId="36D55793" w14:textId="158D3F99" w:rsidR="002267FA" w:rsidRDefault="002267FA" w:rsidP="002267FA">
            <w:r>
              <w:t>Wo die Freude gebietet, wo ich ein freier Mann, wo mein Lachen im Walde erklingt</w:t>
            </w:r>
          </w:p>
          <w:p w14:paraId="759AC1C1" w14:textId="77777777" w:rsidR="002267FA" w:rsidRDefault="002267FA" w:rsidP="002267FA"/>
          <w:p w14:paraId="18C7EC05" w14:textId="78C41381" w:rsidR="002267FA" w:rsidRDefault="002267FA" w:rsidP="002267FA">
            <w:r>
              <w:t>Dort zählen taten mehr als Wrote, dort leb' ich im Hier und Jetzt</w:t>
            </w:r>
          </w:p>
          <w:p w14:paraId="148850A6" w14:textId="21363CBE" w:rsidR="002267FA" w:rsidRDefault="002267FA" w:rsidP="002267FA">
            <w:r>
              <w:t>Meine Hoffnung stirbt zuletzt</w:t>
            </w:r>
            <w:r w:rsidR="006B1956">
              <w:t>, j</w:t>
            </w:r>
            <w:r>
              <w:t>a, die Hoffnung stirbt zuletzt</w:t>
            </w:r>
          </w:p>
          <w:p w14:paraId="7AFEEFD2" w14:textId="77777777" w:rsidR="006B1956" w:rsidRDefault="006B1956" w:rsidP="002267FA"/>
          <w:p w14:paraId="1D280A33" w14:textId="77777777" w:rsidR="006B1956" w:rsidRDefault="006B1956" w:rsidP="006B1956">
            <w:r>
              <w:t>Auf in die Schlacht (für die Freiheit) wir sind erwacht (für die Freiheit)</w:t>
            </w:r>
          </w:p>
          <w:p w14:paraId="4FE3916B" w14:textId="2AABD571" w:rsidR="002267FA" w:rsidRDefault="002267FA" w:rsidP="002267FA"/>
          <w:p w14:paraId="28DACB91" w14:textId="31B560C1" w:rsidR="002267FA" w:rsidRDefault="002267FA" w:rsidP="002267FA">
            <w:r>
              <w:t>Für die Freiheit zu leben</w:t>
            </w:r>
            <w:r w:rsidR="006B1956">
              <w:t xml:space="preserve"> u</w:t>
            </w:r>
            <w:r>
              <w:t>nd Leben zu lassen</w:t>
            </w:r>
          </w:p>
          <w:p w14:paraId="273458F1" w14:textId="0767D3C2" w:rsidR="002267FA" w:rsidRDefault="002267FA" w:rsidP="002267FA">
            <w:r>
              <w:t>Die Freiheit zu lieben</w:t>
            </w:r>
            <w:r w:rsidR="006B1956">
              <w:t xml:space="preserve"> u</w:t>
            </w:r>
            <w:r>
              <w:t>nd auch mal zu hassen</w:t>
            </w:r>
          </w:p>
          <w:p w14:paraId="50F4D6CC" w14:textId="5B86C549" w:rsidR="002267FA" w:rsidRDefault="002267FA" w:rsidP="002267FA">
            <w:r>
              <w:t>Die Freiheit zu sagen</w:t>
            </w:r>
            <w:r w:rsidR="006B1956">
              <w:t xml:space="preserve"> w</w:t>
            </w:r>
            <w:r>
              <w:t>onach der Sinn steht</w:t>
            </w:r>
          </w:p>
          <w:p w14:paraId="6BF5B433" w14:textId="0A79220B" w:rsidR="002267FA" w:rsidRDefault="002267FA" w:rsidP="002267FA">
            <w:r>
              <w:t>Nicht zu verzagen</w:t>
            </w:r>
            <w:r w:rsidR="006B1956">
              <w:t xml:space="preserve"> z</w:t>
            </w:r>
            <w:r>
              <w:t>u sein wer wir sind</w:t>
            </w:r>
          </w:p>
          <w:p w14:paraId="142E8CBD" w14:textId="77777777" w:rsidR="006B1956" w:rsidRDefault="006B1956" w:rsidP="002267FA"/>
          <w:p w14:paraId="464516A3" w14:textId="001F6120" w:rsidR="002267FA" w:rsidRDefault="002267FA" w:rsidP="002267FA">
            <w:r>
              <w:t>Ich werd' niemals knien und weiche nicht zurück</w:t>
            </w:r>
            <w:r w:rsidR="006B1956">
              <w:t xml:space="preserve"> e</w:t>
            </w:r>
            <w:r>
              <w:t>her lass' ich mein Leben im Kampf</w:t>
            </w:r>
          </w:p>
          <w:p w14:paraId="1A37FDE3" w14:textId="2A1BE35F" w:rsidR="002267FA" w:rsidRDefault="002267FA" w:rsidP="002267FA">
            <w:r>
              <w:t>Im Kampf um die Freiheit, im Kampf um das Glück</w:t>
            </w:r>
            <w:r w:rsidR="006B1956">
              <w:t xml:space="preserve"> u</w:t>
            </w:r>
            <w:r>
              <w:t>m mein Herz, das in Liebe entflammt</w:t>
            </w:r>
          </w:p>
          <w:p w14:paraId="7ACE9D17" w14:textId="77777777" w:rsidR="006B1956" w:rsidRDefault="006B1956" w:rsidP="002267FA"/>
          <w:p w14:paraId="1A11E3B7" w14:textId="387AC7F3" w:rsidR="002267FA" w:rsidRDefault="002267FA" w:rsidP="002267FA">
            <w:r>
              <w:t xml:space="preserve">Dort zählen taten mehr als </w:t>
            </w:r>
            <w:r w:rsidR="006B1956">
              <w:t>Wrote d</w:t>
            </w:r>
            <w:r>
              <w:t>ort leb' ich im Hier und Jetzt</w:t>
            </w:r>
          </w:p>
          <w:p w14:paraId="79796A39" w14:textId="5DCBC069" w:rsidR="002267FA" w:rsidRDefault="002267FA" w:rsidP="002267FA">
            <w:r>
              <w:t>Meine Hoffnung stirbt zuletzt</w:t>
            </w:r>
            <w:r w:rsidR="006B1956">
              <w:t>, j</w:t>
            </w:r>
            <w:r>
              <w:t>a, die Hoffnung stirbt zuletzt</w:t>
            </w:r>
          </w:p>
          <w:p w14:paraId="04D3F191" w14:textId="77777777" w:rsidR="006B1956" w:rsidRDefault="006B1956" w:rsidP="002267FA"/>
          <w:p w14:paraId="14F2B0F0" w14:textId="1EE63D39" w:rsidR="009F0C1B" w:rsidRPr="00AB719B" w:rsidRDefault="006B1956" w:rsidP="002267FA">
            <w:r>
              <w:t>Auf in die Schlacht (für die Freiheit) wir sind erwacht (für die Freiheit)</w:t>
            </w:r>
          </w:p>
        </w:tc>
      </w:tr>
      <w:tr w:rsidR="009F0C1B" w:rsidRPr="00AB719B" w14:paraId="6F91C1D2" w14:textId="77777777" w:rsidTr="007D5639">
        <w:tc>
          <w:tcPr>
            <w:tcW w:w="9072" w:type="dxa"/>
          </w:tcPr>
          <w:p w14:paraId="246C7358" w14:textId="77777777" w:rsidR="009F0C1B" w:rsidRPr="00AB719B" w:rsidRDefault="009F0C1B" w:rsidP="006F7DF9"/>
        </w:tc>
      </w:tr>
    </w:tbl>
    <w:p w14:paraId="45C580BC" w14:textId="77777777" w:rsidR="009F0C1B" w:rsidRDefault="009F0C1B" w:rsidP="006F7DF9">
      <w:r w:rsidRPr="00AB719B">
        <w:br w:type="page"/>
      </w:r>
    </w:p>
    <w:p w14:paraId="27B1D708" w14:textId="6C932379" w:rsidR="00BD6299" w:rsidRPr="00AB719B" w:rsidRDefault="00BD6299" w:rsidP="00BD6299">
      <w:pPr>
        <w:pStyle w:val="Ttulo1"/>
      </w:pPr>
      <w:bookmarkStart w:id="17" w:name="_Toc140590846"/>
      <w:r w:rsidRPr="00DD71F7">
        <w:lastRenderedPageBreak/>
        <w:t xml:space="preserve">Für </w:t>
      </w:r>
      <w:proofErr w:type="gramStart"/>
      <w:r w:rsidRPr="00DD71F7">
        <w:t>dich</w:t>
      </w:r>
      <w:bookmarkEnd w:id="17"/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2F18A3C3" w14:textId="77777777" w:rsidTr="007D5639">
        <w:tc>
          <w:tcPr>
            <w:tcW w:w="9072" w:type="dxa"/>
          </w:tcPr>
          <w:p w14:paraId="47776172" w14:textId="7CF587DB" w:rsidR="00DD71F7" w:rsidRDefault="00DD71F7" w:rsidP="00DD71F7">
            <w:r>
              <w:t>Der Abschied fällt schwer voll Kummer mein Herz</w:t>
            </w:r>
          </w:p>
          <w:p w14:paraId="3B0DDE8D" w14:textId="77777777" w:rsidR="00DD71F7" w:rsidRDefault="00DD71F7" w:rsidP="00DD71F7">
            <w:r>
              <w:t>Ade, sag mein Liebchen, ade</w:t>
            </w:r>
          </w:p>
          <w:p w14:paraId="51A1EE21" w14:textId="37D5855E" w:rsidR="00DD71F7" w:rsidRDefault="00DD71F7" w:rsidP="00DD71F7">
            <w:r>
              <w:t>Es neigt sich das Jahr und wo ich einst war</w:t>
            </w:r>
          </w:p>
          <w:p w14:paraId="4C394D71" w14:textId="77777777" w:rsidR="00DD71F7" w:rsidRDefault="00DD71F7" w:rsidP="00DD71F7">
            <w:r>
              <w:t>Bleibt nichts ausser Spuren im Schnee</w:t>
            </w:r>
          </w:p>
          <w:p w14:paraId="26F30B1A" w14:textId="77777777" w:rsidR="00DD71F7" w:rsidRDefault="00DD71F7" w:rsidP="00DD71F7"/>
          <w:p w14:paraId="4D5CBFA4" w14:textId="156A3800" w:rsidR="00DD71F7" w:rsidRDefault="00DD71F7" w:rsidP="00DD71F7">
            <w:r>
              <w:t>Ich küss dich noch einmal ganz zärtlich und sacht</w:t>
            </w:r>
          </w:p>
          <w:p w14:paraId="7A30DD60" w14:textId="77777777" w:rsidR="00DD71F7" w:rsidRDefault="00DD71F7" w:rsidP="00DD71F7">
            <w:r>
              <w:t>Ade, sag mein Liebchen, ade</w:t>
            </w:r>
          </w:p>
          <w:p w14:paraId="3FA9B42B" w14:textId="77777777" w:rsidR="00DD71F7" w:rsidRDefault="00DD71F7" w:rsidP="00DD71F7">
            <w:r>
              <w:t>Ich halt dich im Herzen in einsamer Nacht</w:t>
            </w:r>
          </w:p>
          <w:p w14:paraId="6C71BF0B" w14:textId="77777777" w:rsidR="00DD71F7" w:rsidRDefault="00DD71F7" w:rsidP="00DD71F7">
            <w:r>
              <w:t>Wohin mich die Winde auch wehen</w:t>
            </w:r>
          </w:p>
          <w:p w14:paraId="62BAF8A3" w14:textId="77777777" w:rsidR="00DD71F7" w:rsidRDefault="00DD71F7" w:rsidP="00DD71F7"/>
          <w:p w14:paraId="19C2C2D3" w14:textId="45B7DE6B" w:rsidR="00DD71F7" w:rsidRDefault="00DD71F7" w:rsidP="00DD71F7">
            <w:r>
              <w:t>Für dich zieh' ich los, für dich will ich kämpfen</w:t>
            </w:r>
          </w:p>
          <w:p w14:paraId="5FB8D891" w14:textId="77777777" w:rsidR="00DD71F7" w:rsidRDefault="00DD71F7" w:rsidP="00DD71F7">
            <w:r>
              <w:t>Für dich hoch zu Ross reit' ich heut' in die Schlacht</w:t>
            </w:r>
          </w:p>
          <w:p w14:paraId="51590A31" w14:textId="77777777" w:rsidR="00DD71F7" w:rsidRDefault="00DD71F7" w:rsidP="00DD71F7">
            <w:r>
              <w:t>Für dich will ich Leiden, ob Hunger, ob Not</w:t>
            </w:r>
          </w:p>
          <w:p w14:paraId="5FE8D9A2" w14:textId="77777777" w:rsidR="00DD71F7" w:rsidRDefault="00DD71F7" w:rsidP="00DD71F7">
            <w:r>
              <w:t>Für dich nur für dich reit' ich bis in den Tod</w:t>
            </w:r>
          </w:p>
          <w:p w14:paraId="02F201E8" w14:textId="77777777" w:rsidR="00DD71F7" w:rsidRDefault="00DD71F7" w:rsidP="00DD71F7">
            <w:r>
              <w:t>Für dich (wohohoho)</w:t>
            </w:r>
          </w:p>
          <w:p w14:paraId="193FE3E5" w14:textId="77777777" w:rsidR="00DD71F7" w:rsidRDefault="00DD71F7" w:rsidP="00DD71F7">
            <w:r>
              <w:t>Für dich reit' ich heut' in die Schlacht</w:t>
            </w:r>
          </w:p>
          <w:p w14:paraId="43168E07" w14:textId="77777777" w:rsidR="00DD71F7" w:rsidRDefault="00DD71F7" w:rsidP="00DD71F7">
            <w:r>
              <w:t>Für dich (wohohoho)</w:t>
            </w:r>
          </w:p>
          <w:p w14:paraId="5353781C" w14:textId="77777777" w:rsidR="00DD71F7" w:rsidRDefault="00DD71F7" w:rsidP="00DD71F7">
            <w:r>
              <w:t>Für dich würd ich sterben</w:t>
            </w:r>
          </w:p>
          <w:p w14:paraId="4433B4A5" w14:textId="77777777" w:rsidR="00DD71F7" w:rsidRDefault="00DD71F7" w:rsidP="00DD71F7">
            <w:r>
              <w:t>Für dich würd ich sterben heut' Nacht</w:t>
            </w:r>
          </w:p>
          <w:p w14:paraId="0EA5FC0E" w14:textId="77777777" w:rsidR="00DD71F7" w:rsidRDefault="00DD71F7" w:rsidP="00DD71F7"/>
          <w:p w14:paraId="10C35DF6" w14:textId="77777777" w:rsidR="00DD71F7" w:rsidRDefault="00DD71F7" w:rsidP="00DD71F7">
            <w:r>
              <w:t>Ich schreib dir voll Sehnsucht ich schreib dir von Fern</w:t>
            </w:r>
          </w:p>
          <w:p w14:paraId="31F854AD" w14:textId="153A4D48" w:rsidR="00DD71F7" w:rsidRDefault="00DD71F7" w:rsidP="00DD71F7">
            <w:r>
              <w:t>Und es ziehen die Jahre vorbei</w:t>
            </w:r>
          </w:p>
          <w:p w14:paraId="73550502" w14:textId="7B91A46D" w:rsidR="00DD71F7" w:rsidRDefault="00DD71F7" w:rsidP="00DD71F7">
            <w:r>
              <w:t>Gedenkst du noch Mein</w:t>
            </w:r>
            <w:r w:rsidR="00F63025">
              <w:t>, h</w:t>
            </w:r>
            <w:r>
              <w:t>ast du mich noch gern?</w:t>
            </w:r>
          </w:p>
          <w:p w14:paraId="1FAE1ED5" w14:textId="77777777" w:rsidR="00DD71F7" w:rsidRDefault="00DD71F7" w:rsidP="00DD71F7">
            <w:r>
              <w:t>Ach Liebste, sag, bist du mir treu</w:t>
            </w:r>
          </w:p>
          <w:p w14:paraId="3469AB78" w14:textId="77777777" w:rsidR="00F63025" w:rsidRDefault="00F63025" w:rsidP="00DD71F7"/>
          <w:p w14:paraId="75E183A7" w14:textId="1D5DD965" w:rsidR="00DD71F7" w:rsidRDefault="00DD71F7" w:rsidP="00DD71F7">
            <w:r>
              <w:t>Ich hör' deine Stimme im rauschenden Bach</w:t>
            </w:r>
          </w:p>
          <w:p w14:paraId="6784994C" w14:textId="77777777" w:rsidR="00DD71F7" w:rsidRDefault="00DD71F7" w:rsidP="00DD71F7">
            <w:r>
              <w:t>Im Rascheln der Blätter im Wind</w:t>
            </w:r>
          </w:p>
          <w:p w14:paraId="64F9EDB8" w14:textId="77777777" w:rsidR="00DD71F7" w:rsidRDefault="00DD71F7" w:rsidP="00DD71F7">
            <w:r>
              <w:t>Ich halt dich im Herzen in tosender Schlacht</w:t>
            </w:r>
          </w:p>
          <w:p w14:paraId="79A7A2AC" w14:textId="45595833" w:rsidR="009F0C1B" w:rsidRPr="00AB719B" w:rsidRDefault="00DD71F7" w:rsidP="00DD71F7">
            <w:r>
              <w:t>Wohin mich mein Schicksal auch bringt</w:t>
            </w:r>
          </w:p>
        </w:tc>
      </w:tr>
      <w:tr w:rsidR="009F0C1B" w:rsidRPr="00AB719B" w14:paraId="7B639C93" w14:textId="77777777" w:rsidTr="007D5639">
        <w:tc>
          <w:tcPr>
            <w:tcW w:w="9072" w:type="dxa"/>
          </w:tcPr>
          <w:p w14:paraId="5F4F2C4E" w14:textId="77777777" w:rsidR="009F0C1B" w:rsidRPr="00AB719B" w:rsidRDefault="009F0C1B" w:rsidP="006F7DF9"/>
        </w:tc>
      </w:tr>
    </w:tbl>
    <w:p w14:paraId="377AB75A" w14:textId="77777777" w:rsidR="009F0C1B" w:rsidRDefault="009F0C1B" w:rsidP="006F7DF9">
      <w:r w:rsidRPr="00AB719B">
        <w:br w:type="page"/>
      </w:r>
    </w:p>
    <w:p w14:paraId="5A216F5D" w14:textId="4FBA2876" w:rsidR="00BD6299" w:rsidRPr="00AB719B" w:rsidRDefault="00BD6299" w:rsidP="00BD6299">
      <w:pPr>
        <w:pStyle w:val="Ttulo1"/>
      </w:pPr>
      <w:bookmarkStart w:id="18" w:name="_Toc140590847"/>
      <w:r w:rsidRPr="00F63025">
        <w:lastRenderedPageBreak/>
        <w:t>Für immer Dein</w:t>
      </w:r>
      <w:bookmarkEnd w:id="18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615AADE4" w14:textId="77777777" w:rsidTr="007D5639">
        <w:tc>
          <w:tcPr>
            <w:tcW w:w="9072" w:type="dxa"/>
          </w:tcPr>
          <w:p w14:paraId="1DFF4A81" w14:textId="77777777" w:rsidR="00BA515D" w:rsidRDefault="00BA515D" w:rsidP="00BA515D">
            <w:r>
              <w:t>So liege ich hier auf dem Feld</w:t>
            </w:r>
          </w:p>
          <w:p w14:paraId="65D9F2A7" w14:textId="77777777" w:rsidR="00BA515D" w:rsidRDefault="00BA515D" w:rsidP="00BA515D">
            <w:r>
              <w:t>Hab' gekämpft für eine bessere Welt</w:t>
            </w:r>
          </w:p>
          <w:p w14:paraId="753EEEEB" w14:textId="77777777" w:rsidR="00BA515D" w:rsidRDefault="00BA515D" w:rsidP="00BA515D">
            <w:r>
              <w:t>Wird die Welt nun besser oder nicht?</w:t>
            </w:r>
          </w:p>
          <w:p w14:paraId="0A60B00D" w14:textId="77777777" w:rsidR="00BA515D" w:rsidRDefault="00BA515D" w:rsidP="00BA515D">
            <w:r>
              <w:t>Ich weiß nur eins, sie wird es ohne mich</w:t>
            </w:r>
          </w:p>
          <w:p w14:paraId="77BF6D9B" w14:textId="77777777" w:rsidR="00BA515D" w:rsidRDefault="00BA515D" w:rsidP="00BA515D"/>
          <w:p w14:paraId="3A4E8DCF" w14:textId="77777777" w:rsidR="00BA515D" w:rsidRDefault="00BA515D" w:rsidP="00BA515D">
            <w:r>
              <w:t>Im blutig' Nebel Pulverdampf</w:t>
            </w:r>
          </w:p>
          <w:p w14:paraId="72A302AE" w14:textId="77777777" w:rsidR="00BA515D" w:rsidRDefault="00BA515D" w:rsidP="00BA515D">
            <w:r>
              <w:t>Graut der Morgen nach dem Kampf</w:t>
            </w:r>
          </w:p>
          <w:p w14:paraId="72AACE29" w14:textId="77777777" w:rsidR="00BA515D" w:rsidRDefault="00BA515D" w:rsidP="00BA515D">
            <w:r>
              <w:t>Ein Beben fährt mir durch zerschundene Brust</w:t>
            </w:r>
          </w:p>
          <w:p w14:paraId="1DB3EBF7" w14:textId="77777777" w:rsidR="00BA515D" w:rsidRDefault="00BA515D" w:rsidP="00BA515D">
            <w:r>
              <w:t>Weil ich dir, meine Liebste, noch etwas sagen muss</w:t>
            </w:r>
          </w:p>
          <w:p w14:paraId="0060E04F" w14:textId="77777777" w:rsidR="00BA515D" w:rsidRDefault="00BA515D" w:rsidP="00BA515D"/>
          <w:p w14:paraId="1A7019F5" w14:textId="05DCBD90" w:rsidR="00BA515D" w:rsidRDefault="00BA515D" w:rsidP="00BA515D">
            <w:r>
              <w:t>Wenn du auch einsam bist, bist du niemals allein</w:t>
            </w:r>
          </w:p>
          <w:p w14:paraId="59A07A75" w14:textId="77777777" w:rsidR="00BA515D" w:rsidRDefault="00BA515D" w:rsidP="00BA515D">
            <w:r>
              <w:t>In kalter Winternacht will ich dein Feuer sein</w:t>
            </w:r>
          </w:p>
          <w:p w14:paraId="7C86CC04" w14:textId="77777777" w:rsidR="00BA515D" w:rsidRDefault="00BA515D" w:rsidP="00BA515D">
            <w:r>
              <w:t>Bricht auch dein Herz entzwei</w:t>
            </w:r>
          </w:p>
          <w:p w14:paraId="5A4DBCC6" w14:textId="77777777" w:rsidR="00BA515D" w:rsidRDefault="00BA515D" w:rsidP="00BA515D">
            <w:r>
              <w:t>Ich bin für immer dein</w:t>
            </w:r>
          </w:p>
          <w:p w14:paraId="734FD390" w14:textId="77777777" w:rsidR="00BA515D" w:rsidRDefault="00BA515D" w:rsidP="00BA515D">
            <w:r>
              <w:t>Wenn du auch einsam bist, du bist niemals allein</w:t>
            </w:r>
          </w:p>
          <w:p w14:paraId="07E9BD89" w14:textId="77777777" w:rsidR="00BA515D" w:rsidRDefault="00BA515D" w:rsidP="00BA515D"/>
          <w:p w14:paraId="58744122" w14:textId="1F89E382" w:rsidR="00BA515D" w:rsidRDefault="00BA515D" w:rsidP="00BA515D">
            <w:r>
              <w:t>Nur eines konnt' mir keiner rauben</w:t>
            </w:r>
          </w:p>
          <w:p w14:paraId="7EF39F12" w14:textId="77777777" w:rsidR="00BA515D" w:rsidRDefault="00BA515D" w:rsidP="00BA515D">
            <w:r>
              <w:t>Mit letztem Willen dran zu glauben</w:t>
            </w:r>
          </w:p>
          <w:p w14:paraId="632A810E" w14:textId="77777777" w:rsidR="00BA515D" w:rsidRDefault="00BA515D" w:rsidP="00BA515D">
            <w:r>
              <w:t>Dich eines fernen Tages wiederzusehen</w:t>
            </w:r>
          </w:p>
          <w:p w14:paraId="70A5D850" w14:textId="77777777" w:rsidR="00BA515D" w:rsidRDefault="00BA515D" w:rsidP="00BA515D">
            <w:r>
              <w:t>Im Traume lieg' ich bei dir, wenn ich geh'</w:t>
            </w:r>
          </w:p>
          <w:p w14:paraId="2E88FB9B" w14:textId="77777777" w:rsidR="00BA515D" w:rsidRDefault="00BA515D" w:rsidP="00BA515D"/>
          <w:p w14:paraId="34281ADC" w14:textId="2D18E153" w:rsidR="00BA515D" w:rsidRDefault="00BA515D" w:rsidP="00BA515D">
            <w:r>
              <w:t>Wenn du auch einsam bist, bist du niemals allein</w:t>
            </w:r>
          </w:p>
          <w:p w14:paraId="019B49AF" w14:textId="77777777" w:rsidR="00BA515D" w:rsidRDefault="00BA515D" w:rsidP="00BA515D">
            <w:r>
              <w:t>In kalter Winternacht will ich dein Feuer sein</w:t>
            </w:r>
          </w:p>
          <w:p w14:paraId="3D66774C" w14:textId="77777777" w:rsidR="00BA515D" w:rsidRDefault="00BA515D" w:rsidP="00BA515D">
            <w:r>
              <w:t>Bricht auch dein Herz entzwei</w:t>
            </w:r>
          </w:p>
          <w:p w14:paraId="1EFB6558" w14:textId="77777777" w:rsidR="00BA515D" w:rsidRDefault="00BA515D" w:rsidP="00BA515D">
            <w:r>
              <w:t>Ich bin für immer dein</w:t>
            </w:r>
          </w:p>
          <w:p w14:paraId="2D6BB1E5" w14:textId="5829239A" w:rsidR="00BA515D" w:rsidRDefault="00BA515D" w:rsidP="00BA515D">
            <w:r>
              <w:t>Wenn du auch einsam bist, du bist niemals allein</w:t>
            </w:r>
          </w:p>
          <w:p w14:paraId="028716A8" w14:textId="77777777" w:rsidR="00BA515D" w:rsidRDefault="00BA515D" w:rsidP="00BA515D"/>
          <w:p w14:paraId="17945843" w14:textId="55463C60" w:rsidR="00BA515D" w:rsidRDefault="00BA515D" w:rsidP="00BA515D">
            <w:r>
              <w:t>Es gibt nun einen Ort</w:t>
            </w:r>
          </w:p>
          <w:p w14:paraId="310AD36A" w14:textId="77777777" w:rsidR="00BA515D" w:rsidRDefault="00BA515D" w:rsidP="00BA515D">
            <w:r>
              <w:t xml:space="preserve">Dort bin ich für dich </w:t>
            </w:r>
            <w:proofErr w:type="gramStart"/>
            <w:r>
              <w:t>da</w:t>
            </w:r>
            <w:proofErr w:type="gramEnd"/>
          </w:p>
          <w:p w14:paraId="075D5185" w14:textId="77777777" w:rsidR="00BA515D" w:rsidRDefault="00BA515D" w:rsidP="00BA515D">
            <w:r>
              <w:t>In deinem Herzen leb' ich fort</w:t>
            </w:r>
          </w:p>
          <w:p w14:paraId="220CFDC9" w14:textId="025B2FBF" w:rsidR="00BA515D" w:rsidRDefault="00BA515D" w:rsidP="00BA515D">
            <w:r>
              <w:t>Als der, der ich mal war</w:t>
            </w:r>
          </w:p>
          <w:p w14:paraId="35FB6F39" w14:textId="77777777" w:rsidR="00BA515D" w:rsidRDefault="00BA515D" w:rsidP="00BA515D"/>
          <w:p w14:paraId="6770D0C6" w14:textId="137CCE1A" w:rsidR="00BA515D" w:rsidRDefault="00BA515D" w:rsidP="00BA515D">
            <w:r>
              <w:t>Wenn du auch einsam bist, bist du niemals allein</w:t>
            </w:r>
          </w:p>
          <w:p w14:paraId="6E062414" w14:textId="77777777" w:rsidR="00BA515D" w:rsidRDefault="00BA515D" w:rsidP="00BA515D">
            <w:r>
              <w:t>In kalter Winternacht will ich dein Feuer sein</w:t>
            </w:r>
          </w:p>
          <w:p w14:paraId="7CA2FF89" w14:textId="77777777" w:rsidR="00BA515D" w:rsidRDefault="00BA515D" w:rsidP="00BA515D">
            <w:r>
              <w:t>Bricht auch dein Herz entzwei</w:t>
            </w:r>
          </w:p>
          <w:p w14:paraId="143216BF" w14:textId="77777777" w:rsidR="00BA515D" w:rsidRDefault="00BA515D" w:rsidP="00BA515D">
            <w:r>
              <w:t>Ich bin für immer dein</w:t>
            </w:r>
          </w:p>
          <w:p w14:paraId="27D2E9A9" w14:textId="609F471F" w:rsidR="009F0C1B" w:rsidRPr="00AB719B" w:rsidRDefault="00BA515D" w:rsidP="00BA515D">
            <w:r>
              <w:t>Wenn du auch einsam bist, du bist niemals allein</w:t>
            </w:r>
          </w:p>
        </w:tc>
      </w:tr>
      <w:tr w:rsidR="009F0C1B" w:rsidRPr="00AB719B" w14:paraId="6EB74D02" w14:textId="77777777" w:rsidTr="007D5639">
        <w:tc>
          <w:tcPr>
            <w:tcW w:w="9072" w:type="dxa"/>
          </w:tcPr>
          <w:p w14:paraId="6ECDF830" w14:textId="77777777" w:rsidR="009F0C1B" w:rsidRPr="00AB719B" w:rsidRDefault="009F0C1B" w:rsidP="006F7DF9"/>
        </w:tc>
      </w:tr>
    </w:tbl>
    <w:p w14:paraId="0912446F" w14:textId="77777777" w:rsidR="009F0C1B" w:rsidRDefault="009F0C1B" w:rsidP="006F7DF9">
      <w:r w:rsidRPr="00AB719B">
        <w:br w:type="page"/>
      </w:r>
    </w:p>
    <w:p w14:paraId="6E2AD1B4" w14:textId="268F362E" w:rsidR="006A02C4" w:rsidRPr="00AB719B" w:rsidRDefault="006A02C4" w:rsidP="006A02C4">
      <w:pPr>
        <w:pStyle w:val="Ttulo1"/>
      </w:pPr>
      <w:bookmarkStart w:id="19" w:name="_Toc140590848"/>
      <w:r w:rsidRPr="006A02C4">
        <w:lastRenderedPageBreak/>
        <w:t>Glücksritter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A02C4" w:rsidRPr="00AB719B" w14:paraId="328A773B" w14:textId="77777777" w:rsidTr="00EE65A9">
        <w:tc>
          <w:tcPr>
            <w:tcW w:w="9072" w:type="dxa"/>
          </w:tcPr>
          <w:p w14:paraId="2FA041C4" w14:textId="77777777" w:rsidR="006A02C4" w:rsidRDefault="006A02C4" w:rsidP="006A02C4">
            <w:r>
              <w:t>Wir hab'n das Beste draus gemacht</w:t>
            </w:r>
          </w:p>
          <w:p w14:paraId="3207CA34" w14:textId="77777777" w:rsidR="006A02C4" w:rsidRDefault="006A02C4" w:rsidP="006A02C4">
            <w:r>
              <w:t>Dem Teufel ins Gesicht gelacht</w:t>
            </w:r>
          </w:p>
          <w:p w14:paraId="6FE50A19" w14:textId="77777777" w:rsidR="006A02C4" w:rsidRDefault="006A02C4" w:rsidP="006A02C4">
            <w:r>
              <w:t>Wir hab'n schon manche Maid verführt</w:t>
            </w:r>
          </w:p>
          <w:p w14:paraId="40C15FC9" w14:textId="77777777" w:rsidR="006A02C4" w:rsidRDefault="006A02C4" w:rsidP="006A02C4">
            <w:r>
              <w:t>Und unser Herz dabei verglüht</w:t>
            </w:r>
          </w:p>
          <w:p w14:paraId="0A438CD5" w14:textId="77777777" w:rsidR="006A02C4" w:rsidRDefault="006A02C4" w:rsidP="006A02C4"/>
          <w:p w14:paraId="558481DA" w14:textId="77777777" w:rsidR="006A02C4" w:rsidRDefault="006A02C4" w:rsidP="006A02C4">
            <w:r>
              <w:t>Wir hab'n schon tief ins Glas geschaut</w:t>
            </w:r>
          </w:p>
          <w:p w14:paraId="57766E3F" w14:textId="77777777" w:rsidR="006A02C4" w:rsidRDefault="006A02C4" w:rsidP="006A02C4">
            <w:r>
              <w:t>Uns unser Leben anvertraut</w:t>
            </w:r>
          </w:p>
          <w:p w14:paraId="75704FDC" w14:textId="77777777" w:rsidR="006A02C4" w:rsidRDefault="006A02C4" w:rsidP="006A02C4">
            <w:r>
              <w:t>Wir hab'n uns jedes Bier verdient</w:t>
            </w:r>
          </w:p>
          <w:p w14:paraId="70B4971E" w14:textId="77777777" w:rsidR="006A02C4" w:rsidRDefault="006A02C4" w:rsidP="006A02C4">
            <w:r>
              <w:t>Und in Spelunken aufgespielt</w:t>
            </w:r>
          </w:p>
          <w:p w14:paraId="7978A988" w14:textId="77777777" w:rsidR="006A02C4" w:rsidRDefault="006A02C4" w:rsidP="006A02C4"/>
          <w:p w14:paraId="5B163ED3" w14:textId="5C7E6F17" w:rsidR="006A02C4" w:rsidRDefault="006A02C4" w:rsidP="006A02C4">
            <w:r>
              <w:t xml:space="preserve">Die Herzen stehen in </w:t>
            </w:r>
            <w:proofErr w:type="gramStart"/>
            <w:r>
              <w:t>Flammen</w:t>
            </w:r>
            <w:proofErr w:type="gramEnd"/>
          </w:p>
          <w:p w14:paraId="7F751843" w14:textId="77777777" w:rsidR="006A02C4" w:rsidRDefault="006A02C4" w:rsidP="006A02C4">
            <w:r>
              <w:t xml:space="preserve">Und die Degen zieh'n wir </w:t>
            </w:r>
            <w:proofErr w:type="gramStart"/>
            <w:r>
              <w:t>blank</w:t>
            </w:r>
            <w:proofErr w:type="gramEnd"/>
          </w:p>
          <w:p w14:paraId="4A30CCF5" w14:textId="77777777" w:rsidR="006A02C4" w:rsidRDefault="006A02C4" w:rsidP="006A02C4">
            <w:r>
              <w:t xml:space="preserve">Ja, wir stürzen die </w:t>
            </w:r>
            <w:proofErr w:type="gramStart"/>
            <w:r>
              <w:t>Tyrannen</w:t>
            </w:r>
            <w:proofErr w:type="gramEnd"/>
          </w:p>
          <w:p w14:paraId="4D33AE57" w14:textId="77777777" w:rsidR="006A02C4" w:rsidRDefault="006A02C4" w:rsidP="006A02C4">
            <w:r>
              <w:t>Mit mehr Glück als Verstand</w:t>
            </w:r>
          </w:p>
          <w:p w14:paraId="75548A0A" w14:textId="77777777" w:rsidR="006A02C4" w:rsidRDefault="006A02C4" w:rsidP="006A02C4"/>
          <w:p w14:paraId="52B4298E" w14:textId="250CC0FE" w:rsidR="006A02C4" w:rsidRDefault="006A02C4" w:rsidP="006A02C4">
            <w:r>
              <w:t>Denn wir sind</w:t>
            </w:r>
          </w:p>
          <w:p w14:paraId="64AB0047" w14:textId="77777777" w:rsidR="006A02C4" w:rsidRDefault="006A02C4" w:rsidP="006A02C4">
            <w:r>
              <w:t>Glücksritter, Rosenkavalliere</w:t>
            </w:r>
          </w:p>
          <w:p w14:paraId="0F369FE1" w14:textId="77777777" w:rsidR="006A02C4" w:rsidRDefault="006A02C4" w:rsidP="006A02C4">
            <w:r>
              <w:t>Denn wir sind</w:t>
            </w:r>
          </w:p>
          <w:p w14:paraId="3DA0266C" w14:textId="77777777" w:rsidR="006A02C4" w:rsidRDefault="006A02C4" w:rsidP="006A02C4">
            <w:r>
              <w:t>Glücksritter aus echtem Schrot und Korn</w:t>
            </w:r>
          </w:p>
          <w:p w14:paraId="43EED31A" w14:textId="77777777" w:rsidR="006A02C4" w:rsidRDefault="006A02C4" w:rsidP="006A02C4">
            <w:r>
              <w:t>Als wahrer</w:t>
            </w:r>
          </w:p>
          <w:p w14:paraId="3C256C6E" w14:textId="77777777" w:rsidR="006A02C4" w:rsidRDefault="006A02C4" w:rsidP="006A02C4">
            <w:r>
              <w:t>Glücksritter hast du nichts zu verlieren</w:t>
            </w:r>
          </w:p>
          <w:p w14:paraId="02BD8597" w14:textId="77777777" w:rsidR="006A02C4" w:rsidRDefault="006A02C4" w:rsidP="006A02C4">
            <w:r>
              <w:t xml:space="preserve">Denn keiner wird als Held </w:t>
            </w:r>
            <w:proofErr w:type="gramStart"/>
            <w:r>
              <w:t>geboren</w:t>
            </w:r>
            <w:proofErr w:type="gramEnd"/>
          </w:p>
          <w:p w14:paraId="3BBAAC3A" w14:textId="77777777" w:rsidR="006A02C4" w:rsidRDefault="006A02C4" w:rsidP="006A02C4">
            <w:r>
              <w:t xml:space="preserve">Gib dem Hengst die </w:t>
            </w:r>
            <w:proofErr w:type="gramStart"/>
            <w:r>
              <w:t>Sporen</w:t>
            </w:r>
            <w:proofErr w:type="gramEnd"/>
          </w:p>
          <w:p w14:paraId="15CF7D98" w14:textId="77777777" w:rsidR="006A02C4" w:rsidRDefault="006A02C4" w:rsidP="006A02C4"/>
          <w:p w14:paraId="45EB2936" w14:textId="5411DF1F" w:rsidR="006A02C4" w:rsidRDefault="006A02C4" w:rsidP="006A02C4">
            <w:r>
              <w:t>Wir hab'n schon Geld und Gold verprasst</w:t>
            </w:r>
          </w:p>
          <w:p w14:paraId="6998DE79" w14:textId="77777777" w:rsidR="006A02C4" w:rsidRDefault="006A02C4" w:rsidP="006A02C4">
            <w:r>
              <w:t>Der Preis für manche wilde Nacht</w:t>
            </w:r>
          </w:p>
          <w:p w14:paraId="289BAA57" w14:textId="77777777" w:rsidR="006A02C4" w:rsidRDefault="006A02C4" w:rsidP="006A02C4">
            <w:r>
              <w:t>Wir hab'n nach Talern uns gebückt</w:t>
            </w:r>
          </w:p>
          <w:p w14:paraId="76E29209" w14:textId="77777777" w:rsidR="006A02C4" w:rsidRDefault="006A02C4" w:rsidP="006A02C4">
            <w:r>
              <w:t>Und geben nichts davon zurück (Hey)</w:t>
            </w:r>
          </w:p>
          <w:p w14:paraId="2EF0A1B6" w14:textId="77777777" w:rsidR="006A02C4" w:rsidRDefault="006A02C4" w:rsidP="006A02C4"/>
          <w:p w14:paraId="6D095994" w14:textId="2201824E" w:rsidR="006A02C4" w:rsidRDefault="006A02C4" w:rsidP="006A02C4">
            <w:r>
              <w:t xml:space="preserve">Die Herzen stehen in </w:t>
            </w:r>
            <w:proofErr w:type="gramStart"/>
            <w:r>
              <w:t>Flammen</w:t>
            </w:r>
            <w:proofErr w:type="gramEnd"/>
          </w:p>
          <w:p w14:paraId="1ABE7BC7" w14:textId="77777777" w:rsidR="006A02C4" w:rsidRDefault="006A02C4" w:rsidP="006A02C4">
            <w:r>
              <w:t xml:space="preserve">Und die Degen zieh'n wir </w:t>
            </w:r>
            <w:proofErr w:type="gramStart"/>
            <w:r>
              <w:t>blank</w:t>
            </w:r>
            <w:proofErr w:type="gramEnd"/>
          </w:p>
          <w:p w14:paraId="189F4242" w14:textId="77777777" w:rsidR="006A02C4" w:rsidRDefault="006A02C4" w:rsidP="006A02C4">
            <w:r>
              <w:t xml:space="preserve">Ja, wir stürzen die </w:t>
            </w:r>
            <w:proofErr w:type="gramStart"/>
            <w:r>
              <w:t>Tyrannen</w:t>
            </w:r>
            <w:proofErr w:type="gramEnd"/>
          </w:p>
          <w:p w14:paraId="30BDA3F6" w14:textId="77777777" w:rsidR="006A02C4" w:rsidRDefault="006A02C4" w:rsidP="006A02C4">
            <w:r>
              <w:t>Mit mehr Glück als Verstand</w:t>
            </w:r>
          </w:p>
          <w:p w14:paraId="09C08781" w14:textId="77777777" w:rsidR="006A02C4" w:rsidRDefault="006A02C4" w:rsidP="006A02C4"/>
          <w:p w14:paraId="7647E0DE" w14:textId="60787F82" w:rsidR="006A02C4" w:rsidRDefault="006A02C4" w:rsidP="006A02C4">
            <w:r>
              <w:t>Denn wir sind</w:t>
            </w:r>
          </w:p>
          <w:p w14:paraId="3E8A8FF2" w14:textId="77777777" w:rsidR="006A02C4" w:rsidRDefault="006A02C4" w:rsidP="006A02C4">
            <w:r>
              <w:t>Glücksritter, Rosenkavalliere</w:t>
            </w:r>
          </w:p>
          <w:p w14:paraId="64C114F2" w14:textId="77777777" w:rsidR="006A02C4" w:rsidRDefault="006A02C4" w:rsidP="006A02C4">
            <w:r>
              <w:t>Denn wir sind</w:t>
            </w:r>
          </w:p>
          <w:p w14:paraId="5E4D868B" w14:textId="77777777" w:rsidR="006A02C4" w:rsidRDefault="006A02C4" w:rsidP="006A02C4">
            <w:r>
              <w:t>Glücksritter aus echtem Schrot und Korn (Woah-oh)</w:t>
            </w:r>
          </w:p>
          <w:p w14:paraId="5F2F5B49" w14:textId="77777777" w:rsidR="006A02C4" w:rsidRDefault="006A02C4" w:rsidP="006A02C4">
            <w:r>
              <w:t>Als wahrer</w:t>
            </w:r>
          </w:p>
          <w:p w14:paraId="36CDE2BA" w14:textId="77777777" w:rsidR="006A02C4" w:rsidRDefault="006A02C4" w:rsidP="006A02C4">
            <w:r>
              <w:t>Glücksritter hast du nichts zu verlieren</w:t>
            </w:r>
          </w:p>
          <w:p w14:paraId="137FBFEE" w14:textId="77777777" w:rsidR="006A02C4" w:rsidRDefault="006A02C4" w:rsidP="006A02C4">
            <w:r>
              <w:t xml:space="preserve">Denn keiner wird als Held </w:t>
            </w:r>
            <w:proofErr w:type="gramStart"/>
            <w:r>
              <w:t>geboren</w:t>
            </w:r>
            <w:proofErr w:type="gramEnd"/>
          </w:p>
          <w:p w14:paraId="26F2D671" w14:textId="77777777" w:rsidR="006A02C4" w:rsidRDefault="006A02C4" w:rsidP="006A02C4">
            <w:r>
              <w:t xml:space="preserve">Gib dem Hengst die </w:t>
            </w:r>
            <w:proofErr w:type="gramStart"/>
            <w:r>
              <w:t>Sporen</w:t>
            </w:r>
            <w:proofErr w:type="gramEnd"/>
          </w:p>
          <w:p w14:paraId="3CEF94B3" w14:textId="77777777" w:rsidR="006A02C4" w:rsidRDefault="006A02C4" w:rsidP="006A02C4"/>
          <w:p w14:paraId="1C75D58A" w14:textId="77777777" w:rsidR="006A02C4" w:rsidRDefault="006A02C4" w:rsidP="006A02C4">
            <w:r>
              <w:t>Denn wir sind</w:t>
            </w:r>
          </w:p>
          <w:p w14:paraId="6F8DD557" w14:textId="77777777" w:rsidR="006A02C4" w:rsidRDefault="006A02C4" w:rsidP="006A02C4">
            <w:r>
              <w:t>Glücksritter, Rosenkavalliere</w:t>
            </w:r>
          </w:p>
          <w:p w14:paraId="2F3E4C03" w14:textId="77777777" w:rsidR="006A02C4" w:rsidRDefault="006A02C4" w:rsidP="006A02C4">
            <w:r>
              <w:t>Denn wir sind</w:t>
            </w:r>
          </w:p>
          <w:p w14:paraId="03F6EE07" w14:textId="77777777" w:rsidR="006A02C4" w:rsidRDefault="006A02C4" w:rsidP="006A02C4">
            <w:r>
              <w:t>Glücksritter aus echtem Schrot und Korn (Woah-oh)</w:t>
            </w:r>
          </w:p>
          <w:p w14:paraId="33163B57" w14:textId="77777777" w:rsidR="006A02C4" w:rsidRDefault="006A02C4" w:rsidP="006A02C4">
            <w:r>
              <w:t>Als wahrer</w:t>
            </w:r>
          </w:p>
          <w:p w14:paraId="76EF464E" w14:textId="77777777" w:rsidR="006A02C4" w:rsidRDefault="006A02C4" w:rsidP="006A02C4">
            <w:r>
              <w:t>Glücksritter hast du nichts zu verlieren</w:t>
            </w:r>
          </w:p>
          <w:p w14:paraId="54690609" w14:textId="77777777" w:rsidR="006A02C4" w:rsidRDefault="006A02C4" w:rsidP="006A02C4">
            <w:r>
              <w:t xml:space="preserve">Denn keiner wird als Held </w:t>
            </w:r>
            <w:proofErr w:type="gramStart"/>
            <w:r>
              <w:t>geboren</w:t>
            </w:r>
            <w:proofErr w:type="gramEnd"/>
          </w:p>
          <w:p w14:paraId="5C197018" w14:textId="77777777" w:rsidR="006A02C4" w:rsidRDefault="006A02C4" w:rsidP="006A02C4">
            <w:r>
              <w:t xml:space="preserve">Gib dem Hengst die </w:t>
            </w:r>
            <w:proofErr w:type="gramStart"/>
            <w:r>
              <w:t>Sporen</w:t>
            </w:r>
            <w:proofErr w:type="gramEnd"/>
          </w:p>
          <w:p w14:paraId="7ED27996" w14:textId="77777777" w:rsidR="006A02C4" w:rsidRDefault="006A02C4" w:rsidP="006A02C4"/>
          <w:p w14:paraId="643CA9B3" w14:textId="4E2865B4" w:rsidR="006A02C4" w:rsidRDefault="006A02C4" w:rsidP="006A02C4">
            <w:r>
              <w:t>Als wahrer</w:t>
            </w:r>
          </w:p>
          <w:p w14:paraId="06471C5C" w14:textId="77777777" w:rsidR="006A02C4" w:rsidRDefault="006A02C4" w:rsidP="006A02C4">
            <w:r>
              <w:t>Glücksritter hast du nichts zu verlieren</w:t>
            </w:r>
          </w:p>
          <w:p w14:paraId="7117B136" w14:textId="77777777" w:rsidR="006A02C4" w:rsidRDefault="006A02C4" w:rsidP="006A02C4">
            <w:r>
              <w:t xml:space="preserve">Denn keiner wird als Held </w:t>
            </w:r>
            <w:proofErr w:type="gramStart"/>
            <w:r>
              <w:t>geboren</w:t>
            </w:r>
            <w:proofErr w:type="gramEnd"/>
          </w:p>
          <w:p w14:paraId="34F662DF" w14:textId="77777777" w:rsidR="006A02C4" w:rsidRDefault="006A02C4" w:rsidP="006A02C4">
            <w:r>
              <w:t xml:space="preserve">Ja, keiner wird als Held </w:t>
            </w:r>
            <w:proofErr w:type="gramStart"/>
            <w:r>
              <w:t>geboren</w:t>
            </w:r>
            <w:proofErr w:type="gramEnd"/>
          </w:p>
          <w:p w14:paraId="047C6063" w14:textId="6B8F6F78" w:rsidR="006A02C4" w:rsidRPr="00AB719B" w:rsidRDefault="006A02C4" w:rsidP="006A02C4">
            <w:r>
              <w:t>Gib dem Hengst die Sporen</w:t>
            </w:r>
          </w:p>
        </w:tc>
      </w:tr>
      <w:tr w:rsidR="006A02C4" w:rsidRPr="00AB719B" w14:paraId="5744DF7A" w14:textId="77777777" w:rsidTr="00EE65A9">
        <w:tc>
          <w:tcPr>
            <w:tcW w:w="9072" w:type="dxa"/>
          </w:tcPr>
          <w:p w14:paraId="050CCDEE" w14:textId="77777777" w:rsidR="006A02C4" w:rsidRPr="00AB719B" w:rsidRDefault="006A02C4" w:rsidP="00EE65A9"/>
        </w:tc>
      </w:tr>
    </w:tbl>
    <w:p w14:paraId="083E381F" w14:textId="77777777" w:rsidR="006A02C4" w:rsidRDefault="006A02C4" w:rsidP="006A02C4">
      <w:r w:rsidRPr="00AB719B">
        <w:br w:type="page"/>
      </w:r>
    </w:p>
    <w:p w14:paraId="1D8B406D" w14:textId="02334C26" w:rsidR="00BD6299" w:rsidRPr="00AB719B" w:rsidRDefault="00BD6299" w:rsidP="00BD6299">
      <w:pPr>
        <w:pStyle w:val="Ttulo1"/>
      </w:pPr>
      <w:r w:rsidRPr="00B30CD3">
        <w:lastRenderedPageBreak/>
        <w:t>Heldenlied</w:t>
      </w:r>
      <w:bookmarkEnd w:id="19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65DDA4D3" w14:textId="77777777" w:rsidTr="007D5639">
        <w:tc>
          <w:tcPr>
            <w:tcW w:w="9072" w:type="dxa"/>
          </w:tcPr>
          <w:p w14:paraId="243FE338" w14:textId="77777777" w:rsidR="00137E98" w:rsidRDefault="00137E98" w:rsidP="00137E98">
            <w:r>
              <w:t>Wer stark bleibt, wenn der Mut vergeht</w:t>
            </w:r>
          </w:p>
          <w:p w14:paraId="41FCA599" w14:textId="77777777" w:rsidR="00137E98" w:rsidRDefault="00137E98" w:rsidP="00137E98">
            <w:r>
              <w:t>Wer aufsteht wenn er fällt</w:t>
            </w:r>
          </w:p>
          <w:p w14:paraId="1469B8A6" w14:textId="77777777" w:rsidR="00137E98" w:rsidRDefault="00137E98" w:rsidP="00137E98">
            <w:r>
              <w:t>Wer weitergeht, wo alles steht</w:t>
            </w:r>
          </w:p>
          <w:p w14:paraId="36DD7885" w14:textId="77777777" w:rsidR="00137E98" w:rsidRDefault="00137E98" w:rsidP="00137E98">
            <w:r>
              <w:t>Der ist ein wahrer Held</w:t>
            </w:r>
          </w:p>
          <w:p w14:paraId="2C8BBB2B" w14:textId="77777777" w:rsidR="00137E98" w:rsidRDefault="00137E98" w:rsidP="00137E98"/>
          <w:p w14:paraId="6F3B2651" w14:textId="6674DE94" w:rsidR="00137E98" w:rsidRDefault="00137E98" w:rsidP="00137E98">
            <w:r>
              <w:t>Wer von sich gibt und nicht viel nimmt</w:t>
            </w:r>
          </w:p>
          <w:p w14:paraId="4B39D8FA" w14:textId="77777777" w:rsidR="00137E98" w:rsidRDefault="00137E98" w:rsidP="00137E98">
            <w:r>
              <w:t>Wer für das Gute steht</w:t>
            </w:r>
          </w:p>
          <w:p w14:paraId="0545C9DD" w14:textId="77777777" w:rsidR="00137E98" w:rsidRDefault="00137E98" w:rsidP="00137E98">
            <w:r>
              <w:t>Wer weiterkämpft, selbst wenn der Wind</w:t>
            </w:r>
          </w:p>
          <w:p w14:paraId="615DCAFF" w14:textId="77777777" w:rsidR="00137E98" w:rsidRDefault="00137E98" w:rsidP="00137E98">
            <w:proofErr w:type="gramStart"/>
            <w:r>
              <w:t>So</w:t>
            </w:r>
            <w:proofErr w:type="gramEnd"/>
            <w:r>
              <w:t xml:space="preserve"> fest von vorne weht</w:t>
            </w:r>
          </w:p>
          <w:p w14:paraId="741928C8" w14:textId="77777777" w:rsidR="00137E98" w:rsidRDefault="00137E98" w:rsidP="00137E98"/>
          <w:p w14:paraId="2DB69593" w14:textId="2BFE323B" w:rsidR="00137E98" w:rsidRDefault="00137E98" w:rsidP="00137E98">
            <w:r>
              <w:t>Hast nicht lange überlegt wo ein Wille da ein Weg</w:t>
            </w:r>
          </w:p>
          <w:p w14:paraId="6D82AFDB" w14:textId="77777777" w:rsidR="00137E98" w:rsidRDefault="00137E98" w:rsidP="00137E98"/>
          <w:p w14:paraId="7FC8D316" w14:textId="0CA9EA00" w:rsidR="00137E98" w:rsidRDefault="00137E98" w:rsidP="00137E98">
            <w:r>
              <w:t>Kommt es hart auf hart schreitest du zur Tat</w:t>
            </w:r>
          </w:p>
          <w:p w14:paraId="565702EE" w14:textId="77777777" w:rsidR="00137E98" w:rsidRDefault="00137E98" w:rsidP="00137E98">
            <w:r>
              <w:t>Hast unsre Herzen berührt</w:t>
            </w:r>
          </w:p>
          <w:p w14:paraId="33B9260B" w14:textId="6C402335" w:rsidR="00137E98" w:rsidRDefault="00137E98" w:rsidP="00137E98">
            <w:r>
              <w:t>Dein Ruf eilt dir voraus wir trinken darauf</w:t>
            </w:r>
          </w:p>
          <w:p w14:paraId="60F5400C" w14:textId="49A144B1" w:rsidR="00137E98" w:rsidRDefault="00137E98" w:rsidP="00137E98">
            <w:r>
              <w:t>Ehre wem Ehre gebührt</w:t>
            </w:r>
          </w:p>
          <w:p w14:paraId="4AD515F0" w14:textId="77777777" w:rsidR="00137E98" w:rsidRDefault="00137E98" w:rsidP="00137E98"/>
          <w:p w14:paraId="0EF38C05" w14:textId="2439EF38" w:rsidR="00137E98" w:rsidRDefault="00137E98" w:rsidP="00137E98">
            <w:r>
              <w:t>Das Herz am rechten Fleck und stets vorneweg</w:t>
            </w:r>
          </w:p>
          <w:p w14:paraId="304F4B79" w14:textId="77777777" w:rsidR="00137E98" w:rsidRDefault="00137E98" w:rsidP="00137E98">
            <w:r>
              <w:t>Wird dein Mut Legende sein</w:t>
            </w:r>
          </w:p>
          <w:p w14:paraId="79921555" w14:textId="2FC09B3C" w:rsidR="00137E98" w:rsidRDefault="00137E98" w:rsidP="00137E98">
            <w:r>
              <w:t>Dieses Lied gehört nur dir darum singen wir:</w:t>
            </w:r>
          </w:p>
          <w:p w14:paraId="744965DF" w14:textId="0B100C7D" w:rsidR="00137E98" w:rsidRDefault="00137E98" w:rsidP="00137E98">
            <w:r>
              <w:t>Einer für alle und alle für ein'</w:t>
            </w:r>
          </w:p>
          <w:p w14:paraId="01BBDA07" w14:textId="77777777" w:rsidR="00137E98" w:rsidRDefault="00137E98" w:rsidP="00137E98"/>
          <w:p w14:paraId="3ED60FED" w14:textId="77777777" w:rsidR="00137E98" w:rsidRDefault="00137E98" w:rsidP="00137E98">
            <w:r>
              <w:t>Und auch noch in 100 Jahr'n</w:t>
            </w:r>
          </w:p>
          <w:p w14:paraId="352DD0F0" w14:textId="77777777" w:rsidR="00137E98" w:rsidRDefault="00137E98" w:rsidP="00137E98">
            <w:r>
              <w:t>Wird man von deinem Mut erfahr'n</w:t>
            </w:r>
          </w:p>
          <w:p w14:paraId="39B558DC" w14:textId="77777777" w:rsidR="00137E98" w:rsidRDefault="00137E98" w:rsidP="00137E98">
            <w:r>
              <w:t>Du gehst in die Geschichte ein</w:t>
            </w:r>
          </w:p>
          <w:p w14:paraId="7D1EC94F" w14:textId="77777777" w:rsidR="00137E98" w:rsidRDefault="00137E98" w:rsidP="00137E98">
            <w:r>
              <w:t>Und wirst unsterblich sein</w:t>
            </w:r>
          </w:p>
          <w:p w14:paraId="28FCFE06" w14:textId="77777777" w:rsidR="00137E98" w:rsidRDefault="00137E98" w:rsidP="00137E98"/>
          <w:p w14:paraId="3B4B747D" w14:textId="77777777" w:rsidR="00137E98" w:rsidRDefault="00137E98" w:rsidP="00137E98">
            <w:r>
              <w:t>Kommt es hart auf hart schreitest du zur Tat</w:t>
            </w:r>
          </w:p>
          <w:p w14:paraId="58C0B8B9" w14:textId="77777777" w:rsidR="00137E98" w:rsidRDefault="00137E98" w:rsidP="00137E98">
            <w:r>
              <w:t>Hast unsre Herzen berührt</w:t>
            </w:r>
          </w:p>
          <w:p w14:paraId="747B7ED3" w14:textId="77777777" w:rsidR="00137E98" w:rsidRDefault="00137E98" w:rsidP="00137E98">
            <w:r>
              <w:t>Dein Ruf eilt dir voraus wir trinken darauf</w:t>
            </w:r>
          </w:p>
          <w:p w14:paraId="7875DE83" w14:textId="1B1374B2" w:rsidR="00137E98" w:rsidRDefault="00137E98" w:rsidP="00137E98">
            <w:r>
              <w:t>Ehre wem Ehre gebührt</w:t>
            </w:r>
          </w:p>
          <w:p w14:paraId="54707ED2" w14:textId="77777777" w:rsidR="00137E98" w:rsidRDefault="00137E98" w:rsidP="00137E98"/>
          <w:p w14:paraId="1F6CD61E" w14:textId="7544B0A1" w:rsidR="00137E98" w:rsidRDefault="00137E98" w:rsidP="00137E98">
            <w:r>
              <w:t>Das ist ein Heldenlied und nur du hast es verdient</w:t>
            </w:r>
          </w:p>
          <w:p w14:paraId="2DF64786" w14:textId="0B905504" w:rsidR="00137E98" w:rsidRDefault="00137E98" w:rsidP="00137E98">
            <w:r>
              <w:t>Hast nicht lange überlegt wo ein Wille da ein Weg</w:t>
            </w:r>
          </w:p>
          <w:p w14:paraId="3B1A2B62" w14:textId="77777777" w:rsidR="00137E98" w:rsidRDefault="00137E98" w:rsidP="00137E98"/>
          <w:p w14:paraId="40C89997" w14:textId="77777777" w:rsidR="00137E98" w:rsidRDefault="00137E98" w:rsidP="00137E98">
            <w:r>
              <w:t>Kommt es hart auf hart schreitest du zur Tat</w:t>
            </w:r>
          </w:p>
          <w:p w14:paraId="6AB91995" w14:textId="77777777" w:rsidR="00137E98" w:rsidRDefault="00137E98" w:rsidP="00137E98">
            <w:r>
              <w:t>Hast unsre Herzen berührt</w:t>
            </w:r>
          </w:p>
          <w:p w14:paraId="5A176043" w14:textId="77777777" w:rsidR="00137E98" w:rsidRDefault="00137E98" w:rsidP="00137E98">
            <w:r>
              <w:t>Dein Ruf eilt dir voraus wir trinken darauf</w:t>
            </w:r>
          </w:p>
          <w:p w14:paraId="41A4AF16" w14:textId="7B1CF4D7" w:rsidR="009F0C1B" w:rsidRPr="00AB719B" w:rsidRDefault="00137E98" w:rsidP="00137E98">
            <w:r>
              <w:t>Ehre wem Ehre gebührt</w:t>
            </w:r>
          </w:p>
        </w:tc>
      </w:tr>
      <w:tr w:rsidR="009F0C1B" w:rsidRPr="00AB719B" w14:paraId="0EDA7C4F" w14:textId="77777777" w:rsidTr="007D5639">
        <w:tc>
          <w:tcPr>
            <w:tcW w:w="9072" w:type="dxa"/>
          </w:tcPr>
          <w:p w14:paraId="03091796" w14:textId="77777777" w:rsidR="009F0C1B" w:rsidRPr="00AB719B" w:rsidRDefault="009F0C1B" w:rsidP="006F7DF9"/>
        </w:tc>
      </w:tr>
    </w:tbl>
    <w:p w14:paraId="6EDF999F" w14:textId="77777777" w:rsidR="009F0C1B" w:rsidRDefault="009F0C1B" w:rsidP="006F7DF9">
      <w:r w:rsidRPr="00AB719B">
        <w:br w:type="page"/>
      </w:r>
    </w:p>
    <w:p w14:paraId="577821BF" w14:textId="36B371BB" w:rsidR="00BD6299" w:rsidRPr="00AB719B" w:rsidRDefault="00BD6299" w:rsidP="00BD6299">
      <w:pPr>
        <w:pStyle w:val="Ttulo1"/>
      </w:pPr>
      <w:bookmarkStart w:id="20" w:name="_Toc140590849"/>
      <w:r w:rsidRPr="00AB6D07">
        <w:lastRenderedPageBreak/>
        <w:t>Ich blick’ nicht zurück</w:t>
      </w:r>
      <w:bookmarkEnd w:id="20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421B4F8D" w14:textId="77777777" w:rsidTr="007D5639">
        <w:tc>
          <w:tcPr>
            <w:tcW w:w="9072" w:type="dxa"/>
          </w:tcPr>
          <w:p w14:paraId="341E1701" w14:textId="30FFD0AB" w:rsidR="00AB6D07" w:rsidRDefault="00AB6D07" w:rsidP="00AB6D07">
            <w:r>
              <w:t>Immer, wenn es mich zieht, wohin ich bestimmt, wohin ich bestimmt</w:t>
            </w:r>
          </w:p>
          <w:p w14:paraId="24D3B4D2" w14:textId="1D882708" w:rsidR="00AB6D07" w:rsidRDefault="00AB6D07" w:rsidP="00AB6D07">
            <w:r>
              <w:t>Dann gehe ich meinen Weg und du fragst dich, wohin, du fragst dich, wohin</w:t>
            </w:r>
          </w:p>
          <w:p w14:paraId="59BF18C8" w14:textId="77777777" w:rsidR="00AB6D07" w:rsidRDefault="00AB6D07" w:rsidP="00AB6D07"/>
          <w:p w14:paraId="68CC9994" w14:textId="0DDFB212" w:rsidR="00AB6D07" w:rsidRDefault="00AB6D07" w:rsidP="00AB6D07">
            <w:r>
              <w:t>Mit einem Tuch winkst du mir hinterher</w:t>
            </w:r>
          </w:p>
          <w:p w14:paraId="0C2CBE70" w14:textId="77777777" w:rsidR="00AB6D07" w:rsidRDefault="00AB6D07" w:rsidP="00AB6D07">
            <w:r>
              <w:t>Und doch verfluchst du mich dafür so sehr</w:t>
            </w:r>
          </w:p>
          <w:p w14:paraId="4C73B47B" w14:textId="77777777" w:rsidR="00AB6D07" w:rsidRDefault="00AB6D07" w:rsidP="00AB6D07"/>
          <w:p w14:paraId="2B928DA1" w14:textId="0B4E0DCA" w:rsidR="00AB6D07" w:rsidRDefault="00AB6D07" w:rsidP="00AB6D07">
            <w:r>
              <w:t>Denn ich blick' nicht zurück, es treibt mich nach vorn</w:t>
            </w:r>
          </w:p>
          <w:p w14:paraId="30502325" w14:textId="77777777" w:rsidR="00AB6D07" w:rsidRDefault="00AB6D07" w:rsidP="00AB6D07">
            <w:r>
              <w:t>Lebe den Augenblick, denn so bin ich gebor'n</w:t>
            </w:r>
          </w:p>
          <w:p w14:paraId="0D610B20" w14:textId="77777777" w:rsidR="00AB6D07" w:rsidRDefault="00AB6D07" w:rsidP="00AB6D07">
            <w:r>
              <w:t>Ich kämpf' mich nach vorn, schmiede mein Glück</w:t>
            </w:r>
          </w:p>
          <w:p w14:paraId="65B03071" w14:textId="20B7C1BD" w:rsidR="00AB6D07" w:rsidRDefault="00AB6D07" w:rsidP="00AB6D07">
            <w:r>
              <w:t>Und hab' ich alles verlor'n, blick' ich doch nie zurück, ich blick' nicht zurück</w:t>
            </w:r>
          </w:p>
          <w:p w14:paraId="48D57939" w14:textId="77777777" w:rsidR="00AB6D07" w:rsidRDefault="00AB6D07" w:rsidP="00AB6D07"/>
          <w:p w14:paraId="4E7E2A16" w14:textId="65ED664A" w:rsidR="00AB6D07" w:rsidRDefault="00AB6D07" w:rsidP="00AB6D07">
            <w:r>
              <w:t>Würd' ich selber versteh'n, wofür ich das tu', was das alles bringt</w:t>
            </w:r>
          </w:p>
          <w:p w14:paraId="719C07EB" w14:textId="66B39350" w:rsidR="00AB6D07" w:rsidRDefault="00AB6D07" w:rsidP="00AB6D07">
            <w:r>
              <w:t>Dann könnte ich's dir erklär'n, dann wüsstest nur du, wer ich wirklich bin</w:t>
            </w:r>
          </w:p>
          <w:p w14:paraId="0858E341" w14:textId="77777777" w:rsidR="00AB6D07" w:rsidRDefault="00AB6D07" w:rsidP="00AB6D07"/>
          <w:p w14:paraId="09E8BE02" w14:textId="12274A45" w:rsidR="00AB6D07" w:rsidRDefault="00AB6D07" w:rsidP="00AB6D07">
            <w:r>
              <w:t>Zum Abschied sehen wir uns lange an</w:t>
            </w:r>
          </w:p>
          <w:p w14:paraId="40CDFB1D" w14:textId="77777777" w:rsidR="00AB6D07" w:rsidRDefault="00AB6D07" w:rsidP="00AB6D07">
            <w:r>
              <w:t>Doch sagst du nicht, was ich nicht sagen kann</w:t>
            </w:r>
          </w:p>
          <w:p w14:paraId="52E29A91" w14:textId="77777777" w:rsidR="00AB6D07" w:rsidRDefault="00AB6D07" w:rsidP="00AB6D07"/>
          <w:p w14:paraId="2722B758" w14:textId="052B9F6E" w:rsidR="00AB6D07" w:rsidRDefault="00AB6D07" w:rsidP="00AB6D07">
            <w:r>
              <w:t>Und ich blick' nicht zurück, es treibt mich nach vorn</w:t>
            </w:r>
          </w:p>
          <w:p w14:paraId="79E080E9" w14:textId="77777777" w:rsidR="00AB6D07" w:rsidRDefault="00AB6D07" w:rsidP="00AB6D07">
            <w:r>
              <w:t>Lebe den Augenblick, denn so bin ich gebor'n</w:t>
            </w:r>
          </w:p>
          <w:p w14:paraId="34BE5199" w14:textId="77777777" w:rsidR="00AB6D07" w:rsidRDefault="00AB6D07" w:rsidP="00AB6D07">
            <w:r>
              <w:t>Ich kämpf' mich nach vorn, schmiede mein Glück</w:t>
            </w:r>
          </w:p>
          <w:p w14:paraId="671F981C" w14:textId="321DB521" w:rsidR="009F0C1B" w:rsidRPr="00AB719B" w:rsidRDefault="00AB6D07" w:rsidP="00AB6D07">
            <w:r>
              <w:t>Und hab' ich alles verlor'n, blick' ich doch nie zurück, ich blick' nicht zurück</w:t>
            </w:r>
          </w:p>
        </w:tc>
      </w:tr>
      <w:tr w:rsidR="009F0C1B" w:rsidRPr="00AB719B" w14:paraId="020BDD65" w14:textId="77777777" w:rsidTr="007D5639">
        <w:tc>
          <w:tcPr>
            <w:tcW w:w="9072" w:type="dxa"/>
          </w:tcPr>
          <w:p w14:paraId="2CC7A4D9" w14:textId="77777777" w:rsidR="009F0C1B" w:rsidRPr="00AB719B" w:rsidRDefault="009F0C1B" w:rsidP="006F7DF9"/>
        </w:tc>
      </w:tr>
    </w:tbl>
    <w:p w14:paraId="1C3926E3" w14:textId="77777777" w:rsidR="009F0C1B" w:rsidRDefault="009F0C1B" w:rsidP="006F7DF9">
      <w:r w:rsidRPr="00AB719B">
        <w:br w:type="page"/>
      </w:r>
    </w:p>
    <w:p w14:paraId="558465AE" w14:textId="533D9788" w:rsidR="0057236C" w:rsidRPr="00AB719B" w:rsidRDefault="0057236C" w:rsidP="0057236C">
      <w:pPr>
        <w:pStyle w:val="Ttulo1"/>
      </w:pPr>
      <w:bookmarkStart w:id="21" w:name="_Toc140590850"/>
      <w:r w:rsidRPr="00B0311A">
        <w:lastRenderedPageBreak/>
        <w:t>Ich steh’ dir bei</w:t>
      </w:r>
      <w:bookmarkEnd w:id="21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1288B13F" w14:textId="77777777" w:rsidTr="007D5639">
        <w:tc>
          <w:tcPr>
            <w:tcW w:w="9072" w:type="dxa"/>
          </w:tcPr>
          <w:p w14:paraId="496845DB" w14:textId="77777777" w:rsidR="00B0311A" w:rsidRDefault="00B0311A" w:rsidP="00B0311A">
            <w:r>
              <w:t>Bist du allein, dann denke ganz fest an mich</w:t>
            </w:r>
          </w:p>
          <w:p w14:paraId="404CBAE6" w14:textId="77777777" w:rsidR="00B0311A" w:rsidRDefault="00B0311A" w:rsidP="00B0311A">
            <w:r>
              <w:t>Ich weile stets in deiner Nähe</w:t>
            </w:r>
          </w:p>
          <w:p w14:paraId="5AAAE950" w14:textId="77777777" w:rsidR="00B0311A" w:rsidRDefault="00B0311A" w:rsidP="00B0311A">
            <w:r>
              <w:t>Und wenn du weinst vor Schmerzen gar bitterlich</w:t>
            </w:r>
          </w:p>
          <w:p w14:paraId="69C58125" w14:textId="1ECE5407" w:rsidR="00B0311A" w:rsidRDefault="00B0311A" w:rsidP="00B0311A">
            <w:r>
              <w:t>Schmeck' ich deine salz'gen Tränen</w:t>
            </w:r>
          </w:p>
          <w:p w14:paraId="6C7A61B0" w14:textId="77777777" w:rsidR="00B0311A" w:rsidRDefault="00B0311A" w:rsidP="00B0311A"/>
          <w:p w14:paraId="58F85589" w14:textId="77777777" w:rsidR="00B0311A" w:rsidRDefault="00B0311A" w:rsidP="00B0311A">
            <w:r>
              <w:t>Bist du schwach, dann halte dich fest an mir</w:t>
            </w:r>
          </w:p>
          <w:p w14:paraId="49F65497" w14:textId="77777777" w:rsidR="00B0311A" w:rsidRDefault="00B0311A" w:rsidP="00B0311A">
            <w:r>
              <w:t>Sich'ren Schrittes werd' ich wandern</w:t>
            </w:r>
          </w:p>
          <w:p w14:paraId="0A180D4F" w14:textId="77777777" w:rsidR="00B0311A" w:rsidRDefault="00B0311A" w:rsidP="00B0311A">
            <w:r>
              <w:t>Und wenn wir fall'n, dann falle ich gern mit dir</w:t>
            </w:r>
          </w:p>
          <w:p w14:paraId="57C34B1E" w14:textId="77777777" w:rsidR="00B0311A" w:rsidRDefault="00B0311A" w:rsidP="00B0311A">
            <w:r>
              <w:t>Denn wir werden niemals landen</w:t>
            </w:r>
          </w:p>
          <w:p w14:paraId="33B272A7" w14:textId="77777777" w:rsidR="00B0311A" w:rsidRDefault="00B0311A" w:rsidP="00B0311A"/>
          <w:p w14:paraId="0F775C9F" w14:textId="03F4B2C9" w:rsidR="00B0311A" w:rsidRDefault="00B0311A" w:rsidP="00B0311A">
            <w:r>
              <w:t>Ich steh' dir bei in Zeiten voll Dunkelheit, bin das Licht in deinem Herzen</w:t>
            </w:r>
          </w:p>
          <w:p w14:paraId="00AA4FCB" w14:textId="1678482B" w:rsidR="00B0311A" w:rsidRDefault="00B0311A" w:rsidP="00B0311A">
            <w:r>
              <w:t>Wie die Sonne so hell, wenn sie vom Himmel fällt und am Horizont verglüht</w:t>
            </w:r>
          </w:p>
          <w:p w14:paraId="4227838E" w14:textId="77777777" w:rsidR="00B0311A" w:rsidRDefault="00B0311A" w:rsidP="00B0311A"/>
          <w:p w14:paraId="20C3C7F5" w14:textId="77777777" w:rsidR="00B0311A" w:rsidRDefault="00B0311A" w:rsidP="00B0311A">
            <w:r>
              <w:t>Wenn unser Boot des nächtens am Riff zerschellt</w:t>
            </w:r>
          </w:p>
          <w:p w14:paraId="11DAD81A" w14:textId="77777777" w:rsidR="00B0311A" w:rsidRDefault="00B0311A" w:rsidP="00B0311A">
            <w:r>
              <w:t>Und versinkt am Meeresgrunde</w:t>
            </w:r>
          </w:p>
          <w:p w14:paraId="13A1111D" w14:textId="77777777" w:rsidR="00B0311A" w:rsidRDefault="00B0311A" w:rsidP="00B0311A">
            <w:r>
              <w:t>Erober' ich für dich eine neue Welt</w:t>
            </w:r>
          </w:p>
          <w:p w14:paraId="251A2F16" w14:textId="1F754874" w:rsidR="00B0311A" w:rsidRDefault="00B0311A" w:rsidP="00B0311A">
            <w:r>
              <w:t>Heil' dir jede geschlag'ne Wunde</w:t>
            </w:r>
          </w:p>
          <w:p w14:paraId="716951C5" w14:textId="77777777" w:rsidR="00B0311A" w:rsidRDefault="00B0311A" w:rsidP="00B0311A"/>
          <w:p w14:paraId="788D1AE5" w14:textId="77777777" w:rsidR="00B0311A" w:rsidRDefault="00B0311A" w:rsidP="00B0311A">
            <w:r>
              <w:t>Und sollt' ich fall'n auf Feldern so fern von hier</w:t>
            </w:r>
          </w:p>
          <w:p w14:paraId="584DB8B7" w14:textId="77777777" w:rsidR="00B0311A" w:rsidRDefault="00B0311A" w:rsidP="00B0311A">
            <w:r>
              <w:t>Warte dort, wo wir uns trafen</w:t>
            </w:r>
          </w:p>
          <w:p w14:paraId="38B42DE8" w14:textId="77777777" w:rsidR="00B0311A" w:rsidRDefault="00B0311A" w:rsidP="00B0311A">
            <w:r>
              <w:t>Denn überall bleib' ich stets ein Teil von dir</w:t>
            </w:r>
          </w:p>
          <w:p w14:paraId="0F3C2CA0" w14:textId="514A0940" w:rsidR="009F0C1B" w:rsidRPr="00AB719B" w:rsidRDefault="00B0311A" w:rsidP="00B0311A">
            <w:r>
              <w:t>In jedem Sturm ein sich'rer Hafen</w:t>
            </w:r>
          </w:p>
        </w:tc>
      </w:tr>
      <w:tr w:rsidR="009F0C1B" w:rsidRPr="00AB719B" w14:paraId="444C99A3" w14:textId="77777777" w:rsidTr="007D5639">
        <w:tc>
          <w:tcPr>
            <w:tcW w:w="9072" w:type="dxa"/>
          </w:tcPr>
          <w:p w14:paraId="21047D6E" w14:textId="77777777" w:rsidR="009F0C1B" w:rsidRPr="00AB719B" w:rsidRDefault="009F0C1B" w:rsidP="006F7DF9"/>
        </w:tc>
      </w:tr>
    </w:tbl>
    <w:p w14:paraId="49AED04A" w14:textId="77777777" w:rsidR="009F0C1B" w:rsidRDefault="009F0C1B" w:rsidP="006F7DF9">
      <w:r w:rsidRPr="00AB719B">
        <w:br w:type="page"/>
      </w:r>
    </w:p>
    <w:p w14:paraId="291AE9F6" w14:textId="088E5A7D" w:rsidR="0057236C" w:rsidRPr="00AB719B" w:rsidRDefault="0057236C" w:rsidP="0057236C">
      <w:pPr>
        <w:pStyle w:val="Ttulo1"/>
      </w:pPr>
      <w:bookmarkStart w:id="22" w:name="_Toc140590851"/>
      <w:r w:rsidRPr="007E07FD">
        <w:lastRenderedPageBreak/>
        <w:t>In jener Nacht</w:t>
      </w:r>
      <w:bookmarkEnd w:id="22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6ABB8331" w14:textId="77777777" w:rsidTr="007D5639">
        <w:tc>
          <w:tcPr>
            <w:tcW w:w="9072" w:type="dxa"/>
          </w:tcPr>
          <w:p w14:paraId="245C7E05" w14:textId="77777777" w:rsidR="00F03C58" w:rsidRDefault="00F03C58" w:rsidP="00F03C58">
            <w:r>
              <w:t>Wir hatten Ziele hoch und her</w:t>
            </w:r>
          </w:p>
          <w:p w14:paraId="0B5B43EF" w14:textId="77777777" w:rsidR="00F03C58" w:rsidRDefault="00F03C58" w:rsidP="00F03C58">
            <w:r>
              <w:t>So viele Meere überquert</w:t>
            </w:r>
          </w:p>
          <w:p w14:paraId="4749F18E" w14:textId="77777777" w:rsidR="00F03C58" w:rsidRDefault="00F03C58" w:rsidP="00F03C58">
            <w:r>
              <w:t>Jagten der Ehre hinterher</w:t>
            </w:r>
          </w:p>
          <w:p w14:paraId="7AC4A43B" w14:textId="77777777" w:rsidR="00F03C58" w:rsidRDefault="00F03C58" w:rsidP="00F03C58">
            <w:r>
              <w:t>Wir fuhr'n durch aller Herren Länder</w:t>
            </w:r>
          </w:p>
          <w:p w14:paraId="64DD6EDB" w14:textId="77777777" w:rsidR="00F03C58" w:rsidRDefault="00F03C58" w:rsidP="00F03C58">
            <w:r>
              <w:t>Waren Heilige und Sünder</w:t>
            </w:r>
          </w:p>
          <w:p w14:paraId="1DF2B87A" w14:textId="77777777" w:rsidR="00F03C58" w:rsidRDefault="00F03C58" w:rsidP="00F03C58">
            <w:r>
              <w:t>Und die Schatten wurden länger</w:t>
            </w:r>
          </w:p>
          <w:p w14:paraId="039BEFE6" w14:textId="77777777" w:rsidR="00F03C58" w:rsidRDefault="00F03C58" w:rsidP="00F03C58"/>
          <w:p w14:paraId="40E4910B" w14:textId="77777777" w:rsidR="00F03C58" w:rsidRDefault="00F03C58" w:rsidP="00F03C58">
            <w:pPr>
              <w:pStyle w:val="Estribillo"/>
            </w:pPr>
            <w:r>
              <w:t>Was hat die Zeit mit uns gemacht</w:t>
            </w:r>
          </w:p>
          <w:p w14:paraId="1B9D3AA0" w14:textId="77777777" w:rsidR="00F03C58" w:rsidRDefault="00F03C58" w:rsidP="00F03C58">
            <w:pPr>
              <w:pStyle w:val="Estribillo"/>
            </w:pPr>
            <w:r>
              <w:t xml:space="preserve">Wo hat der Weg uns </w:t>
            </w:r>
            <w:proofErr w:type="gramStart"/>
            <w:r>
              <w:t>hingebracht</w:t>
            </w:r>
            <w:proofErr w:type="gramEnd"/>
          </w:p>
          <w:p w14:paraId="79DEC79D" w14:textId="77777777" w:rsidR="00F03C58" w:rsidRPr="00F03C58" w:rsidRDefault="00F03C58" w:rsidP="00F03C58">
            <w:pPr>
              <w:pStyle w:val="Estribillo"/>
              <w:rPr>
                <w:lang w:val="es-ES"/>
              </w:rPr>
            </w:pPr>
            <w:r w:rsidRPr="00F03C58">
              <w:rPr>
                <w:lang w:val="es-ES"/>
              </w:rPr>
              <w:t>Wir haben geweint wir haben gelacht</w:t>
            </w:r>
          </w:p>
          <w:p w14:paraId="729CDAC7" w14:textId="77777777" w:rsidR="00F03C58" w:rsidRDefault="00F03C58" w:rsidP="00F03C58">
            <w:pPr>
              <w:pStyle w:val="Estribillo"/>
            </w:pPr>
            <w:r>
              <w:t>Bis der Tag erwacht</w:t>
            </w:r>
          </w:p>
          <w:p w14:paraId="0681F12B" w14:textId="77777777" w:rsidR="00F03C58" w:rsidRDefault="00F03C58" w:rsidP="00F03C58">
            <w:pPr>
              <w:pStyle w:val="Estribillo"/>
            </w:pPr>
          </w:p>
          <w:p w14:paraId="2208FFAC" w14:textId="77777777" w:rsidR="00F03C58" w:rsidRDefault="00F03C58" w:rsidP="00F03C58">
            <w:pPr>
              <w:pStyle w:val="Estribillo"/>
            </w:pPr>
            <w:r>
              <w:t>In jener Nacht waren wir unsterblich</w:t>
            </w:r>
          </w:p>
          <w:p w14:paraId="4E451FA8" w14:textId="77777777" w:rsidR="00F03C58" w:rsidRDefault="00F03C58" w:rsidP="00F03C58">
            <w:pPr>
              <w:pStyle w:val="Estribillo"/>
            </w:pPr>
            <w:r>
              <w:t>Rissen wir Bäume aus</w:t>
            </w:r>
          </w:p>
          <w:p w14:paraId="4CDC5662" w14:textId="77777777" w:rsidR="00F03C58" w:rsidRDefault="00F03C58" w:rsidP="00F03C58">
            <w:pPr>
              <w:pStyle w:val="Estribillo"/>
            </w:pPr>
            <w:r>
              <w:t>In jener Nacht</w:t>
            </w:r>
          </w:p>
          <w:p w14:paraId="3BEACC16" w14:textId="77777777" w:rsidR="00F03C58" w:rsidRDefault="00F03C58" w:rsidP="00F03C58"/>
          <w:p w14:paraId="6DC636D1" w14:textId="77777777" w:rsidR="00F03C58" w:rsidRDefault="00F03C58" w:rsidP="00F03C58">
            <w:r>
              <w:t>Wir haben Prügel eingesteckt</w:t>
            </w:r>
          </w:p>
          <w:p w14:paraId="6831D560" w14:textId="77777777" w:rsidR="00F03C58" w:rsidRDefault="00F03C58" w:rsidP="00F03C58">
            <w:r>
              <w:t>Und uns gemeinsam widersetzt</w:t>
            </w:r>
          </w:p>
          <w:p w14:paraId="5AD3C1FA" w14:textId="77777777" w:rsidR="00F03C58" w:rsidRDefault="00F03C58" w:rsidP="00F03C58">
            <w:r>
              <w:t>All das nimmt uns keiner mehr weg</w:t>
            </w:r>
          </w:p>
          <w:p w14:paraId="08C58890" w14:textId="77777777" w:rsidR="00F03C58" w:rsidRDefault="00F03C58" w:rsidP="00F03C58">
            <w:r>
              <w:t>Denn nur zusammen sind wir stark</w:t>
            </w:r>
          </w:p>
          <w:p w14:paraId="1D14AFA4" w14:textId="77777777" w:rsidR="00F03C58" w:rsidRDefault="00F03C58" w:rsidP="00F03C58">
            <w:r>
              <w:t>Brüder wie am ersten Tag</w:t>
            </w:r>
          </w:p>
          <w:p w14:paraId="3DA2EA50" w14:textId="77777777" w:rsidR="00F03C58" w:rsidRDefault="00F03C58" w:rsidP="00F03C58">
            <w:r>
              <w:t>Können tun was sonst niemand vermag</w:t>
            </w:r>
          </w:p>
          <w:p w14:paraId="2E03E0B2" w14:textId="77777777" w:rsidR="00F03C58" w:rsidRDefault="00F03C58" w:rsidP="00F03C58"/>
          <w:p w14:paraId="71F069DF" w14:textId="77777777" w:rsidR="00F03C58" w:rsidRPr="00F03C58" w:rsidRDefault="00F03C58" w:rsidP="00F03C58">
            <w:pPr>
              <w:pStyle w:val="Estribillo"/>
              <w:rPr>
                <w:lang w:val="es-ES"/>
              </w:rPr>
            </w:pPr>
            <w:r w:rsidRPr="00F03C58">
              <w:rPr>
                <w:lang w:val="es-ES"/>
              </w:rPr>
              <w:t>Wir haben geweint wir haben gelacht</w:t>
            </w:r>
          </w:p>
          <w:p w14:paraId="2F1A8533" w14:textId="77777777" w:rsidR="00F03C58" w:rsidRDefault="00F03C58" w:rsidP="00F03C58">
            <w:pPr>
              <w:pStyle w:val="Estribillo"/>
            </w:pPr>
            <w:r>
              <w:t>Bis der Tag erwacht</w:t>
            </w:r>
          </w:p>
          <w:p w14:paraId="2774D2AA" w14:textId="77777777" w:rsidR="00F03C58" w:rsidRDefault="00F03C58" w:rsidP="00F03C58">
            <w:pPr>
              <w:pStyle w:val="Estribillo"/>
            </w:pPr>
          </w:p>
          <w:p w14:paraId="0EDFF6DF" w14:textId="77777777" w:rsidR="00F03C58" w:rsidRDefault="00F03C58" w:rsidP="00F03C58">
            <w:pPr>
              <w:pStyle w:val="Estribillo"/>
            </w:pPr>
            <w:r>
              <w:t>In jener Nacht waren wir unsterblich</w:t>
            </w:r>
          </w:p>
          <w:p w14:paraId="410E815C" w14:textId="77777777" w:rsidR="00F03C58" w:rsidRDefault="00F03C58" w:rsidP="00F03C58">
            <w:pPr>
              <w:pStyle w:val="Estribillo"/>
            </w:pPr>
            <w:r>
              <w:t>Rissen wir Bäume aus (Ooh)</w:t>
            </w:r>
          </w:p>
          <w:p w14:paraId="648570AD" w14:textId="77777777" w:rsidR="00F03C58" w:rsidRDefault="00F03C58" w:rsidP="00F03C58">
            <w:pPr>
              <w:pStyle w:val="Estribillo"/>
            </w:pPr>
            <w:r>
              <w:t>In jener Nacht (Wo-oh)</w:t>
            </w:r>
          </w:p>
          <w:p w14:paraId="6E4076E9" w14:textId="77777777" w:rsidR="00F03C58" w:rsidRDefault="00F03C58" w:rsidP="00F03C58">
            <w:pPr>
              <w:pStyle w:val="Estribillo"/>
            </w:pPr>
          </w:p>
          <w:p w14:paraId="4634EACF" w14:textId="5D363450" w:rsidR="00F03C58" w:rsidRDefault="00F03C58" w:rsidP="00F03C58">
            <w:pPr>
              <w:pStyle w:val="Estribillo"/>
            </w:pPr>
            <w:r>
              <w:t>In jener Nacht schrieben wir Geschichte</w:t>
            </w:r>
          </w:p>
          <w:p w14:paraId="7720DD83" w14:textId="77777777" w:rsidR="00F03C58" w:rsidRDefault="00F03C58" w:rsidP="00F03C58">
            <w:pPr>
              <w:pStyle w:val="Estribillo"/>
            </w:pPr>
            <w:r>
              <w:t>Gingen wir Pferde stehlen (Oh oh)</w:t>
            </w:r>
          </w:p>
          <w:p w14:paraId="42DEF462" w14:textId="77777777" w:rsidR="00F03C58" w:rsidRDefault="00F03C58" w:rsidP="00F03C58">
            <w:pPr>
              <w:pStyle w:val="Estribillo"/>
            </w:pPr>
            <w:r>
              <w:t>In jener Nacht (Oh oh)</w:t>
            </w:r>
          </w:p>
          <w:p w14:paraId="7E522EF0" w14:textId="77777777" w:rsidR="00F03C58" w:rsidRDefault="00F03C58" w:rsidP="00F03C58"/>
          <w:p w14:paraId="69B5ED8F" w14:textId="2CF11853" w:rsidR="00F03C58" w:rsidRDefault="00F03C58" w:rsidP="00F03C58">
            <w:r>
              <w:t>Und wenn der Mond am Himmel steht</w:t>
            </w:r>
          </w:p>
          <w:p w14:paraId="03676A9C" w14:textId="77777777" w:rsidR="00F03C58" w:rsidRDefault="00F03C58" w:rsidP="00F03C58">
            <w:r>
              <w:t>Lass uns durchbrennen und sehen</w:t>
            </w:r>
          </w:p>
          <w:p w14:paraId="3171861D" w14:textId="77777777" w:rsidR="00F03C58" w:rsidRDefault="00F03C58" w:rsidP="00F03C58">
            <w:r>
              <w:t>Ob wir den Weg bis zum Ende gehen</w:t>
            </w:r>
          </w:p>
          <w:p w14:paraId="6B32DD26" w14:textId="77777777" w:rsidR="00F03C58" w:rsidRDefault="00F03C58" w:rsidP="00F03C58"/>
          <w:p w14:paraId="195AFA1C" w14:textId="77777777" w:rsidR="00F03C58" w:rsidRDefault="00F03C58" w:rsidP="00F03C58">
            <w:r>
              <w:t>Wie in jener Nacht</w:t>
            </w:r>
          </w:p>
          <w:p w14:paraId="5239CF06" w14:textId="77777777" w:rsidR="00F03C58" w:rsidRDefault="00F03C58" w:rsidP="00F03C58">
            <w:r>
              <w:t>In jener Nacht</w:t>
            </w:r>
          </w:p>
          <w:p w14:paraId="0EC804A1" w14:textId="77777777" w:rsidR="00F03C58" w:rsidRDefault="00F03C58" w:rsidP="00F03C58">
            <w:r>
              <w:t>Wooooooo-ho</w:t>
            </w:r>
          </w:p>
          <w:p w14:paraId="2A665A19" w14:textId="77777777" w:rsidR="00F03C58" w:rsidRDefault="00F03C58" w:rsidP="00F03C58"/>
          <w:p w14:paraId="151E6C7F" w14:textId="008E43FC" w:rsidR="00F03C58" w:rsidRDefault="00F03C58" w:rsidP="00F03C58">
            <w:pPr>
              <w:pStyle w:val="Estribillo"/>
            </w:pPr>
            <w:r>
              <w:t>In jener Nacht waren wir unsterblich</w:t>
            </w:r>
          </w:p>
          <w:p w14:paraId="4B3507A6" w14:textId="77777777" w:rsidR="00F03C58" w:rsidRDefault="00F03C58" w:rsidP="00F03C58">
            <w:pPr>
              <w:pStyle w:val="Estribillo"/>
            </w:pPr>
            <w:r>
              <w:t>Rissen wir Bäume aus</w:t>
            </w:r>
          </w:p>
          <w:p w14:paraId="4C733808" w14:textId="77777777" w:rsidR="00F03C58" w:rsidRDefault="00F03C58" w:rsidP="00F03C58">
            <w:pPr>
              <w:pStyle w:val="Estribillo"/>
            </w:pPr>
            <w:r>
              <w:t>In jener Nacht (Woo-oh)</w:t>
            </w:r>
          </w:p>
          <w:p w14:paraId="7B3964BE" w14:textId="77777777" w:rsidR="00F03C58" w:rsidRDefault="00F03C58" w:rsidP="00F03C58">
            <w:pPr>
              <w:pStyle w:val="Estribillo"/>
            </w:pPr>
          </w:p>
          <w:p w14:paraId="63DAC50F" w14:textId="77777777" w:rsidR="00F03C58" w:rsidRDefault="00F03C58" w:rsidP="00F03C58">
            <w:pPr>
              <w:pStyle w:val="Estribillo"/>
            </w:pPr>
            <w:r>
              <w:t>In jener Nacht (In jener Nacht)</w:t>
            </w:r>
          </w:p>
          <w:p w14:paraId="5AC6A9FD" w14:textId="77777777" w:rsidR="00F03C58" w:rsidRDefault="00F03C58" w:rsidP="00F03C58">
            <w:pPr>
              <w:pStyle w:val="Estribillo"/>
            </w:pPr>
            <w:r>
              <w:t>Schrieben wir Geschichte (Schrieben wir Geschichte)</w:t>
            </w:r>
          </w:p>
          <w:p w14:paraId="12742B13" w14:textId="77777777" w:rsidR="00F03C58" w:rsidRDefault="00F03C58" w:rsidP="00F03C58">
            <w:pPr>
              <w:pStyle w:val="Estribillo"/>
            </w:pPr>
            <w:r>
              <w:t>Gingen wir Pferde stehlen (ooh)</w:t>
            </w:r>
          </w:p>
          <w:p w14:paraId="0DA53B6B" w14:textId="77777777" w:rsidR="00F03C58" w:rsidRDefault="00F03C58" w:rsidP="00F03C58">
            <w:pPr>
              <w:pStyle w:val="Estribillo"/>
            </w:pPr>
            <w:r>
              <w:t>In jener Nacht (woohoo)</w:t>
            </w:r>
          </w:p>
          <w:p w14:paraId="16E51E3D" w14:textId="77777777" w:rsidR="00F03C58" w:rsidRDefault="00F03C58" w:rsidP="00F03C58"/>
          <w:p w14:paraId="6EC5BDA2" w14:textId="77777777" w:rsidR="00F03C58" w:rsidRDefault="00F03C58" w:rsidP="00F03C58">
            <w:r>
              <w:t>Und wenn der Mond am Himmel steht</w:t>
            </w:r>
          </w:p>
          <w:p w14:paraId="3308E7E3" w14:textId="77777777" w:rsidR="00F03C58" w:rsidRDefault="00F03C58" w:rsidP="00F03C58">
            <w:r>
              <w:t>Lass uns durchbrennen und sehen</w:t>
            </w:r>
          </w:p>
          <w:p w14:paraId="77B4C900" w14:textId="77777777" w:rsidR="00F03C58" w:rsidRDefault="00F03C58" w:rsidP="00F03C58">
            <w:r>
              <w:t>Ob wir den Weg bis zum Ende gehen</w:t>
            </w:r>
          </w:p>
          <w:p w14:paraId="6D900786" w14:textId="77777777" w:rsidR="00F03C58" w:rsidRDefault="00F03C58" w:rsidP="00F03C58"/>
          <w:p w14:paraId="70189920" w14:textId="77777777" w:rsidR="00F03C58" w:rsidRDefault="00F03C58" w:rsidP="00F03C58">
            <w:r>
              <w:t>Wie in jener Nacht</w:t>
            </w:r>
          </w:p>
          <w:p w14:paraId="643F480A" w14:textId="7AB75F8D" w:rsidR="009F0C1B" w:rsidRPr="00AB719B" w:rsidRDefault="00F03C58" w:rsidP="00F03C58">
            <w:r>
              <w:t>Wie in jener Nacht</w:t>
            </w:r>
          </w:p>
        </w:tc>
      </w:tr>
      <w:tr w:rsidR="009F0C1B" w:rsidRPr="00AB719B" w14:paraId="703E0D5C" w14:textId="77777777" w:rsidTr="007D5639">
        <w:tc>
          <w:tcPr>
            <w:tcW w:w="9072" w:type="dxa"/>
          </w:tcPr>
          <w:p w14:paraId="36A4EDA8" w14:textId="77777777" w:rsidR="009F0C1B" w:rsidRPr="00AB719B" w:rsidRDefault="009F0C1B" w:rsidP="006F7DF9"/>
        </w:tc>
      </w:tr>
    </w:tbl>
    <w:p w14:paraId="17937FA1" w14:textId="77777777" w:rsidR="009F0C1B" w:rsidRDefault="009F0C1B" w:rsidP="006F7DF9">
      <w:r w:rsidRPr="00AB719B">
        <w:br w:type="page"/>
      </w:r>
    </w:p>
    <w:p w14:paraId="56E6F61C" w14:textId="0D2F9941" w:rsidR="00026FF4" w:rsidRPr="00AB719B" w:rsidRDefault="00026FF4" w:rsidP="00026FF4">
      <w:pPr>
        <w:pStyle w:val="Ttulo1"/>
      </w:pPr>
      <w:bookmarkStart w:id="23" w:name="_Toc140590852"/>
      <w:r>
        <w:lastRenderedPageBreak/>
        <w:t>J</w:t>
      </w:r>
      <w:r>
        <w:t xml:space="preserve">a, ich </w:t>
      </w:r>
      <w:proofErr w:type="gramStart"/>
      <w:r>
        <w:t>will</w:t>
      </w:r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026FF4" w:rsidRPr="007E07FD" w14:paraId="175A8D6A" w14:textId="77777777" w:rsidTr="00EE65A9">
        <w:tc>
          <w:tcPr>
            <w:tcW w:w="9072" w:type="dxa"/>
          </w:tcPr>
          <w:p w14:paraId="2B1704B4" w14:textId="77777777" w:rsidR="00026FF4" w:rsidRDefault="00026FF4" w:rsidP="00026FF4">
            <w:r>
              <w:t>Wär ich im tiefen Burgverlies (In Dunkelheit)</w:t>
            </w:r>
          </w:p>
          <w:p w14:paraId="2D1C30C1" w14:textId="77777777" w:rsidR="00026FF4" w:rsidRDefault="00026FF4" w:rsidP="00026FF4">
            <w:r>
              <w:t>Die Wüste wär ein Paradies (Mit dir allein)</w:t>
            </w:r>
          </w:p>
          <w:p w14:paraId="2D871AE8" w14:textId="77777777" w:rsidR="00026FF4" w:rsidRDefault="00026FF4" w:rsidP="00026FF4">
            <w:r>
              <w:t>Und wär die weite Welt mein Thron (Wir teilten ihn)</w:t>
            </w:r>
          </w:p>
          <w:p w14:paraId="331FF200" w14:textId="77777777" w:rsidR="00026FF4" w:rsidRDefault="00026FF4" w:rsidP="00026FF4">
            <w:r>
              <w:t>Wärst du die Perl' an meiner Kron' (Und meine Königin)</w:t>
            </w:r>
          </w:p>
          <w:p w14:paraId="21A93309" w14:textId="77777777" w:rsidR="00026FF4" w:rsidRDefault="00026FF4" w:rsidP="00026FF4"/>
          <w:p w14:paraId="721CD2C4" w14:textId="5720D571" w:rsidR="00026FF4" w:rsidRDefault="00026FF4" w:rsidP="00026FF4">
            <w:r>
              <w:t>Ich knie vor dir als freier Mann (Hey, hey)</w:t>
            </w:r>
          </w:p>
          <w:p w14:paraId="56CE9E8A" w14:textId="77777777" w:rsidR="00026FF4" w:rsidRDefault="00026FF4" w:rsidP="00026FF4">
            <w:r>
              <w:t>Weil ich dazu stehen kann</w:t>
            </w:r>
          </w:p>
          <w:p w14:paraId="4FA4FF5B" w14:textId="77777777" w:rsidR="00026FF4" w:rsidRDefault="00026FF4" w:rsidP="00026FF4"/>
          <w:p w14:paraId="171CF398" w14:textId="77777777" w:rsidR="00026FF4" w:rsidRDefault="00026FF4" w:rsidP="00026FF4">
            <w:r>
              <w:t>Ja, ich will (Nur dich, nur dich)</w:t>
            </w:r>
          </w:p>
          <w:p w14:paraId="4CB9C2D1" w14:textId="77777777" w:rsidR="00026FF4" w:rsidRDefault="00026FF4" w:rsidP="00026FF4">
            <w:r>
              <w:t xml:space="preserve">Ich will nur dich </w:t>
            </w:r>
            <w:proofErr w:type="gramStart"/>
            <w:r>
              <w:t>allein</w:t>
            </w:r>
            <w:proofErr w:type="gramEnd"/>
          </w:p>
          <w:p w14:paraId="0D73B966" w14:textId="77777777" w:rsidR="00026FF4" w:rsidRDefault="00026FF4" w:rsidP="00026FF4"/>
          <w:p w14:paraId="244FC71F" w14:textId="77777777" w:rsidR="00026FF4" w:rsidRDefault="00026FF4" w:rsidP="00026FF4">
            <w:r>
              <w:t>Denn all der Sturm und all der Drang (So wild und frei)</w:t>
            </w:r>
          </w:p>
          <w:p w14:paraId="2396AD8E" w14:textId="77777777" w:rsidR="00026FF4" w:rsidRDefault="00026FF4" w:rsidP="00026FF4">
            <w:r>
              <w:t>Find doch ein Ende irgendwann (Und geht vorbei)</w:t>
            </w:r>
          </w:p>
          <w:p w14:paraId="668CEA63" w14:textId="77777777" w:rsidR="00026FF4" w:rsidRDefault="00026FF4" w:rsidP="00026FF4">
            <w:r>
              <w:t>Ich segelte durch raue See (Nun kehr ich heim)</w:t>
            </w:r>
          </w:p>
          <w:p w14:paraId="4708D4F2" w14:textId="77777777" w:rsidR="00026FF4" w:rsidRDefault="00026FF4" w:rsidP="00026FF4">
            <w:r>
              <w:t>Mit dir würd ich durch's Feuer geh'n (Für alle Zeit)</w:t>
            </w:r>
          </w:p>
          <w:p w14:paraId="38DE20DB" w14:textId="77777777" w:rsidR="00026FF4" w:rsidRDefault="00026FF4" w:rsidP="00026FF4"/>
          <w:p w14:paraId="43DA93B9" w14:textId="731791B8" w:rsidR="00026FF4" w:rsidRDefault="00026FF4" w:rsidP="00026FF4">
            <w:r>
              <w:t>Ich knie vor dir als freier Mann</w:t>
            </w:r>
          </w:p>
          <w:p w14:paraId="3361E9F0" w14:textId="6A3E3B8C" w:rsidR="00026FF4" w:rsidRDefault="00026FF4" w:rsidP="00026FF4">
            <w:r>
              <w:t>Weil ich dazu stehen kann</w:t>
            </w:r>
          </w:p>
          <w:p w14:paraId="4E586BD6" w14:textId="77777777" w:rsidR="00026FF4" w:rsidRDefault="00026FF4" w:rsidP="00026FF4"/>
          <w:p w14:paraId="14F7113B" w14:textId="77777777" w:rsidR="00026FF4" w:rsidRDefault="00026FF4" w:rsidP="00026FF4">
            <w:r>
              <w:t>Ja, ich will (Nur dich, nur dich)</w:t>
            </w:r>
          </w:p>
          <w:p w14:paraId="655CD235" w14:textId="77777777" w:rsidR="00026FF4" w:rsidRDefault="00026FF4" w:rsidP="00026FF4">
            <w:r>
              <w:t xml:space="preserve">Ich will nur dich </w:t>
            </w:r>
            <w:proofErr w:type="gramStart"/>
            <w:r>
              <w:t>allein</w:t>
            </w:r>
            <w:proofErr w:type="gramEnd"/>
          </w:p>
          <w:p w14:paraId="34F929ED" w14:textId="77777777" w:rsidR="00026FF4" w:rsidRDefault="00026FF4" w:rsidP="00026FF4">
            <w:r>
              <w:t>So einen Mann wie mich triffst du nicht jeden Tag (Wo-oh)</w:t>
            </w:r>
          </w:p>
          <w:p w14:paraId="55CA2770" w14:textId="77777777" w:rsidR="00026FF4" w:rsidRDefault="00026FF4" w:rsidP="00026FF4">
            <w:r>
              <w:t>Wir stoßen an auf uns (Oh-oh)</w:t>
            </w:r>
          </w:p>
          <w:p w14:paraId="4757D252" w14:textId="77777777" w:rsidR="00026FF4" w:rsidRDefault="00026FF4" w:rsidP="00026FF4">
            <w:r>
              <w:t xml:space="preserve">Es gilt von jetzt an bis ins </w:t>
            </w:r>
            <w:proofErr w:type="gramStart"/>
            <w:r>
              <w:t>Grab</w:t>
            </w:r>
            <w:proofErr w:type="gramEnd"/>
          </w:p>
          <w:p w14:paraId="0F2C7D71" w14:textId="77777777" w:rsidR="00026FF4" w:rsidRDefault="00026FF4" w:rsidP="00026FF4">
            <w:r>
              <w:t xml:space="preserve">Ja, ich </w:t>
            </w:r>
            <w:proofErr w:type="gramStart"/>
            <w:r>
              <w:t>will</w:t>
            </w:r>
            <w:proofErr w:type="gramEnd"/>
          </w:p>
          <w:p w14:paraId="38D50FE0" w14:textId="77777777" w:rsidR="00026FF4" w:rsidRDefault="00026FF4" w:rsidP="00026FF4"/>
          <w:p w14:paraId="2265150B" w14:textId="77777777" w:rsidR="00026FF4" w:rsidRDefault="00026FF4" w:rsidP="00026FF4">
            <w:r>
              <w:t>Ja, ich will (Nur dich, nur dich)</w:t>
            </w:r>
          </w:p>
          <w:p w14:paraId="1AE50078" w14:textId="77777777" w:rsidR="00026FF4" w:rsidRDefault="00026FF4" w:rsidP="00026FF4">
            <w:r>
              <w:t xml:space="preserve">Ich will nur dich </w:t>
            </w:r>
            <w:proofErr w:type="gramStart"/>
            <w:r>
              <w:t>allein</w:t>
            </w:r>
            <w:proofErr w:type="gramEnd"/>
          </w:p>
          <w:p w14:paraId="5E4FBB48" w14:textId="77777777" w:rsidR="00026FF4" w:rsidRDefault="00026FF4" w:rsidP="00026FF4">
            <w:r>
              <w:t>So einen Mann wie mich triffst du nicht jeden Tag (Wo-oh)</w:t>
            </w:r>
          </w:p>
          <w:p w14:paraId="33D0A222" w14:textId="77777777" w:rsidR="00026FF4" w:rsidRDefault="00026FF4" w:rsidP="00026FF4">
            <w:r>
              <w:t>Wir stoßen an auf uns (Oh-oh)</w:t>
            </w:r>
          </w:p>
          <w:p w14:paraId="4598F0CC" w14:textId="13AEC890" w:rsidR="00026FF4" w:rsidRPr="004457E0" w:rsidRDefault="00026FF4" w:rsidP="00026FF4">
            <w:r>
              <w:t>Es gilt von jetzt an bis ins Grab</w:t>
            </w:r>
          </w:p>
        </w:tc>
      </w:tr>
      <w:tr w:rsidR="00026FF4" w:rsidRPr="007E07FD" w14:paraId="190C26E1" w14:textId="77777777" w:rsidTr="00EE65A9">
        <w:tc>
          <w:tcPr>
            <w:tcW w:w="9072" w:type="dxa"/>
          </w:tcPr>
          <w:p w14:paraId="07EFE40B" w14:textId="77777777" w:rsidR="00026FF4" w:rsidRPr="00F07519" w:rsidRDefault="00026FF4" w:rsidP="00EE65A9"/>
        </w:tc>
      </w:tr>
    </w:tbl>
    <w:p w14:paraId="023C5803" w14:textId="77777777" w:rsidR="00026FF4" w:rsidRDefault="00026FF4" w:rsidP="00026FF4">
      <w:r w:rsidRPr="00F07519">
        <w:br w:type="page"/>
      </w:r>
    </w:p>
    <w:p w14:paraId="74B43B38" w14:textId="4150D5DE" w:rsidR="0057236C" w:rsidRPr="00AB719B" w:rsidRDefault="0057236C" w:rsidP="0057236C">
      <w:pPr>
        <w:pStyle w:val="Ttulo1"/>
      </w:pPr>
      <w:r>
        <w:lastRenderedPageBreak/>
        <w:t>Jubel</w:t>
      </w:r>
      <w:bookmarkEnd w:id="23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7E07FD" w14:paraId="577AFCC4" w14:textId="77777777" w:rsidTr="007D5639">
        <w:tc>
          <w:tcPr>
            <w:tcW w:w="9072" w:type="dxa"/>
          </w:tcPr>
          <w:p w14:paraId="04E74458" w14:textId="18B8EB28" w:rsidR="007E07FD" w:rsidRDefault="007E07FD" w:rsidP="007E07FD">
            <w:r>
              <w:t>Was zählen Leidenschaft, Tatendrang, Willenskraft</w:t>
            </w:r>
            <w:r w:rsidR="00687A27">
              <w:t xml:space="preserve"> w</w:t>
            </w:r>
            <w:r>
              <w:t xml:space="preserve">enn man nicht auch zu leben </w:t>
            </w:r>
            <w:proofErr w:type="gramStart"/>
            <w:r>
              <w:t>versteht</w:t>
            </w:r>
            <w:proofErr w:type="gramEnd"/>
          </w:p>
          <w:p w14:paraId="1E2DC005" w14:textId="24EAE7AD" w:rsidR="007E07FD" w:rsidRDefault="007E07FD" w:rsidP="007E07FD">
            <w:r>
              <w:t>Für heut ist's genug unser Werk ist Vollbracht</w:t>
            </w:r>
            <w:r w:rsidR="00687A27">
              <w:t xml:space="preserve"> w</w:t>
            </w:r>
            <w:r>
              <w:t>ird Zeit das sich die Spannung entlädt</w:t>
            </w:r>
          </w:p>
          <w:p w14:paraId="5A6BE21B" w14:textId="77777777" w:rsidR="00687A27" w:rsidRDefault="00687A27" w:rsidP="007E07FD"/>
          <w:p w14:paraId="28454413" w14:textId="3802D061" w:rsidR="007E07FD" w:rsidRDefault="007E07FD" w:rsidP="007E07FD">
            <w:r>
              <w:t>Legt die Degen weg</w:t>
            </w:r>
            <w:r w:rsidR="00687A27">
              <w:t xml:space="preserve"> </w:t>
            </w:r>
            <w:r>
              <w:t>(Ehjo, Ehjo)</w:t>
            </w:r>
          </w:p>
          <w:p w14:paraId="3D11100C" w14:textId="401E7319" w:rsidR="007E07FD" w:rsidRDefault="007E07FD" w:rsidP="007E07FD">
            <w:r>
              <w:t>Zeigt was in euch steckt</w:t>
            </w:r>
            <w:r w:rsidR="00687A27">
              <w:t xml:space="preserve"> </w:t>
            </w:r>
            <w:r>
              <w:t>(Ehjo, Ehjo)</w:t>
            </w:r>
          </w:p>
          <w:p w14:paraId="03FBD06A" w14:textId="77777777" w:rsidR="00687A27" w:rsidRDefault="00687A27" w:rsidP="007E07FD"/>
          <w:p w14:paraId="170C9688" w14:textId="21C9D06B" w:rsidR="007E07FD" w:rsidRDefault="007E07FD" w:rsidP="007E07FD">
            <w:r>
              <w:t>Wir feiern wie wir Kämpfen</w:t>
            </w:r>
            <w:r w:rsidR="00687A27">
              <w:t xml:space="preserve"> b</w:t>
            </w:r>
            <w:r>
              <w:t>is auch der letzte fällt</w:t>
            </w:r>
          </w:p>
          <w:p w14:paraId="2C57BEF3" w14:textId="363A8C05" w:rsidR="007E07FD" w:rsidRPr="007E07FD" w:rsidRDefault="007E07FD" w:rsidP="007E07FD">
            <w:pPr>
              <w:rPr>
                <w:lang w:val="es-ES"/>
              </w:rPr>
            </w:pPr>
            <w:r w:rsidRPr="007E07FD">
              <w:rPr>
                <w:lang w:val="es-ES"/>
              </w:rPr>
              <w:t>Singen frei heraus</w:t>
            </w:r>
            <w:r w:rsidR="00687A27">
              <w:rPr>
                <w:lang w:val="es-ES"/>
              </w:rPr>
              <w:t xml:space="preserve">, </w:t>
            </w:r>
            <w:r w:rsidRPr="007E07FD">
              <w:rPr>
                <w:lang w:val="es-ES"/>
              </w:rPr>
              <w:t>Jubel, Jubel, Jubel, Jubel</w:t>
            </w:r>
          </w:p>
          <w:p w14:paraId="221D21E8" w14:textId="5DAD6849" w:rsidR="007E07FD" w:rsidRDefault="007E07FD" w:rsidP="007E07FD">
            <w:r>
              <w:t>Erhebt die stimmen Freunde</w:t>
            </w:r>
            <w:r w:rsidR="00687A27">
              <w:t xml:space="preserve"> w</w:t>
            </w:r>
            <w:r>
              <w:t>eil jede Stimme zählt</w:t>
            </w:r>
          </w:p>
          <w:p w14:paraId="720E73F9" w14:textId="6FD520A8" w:rsidR="007E07FD" w:rsidRDefault="007E07FD" w:rsidP="007E07FD">
            <w:r>
              <w:t>Mit geballter Faust</w:t>
            </w:r>
            <w:r w:rsidR="00687A27">
              <w:t xml:space="preserve">, </w:t>
            </w:r>
            <w:r>
              <w:t>Jubel, Jubel, Jubel, Jubel</w:t>
            </w:r>
          </w:p>
          <w:p w14:paraId="5E52B6C1" w14:textId="77777777" w:rsidR="00687A27" w:rsidRDefault="00687A27" w:rsidP="007E07FD"/>
          <w:p w14:paraId="751FF318" w14:textId="28D8FFBD" w:rsidR="007E07FD" w:rsidRDefault="007E07FD" w:rsidP="007E07FD">
            <w:r>
              <w:t>Vergesst all den Hass, den Verrat und den Schmerz</w:t>
            </w:r>
            <w:r w:rsidR="00687A27">
              <w:t xml:space="preserve"> w</w:t>
            </w:r>
            <w:r>
              <w:t>er könnt unentwegt tugendhaft sein</w:t>
            </w:r>
          </w:p>
          <w:p w14:paraId="3D5BB3E7" w14:textId="6E8EFDA6" w:rsidR="007E07FD" w:rsidRDefault="007E07FD" w:rsidP="007E07FD">
            <w:r>
              <w:t>Nur die Muse besänftigt ein Männerherz</w:t>
            </w:r>
            <w:r w:rsidR="00687A27">
              <w:t xml:space="preserve"> s</w:t>
            </w:r>
            <w:r>
              <w:t>onst wird dieses Herz bald schon zu stein</w:t>
            </w:r>
          </w:p>
          <w:p w14:paraId="179FC5A8" w14:textId="77777777" w:rsidR="00687A27" w:rsidRDefault="00687A27" w:rsidP="007E07FD"/>
          <w:p w14:paraId="7321D6B1" w14:textId="2CA4A88D" w:rsidR="007E07FD" w:rsidRDefault="007E07FD" w:rsidP="007E07FD">
            <w:r>
              <w:t>Regt die Faust empor</w:t>
            </w:r>
            <w:r w:rsidR="00687A27">
              <w:t xml:space="preserve"> </w:t>
            </w:r>
            <w:r>
              <w:t>(Ehjo, Ehjo)</w:t>
            </w:r>
          </w:p>
          <w:p w14:paraId="5D87F8CC" w14:textId="764CD63E" w:rsidR="007E07FD" w:rsidRDefault="007E07FD" w:rsidP="007E07FD">
            <w:r>
              <w:t>Zusammen laut im Chor</w:t>
            </w:r>
            <w:r w:rsidR="00687A27">
              <w:t xml:space="preserve"> </w:t>
            </w:r>
            <w:r>
              <w:t>(Ehjo, Ehjo)</w:t>
            </w:r>
          </w:p>
          <w:p w14:paraId="39640FA5" w14:textId="77777777" w:rsidR="00687A27" w:rsidRDefault="00687A27" w:rsidP="007E07FD"/>
          <w:p w14:paraId="08434D1D" w14:textId="77777777" w:rsidR="00687A27" w:rsidRDefault="00687A27" w:rsidP="00687A27">
            <w:r>
              <w:t>Wir feiern wie wir Kämpfen bis auch der letzte fällt</w:t>
            </w:r>
          </w:p>
          <w:p w14:paraId="18F1F86D" w14:textId="77777777" w:rsidR="00687A27" w:rsidRPr="007E07FD" w:rsidRDefault="00687A27" w:rsidP="00687A27">
            <w:pPr>
              <w:rPr>
                <w:lang w:val="es-ES"/>
              </w:rPr>
            </w:pPr>
            <w:r w:rsidRPr="007E07FD">
              <w:rPr>
                <w:lang w:val="es-ES"/>
              </w:rPr>
              <w:t>Singen frei heraus</w:t>
            </w:r>
            <w:r>
              <w:rPr>
                <w:lang w:val="es-ES"/>
              </w:rPr>
              <w:t xml:space="preserve">, </w:t>
            </w:r>
            <w:r w:rsidRPr="007E07FD">
              <w:rPr>
                <w:lang w:val="es-ES"/>
              </w:rPr>
              <w:t>Jubel, Jubel, Jubel, Jubel</w:t>
            </w:r>
          </w:p>
          <w:p w14:paraId="15D42B7E" w14:textId="77777777" w:rsidR="00687A27" w:rsidRDefault="00687A27" w:rsidP="00687A27">
            <w:r>
              <w:t>Erhebt die stimmen Freunde weil jede Stimme zählt</w:t>
            </w:r>
          </w:p>
          <w:p w14:paraId="0795359A" w14:textId="02360A99" w:rsidR="00687A27" w:rsidRDefault="00687A27" w:rsidP="00687A27">
            <w:r>
              <w:t>Mit geballter Faust, Jubel, Jubel, Jubel, Jubel</w:t>
            </w:r>
          </w:p>
          <w:p w14:paraId="6E414527" w14:textId="77777777" w:rsidR="00687A27" w:rsidRDefault="00687A27" w:rsidP="00687A27"/>
          <w:p w14:paraId="5FCEC0A2" w14:textId="11A21D85" w:rsidR="007E07FD" w:rsidRDefault="007E07FD" w:rsidP="007E07FD">
            <w:r>
              <w:t>Wir leben wild und laut</w:t>
            </w:r>
            <w:r w:rsidR="004457E0">
              <w:t xml:space="preserve"> e</w:t>
            </w:r>
            <w:r>
              <w:t>in fest auch Lust und Rausch</w:t>
            </w:r>
          </w:p>
          <w:p w14:paraId="1B610AF8" w14:textId="7FA31616" w:rsidR="007E07FD" w:rsidRDefault="007E07FD" w:rsidP="007E07FD">
            <w:r>
              <w:t>Wir feiern wie wir Kämpfen</w:t>
            </w:r>
            <w:r w:rsidR="004457E0">
              <w:t xml:space="preserve"> b</w:t>
            </w:r>
            <w:r>
              <w:t>is auch der letzte fällt</w:t>
            </w:r>
          </w:p>
          <w:p w14:paraId="001BEDA0" w14:textId="5135D288" w:rsidR="007E07FD" w:rsidRDefault="007E07FD" w:rsidP="007E07FD">
            <w:pPr>
              <w:rPr>
                <w:lang w:val="es-ES"/>
              </w:rPr>
            </w:pPr>
            <w:r w:rsidRPr="007E07FD">
              <w:rPr>
                <w:lang w:val="es-ES"/>
              </w:rPr>
              <w:t>Singen frei heraus</w:t>
            </w:r>
            <w:r w:rsidR="004457E0">
              <w:rPr>
                <w:lang w:val="es-ES"/>
              </w:rPr>
              <w:t xml:space="preserve">, </w:t>
            </w:r>
            <w:r w:rsidRPr="007E07FD">
              <w:rPr>
                <w:lang w:val="es-ES"/>
              </w:rPr>
              <w:t>Jubel, Jubel, Jubel, Jubel</w:t>
            </w:r>
          </w:p>
          <w:p w14:paraId="18DA8792" w14:textId="77777777" w:rsidR="004457E0" w:rsidRPr="007E07FD" w:rsidRDefault="004457E0" w:rsidP="007E07FD">
            <w:pPr>
              <w:rPr>
                <w:lang w:val="es-ES"/>
              </w:rPr>
            </w:pPr>
          </w:p>
          <w:p w14:paraId="1E55AA82" w14:textId="570C8CDA" w:rsidR="009F0C1B" w:rsidRPr="004457E0" w:rsidRDefault="007E07FD" w:rsidP="007E07FD">
            <w:r>
              <w:t>Scheu ist keine zier</w:t>
            </w:r>
            <w:r w:rsidR="004457E0">
              <w:t xml:space="preserve"> w</w:t>
            </w:r>
            <w:r>
              <w:t>ohl an Lebensgier</w:t>
            </w:r>
          </w:p>
        </w:tc>
      </w:tr>
      <w:tr w:rsidR="009F0C1B" w:rsidRPr="007E07FD" w14:paraId="3DA50699" w14:textId="77777777" w:rsidTr="007D5639">
        <w:tc>
          <w:tcPr>
            <w:tcW w:w="9072" w:type="dxa"/>
          </w:tcPr>
          <w:p w14:paraId="243FC63E" w14:textId="77777777" w:rsidR="009F0C1B" w:rsidRPr="00F07519" w:rsidRDefault="009F0C1B" w:rsidP="006F7DF9"/>
        </w:tc>
      </w:tr>
    </w:tbl>
    <w:p w14:paraId="7EFAFFC2" w14:textId="77777777" w:rsidR="009F0C1B" w:rsidRDefault="009F0C1B" w:rsidP="006F7DF9">
      <w:r w:rsidRPr="00F07519">
        <w:br w:type="page"/>
      </w:r>
    </w:p>
    <w:p w14:paraId="57566673" w14:textId="28A53B85" w:rsidR="0057236C" w:rsidRPr="00F07519" w:rsidRDefault="0057236C" w:rsidP="0057236C">
      <w:pPr>
        <w:pStyle w:val="Ttulo1"/>
      </w:pPr>
      <w:bookmarkStart w:id="24" w:name="_Toc140590853"/>
      <w:r w:rsidRPr="004457E0">
        <w:lastRenderedPageBreak/>
        <w:t>Komm mit</w:t>
      </w:r>
      <w:bookmarkEnd w:id="24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A2C18BC" w14:textId="77777777" w:rsidTr="007D5639">
        <w:tc>
          <w:tcPr>
            <w:tcW w:w="9072" w:type="dxa"/>
          </w:tcPr>
          <w:p w14:paraId="2895FB45" w14:textId="1AE267CD" w:rsidR="004457E0" w:rsidRDefault="004457E0" w:rsidP="004457E0">
            <w:r>
              <w:t>Es wandert das Leben auf unbekanntem Pfad, wer weiß schon, wohin es uns bringt</w:t>
            </w:r>
          </w:p>
          <w:p w14:paraId="3FBC053D" w14:textId="6FBF0236" w:rsidR="004457E0" w:rsidRDefault="004457E0" w:rsidP="004457E0">
            <w:r w:rsidRPr="004457E0">
              <w:t>Mal geht es voran, mal kommt es hart auf hart, m</w:t>
            </w:r>
            <w:r>
              <w:t>al beschwerlich und manchmal beschwingt</w:t>
            </w:r>
          </w:p>
          <w:p w14:paraId="4F0EE0F0" w14:textId="77777777" w:rsidR="004457E0" w:rsidRDefault="004457E0" w:rsidP="004457E0"/>
          <w:p w14:paraId="4C2B97DE" w14:textId="7A989619" w:rsidR="004457E0" w:rsidRDefault="004457E0" w:rsidP="004457E0">
            <w:r>
              <w:t>Nur eines, das herrscht über Glück und über Schmerz</w:t>
            </w:r>
          </w:p>
          <w:p w14:paraId="3F6E070D" w14:textId="77777777" w:rsidR="004457E0" w:rsidRDefault="004457E0" w:rsidP="004457E0">
            <w:r>
              <w:t>Unsere Freundschaft - ein starkes Band</w:t>
            </w:r>
          </w:p>
          <w:p w14:paraId="3E13223E" w14:textId="77777777" w:rsidR="004457E0" w:rsidRDefault="004457E0" w:rsidP="004457E0"/>
          <w:p w14:paraId="73DD4724" w14:textId="4B852A58" w:rsidR="004457E0" w:rsidRDefault="004457E0" w:rsidP="004457E0">
            <w:r>
              <w:t>Drum bewahre die Hoffnung in deinem Herz</w:t>
            </w:r>
          </w:p>
          <w:p w14:paraId="616A973A" w14:textId="4EB64FDA" w:rsidR="004457E0" w:rsidRDefault="004457E0" w:rsidP="004457E0">
            <w:r>
              <w:t>Komm mit und reich mir die Hand</w:t>
            </w:r>
          </w:p>
          <w:p w14:paraId="43224EE3" w14:textId="77777777" w:rsidR="004457E0" w:rsidRDefault="004457E0" w:rsidP="004457E0"/>
          <w:p w14:paraId="513877E4" w14:textId="77777777" w:rsidR="004457E0" w:rsidRDefault="004457E0" w:rsidP="004457E0">
            <w:r>
              <w:t>Komm mit, und reich mir die Hand</w:t>
            </w:r>
          </w:p>
          <w:p w14:paraId="7E5C4E46" w14:textId="77777777" w:rsidR="004457E0" w:rsidRDefault="004457E0" w:rsidP="004457E0">
            <w:r>
              <w:t>Es wurde ein Feuer entflammt</w:t>
            </w:r>
          </w:p>
          <w:p w14:paraId="3633DB93" w14:textId="77777777" w:rsidR="004457E0" w:rsidRDefault="004457E0" w:rsidP="004457E0">
            <w:r>
              <w:t>In meinem Herzen entfacht</w:t>
            </w:r>
          </w:p>
          <w:p w14:paraId="7E7B71E3" w14:textId="77777777" w:rsidR="004457E0" w:rsidRDefault="004457E0" w:rsidP="004457E0">
            <w:r>
              <w:t>Führt uns durch die dunkelste Nacht</w:t>
            </w:r>
          </w:p>
          <w:p w14:paraId="462427CD" w14:textId="77777777" w:rsidR="004457E0" w:rsidRDefault="004457E0" w:rsidP="004457E0"/>
          <w:p w14:paraId="34EC8D26" w14:textId="736CB603" w:rsidR="004457E0" w:rsidRDefault="004457E0" w:rsidP="004457E0">
            <w:r>
              <w:t>Wenn das Leben uns ruft dann sind wir nicht allein</w:t>
            </w:r>
          </w:p>
          <w:p w14:paraId="71EFC145" w14:textId="2C8F878E" w:rsidR="004457E0" w:rsidRDefault="004457E0" w:rsidP="004457E0">
            <w:r>
              <w:t>Ja, dann kommt unsere Zeit irgendwann</w:t>
            </w:r>
          </w:p>
          <w:p w14:paraId="19500CCF" w14:textId="77777777" w:rsidR="004457E0" w:rsidRDefault="004457E0" w:rsidP="004457E0"/>
          <w:p w14:paraId="15D66570" w14:textId="77777777" w:rsidR="004457E0" w:rsidRDefault="004457E0" w:rsidP="004457E0">
            <w:r>
              <w:t>Einer für alle und alle für einen</w:t>
            </w:r>
          </w:p>
          <w:p w14:paraId="5CFE266B" w14:textId="77777777" w:rsidR="004457E0" w:rsidRDefault="004457E0" w:rsidP="004457E0">
            <w:r>
              <w:t>Komm mit! Und reich mir die Hand</w:t>
            </w:r>
          </w:p>
          <w:p w14:paraId="64D45998" w14:textId="77777777" w:rsidR="004457E0" w:rsidRDefault="004457E0" w:rsidP="004457E0"/>
          <w:p w14:paraId="4052CAB1" w14:textId="552C2DB5" w:rsidR="004457E0" w:rsidRDefault="004457E0" w:rsidP="004457E0">
            <w:r>
              <w:t>Es wandert das Leben auf unbekanntem Pfad, wer weiß schon wohin es uns führt</w:t>
            </w:r>
          </w:p>
          <w:p w14:paraId="25B75CC7" w14:textId="599AFECD" w:rsidR="004457E0" w:rsidRDefault="004457E0" w:rsidP="004457E0">
            <w:r>
              <w:t>Der eine hat Glück und den anderen trifft es hart, ein Schicksal, das Herzen berührt</w:t>
            </w:r>
          </w:p>
          <w:p w14:paraId="2A2DF370" w14:textId="77777777" w:rsidR="004457E0" w:rsidRDefault="004457E0" w:rsidP="004457E0"/>
          <w:p w14:paraId="6EDE0372" w14:textId="6465CE61" w:rsidR="004457E0" w:rsidRPr="004457E0" w:rsidRDefault="004457E0" w:rsidP="004457E0">
            <w:r>
              <w:t>Und darum sind wir uns treu s</w:t>
            </w:r>
            <w:r w:rsidRPr="004457E0">
              <w:t>tehen füreinander ein</w:t>
            </w:r>
          </w:p>
          <w:p w14:paraId="56370CC5" w14:textId="30AB49B6" w:rsidR="004457E0" w:rsidRDefault="004457E0" w:rsidP="004457E0">
            <w:pPr>
              <w:rPr>
                <w:lang w:val="es-ES"/>
              </w:rPr>
            </w:pPr>
            <w:r w:rsidRPr="004457E0">
              <w:rPr>
                <w:lang w:val="es-ES"/>
              </w:rPr>
              <w:t>Aus den Herzen das Dunkel verbannt</w:t>
            </w:r>
          </w:p>
          <w:p w14:paraId="3637A93A" w14:textId="77777777" w:rsidR="004457E0" w:rsidRPr="004457E0" w:rsidRDefault="004457E0" w:rsidP="004457E0">
            <w:pPr>
              <w:rPr>
                <w:lang w:val="es-ES"/>
              </w:rPr>
            </w:pPr>
          </w:p>
          <w:p w14:paraId="18F1D230" w14:textId="77777777" w:rsidR="004457E0" w:rsidRDefault="004457E0" w:rsidP="004457E0">
            <w:r>
              <w:t>Einer für alle und alle für ein'</w:t>
            </w:r>
          </w:p>
          <w:p w14:paraId="7FF7A2C3" w14:textId="0430FCFB" w:rsidR="009F0C1B" w:rsidRPr="00AB719B" w:rsidRDefault="004457E0" w:rsidP="004457E0">
            <w:r>
              <w:t>Komm mit und reich mir die Hand</w:t>
            </w:r>
          </w:p>
        </w:tc>
      </w:tr>
      <w:tr w:rsidR="009F0C1B" w:rsidRPr="00AB719B" w14:paraId="559DEF12" w14:textId="77777777" w:rsidTr="007D5639">
        <w:tc>
          <w:tcPr>
            <w:tcW w:w="9072" w:type="dxa"/>
          </w:tcPr>
          <w:p w14:paraId="68BDD4E9" w14:textId="77777777" w:rsidR="009F0C1B" w:rsidRPr="00AB719B" w:rsidRDefault="009F0C1B" w:rsidP="006F7DF9"/>
        </w:tc>
      </w:tr>
    </w:tbl>
    <w:p w14:paraId="26E96C1E" w14:textId="77777777" w:rsidR="009F0C1B" w:rsidRDefault="009F0C1B" w:rsidP="006F7DF9">
      <w:r w:rsidRPr="00AB719B">
        <w:br w:type="page"/>
      </w:r>
    </w:p>
    <w:p w14:paraId="4B0255D6" w14:textId="33A3D44D" w:rsidR="0057236C" w:rsidRPr="00AB719B" w:rsidRDefault="0057236C" w:rsidP="0057236C">
      <w:pPr>
        <w:pStyle w:val="Ttulo1"/>
      </w:pPr>
      <w:bookmarkStart w:id="25" w:name="_Toc140590854"/>
      <w:r w:rsidRPr="005E20F7">
        <w:lastRenderedPageBreak/>
        <w:t>Legenden</w:t>
      </w:r>
      <w:bookmarkEnd w:id="25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65AA38C4" w14:textId="77777777" w:rsidTr="007D5639">
        <w:tc>
          <w:tcPr>
            <w:tcW w:w="9072" w:type="dxa"/>
          </w:tcPr>
          <w:p w14:paraId="43B09493" w14:textId="41939FE8" w:rsidR="005E20F7" w:rsidRDefault="005E20F7" w:rsidP="005E20F7">
            <w:r>
              <w:t xml:space="preserve">Des Nachts bei knisterndem Feuer wenn der Mond am Himmel </w:t>
            </w:r>
            <w:proofErr w:type="gramStart"/>
            <w:r>
              <w:t>steht</w:t>
            </w:r>
            <w:proofErr w:type="gramEnd"/>
          </w:p>
          <w:p w14:paraId="13048DB7" w14:textId="658CDC7C" w:rsidR="005E20F7" w:rsidRDefault="005E20F7" w:rsidP="005E20F7">
            <w:r>
              <w:t>Erzählt man sich von Ungeheuern und dem Held der sie erschlägt</w:t>
            </w:r>
          </w:p>
          <w:p w14:paraId="6D71A4FF" w14:textId="64CA3E92" w:rsidR="005E20F7" w:rsidRDefault="005E20F7" w:rsidP="005E20F7">
            <w:r>
              <w:t>Allein in stillen Momenten dann Frags du dich ob irgenwann</w:t>
            </w:r>
          </w:p>
          <w:p w14:paraId="354B6A8E" w14:textId="3C5B8B0F" w:rsidR="005E20F7" w:rsidRDefault="005E20F7" w:rsidP="005E20F7">
            <w:r>
              <w:t>Ein jeder zur Legende wird der gar tapfer lebt und stirbt, wer tapfer lebt und stirbt</w:t>
            </w:r>
          </w:p>
          <w:p w14:paraId="5A25736F" w14:textId="77777777" w:rsidR="005E20F7" w:rsidRDefault="005E20F7" w:rsidP="005E20F7"/>
          <w:p w14:paraId="2085B96E" w14:textId="31DC70EC" w:rsidR="005E20F7" w:rsidRDefault="005E20F7" w:rsidP="005E20F7">
            <w:r>
              <w:t>Sind wir Legenden, die Welt in unseren Händen</w:t>
            </w:r>
          </w:p>
          <w:p w14:paraId="1669CA27" w14:textId="4B5C1C29" w:rsidR="005E20F7" w:rsidRDefault="005E20F7" w:rsidP="005E20F7">
            <w:r>
              <w:t>Ganz hoch hinauf und nichts und niemand hält uns auf</w:t>
            </w:r>
          </w:p>
          <w:p w14:paraId="1A316A91" w14:textId="2AF21B88" w:rsidR="005E20F7" w:rsidRDefault="005E20F7" w:rsidP="005E20F7">
            <w:r>
              <w:t>Sind wir Legenden, die leuchten und die brennen</w:t>
            </w:r>
          </w:p>
          <w:p w14:paraId="348F5E7F" w14:textId="2A09E3A5" w:rsidR="005E20F7" w:rsidRDefault="005E20F7" w:rsidP="005E20F7">
            <w:r>
              <w:t>Leben wir heut oder in alle Ewigkeit</w:t>
            </w:r>
          </w:p>
          <w:p w14:paraId="35681E90" w14:textId="77777777" w:rsidR="005E20F7" w:rsidRDefault="005E20F7" w:rsidP="005E20F7"/>
          <w:p w14:paraId="6F54DCCD" w14:textId="03B3D63A" w:rsidR="005E20F7" w:rsidRDefault="005E20F7" w:rsidP="005E20F7">
            <w:r>
              <w:t>Viele Wege sind vor dir welchen davon davon du auch wählst</w:t>
            </w:r>
          </w:p>
          <w:p w14:paraId="29D2E4B4" w14:textId="67ABFC47" w:rsidR="005E20F7" w:rsidRDefault="005E20F7" w:rsidP="005E20F7">
            <w:r>
              <w:t>Unsre Taten im Heut und Hier sind das was übermorgen zählt</w:t>
            </w:r>
          </w:p>
          <w:p w14:paraId="023C287D" w14:textId="180340BA" w:rsidR="005E20F7" w:rsidRDefault="005E20F7" w:rsidP="005E20F7">
            <w:r>
              <w:t>Und ziehen die Jahre dann auch ins Land sind die Sagen all bekannt</w:t>
            </w:r>
          </w:p>
          <w:p w14:paraId="71ECF16C" w14:textId="01FDF711" w:rsidR="005E20F7" w:rsidRDefault="005E20F7" w:rsidP="005E20F7">
            <w:r>
              <w:t>Geband lauscht dann ein jedes Kind und unsre Namen pfeift der Wind weil wir unsterblich sind</w:t>
            </w:r>
          </w:p>
          <w:p w14:paraId="06FC00E0" w14:textId="71789C1D" w:rsidR="005E20F7" w:rsidRDefault="005E20F7" w:rsidP="005E20F7"/>
          <w:p w14:paraId="09CF1F23" w14:textId="77777777" w:rsidR="005E20F7" w:rsidRDefault="005E20F7" w:rsidP="005E20F7">
            <w:r>
              <w:t>Sind wir Legenden, die Welt in unseren Händen</w:t>
            </w:r>
          </w:p>
          <w:p w14:paraId="69EA2BD3" w14:textId="77777777" w:rsidR="005E20F7" w:rsidRDefault="005E20F7" w:rsidP="005E20F7">
            <w:r>
              <w:t>Ganz hoch hinauf und nichts und niemand hält uns auf</w:t>
            </w:r>
          </w:p>
          <w:p w14:paraId="57A01AA3" w14:textId="77777777" w:rsidR="005E20F7" w:rsidRDefault="005E20F7" w:rsidP="005E20F7">
            <w:r>
              <w:t>Sind wir Legenden, die leuchten und die brennen</w:t>
            </w:r>
          </w:p>
          <w:p w14:paraId="61713D05" w14:textId="79225DD1" w:rsidR="005E20F7" w:rsidRDefault="005E20F7" w:rsidP="005E20F7">
            <w:r>
              <w:t>Wir leben heut und bis in alle Ewigkeit</w:t>
            </w:r>
          </w:p>
          <w:p w14:paraId="686E6436" w14:textId="77777777" w:rsidR="005E20F7" w:rsidRDefault="005E20F7" w:rsidP="005E20F7"/>
          <w:p w14:paraId="17676309" w14:textId="1B6C19E9" w:rsidR="005E20F7" w:rsidRDefault="005E20F7" w:rsidP="005E20F7">
            <w:r>
              <w:t>Und auch noch in tausend Jahren kennt ein jeder unsre Namen</w:t>
            </w:r>
          </w:p>
          <w:p w14:paraId="44E022F7" w14:textId="6B6EAB13" w:rsidR="009F0C1B" w:rsidRPr="00AB719B" w:rsidRDefault="005E20F7" w:rsidP="005E20F7">
            <w:r>
              <w:t>Bis in alle Zeit wir glauben fest daran</w:t>
            </w:r>
          </w:p>
        </w:tc>
      </w:tr>
      <w:tr w:rsidR="009F0C1B" w:rsidRPr="00AB719B" w14:paraId="07D596C3" w14:textId="77777777" w:rsidTr="007D5639">
        <w:tc>
          <w:tcPr>
            <w:tcW w:w="9072" w:type="dxa"/>
          </w:tcPr>
          <w:p w14:paraId="4E50ABA4" w14:textId="77777777" w:rsidR="009F0C1B" w:rsidRPr="00AB719B" w:rsidRDefault="009F0C1B" w:rsidP="006F7DF9"/>
        </w:tc>
      </w:tr>
    </w:tbl>
    <w:p w14:paraId="280564B3" w14:textId="77777777" w:rsidR="009F0C1B" w:rsidRDefault="009F0C1B" w:rsidP="006F7DF9">
      <w:r w:rsidRPr="00AB719B">
        <w:br w:type="page"/>
      </w:r>
    </w:p>
    <w:p w14:paraId="68987110" w14:textId="2CDC7FFA" w:rsidR="00D770F6" w:rsidRPr="00AB719B" w:rsidRDefault="00D770F6" w:rsidP="00D770F6">
      <w:pPr>
        <w:pStyle w:val="Ttulo1"/>
      </w:pPr>
      <w:bookmarkStart w:id="26" w:name="_Toc140590855"/>
      <w:r>
        <w:lastRenderedPageBreak/>
        <w:t>Mein Leben lang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770F6" w:rsidRPr="00AB719B" w14:paraId="74B33DA8" w14:textId="77777777" w:rsidTr="00EE65A9">
        <w:tc>
          <w:tcPr>
            <w:tcW w:w="9072" w:type="dxa"/>
          </w:tcPr>
          <w:p w14:paraId="6964A653" w14:textId="77777777" w:rsidR="00D770F6" w:rsidRDefault="00D770F6" w:rsidP="00D770F6">
            <w:r>
              <w:t xml:space="preserve">Ich stehl das Feuer für </w:t>
            </w:r>
            <w:proofErr w:type="gramStart"/>
            <w:r>
              <w:t>dich</w:t>
            </w:r>
            <w:proofErr w:type="gramEnd"/>
          </w:p>
          <w:p w14:paraId="554DBEBA" w14:textId="77777777" w:rsidR="00D770F6" w:rsidRDefault="00D770F6" w:rsidP="00D770F6">
            <w:r>
              <w:t>Trag es hinaus in kalte Winde, kalte Winde</w:t>
            </w:r>
          </w:p>
          <w:p w14:paraId="229ADA16" w14:textId="77777777" w:rsidR="00D770F6" w:rsidRDefault="00D770F6" w:rsidP="00D770F6">
            <w:r>
              <w:t xml:space="preserve">Ich </w:t>
            </w:r>
            <w:proofErr w:type="gramStart"/>
            <w:r>
              <w:t>lass</w:t>
            </w:r>
            <w:proofErr w:type="gramEnd"/>
            <w:r>
              <w:t xml:space="preserve"> dich niemals im Stich</w:t>
            </w:r>
          </w:p>
          <w:p w14:paraId="29AD42C7" w14:textId="77777777" w:rsidR="00D770F6" w:rsidRDefault="00D770F6" w:rsidP="00D770F6">
            <w:r>
              <w:t xml:space="preserve">Weil unser Blut uns stets verbindet, uns </w:t>
            </w:r>
            <w:proofErr w:type="gramStart"/>
            <w:r>
              <w:t>verbindet</w:t>
            </w:r>
            <w:proofErr w:type="gramEnd"/>
          </w:p>
          <w:p w14:paraId="7D00F2F9" w14:textId="77777777" w:rsidR="00D770F6" w:rsidRDefault="00D770F6" w:rsidP="00D770F6"/>
          <w:p w14:paraId="76E79C63" w14:textId="099D9244" w:rsidR="00D770F6" w:rsidRDefault="00D770F6" w:rsidP="00D770F6">
            <w:r>
              <w:t>Ich hätte nie dran geglaubt</w:t>
            </w:r>
          </w:p>
          <w:p w14:paraId="2E6788D6" w14:textId="77777777" w:rsidR="00D770F6" w:rsidRDefault="00D770F6" w:rsidP="00D770F6">
            <w:r>
              <w:t xml:space="preserve">Hab dich den Göttern </w:t>
            </w:r>
            <w:proofErr w:type="gramStart"/>
            <w:r>
              <w:t>geraubt</w:t>
            </w:r>
            <w:proofErr w:type="gramEnd"/>
          </w:p>
          <w:p w14:paraId="54F951C8" w14:textId="77777777" w:rsidR="00D770F6" w:rsidRDefault="00D770F6" w:rsidP="00D770F6">
            <w:r>
              <w:t>Seither bin ich wie berauscht</w:t>
            </w:r>
          </w:p>
          <w:p w14:paraId="5753FE24" w14:textId="77777777" w:rsidR="00D770F6" w:rsidRDefault="00D770F6" w:rsidP="00D770F6"/>
          <w:p w14:paraId="7BC34FE7" w14:textId="2876241C" w:rsidR="00D770F6" w:rsidRDefault="00D770F6" w:rsidP="00D770F6">
            <w:r>
              <w:t xml:space="preserve">Ja, ich bin dein </w:t>
            </w:r>
            <w:proofErr w:type="gramStart"/>
            <w:r>
              <w:t>Rückenwind</w:t>
            </w:r>
            <w:proofErr w:type="gramEnd"/>
          </w:p>
          <w:p w14:paraId="0EDD407D" w14:textId="77777777" w:rsidR="00D770F6" w:rsidRDefault="00D770F6" w:rsidP="00D770F6">
            <w:r>
              <w:t>Wie ein tosender Orkan</w:t>
            </w:r>
          </w:p>
          <w:p w14:paraId="58FFC0B8" w14:textId="77777777" w:rsidR="00D770F6" w:rsidRDefault="00D770F6" w:rsidP="00D770F6">
            <w:r>
              <w:t xml:space="preserve">Treib dich </w:t>
            </w:r>
            <w:proofErr w:type="gramStart"/>
            <w:r>
              <w:t>voran</w:t>
            </w:r>
            <w:proofErr w:type="gramEnd"/>
          </w:p>
          <w:p w14:paraId="66912D5B" w14:textId="77777777" w:rsidR="00D770F6" w:rsidRDefault="00D770F6" w:rsidP="00D770F6">
            <w:r>
              <w:t>Ein Leben lang</w:t>
            </w:r>
          </w:p>
          <w:p w14:paraId="3F6DEFA6" w14:textId="77777777" w:rsidR="00D770F6" w:rsidRDefault="00D770F6" w:rsidP="00D770F6"/>
          <w:p w14:paraId="6A85E614" w14:textId="4C499F37" w:rsidR="00D770F6" w:rsidRDefault="00D770F6" w:rsidP="00D770F6">
            <w:r>
              <w:t>Und ich trag dein Firmament</w:t>
            </w:r>
          </w:p>
          <w:p w14:paraId="2DD88E4B" w14:textId="77777777" w:rsidR="00D770F6" w:rsidRDefault="00D770F6" w:rsidP="00D770F6">
            <w:r>
              <w:t>Bin so stark wie ein Titan</w:t>
            </w:r>
          </w:p>
          <w:p w14:paraId="67D7A4D7" w14:textId="7E6D322F" w:rsidR="00D770F6" w:rsidRDefault="00D770F6" w:rsidP="00D770F6">
            <w:r>
              <w:t xml:space="preserve">Der für dich </w:t>
            </w:r>
            <w:proofErr w:type="gramStart"/>
            <w:r>
              <w:t>kämpft</w:t>
            </w:r>
            <w:proofErr w:type="gramEnd"/>
          </w:p>
          <w:p w14:paraId="56DBC4E4" w14:textId="5C108496" w:rsidR="00D770F6" w:rsidRDefault="00D770F6" w:rsidP="00D770F6">
            <w:r>
              <w:t>Ein Leben lang</w:t>
            </w:r>
          </w:p>
          <w:p w14:paraId="481D312D" w14:textId="77777777" w:rsidR="00D770F6" w:rsidRDefault="00D770F6" w:rsidP="00D770F6">
            <w:r>
              <w:t>Mein Leben lang</w:t>
            </w:r>
          </w:p>
          <w:p w14:paraId="5AC7635C" w14:textId="77777777" w:rsidR="00D770F6" w:rsidRDefault="00D770F6" w:rsidP="00D770F6"/>
          <w:p w14:paraId="22F456BA" w14:textId="778F9801" w:rsidR="00D770F6" w:rsidRDefault="00D770F6" w:rsidP="00D770F6">
            <w:r>
              <w:t>Ich würd sieben Meere befahr'n</w:t>
            </w:r>
          </w:p>
          <w:p w14:paraId="12AFED13" w14:textId="77777777" w:rsidR="00D770F6" w:rsidRPr="00D770F6" w:rsidRDefault="00D770F6" w:rsidP="00D770F6">
            <w:pPr>
              <w:rPr>
                <w:lang w:val="es-ES"/>
              </w:rPr>
            </w:pPr>
            <w:r w:rsidRPr="00D770F6">
              <w:rPr>
                <w:lang w:val="es-ES"/>
              </w:rPr>
              <w:t>Um jedes Elend zu verbannen, zu verbannen</w:t>
            </w:r>
          </w:p>
          <w:p w14:paraId="02269AAB" w14:textId="77777777" w:rsidR="00D770F6" w:rsidRDefault="00D770F6" w:rsidP="00D770F6">
            <w:r>
              <w:t>Ich trotze Sturm und Gefahr</w:t>
            </w:r>
          </w:p>
          <w:p w14:paraId="1E083E68" w14:textId="77777777" w:rsidR="00D770F6" w:rsidRDefault="00D770F6" w:rsidP="00D770F6">
            <w:r>
              <w:t>Denn für dich steht mein Herz in Flammen, Herz in Flammen</w:t>
            </w:r>
          </w:p>
          <w:p w14:paraId="41FB3298" w14:textId="77777777" w:rsidR="00D770F6" w:rsidRDefault="00D770F6" w:rsidP="00D770F6"/>
          <w:p w14:paraId="3D4EDCAC" w14:textId="2E3BAA26" w:rsidR="00D770F6" w:rsidRDefault="00D770F6" w:rsidP="00D770F6">
            <w:r>
              <w:t>Schließt der letzte Nagel den Sarg</w:t>
            </w:r>
          </w:p>
          <w:p w14:paraId="15748881" w14:textId="77777777" w:rsidR="00D770F6" w:rsidRDefault="00D770F6" w:rsidP="00D770F6">
            <w:r>
              <w:t>Bin ich so sorglos und klar</w:t>
            </w:r>
          </w:p>
          <w:p w14:paraId="32A5846C" w14:textId="77777777" w:rsidR="00D770F6" w:rsidRDefault="00D770F6" w:rsidP="00D770F6">
            <w:r>
              <w:t xml:space="preserve">Denn ich war stets für dich </w:t>
            </w:r>
            <w:proofErr w:type="gramStart"/>
            <w:r>
              <w:t>da</w:t>
            </w:r>
            <w:proofErr w:type="gramEnd"/>
          </w:p>
          <w:p w14:paraId="524701E5" w14:textId="77777777" w:rsidR="00D770F6" w:rsidRDefault="00D770F6" w:rsidP="00D770F6"/>
          <w:p w14:paraId="12D5E89F" w14:textId="5CD0D34C" w:rsidR="00D770F6" w:rsidRDefault="00D770F6" w:rsidP="00D770F6">
            <w:r>
              <w:t xml:space="preserve">Ja, ich bin dein </w:t>
            </w:r>
            <w:proofErr w:type="gramStart"/>
            <w:r>
              <w:t>Rückenwind</w:t>
            </w:r>
            <w:proofErr w:type="gramEnd"/>
          </w:p>
          <w:p w14:paraId="3349D6E2" w14:textId="77777777" w:rsidR="00D770F6" w:rsidRDefault="00D770F6" w:rsidP="00D770F6">
            <w:r>
              <w:t>Wie ein tosender Orkan</w:t>
            </w:r>
          </w:p>
          <w:p w14:paraId="32C55BA4" w14:textId="3E2B3AF9" w:rsidR="00D770F6" w:rsidRDefault="00D770F6" w:rsidP="00D770F6">
            <w:r>
              <w:t xml:space="preserve">Treib dich </w:t>
            </w:r>
            <w:proofErr w:type="gramStart"/>
            <w:r>
              <w:t>voran</w:t>
            </w:r>
            <w:proofErr w:type="gramEnd"/>
          </w:p>
          <w:p w14:paraId="58597D9D" w14:textId="00BB45A3" w:rsidR="00D770F6" w:rsidRDefault="00D770F6" w:rsidP="00D770F6">
            <w:r>
              <w:t>Ein Leben lang</w:t>
            </w:r>
          </w:p>
          <w:p w14:paraId="410C6133" w14:textId="77777777" w:rsidR="00D770F6" w:rsidRDefault="00D770F6" w:rsidP="00D770F6"/>
          <w:p w14:paraId="7C34E478" w14:textId="09208EA1" w:rsidR="00D770F6" w:rsidRDefault="00D770F6" w:rsidP="00D770F6">
            <w:r>
              <w:t>Und ich trag dein Firmament</w:t>
            </w:r>
          </w:p>
          <w:p w14:paraId="142DDA24" w14:textId="77777777" w:rsidR="00D770F6" w:rsidRDefault="00D770F6" w:rsidP="00D770F6">
            <w:r>
              <w:t>Bin so stark wie ein Titan</w:t>
            </w:r>
          </w:p>
          <w:p w14:paraId="3E164502" w14:textId="1B822CB7" w:rsidR="00D770F6" w:rsidRDefault="00D770F6" w:rsidP="00D770F6">
            <w:r>
              <w:t xml:space="preserve">Der für dich </w:t>
            </w:r>
            <w:proofErr w:type="gramStart"/>
            <w:r>
              <w:t>kämpft</w:t>
            </w:r>
            <w:proofErr w:type="gramEnd"/>
          </w:p>
          <w:p w14:paraId="776244D3" w14:textId="2B6B3B35" w:rsidR="00D770F6" w:rsidRDefault="00D770F6" w:rsidP="00D770F6">
            <w:r>
              <w:t>Ein Leben lang</w:t>
            </w:r>
          </w:p>
          <w:p w14:paraId="0C780DBA" w14:textId="25B60130" w:rsidR="00D770F6" w:rsidRPr="00AB719B" w:rsidRDefault="00D770F6" w:rsidP="00D770F6">
            <w:r>
              <w:t>Mein Leben lang</w:t>
            </w:r>
          </w:p>
        </w:tc>
      </w:tr>
      <w:tr w:rsidR="00D770F6" w:rsidRPr="00AB719B" w14:paraId="19E4B371" w14:textId="77777777" w:rsidTr="00EE65A9">
        <w:tc>
          <w:tcPr>
            <w:tcW w:w="9072" w:type="dxa"/>
          </w:tcPr>
          <w:p w14:paraId="1B5152DD" w14:textId="77777777" w:rsidR="00D770F6" w:rsidRPr="00AB719B" w:rsidRDefault="00D770F6" w:rsidP="00EE65A9"/>
        </w:tc>
      </w:tr>
    </w:tbl>
    <w:p w14:paraId="75C4B0A4" w14:textId="77777777" w:rsidR="00D770F6" w:rsidRDefault="00D770F6" w:rsidP="00D770F6">
      <w:r w:rsidRPr="00AB719B">
        <w:br w:type="page"/>
      </w:r>
    </w:p>
    <w:p w14:paraId="79A8B24E" w14:textId="57CD62B4" w:rsidR="0057236C" w:rsidRPr="00AB719B" w:rsidRDefault="0057236C" w:rsidP="0057236C">
      <w:pPr>
        <w:pStyle w:val="Ttulo1"/>
      </w:pPr>
      <w:r w:rsidRPr="00D67E0B">
        <w:lastRenderedPageBreak/>
        <w:t>Mann mit der eisernen Maske</w:t>
      </w:r>
      <w:bookmarkEnd w:id="26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140D58E5" w14:textId="77777777" w:rsidTr="007D5639">
        <w:tc>
          <w:tcPr>
            <w:tcW w:w="9072" w:type="dxa"/>
          </w:tcPr>
          <w:p w14:paraId="372E61DD" w14:textId="0250DD75" w:rsidR="00D67E0B" w:rsidRDefault="00D67E0B" w:rsidP="00D67E0B">
            <w:r>
              <w:t>Hinter dunklen Festungsmauern weit fernab von Hofes Glanz</w:t>
            </w:r>
          </w:p>
          <w:p w14:paraId="3BCFF2FD" w14:textId="1A1B12F1" w:rsidR="00D67E0B" w:rsidRDefault="00D67E0B" w:rsidP="00D67E0B">
            <w:r>
              <w:t>Wartet eine arme Seele auf ihren letzten Tanz</w:t>
            </w:r>
          </w:p>
          <w:p w14:paraId="107E24C9" w14:textId="7828F91D" w:rsidR="00D67E0B" w:rsidRDefault="00D67E0B" w:rsidP="00D67E0B">
            <w:r>
              <w:t>Im tiefsten Kerker eingesperrt in ewig Nacht und Dunkelheit</w:t>
            </w:r>
          </w:p>
          <w:p w14:paraId="464FD299" w14:textId="5EE3474F" w:rsidR="00D67E0B" w:rsidRDefault="00D67E0B" w:rsidP="00D67E0B">
            <w:r>
              <w:t>Dein Recht auf Freiheit wurd' verwehrt Geschmiedet in Eisen bis in die Ewigkeit</w:t>
            </w:r>
          </w:p>
          <w:p w14:paraId="61F1D07C" w14:textId="77777777" w:rsidR="00D67E0B" w:rsidRDefault="00D67E0B" w:rsidP="00D67E0B"/>
          <w:p w14:paraId="197E5556" w14:textId="3F9062A9" w:rsidR="00D67E0B" w:rsidRDefault="00D67E0B" w:rsidP="00D67E0B">
            <w:r>
              <w:t>Halte durch! Halte Stand!</w:t>
            </w:r>
          </w:p>
          <w:p w14:paraId="76FC793B" w14:textId="5BA0242E" w:rsidR="00D67E0B" w:rsidRDefault="00D67E0B" w:rsidP="00D67E0B">
            <w:r>
              <w:t>Wir reiten wenn der Vollmond scheint um dich von deinen Ketten zu befreien</w:t>
            </w:r>
          </w:p>
          <w:p w14:paraId="607D1DB9" w14:textId="77777777" w:rsidR="00D67E0B" w:rsidRDefault="00D67E0B" w:rsidP="00D67E0B">
            <w:r>
              <w:t>Halte durch! Halte Stand!</w:t>
            </w:r>
          </w:p>
          <w:p w14:paraId="57B5B08B" w14:textId="0AE37EC4" w:rsidR="00D67E0B" w:rsidRDefault="00D67E0B" w:rsidP="00D67E0B">
            <w:r>
              <w:t>Wir werden immer bei dir sein einer für alle und alle für ein'</w:t>
            </w:r>
          </w:p>
          <w:p w14:paraId="46E034E1" w14:textId="77777777" w:rsidR="00D67E0B" w:rsidRDefault="00D67E0B" w:rsidP="00D67E0B"/>
          <w:p w14:paraId="4A78901B" w14:textId="2D0626AA" w:rsidR="00D67E0B" w:rsidRDefault="00D67E0B" w:rsidP="00D67E0B">
            <w:r>
              <w:t>Im großen Schach um Gold und Macht warst du nur Bauer auf dem Feld</w:t>
            </w:r>
          </w:p>
          <w:p w14:paraId="5FBE1644" w14:textId="6E7A6DED" w:rsidR="00D67E0B" w:rsidRDefault="00D67E0B" w:rsidP="00D67E0B">
            <w:r>
              <w:t>Gefangen in der Eisenmaske verstoßen, vergessen, von einer kalten Welt</w:t>
            </w:r>
          </w:p>
          <w:p w14:paraId="4B4884DB" w14:textId="1FDB7069" w:rsidR="00D67E0B" w:rsidRDefault="00D67E0B" w:rsidP="00D67E0B">
            <w:r>
              <w:t xml:space="preserve">Keine Schuld und kein Verbrechen brachte dich </w:t>
            </w:r>
            <w:proofErr w:type="gramStart"/>
            <w:r>
              <w:t>an</w:t>
            </w:r>
            <w:proofErr w:type="gramEnd"/>
            <w:r>
              <w:t xml:space="preserve"> diesen Ort</w:t>
            </w:r>
          </w:p>
          <w:p w14:paraId="64EE8CEA" w14:textId="55A810F3" w:rsidR="00D67E0B" w:rsidRDefault="00D67E0B" w:rsidP="00D67E0B">
            <w:r>
              <w:t>Drum werden wir die Ketten brechen wir Reiten los - in die Freiheit fort</w:t>
            </w:r>
          </w:p>
          <w:p w14:paraId="123AE468" w14:textId="77777777" w:rsidR="00D67E0B" w:rsidRDefault="00D67E0B" w:rsidP="00D67E0B"/>
          <w:p w14:paraId="3ECCCD10" w14:textId="77777777" w:rsidR="00D67E0B" w:rsidRDefault="00D67E0B" w:rsidP="00D67E0B">
            <w:r>
              <w:t>Halte durch! Halte Stand!</w:t>
            </w:r>
          </w:p>
          <w:p w14:paraId="51E3B907" w14:textId="77777777" w:rsidR="00D67E0B" w:rsidRDefault="00D67E0B" w:rsidP="00D67E0B">
            <w:r>
              <w:t>Wir reiten wenn der Vollmond scheint um dich von deinen Ketten zu befreien</w:t>
            </w:r>
          </w:p>
          <w:p w14:paraId="283E0FB2" w14:textId="77777777" w:rsidR="00D67E0B" w:rsidRDefault="00D67E0B" w:rsidP="00D67E0B">
            <w:r>
              <w:t>Halte durch! Halte Stand!</w:t>
            </w:r>
          </w:p>
          <w:p w14:paraId="6FECE472" w14:textId="77777777" w:rsidR="00D67E0B" w:rsidRDefault="00D67E0B" w:rsidP="00D67E0B">
            <w:r>
              <w:t>Wir werden immer bei dir sein einer für alle und alle für ein'</w:t>
            </w:r>
          </w:p>
          <w:p w14:paraId="4C0D74F5" w14:textId="77777777" w:rsidR="00D67E0B" w:rsidRDefault="00D67E0B" w:rsidP="00D67E0B"/>
          <w:p w14:paraId="1610DA6A" w14:textId="7DB1BEDE" w:rsidR="00D67E0B" w:rsidRDefault="00D67E0B" w:rsidP="00D67E0B">
            <w:r>
              <w:t>Und wenn der Tag anbricht, und wenn die Nacht vergeht</w:t>
            </w:r>
          </w:p>
          <w:p w14:paraId="4EBF1820" w14:textId="1D4B1125" w:rsidR="009F0C1B" w:rsidRPr="00AB719B" w:rsidRDefault="00D67E0B" w:rsidP="00D67E0B">
            <w:r>
              <w:t>Dann wird im Morgenlicht der Wind der Freiheit wehen</w:t>
            </w:r>
          </w:p>
        </w:tc>
      </w:tr>
      <w:tr w:rsidR="009F0C1B" w:rsidRPr="00AB719B" w14:paraId="3A558EFA" w14:textId="77777777" w:rsidTr="007D5639">
        <w:tc>
          <w:tcPr>
            <w:tcW w:w="9072" w:type="dxa"/>
          </w:tcPr>
          <w:p w14:paraId="5F1817CA" w14:textId="77777777" w:rsidR="009F0C1B" w:rsidRPr="00AB719B" w:rsidRDefault="009F0C1B" w:rsidP="006F7DF9"/>
        </w:tc>
      </w:tr>
    </w:tbl>
    <w:p w14:paraId="7F5AEA8D" w14:textId="77777777" w:rsidR="009F0C1B" w:rsidRDefault="009F0C1B" w:rsidP="006F7DF9">
      <w:r w:rsidRPr="00AB719B">
        <w:br w:type="page"/>
      </w:r>
    </w:p>
    <w:p w14:paraId="38D96F7F" w14:textId="089730B5" w:rsidR="0057236C" w:rsidRPr="00AB719B" w:rsidRDefault="0057236C" w:rsidP="0057236C">
      <w:pPr>
        <w:pStyle w:val="Ttulo1"/>
      </w:pPr>
      <w:bookmarkStart w:id="27" w:name="_Toc140590856"/>
      <w:r w:rsidRPr="00561F06">
        <w:lastRenderedPageBreak/>
        <w:t>Meine Liebste, Jolie</w:t>
      </w:r>
      <w:bookmarkEnd w:id="27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633130A3" w14:textId="77777777" w:rsidTr="007D5639">
        <w:tc>
          <w:tcPr>
            <w:tcW w:w="9072" w:type="dxa"/>
          </w:tcPr>
          <w:p w14:paraId="66D674D3" w14:textId="41B81A62" w:rsidR="00561F06" w:rsidRDefault="00561F06" w:rsidP="00561F06">
            <w:r>
              <w:t>Ach Liebste, bist Du wach noch wach, ich komm zu Dir bei Nacht bei Nacht</w:t>
            </w:r>
            <w:r w:rsidR="00565B14">
              <w:t>.</w:t>
            </w:r>
          </w:p>
          <w:p w14:paraId="33ABED78" w14:textId="62A312FD" w:rsidR="00561F06" w:rsidRDefault="00561F06" w:rsidP="00561F06">
            <w:r>
              <w:t xml:space="preserve">Wir gehen fort an jenen Ort, wo Liebesfreude </w:t>
            </w:r>
            <w:proofErr w:type="gramStart"/>
            <w:r>
              <w:t>lacht .</w:t>
            </w:r>
            <w:proofErr w:type="gramEnd"/>
          </w:p>
          <w:p w14:paraId="5C38463F" w14:textId="49ABD2C0" w:rsidR="00561F06" w:rsidRDefault="00561F06" w:rsidP="00561F06">
            <w:r>
              <w:t>Im grünen dort beim alten Baume, treff ich Dich wie einst im Traum</w:t>
            </w:r>
          </w:p>
          <w:p w14:paraId="6E5FB1A5" w14:textId="065B1CB4" w:rsidR="00561F06" w:rsidRDefault="00561F06" w:rsidP="00561F06">
            <w:r>
              <w:t>bei Mondenschein, da halt ich meine Liebe nicht im Zaum.</w:t>
            </w:r>
          </w:p>
          <w:p w14:paraId="02F83B71" w14:textId="77777777" w:rsidR="00561F06" w:rsidRDefault="00561F06" w:rsidP="00561F06"/>
          <w:p w14:paraId="6F09A9FF" w14:textId="10B428B1" w:rsidR="00561F06" w:rsidRDefault="00561F06" w:rsidP="00561F06">
            <w:r>
              <w:t>Und wenn der Morgen graut, dann bist du meine Braut,</w:t>
            </w:r>
          </w:p>
          <w:p w14:paraId="7C464E5F" w14:textId="7DF0BDB0" w:rsidR="00561F06" w:rsidRDefault="00561F06" w:rsidP="00561F06">
            <w:r>
              <w:t>ja dich vergess ich nie, du mein Mädchen meine Jolie</w:t>
            </w:r>
          </w:p>
          <w:p w14:paraId="17A9FA88" w14:textId="77777777" w:rsidR="00565B14" w:rsidRDefault="00565B14" w:rsidP="00561F06"/>
          <w:p w14:paraId="538D8A6E" w14:textId="77777777" w:rsidR="00565B14" w:rsidRDefault="00565B14" w:rsidP="00565B14">
            <w:r>
              <w:t>Und wenn der Morgen graut, dann bist du meine Braut,</w:t>
            </w:r>
          </w:p>
          <w:p w14:paraId="398DEEB8" w14:textId="004F515B" w:rsidR="00561F06" w:rsidRDefault="00565B14" w:rsidP="00561F06">
            <w:r>
              <w:t>ja dich vergess ich nie, Meine Liebste meine Jolie</w:t>
            </w:r>
          </w:p>
          <w:p w14:paraId="31F956F6" w14:textId="77777777" w:rsidR="00565B14" w:rsidRDefault="00565B14" w:rsidP="00561F06"/>
          <w:p w14:paraId="10432FA0" w14:textId="2B353611" w:rsidR="00561F06" w:rsidRDefault="00561F06" w:rsidP="00561F06">
            <w:r>
              <w:t>Ganz heimlich wie der Wind der Wind,</w:t>
            </w:r>
            <w:r w:rsidR="00565B14">
              <w:t xml:space="preserve"> </w:t>
            </w:r>
            <w:r>
              <w:t>bevor der Tag beginnt beginnt.</w:t>
            </w:r>
          </w:p>
          <w:p w14:paraId="5A553192" w14:textId="36A5D3B0" w:rsidR="00561F06" w:rsidRDefault="00561F06" w:rsidP="00561F06">
            <w:r>
              <w:t>Laufe schnell nach hause schöne Frau,</w:t>
            </w:r>
            <w:r w:rsidR="00565B14">
              <w:t xml:space="preserve"> </w:t>
            </w:r>
            <w:r>
              <w:t>barfuß durch den Morgentau.</w:t>
            </w:r>
          </w:p>
          <w:p w14:paraId="016CBDE9" w14:textId="0D3E9F71" w:rsidR="00561F06" w:rsidRPr="00561F06" w:rsidRDefault="00561F06" w:rsidP="00561F06">
            <w:pPr>
              <w:rPr>
                <w:lang w:val="es-ES"/>
              </w:rPr>
            </w:pPr>
            <w:r w:rsidRPr="00565B14">
              <w:rPr>
                <w:lang w:val="es-ES"/>
              </w:rPr>
              <w:t>Sie wollen unsere Liebe nicht,</w:t>
            </w:r>
            <w:r w:rsidR="00565B14" w:rsidRPr="00565B14">
              <w:rPr>
                <w:lang w:val="es-ES"/>
              </w:rPr>
              <w:t xml:space="preserve"> </w:t>
            </w:r>
            <w:r w:rsidRPr="00561F06">
              <w:rPr>
                <w:lang w:val="es-ES"/>
              </w:rPr>
              <w:t>es ruft die Ehr es ruft die Pflicht,</w:t>
            </w:r>
          </w:p>
          <w:p w14:paraId="77702E46" w14:textId="1ECF0E96" w:rsidR="00561F06" w:rsidRDefault="00561F06" w:rsidP="00561F06">
            <w:r>
              <w:t>doch voller Schmerz so brennt mein Herz</w:t>
            </w:r>
            <w:r w:rsidR="00565B14">
              <w:t xml:space="preserve"> </w:t>
            </w:r>
            <w:r>
              <w:t>so brennt es nur für dich</w:t>
            </w:r>
          </w:p>
          <w:p w14:paraId="57F2AB0A" w14:textId="77777777" w:rsidR="00565B14" w:rsidRDefault="00565B14" w:rsidP="00561F06"/>
          <w:p w14:paraId="1503C064" w14:textId="7794544D" w:rsidR="00561F06" w:rsidRDefault="00561F06" w:rsidP="00561F06">
            <w:r>
              <w:t>Doch unsere junge Liebe war,</w:t>
            </w:r>
            <w:r w:rsidR="00565B14">
              <w:t xml:space="preserve"> </w:t>
            </w:r>
            <w:r>
              <w:t>gegangen fort für immer da</w:t>
            </w:r>
          </w:p>
          <w:p w14:paraId="18D6F61E" w14:textId="2A2FD7DF" w:rsidR="00561F06" w:rsidRDefault="00561F06" w:rsidP="00561F06">
            <w:r>
              <w:t>nun ist es Jahre her,</w:t>
            </w:r>
            <w:r w:rsidR="00565B14">
              <w:t xml:space="preserve"> </w:t>
            </w:r>
            <w:r>
              <w:t>doch sehnt mein Herz sich sehr.</w:t>
            </w:r>
          </w:p>
          <w:p w14:paraId="3DCC51CC" w14:textId="2FA78AAD" w:rsidR="00561F06" w:rsidRDefault="00561F06" w:rsidP="00561F06">
            <w:r>
              <w:t>so zieh ich durch die Lande wild,</w:t>
            </w:r>
            <w:r w:rsidR="00565B14">
              <w:t xml:space="preserve"> </w:t>
            </w:r>
            <w:r>
              <w:t>such was meine Sehnsucht stillt</w:t>
            </w:r>
          </w:p>
          <w:p w14:paraId="0BF8CF31" w14:textId="135206FA" w:rsidR="009F0C1B" w:rsidRPr="00AB719B" w:rsidRDefault="00561F06" w:rsidP="00561F06">
            <w:r>
              <w:t>vielleicht ja heute Nacht drum, nimm dich fein in acht</w:t>
            </w:r>
          </w:p>
        </w:tc>
      </w:tr>
      <w:tr w:rsidR="009F0C1B" w:rsidRPr="00AB719B" w14:paraId="06629586" w14:textId="77777777" w:rsidTr="007D5639">
        <w:tc>
          <w:tcPr>
            <w:tcW w:w="9072" w:type="dxa"/>
          </w:tcPr>
          <w:p w14:paraId="7123D300" w14:textId="77777777" w:rsidR="009F0C1B" w:rsidRPr="00AB719B" w:rsidRDefault="009F0C1B" w:rsidP="006F7DF9"/>
        </w:tc>
      </w:tr>
    </w:tbl>
    <w:p w14:paraId="0F0EE629" w14:textId="77777777" w:rsidR="009F0C1B" w:rsidRDefault="009F0C1B" w:rsidP="006F7DF9">
      <w:r w:rsidRPr="00AB719B">
        <w:br w:type="page"/>
      </w:r>
    </w:p>
    <w:p w14:paraId="3966B2C9" w14:textId="33E58BDB" w:rsidR="0057236C" w:rsidRPr="00AB719B" w:rsidRDefault="0057236C" w:rsidP="0057236C">
      <w:pPr>
        <w:pStyle w:val="Ttulo1"/>
      </w:pPr>
      <w:bookmarkStart w:id="28" w:name="_Toc140590857"/>
      <w:r w:rsidRPr="006516C7">
        <w:lastRenderedPageBreak/>
        <w:t>Nebelmeer</w:t>
      </w:r>
      <w:bookmarkEnd w:id="28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B2E1998" w14:textId="77777777" w:rsidTr="007D5639">
        <w:tc>
          <w:tcPr>
            <w:tcW w:w="9072" w:type="dxa"/>
          </w:tcPr>
          <w:p w14:paraId="7EF46297" w14:textId="3EC9D513" w:rsidR="006516C7" w:rsidRDefault="006516C7" w:rsidP="006516C7">
            <w:r>
              <w:t>Wo alte Schlösser und Burgen steh'n Relikte aus längst vergangener Zeit</w:t>
            </w:r>
          </w:p>
          <w:p w14:paraId="784FA9B5" w14:textId="5E9EBCAC" w:rsidR="006516C7" w:rsidRDefault="006516C7" w:rsidP="006516C7">
            <w:r>
              <w:t>Wo Ruinen zu Staub zergeh'n will ich wandern in den Nebeln weit</w:t>
            </w:r>
          </w:p>
          <w:p w14:paraId="4BCC1B69" w14:textId="4A6AC246" w:rsidR="006516C7" w:rsidRDefault="006516C7" w:rsidP="006516C7">
            <w:r>
              <w:t>Wenn mein Herz voll Sehnsucht glüht nach einer Welt voll Glanz und Heldenmut</w:t>
            </w:r>
          </w:p>
          <w:p w14:paraId="2E08F68D" w14:textId="7E4CD57B" w:rsidR="006516C7" w:rsidRDefault="006516C7" w:rsidP="006516C7">
            <w:r>
              <w:t>Geheimnisvoll und unberührt will ich wandern in der Nebel Flut, in der Nebel Flut</w:t>
            </w:r>
          </w:p>
          <w:p w14:paraId="6BBEE906" w14:textId="77777777" w:rsidR="006516C7" w:rsidRDefault="006516C7" w:rsidP="006516C7"/>
          <w:p w14:paraId="4B7F0CF2" w14:textId="3C4ADD19" w:rsidR="006516C7" w:rsidRDefault="006516C7" w:rsidP="006516C7">
            <w:r>
              <w:t>So weit überm Nebelmeer Tönen Lieder von Taten viel zu lange her</w:t>
            </w:r>
          </w:p>
          <w:p w14:paraId="642077E1" w14:textId="77777777" w:rsidR="006516C7" w:rsidRDefault="006516C7" w:rsidP="006516C7">
            <w:r>
              <w:t>Sie klingen für mich, sie singen für dich</w:t>
            </w:r>
          </w:p>
          <w:p w14:paraId="44564B24" w14:textId="618F23C9" w:rsidR="006516C7" w:rsidRDefault="006516C7" w:rsidP="006516C7">
            <w:r>
              <w:t>So weit überm Nebelmeer Zieht's mein Herz in die Ferne nachhause nimmermehr</w:t>
            </w:r>
          </w:p>
          <w:p w14:paraId="7ABF5409" w14:textId="3E5796A5" w:rsidR="006516C7" w:rsidRDefault="006516C7" w:rsidP="006516C7">
            <w:r>
              <w:t>So weit weit fort Überm Nebelmeer</w:t>
            </w:r>
          </w:p>
          <w:p w14:paraId="126AF43A" w14:textId="77777777" w:rsidR="006516C7" w:rsidRDefault="006516C7" w:rsidP="006516C7"/>
          <w:p w14:paraId="5E29F84E" w14:textId="49A090EA" w:rsidR="006516C7" w:rsidRDefault="006516C7" w:rsidP="006516C7">
            <w:r>
              <w:t>Wo alles längst zu Staub zerfallen nur alte Lieder aus grauer Vorzeit</w:t>
            </w:r>
          </w:p>
          <w:p w14:paraId="0D7F27C0" w14:textId="18B7EEBF" w:rsidR="006516C7" w:rsidRDefault="006516C7" w:rsidP="006516C7">
            <w:r>
              <w:t>Lautstark durch die Gassen hallen durch die Nebel der Vergangenheit</w:t>
            </w:r>
          </w:p>
          <w:p w14:paraId="35BC9437" w14:textId="470F889E" w:rsidR="006516C7" w:rsidRDefault="006516C7" w:rsidP="006516C7">
            <w:r>
              <w:t>Wer vermag es schon zu seh'n wer kennt schon die geheimnisvolle Kraft</w:t>
            </w:r>
          </w:p>
          <w:p w14:paraId="7C525791" w14:textId="49847E15" w:rsidR="006516C7" w:rsidRDefault="006516C7" w:rsidP="006516C7">
            <w:r>
              <w:t>Die uns're Herzen mit sich zieht tief in ein Meer aus Nebel nur gemacht, aus Nebel nur gemacht</w:t>
            </w:r>
          </w:p>
          <w:p w14:paraId="5A17D24F" w14:textId="77777777" w:rsidR="006516C7" w:rsidRDefault="006516C7" w:rsidP="006516C7"/>
          <w:p w14:paraId="151D5065" w14:textId="77777777" w:rsidR="006516C7" w:rsidRDefault="006516C7" w:rsidP="006516C7">
            <w:r>
              <w:t>So weit überm Nebelmeer Tönen Lieder von Taten viel zu lange her</w:t>
            </w:r>
          </w:p>
          <w:p w14:paraId="20A1F814" w14:textId="77777777" w:rsidR="006516C7" w:rsidRDefault="006516C7" w:rsidP="006516C7">
            <w:r>
              <w:t>Sie klingen für mich, sie singen für dich</w:t>
            </w:r>
          </w:p>
          <w:p w14:paraId="00B6D263" w14:textId="77777777" w:rsidR="006516C7" w:rsidRDefault="006516C7" w:rsidP="006516C7">
            <w:r>
              <w:t>So weit überm Nebelmeer Zieht's mein Herz in die Ferne nachhause nimmermehr</w:t>
            </w:r>
          </w:p>
          <w:p w14:paraId="4FAA8145" w14:textId="3DC07322" w:rsidR="009F0C1B" w:rsidRPr="00AB719B" w:rsidRDefault="006516C7" w:rsidP="006516C7">
            <w:r>
              <w:t>So weit weit fort Überm Nebelmeer</w:t>
            </w:r>
          </w:p>
        </w:tc>
      </w:tr>
      <w:tr w:rsidR="009F0C1B" w:rsidRPr="00AB719B" w14:paraId="084246FA" w14:textId="77777777" w:rsidTr="007D5639">
        <w:tc>
          <w:tcPr>
            <w:tcW w:w="9072" w:type="dxa"/>
          </w:tcPr>
          <w:p w14:paraId="1298BAC8" w14:textId="77777777" w:rsidR="009F0C1B" w:rsidRPr="00AB719B" w:rsidRDefault="009F0C1B" w:rsidP="006F7DF9"/>
        </w:tc>
      </w:tr>
    </w:tbl>
    <w:p w14:paraId="71A9A0C3" w14:textId="77777777" w:rsidR="009F0C1B" w:rsidRDefault="009F0C1B" w:rsidP="006F7DF9">
      <w:r w:rsidRPr="00AB719B">
        <w:br w:type="page"/>
      </w:r>
    </w:p>
    <w:p w14:paraId="47730E66" w14:textId="23FC4050" w:rsidR="0057236C" w:rsidRPr="00AB719B" w:rsidRDefault="0057236C" w:rsidP="0057236C">
      <w:pPr>
        <w:pStyle w:val="Ttulo1"/>
      </w:pPr>
      <w:bookmarkStart w:id="29" w:name="_Toc140590858"/>
      <w:r w:rsidRPr="00A93FDD">
        <w:lastRenderedPageBreak/>
        <w:t>Neue Helden</w:t>
      </w:r>
      <w:bookmarkEnd w:id="29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2D5B355" w14:textId="77777777" w:rsidTr="007D5639">
        <w:tc>
          <w:tcPr>
            <w:tcW w:w="9072" w:type="dxa"/>
          </w:tcPr>
          <w:p w14:paraId="00323634" w14:textId="17B69541" w:rsidR="00A93FDD" w:rsidRDefault="00A93FDD" w:rsidP="00A93FDD">
            <w:r>
              <w:t>Jedem ist der Satz bekannt, neue Helden braucht das Land</w:t>
            </w:r>
          </w:p>
          <w:p w14:paraId="011AA1DA" w14:textId="2F6A65E4" w:rsidR="00A93FDD" w:rsidRDefault="00A93FDD" w:rsidP="00A93FDD">
            <w:r>
              <w:t>Kämpfer und Haudegen, vielleicht ist da was dran</w:t>
            </w:r>
          </w:p>
          <w:p w14:paraId="5916ACCA" w14:textId="494425E1" w:rsidR="00A93FDD" w:rsidRDefault="00A93FDD" w:rsidP="00A93FDD">
            <w:r>
              <w:t>Jeder weiß wofür man lebt</w:t>
            </w:r>
            <w:r w:rsidR="003170DD">
              <w:t xml:space="preserve"> w</w:t>
            </w:r>
            <w:r>
              <w:t>enn man voll aufs Ganze geht</w:t>
            </w:r>
          </w:p>
          <w:p w14:paraId="674D46E8" w14:textId="6F30D6AF" w:rsidR="00A93FDD" w:rsidRDefault="00A93FDD" w:rsidP="00A93FDD">
            <w:r>
              <w:t>Wenn man mutig und verwegen</w:t>
            </w:r>
            <w:r w:rsidR="003170DD">
              <w:t xml:space="preserve"> f</w:t>
            </w:r>
            <w:r>
              <w:t>ällt und wieder aufersteht</w:t>
            </w:r>
          </w:p>
          <w:p w14:paraId="530FE1E5" w14:textId="77777777" w:rsidR="003170DD" w:rsidRDefault="003170DD" w:rsidP="00A93FDD"/>
          <w:p w14:paraId="732B24E4" w14:textId="3C4F8E39" w:rsidR="00A93FDD" w:rsidRDefault="00A93FDD" w:rsidP="00A93FDD">
            <w:r>
              <w:t>Drum sing mit uns, dann bist du frei</w:t>
            </w:r>
            <w:r w:rsidR="003170DD">
              <w:t>, d</w:t>
            </w:r>
            <w:r>
              <w:t>as Morgen ist und einerlei</w:t>
            </w:r>
          </w:p>
          <w:p w14:paraId="1C903878" w14:textId="5953D0FE" w:rsidR="00A93FDD" w:rsidRDefault="00A93FDD" w:rsidP="00A93FDD">
            <w:r>
              <w:t>Komm wir reiten in die Welt</w:t>
            </w:r>
            <w:r w:rsidR="003170DD">
              <w:t>, h</w:t>
            </w:r>
            <w:r>
              <w:t>eut ist unsre Zeit</w:t>
            </w:r>
          </w:p>
          <w:p w14:paraId="3E6B3F0D" w14:textId="77777777" w:rsidR="003170DD" w:rsidRDefault="003170DD" w:rsidP="00A93FDD"/>
          <w:p w14:paraId="3289664A" w14:textId="0C5C01AF" w:rsidR="00A93FDD" w:rsidRDefault="00A93FDD" w:rsidP="00A93FDD">
            <w:r>
              <w:t>Denn neue Helden braucht das Land</w:t>
            </w:r>
            <w:r w:rsidR="003170DD">
              <w:t>, m</w:t>
            </w:r>
            <w:r>
              <w:t>al verehrt und mal verdammt</w:t>
            </w:r>
          </w:p>
          <w:p w14:paraId="6C0F5EDA" w14:textId="5B64058C" w:rsidR="00A93FDD" w:rsidRDefault="00A93FDD" w:rsidP="00A93FDD">
            <w:r>
              <w:t>Sie leben fort im Jetzt und Hier</w:t>
            </w:r>
            <w:r w:rsidR="003170DD">
              <w:t>, n</w:t>
            </w:r>
            <w:r>
              <w:t>eue Helden so wie wir</w:t>
            </w:r>
            <w:r w:rsidR="003170DD">
              <w:t>, s</w:t>
            </w:r>
            <w:r>
              <w:t>o wie wir</w:t>
            </w:r>
          </w:p>
          <w:p w14:paraId="5241DD41" w14:textId="77777777" w:rsidR="003170DD" w:rsidRDefault="003170DD" w:rsidP="00A93FDD"/>
          <w:p w14:paraId="121F23BD" w14:textId="15DF350A" w:rsidR="00A93FDD" w:rsidRDefault="00A93FDD" w:rsidP="00A93FDD">
            <w:r>
              <w:t>Wärst du gern ein Mann von Welt</w:t>
            </w:r>
            <w:r w:rsidR="003170DD">
              <w:t xml:space="preserve"> d</w:t>
            </w:r>
            <w:r>
              <w:t>er um manche Hand anhält</w:t>
            </w:r>
          </w:p>
          <w:p w14:paraId="664BC0AF" w14:textId="6A35CB22" w:rsidR="00A93FDD" w:rsidRDefault="00A93FDD" w:rsidP="00A93FDD">
            <w:r>
              <w:t>Minnesänger und Charmeur</w:t>
            </w:r>
            <w:r w:rsidR="003170DD">
              <w:t xml:space="preserve"> d</w:t>
            </w:r>
            <w:r>
              <w:t>er wahre Liebe schwört</w:t>
            </w:r>
          </w:p>
          <w:p w14:paraId="460F1C03" w14:textId="29F38B67" w:rsidR="00A93FDD" w:rsidRDefault="00A93FDD" w:rsidP="00A93FDD">
            <w:r>
              <w:t>Dann zieh den Degen hoch zu Ross</w:t>
            </w:r>
            <w:r w:rsidR="003170DD">
              <w:t xml:space="preserve"> s</w:t>
            </w:r>
            <w:r>
              <w:t>uch dir 'nen schmucken Weiberschoß</w:t>
            </w:r>
          </w:p>
          <w:p w14:paraId="7668C48A" w14:textId="1D2C0667" w:rsidR="00A93FDD" w:rsidRDefault="00A93FDD" w:rsidP="00A93FDD">
            <w:r>
              <w:t>Hol sie in der Kutsche ab</w:t>
            </w:r>
            <w:r w:rsidR="003170DD">
              <w:t xml:space="preserve"> s</w:t>
            </w:r>
            <w:r>
              <w:t>o wie es sich gehört</w:t>
            </w:r>
          </w:p>
          <w:p w14:paraId="0571DBD9" w14:textId="77777777" w:rsidR="003170DD" w:rsidRDefault="003170DD" w:rsidP="00A93FDD"/>
          <w:p w14:paraId="61763C7C" w14:textId="77777777" w:rsidR="003170DD" w:rsidRDefault="003170DD" w:rsidP="003170DD">
            <w:r>
              <w:t>Denn neue Helden braucht das Land, mal verehrt und mal verdammt</w:t>
            </w:r>
          </w:p>
          <w:p w14:paraId="0FFB4A19" w14:textId="77777777" w:rsidR="003170DD" w:rsidRDefault="003170DD" w:rsidP="003170DD">
            <w:r>
              <w:t>Sie leben fort im Jetzt und Hier, neue Helden so wie wir, so wie wir</w:t>
            </w:r>
          </w:p>
          <w:p w14:paraId="2CC257E9" w14:textId="77777777" w:rsidR="003170DD" w:rsidRDefault="003170DD" w:rsidP="00A93FDD"/>
          <w:p w14:paraId="03FC6A10" w14:textId="77777777" w:rsidR="003170DD" w:rsidRDefault="003170DD" w:rsidP="003170DD">
            <w:r>
              <w:t>Drum sing mit uns, dann bist du frei, das Morgen ist und einerlei</w:t>
            </w:r>
          </w:p>
          <w:p w14:paraId="057D94D9" w14:textId="77777777" w:rsidR="003170DD" w:rsidRDefault="003170DD" w:rsidP="003170DD">
            <w:r>
              <w:t>Komm wir reiten in die Welt, heut ist unsre Zeit</w:t>
            </w:r>
          </w:p>
          <w:p w14:paraId="23A78961" w14:textId="77777777" w:rsidR="003170DD" w:rsidRDefault="003170DD" w:rsidP="00A93FDD"/>
          <w:p w14:paraId="4A51C065" w14:textId="69928260" w:rsidR="00A93FDD" w:rsidRDefault="00A93FDD" w:rsidP="00A93FDD">
            <w:r>
              <w:t>Bald schon singt man überall</w:t>
            </w:r>
            <w:r w:rsidR="003170DD">
              <w:t xml:space="preserve"> </w:t>
            </w:r>
            <w:r>
              <w:t>"All for one and one for all"</w:t>
            </w:r>
          </w:p>
          <w:p w14:paraId="18CEDBDF" w14:textId="64553B63" w:rsidR="009F0C1B" w:rsidRPr="00AB719B" w:rsidRDefault="00A93FDD" w:rsidP="00A93FDD">
            <w:r>
              <w:t>Und wenn es durch die Gassen hallt</w:t>
            </w:r>
            <w:r w:rsidR="003170DD">
              <w:t>, s</w:t>
            </w:r>
            <w:r>
              <w:t>tehen wir bereit</w:t>
            </w:r>
          </w:p>
        </w:tc>
      </w:tr>
      <w:tr w:rsidR="009F0C1B" w:rsidRPr="00AB719B" w14:paraId="1B66507E" w14:textId="77777777" w:rsidTr="007D5639">
        <w:tc>
          <w:tcPr>
            <w:tcW w:w="9072" w:type="dxa"/>
          </w:tcPr>
          <w:p w14:paraId="6B4D9BFE" w14:textId="77777777" w:rsidR="009F0C1B" w:rsidRPr="00AB719B" w:rsidRDefault="009F0C1B" w:rsidP="006F7DF9"/>
        </w:tc>
      </w:tr>
    </w:tbl>
    <w:p w14:paraId="3F2AB6EF" w14:textId="77777777" w:rsidR="009F0C1B" w:rsidRDefault="009F0C1B" w:rsidP="006F7DF9">
      <w:r w:rsidRPr="00AB719B">
        <w:br w:type="page"/>
      </w:r>
    </w:p>
    <w:p w14:paraId="37D6ACE6" w14:textId="41B3B5A4" w:rsidR="0057236C" w:rsidRPr="00AB719B" w:rsidRDefault="0057236C" w:rsidP="0057236C">
      <w:pPr>
        <w:pStyle w:val="Ttulo1"/>
      </w:pPr>
      <w:bookmarkStart w:id="30" w:name="_Toc140590859"/>
      <w:r w:rsidRPr="00F03C58">
        <w:lastRenderedPageBreak/>
        <w:t>Pech oder Glück</w:t>
      </w:r>
      <w:bookmarkEnd w:id="30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3EE88308" w14:textId="77777777" w:rsidTr="007D5639">
        <w:tc>
          <w:tcPr>
            <w:tcW w:w="9072" w:type="dxa"/>
          </w:tcPr>
          <w:p w14:paraId="725FA88F" w14:textId="77777777" w:rsidR="00F03C58" w:rsidRDefault="00F03C58" w:rsidP="00F03C58">
            <w:proofErr w:type="gramStart"/>
            <w:r>
              <w:t>Man</w:t>
            </w:r>
            <w:proofErr w:type="gramEnd"/>
            <w:r>
              <w:t xml:space="preserve"> hört's in den Geschichten uns'rer Väter</w:t>
            </w:r>
          </w:p>
          <w:p w14:paraId="5AD27C5F" w14:textId="77777777" w:rsidR="00F03C58" w:rsidRDefault="00F03C58" w:rsidP="00F03C58">
            <w:r>
              <w:t>Die als Kind unsere Großmütter erzählten</w:t>
            </w:r>
          </w:p>
          <w:p w14:paraId="57FA1D41" w14:textId="77777777" w:rsidR="00F03C58" w:rsidRDefault="00F03C58" w:rsidP="00F03C58">
            <w:r>
              <w:t>In all den Märchen war das Ende immer gleich</w:t>
            </w:r>
          </w:p>
          <w:p w14:paraId="3141312A" w14:textId="77777777" w:rsidR="00F03C58" w:rsidRDefault="00F03C58" w:rsidP="00F03C58">
            <w:r>
              <w:t>Der Held bekommt das Mädchen, Ruhm und Königreich</w:t>
            </w:r>
          </w:p>
          <w:p w14:paraId="2D07D6F9" w14:textId="77777777" w:rsidR="00F03C58" w:rsidRDefault="00F03C58" w:rsidP="00F03C58"/>
          <w:p w14:paraId="20CEE992" w14:textId="77777777" w:rsidR="00F03C58" w:rsidRDefault="00F03C58" w:rsidP="00F03C58">
            <w:r>
              <w:t>Und wie so oft ist's doch im wahren Leben</w:t>
            </w:r>
          </w:p>
          <w:p w14:paraId="3CE35B15" w14:textId="77777777" w:rsidR="00F03C58" w:rsidRDefault="00F03C58" w:rsidP="00F03C58">
            <w:r>
              <w:t>Anders als in alten Fabeln inszeniert</w:t>
            </w:r>
          </w:p>
          <w:p w14:paraId="792A14AF" w14:textId="77777777" w:rsidR="00F03C58" w:rsidRDefault="00F03C58" w:rsidP="00F03C58">
            <w:r>
              <w:t>Das Schicksal hilft so mancher bösen Seele</w:t>
            </w:r>
          </w:p>
          <w:p w14:paraId="5E687888" w14:textId="77777777" w:rsidR="00F03C58" w:rsidRDefault="00F03C58" w:rsidP="00F03C58">
            <w:r>
              <w:t>Und Gerechtigkeit gibt's nur auf dem Papier</w:t>
            </w:r>
          </w:p>
          <w:p w14:paraId="68E4D617" w14:textId="77777777" w:rsidR="00F03C58" w:rsidRDefault="00F03C58" w:rsidP="00F03C58"/>
          <w:p w14:paraId="2DF624A5" w14:textId="77777777" w:rsidR="00F03C58" w:rsidRDefault="00F03C58" w:rsidP="003E6D2B">
            <w:pPr>
              <w:pStyle w:val="Estribillo"/>
            </w:pPr>
            <w:r>
              <w:t>Ob Pech oder Glück</w:t>
            </w:r>
          </w:p>
          <w:p w14:paraId="56E8A42F" w14:textId="77777777" w:rsidR="00F03C58" w:rsidRDefault="00F03C58" w:rsidP="003E6D2B">
            <w:pPr>
              <w:pStyle w:val="Estribillo"/>
            </w:pPr>
            <w:r>
              <w:t>Alles kommt zurück</w:t>
            </w:r>
          </w:p>
          <w:p w14:paraId="35EF7B89" w14:textId="77777777" w:rsidR="00F03C58" w:rsidRDefault="00F03C58" w:rsidP="003E6D2B">
            <w:pPr>
              <w:pStyle w:val="Estribillo"/>
            </w:pPr>
            <w:r>
              <w:t>Egal was du gibst</w:t>
            </w:r>
          </w:p>
          <w:p w14:paraId="3F631627" w14:textId="77777777" w:rsidR="00F03C58" w:rsidRDefault="00F03C58" w:rsidP="003E6D2B">
            <w:pPr>
              <w:pStyle w:val="Estribillo"/>
            </w:pPr>
            <w:r>
              <w:t>Ob Liebe ob Krieg</w:t>
            </w:r>
          </w:p>
          <w:p w14:paraId="5755B8C6" w14:textId="77777777" w:rsidR="00F03C58" w:rsidRDefault="00F03C58" w:rsidP="00F03C58"/>
          <w:p w14:paraId="0E9E5F45" w14:textId="77777777" w:rsidR="00F03C58" w:rsidRDefault="00F03C58" w:rsidP="00F03C58">
            <w:r>
              <w:t>Ja, wär das Dasein nicht voll Unbeschwertheit</w:t>
            </w:r>
          </w:p>
          <w:p w14:paraId="6CB99DA6" w14:textId="77777777" w:rsidR="00F03C58" w:rsidRDefault="00F03C58" w:rsidP="00F03C58">
            <w:r>
              <w:t>Wenn bei jeder Plage, die uns widerfährt, gleich</w:t>
            </w:r>
          </w:p>
          <w:p w14:paraId="27E1E35D" w14:textId="77777777" w:rsidR="00F03C58" w:rsidRDefault="00F03C58" w:rsidP="00F03C58">
            <w:r>
              <w:t>Die Gewissheit doch in jedem Fall besteht</w:t>
            </w:r>
          </w:p>
          <w:p w14:paraId="1FDC3C95" w14:textId="77777777" w:rsidR="00F03C58" w:rsidRDefault="00F03C58" w:rsidP="00F03C58">
            <w:r>
              <w:t>Dass es dem Übeltäter sicherlich genauso geht</w:t>
            </w:r>
          </w:p>
          <w:p w14:paraId="5F0CD2C7" w14:textId="77777777" w:rsidR="00F03C58" w:rsidRDefault="00F03C58" w:rsidP="00F03C58"/>
          <w:p w14:paraId="09FF1468" w14:textId="77777777" w:rsidR="00F03C58" w:rsidRDefault="00F03C58" w:rsidP="003E6D2B">
            <w:pPr>
              <w:pStyle w:val="Estribillo"/>
            </w:pPr>
            <w:r>
              <w:t>Ob Pech oder Glück</w:t>
            </w:r>
          </w:p>
          <w:p w14:paraId="19BE93C7" w14:textId="77777777" w:rsidR="00F03C58" w:rsidRDefault="00F03C58" w:rsidP="003E6D2B">
            <w:pPr>
              <w:pStyle w:val="Estribillo"/>
            </w:pPr>
            <w:r>
              <w:t>Alles kommt zurück</w:t>
            </w:r>
          </w:p>
          <w:p w14:paraId="62E72C2E" w14:textId="77777777" w:rsidR="00F03C58" w:rsidRDefault="00F03C58" w:rsidP="003E6D2B">
            <w:pPr>
              <w:pStyle w:val="Estribillo"/>
            </w:pPr>
            <w:r>
              <w:t>Egal was du gibst</w:t>
            </w:r>
          </w:p>
          <w:p w14:paraId="5996CF87" w14:textId="77777777" w:rsidR="00F03C58" w:rsidRDefault="00F03C58" w:rsidP="003E6D2B">
            <w:pPr>
              <w:pStyle w:val="Estribillo"/>
            </w:pPr>
            <w:r>
              <w:t>Ob Liebe ob Krieg</w:t>
            </w:r>
          </w:p>
          <w:p w14:paraId="021DEFF8" w14:textId="77777777" w:rsidR="00F03C58" w:rsidRDefault="00F03C58" w:rsidP="00F03C58"/>
          <w:p w14:paraId="518BC121" w14:textId="77777777" w:rsidR="00F03C58" w:rsidRDefault="00F03C58" w:rsidP="00F03C58">
            <w:r>
              <w:t>Aug' um Auge, Zahn um Zahn</w:t>
            </w:r>
          </w:p>
          <w:p w14:paraId="797CE621" w14:textId="77777777" w:rsidR="00F03C58" w:rsidRDefault="00F03C58" w:rsidP="00F03C58">
            <w:r>
              <w:t>Ja, wir glauben fest daran</w:t>
            </w:r>
          </w:p>
          <w:p w14:paraId="3E4F43D3" w14:textId="77777777" w:rsidR="003E6D2B" w:rsidRDefault="003E6D2B" w:rsidP="00F03C58"/>
          <w:p w14:paraId="47957A59" w14:textId="4863F8DE" w:rsidR="00F03C58" w:rsidRDefault="00F03C58" w:rsidP="003E6D2B">
            <w:pPr>
              <w:pStyle w:val="Estribillo"/>
            </w:pPr>
            <w:r>
              <w:t>Ob Pech oder Glück</w:t>
            </w:r>
          </w:p>
          <w:p w14:paraId="4C8373A2" w14:textId="77777777" w:rsidR="00F03C58" w:rsidRDefault="00F03C58" w:rsidP="003E6D2B">
            <w:pPr>
              <w:pStyle w:val="Estribillo"/>
            </w:pPr>
            <w:r>
              <w:t>Alles kommt zurück</w:t>
            </w:r>
          </w:p>
          <w:p w14:paraId="69F7FCBE" w14:textId="77777777" w:rsidR="00F03C58" w:rsidRDefault="00F03C58" w:rsidP="003E6D2B">
            <w:pPr>
              <w:pStyle w:val="Estribillo"/>
            </w:pPr>
            <w:r>
              <w:t>Ob Pech oder Glück</w:t>
            </w:r>
          </w:p>
          <w:p w14:paraId="69A7FEA1" w14:textId="77777777" w:rsidR="00F03C58" w:rsidRDefault="00F03C58" w:rsidP="003E6D2B">
            <w:pPr>
              <w:pStyle w:val="Estribillo"/>
            </w:pPr>
            <w:r>
              <w:t>Alles kommt zurück</w:t>
            </w:r>
          </w:p>
          <w:p w14:paraId="6CE05F1F" w14:textId="77777777" w:rsidR="00F03C58" w:rsidRDefault="00F03C58" w:rsidP="003E6D2B">
            <w:pPr>
              <w:pStyle w:val="Estribillo"/>
            </w:pPr>
          </w:p>
          <w:p w14:paraId="76AE1308" w14:textId="77777777" w:rsidR="00F03C58" w:rsidRDefault="00F03C58" w:rsidP="003E6D2B">
            <w:pPr>
              <w:pStyle w:val="Estribillo"/>
            </w:pPr>
            <w:r>
              <w:t>Es kommt zurück</w:t>
            </w:r>
          </w:p>
          <w:p w14:paraId="0F1D13F8" w14:textId="77777777" w:rsidR="00F03C58" w:rsidRDefault="00F03C58" w:rsidP="003E6D2B">
            <w:pPr>
              <w:pStyle w:val="Estribillo"/>
            </w:pPr>
            <w:r>
              <w:t>Es kommt zurück</w:t>
            </w:r>
          </w:p>
          <w:p w14:paraId="6993C085" w14:textId="77777777" w:rsidR="00F03C58" w:rsidRDefault="00F03C58" w:rsidP="003E6D2B">
            <w:pPr>
              <w:pStyle w:val="Estribillo"/>
            </w:pPr>
          </w:p>
          <w:p w14:paraId="644DADB1" w14:textId="77777777" w:rsidR="00F03C58" w:rsidRDefault="00F03C58" w:rsidP="003E6D2B">
            <w:pPr>
              <w:pStyle w:val="Estribillo"/>
            </w:pPr>
            <w:r>
              <w:t>Ob Pech oder Glück</w:t>
            </w:r>
          </w:p>
          <w:p w14:paraId="130D576A" w14:textId="77777777" w:rsidR="00F03C58" w:rsidRDefault="00F03C58" w:rsidP="003E6D2B">
            <w:pPr>
              <w:pStyle w:val="Estribillo"/>
            </w:pPr>
            <w:r>
              <w:t>Alles kommt zurück</w:t>
            </w:r>
          </w:p>
          <w:p w14:paraId="6B6119F7" w14:textId="77777777" w:rsidR="00F03C58" w:rsidRDefault="00F03C58" w:rsidP="003E6D2B">
            <w:pPr>
              <w:pStyle w:val="Estribillo"/>
            </w:pPr>
            <w:r>
              <w:t>Egal was du gibst</w:t>
            </w:r>
          </w:p>
          <w:p w14:paraId="072E0B3A" w14:textId="77777777" w:rsidR="00F03C58" w:rsidRDefault="00F03C58" w:rsidP="003E6D2B">
            <w:pPr>
              <w:pStyle w:val="Estribillo"/>
            </w:pPr>
            <w:r>
              <w:t>Ob Liebe ob Krieg</w:t>
            </w:r>
          </w:p>
          <w:p w14:paraId="75DF39B3" w14:textId="77777777" w:rsidR="00F03C58" w:rsidRDefault="00F03C58" w:rsidP="00F03C58"/>
          <w:p w14:paraId="0FB5817D" w14:textId="77777777" w:rsidR="00F03C58" w:rsidRDefault="00F03C58" w:rsidP="00F03C58">
            <w:r>
              <w:t>Aug' um Auge, Zahn um Zahn</w:t>
            </w:r>
          </w:p>
          <w:p w14:paraId="41355CD2" w14:textId="77777777" w:rsidR="00F03C58" w:rsidRDefault="00F03C58" w:rsidP="00F03C58">
            <w:r>
              <w:t>Ja, wir glauben fest daran</w:t>
            </w:r>
          </w:p>
          <w:p w14:paraId="02793E8F" w14:textId="77777777" w:rsidR="003E6D2B" w:rsidRDefault="003E6D2B" w:rsidP="00F03C58"/>
          <w:p w14:paraId="3736B7E9" w14:textId="01E9D411" w:rsidR="00F03C58" w:rsidRDefault="00F03C58" w:rsidP="003E6D2B">
            <w:pPr>
              <w:pStyle w:val="Estribillo"/>
            </w:pPr>
            <w:r>
              <w:t>Ob Pech oder Glück</w:t>
            </w:r>
          </w:p>
          <w:p w14:paraId="493A3465" w14:textId="77777777" w:rsidR="00F03C58" w:rsidRDefault="00F03C58" w:rsidP="003E6D2B">
            <w:pPr>
              <w:pStyle w:val="Estribillo"/>
            </w:pPr>
            <w:r>
              <w:t>Alles kommt zurück</w:t>
            </w:r>
          </w:p>
          <w:p w14:paraId="58F8DCDC" w14:textId="77777777" w:rsidR="00F03C58" w:rsidRDefault="00F03C58" w:rsidP="003E6D2B">
            <w:pPr>
              <w:pStyle w:val="Estribillo"/>
            </w:pPr>
            <w:r>
              <w:t>Ob Pech oder Glück</w:t>
            </w:r>
          </w:p>
          <w:p w14:paraId="5E3DB96A" w14:textId="77777777" w:rsidR="00F03C58" w:rsidRDefault="00F03C58" w:rsidP="003E6D2B">
            <w:pPr>
              <w:pStyle w:val="Estribillo"/>
            </w:pPr>
            <w:r>
              <w:t>Alles kommt zurück</w:t>
            </w:r>
          </w:p>
          <w:p w14:paraId="00FEFB04" w14:textId="77777777" w:rsidR="00F03C58" w:rsidRDefault="00F03C58" w:rsidP="003E6D2B">
            <w:pPr>
              <w:pStyle w:val="Estribillo"/>
            </w:pPr>
          </w:p>
          <w:p w14:paraId="50F08452" w14:textId="77777777" w:rsidR="00F03C58" w:rsidRDefault="00F03C58" w:rsidP="003E6D2B">
            <w:pPr>
              <w:pStyle w:val="Estribillo"/>
            </w:pPr>
            <w:r>
              <w:t>Es kommt zurück</w:t>
            </w:r>
          </w:p>
          <w:p w14:paraId="213665B5" w14:textId="36111CA6" w:rsidR="009F0C1B" w:rsidRPr="00AB719B" w:rsidRDefault="00F03C58" w:rsidP="003E6D2B">
            <w:pPr>
              <w:pStyle w:val="Estribillo"/>
            </w:pPr>
            <w:r>
              <w:t>Es kommt zurück</w:t>
            </w:r>
          </w:p>
        </w:tc>
      </w:tr>
      <w:tr w:rsidR="009F0C1B" w:rsidRPr="00AB719B" w14:paraId="4EA24FF2" w14:textId="77777777" w:rsidTr="007D5639">
        <w:tc>
          <w:tcPr>
            <w:tcW w:w="9072" w:type="dxa"/>
          </w:tcPr>
          <w:p w14:paraId="78F79F2C" w14:textId="77777777" w:rsidR="009F0C1B" w:rsidRPr="00AB719B" w:rsidRDefault="009F0C1B" w:rsidP="006F7DF9"/>
        </w:tc>
      </w:tr>
    </w:tbl>
    <w:p w14:paraId="43E1E595" w14:textId="77777777" w:rsidR="009F0C1B" w:rsidRDefault="009F0C1B" w:rsidP="006F7DF9">
      <w:r w:rsidRPr="00AB719B">
        <w:br w:type="page"/>
      </w:r>
    </w:p>
    <w:p w14:paraId="54AC6E2A" w14:textId="760B3625" w:rsidR="0057236C" w:rsidRPr="00AB719B" w:rsidRDefault="0057236C" w:rsidP="0057236C">
      <w:pPr>
        <w:pStyle w:val="Ttulo1"/>
      </w:pPr>
      <w:bookmarkStart w:id="31" w:name="_Toc140590860"/>
      <w:r w:rsidRPr="003E6D2B">
        <w:lastRenderedPageBreak/>
        <w:t>Rabenballade</w:t>
      </w:r>
      <w:bookmarkEnd w:id="31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29F743D9" w14:textId="77777777" w:rsidTr="007D5639">
        <w:tc>
          <w:tcPr>
            <w:tcW w:w="9072" w:type="dxa"/>
          </w:tcPr>
          <w:p w14:paraId="198C2FC2" w14:textId="77777777" w:rsidR="003E6D2B" w:rsidRDefault="003E6D2B" w:rsidP="003E6D2B">
            <w:r>
              <w:t>Auf einem Baum drei Raben stolz</w:t>
            </w:r>
          </w:p>
          <w:p w14:paraId="3210E611" w14:textId="77777777" w:rsidR="003E6D2B" w:rsidRDefault="003E6D2B" w:rsidP="003E6D2B">
            <w:proofErr w:type="gramStart"/>
            <w:r>
              <w:t>Oh</w:t>
            </w:r>
            <w:proofErr w:type="gramEnd"/>
            <w:r>
              <w:t xml:space="preserve"> weh oh weh oh Leid oh weh</w:t>
            </w:r>
          </w:p>
          <w:p w14:paraId="4D56E3AE" w14:textId="29DD70AC" w:rsidR="003E6D2B" w:rsidRDefault="003E6D2B" w:rsidP="003E6D2B">
            <w:r>
              <w:t>Auf einem Baum drei Raben stolz</w:t>
            </w:r>
          </w:p>
          <w:p w14:paraId="2F383DF8" w14:textId="77777777" w:rsidR="003E6D2B" w:rsidRDefault="003E6D2B" w:rsidP="003E6D2B"/>
          <w:p w14:paraId="19696B52" w14:textId="77777777" w:rsidR="003E6D2B" w:rsidRDefault="003E6D2B" w:rsidP="003E6D2B">
            <w:r>
              <w:t>Sie warn so schwarz wie Ebenholz</w:t>
            </w:r>
          </w:p>
          <w:p w14:paraId="7C46EBD9" w14:textId="77777777" w:rsidR="003E6D2B" w:rsidRDefault="003E6D2B" w:rsidP="003E6D2B">
            <w:r>
              <w:t>Sie warn so schwarz wie Ebenholz</w:t>
            </w:r>
          </w:p>
          <w:p w14:paraId="7FE28DD3" w14:textId="77777777" w:rsidR="003E6D2B" w:rsidRDefault="003E6D2B" w:rsidP="003E6D2B"/>
          <w:p w14:paraId="47D2D37A" w14:textId="1BAE1183" w:rsidR="003E6D2B" w:rsidRDefault="003E6D2B" w:rsidP="003E6D2B">
            <w:r>
              <w:t>Der eine sprach: Gefährte mein,</w:t>
            </w:r>
          </w:p>
          <w:p w14:paraId="7E07BBAB" w14:textId="77777777" w:rsidR="003E6D2B" w:rsidRDefault="003E6D2B" w:rsidP="003E6D2B">
            <w:r>
              <w:t>Wo soll die nächste Mahlzeit sein?</w:t>
            </w:r>
          </w:p>
          <w:p w14:paraId="09B792D9" w14:textId="77777777" w:rsidR="003E6D2B" w:rsidRDefault="003E6D2B" w:rsidP="003E6D2B">
            <w:r>
              <w:t>In jenem Grund auf grünem Feld</w:t>
            </w:r>
          </w:p>
          <w:p w14:paraId="79912A21" w14:textId="77777777" w:rsidR="003E6D2B" w:rsidRDefault="003E6D2B" w:rsidP="003E6D2B"/>
          <w:p w14:paraId="62894EE5" w14:textId="3167E38B" w:rsidR="003E6D2B" w:rsidRDefault="003E6D2B" w:rsidP="003E6D2B">
            <w:r>
              <w:t>Ruht unter seinem Schild ein Held</w:t>
            </w:r>
          </w:p>
          <w:p w14:paraId="48A48CA5" w14:textId="77777777" w:rsidR="003E6D2B" w:rsidRDefault="003E6D2B" w:rsidP="003E6D2B">
            <w:r>
              <w:t>Ruht unter seinem Schild ein Held</w:t>
            </w:r>
          </w:p>
          <w:p w14:paraId="0C1FD48E" w14:textId="77777777" w:rsidR="003E6D2B" w:rsidRDefault="003E6D2B" w:rsidP="003E6D2B"/>
          <w:p w14:paraId="6BB46D88" w14:textId="510A1DA3" w:rsidR="003E6D2B" w:rsidRDefault="003E6D2B" w:rsidP="003E6D2B">
            <w:r>
              <w:t>Seine Hunde liegen auch nicht fern</w:t>
            </w:r>
          </w:p>
          <w:p w14:paraId="03DAE136" w14:textId="77777777" w:rsidR="003E6D2B" w:rsidRDefault="003E6D2B" w:rsidP="003E6D2B">
            <w:r>
              <w:t>Sie halten Wacht bei ihrem Herrn</w:t>
            </w:r>
          </w:p>
          <w:p w14:paraId="7EFE902F" w14:textId="77777777" w:rsidR="003E6D2B" w:rsidRDefault="003E6D2B" w:rsidP="003E6D2B">
            <w:r>
              <w:t>Seine Falken kreisen auf dem Plan</w:t>
            </w:r>
          </w:p>
          <w:p w14:paraId="305C0F4F" w14:textId="77777777" w:rsidR="003E6D2B" w:rsidRDefault="003E6D2B" w:rsidP="003E6D2B"/>
          <w:p w14:paraId="06EE446D" w14:textId="3C29F300" w:rsidR="003E6D2B" w:rsidRDefault="003E6D2B" w:rsidP="003E6D2B">
            <w:r>
              <w:t>Kein Vogel wagt es ihm zu nahn</w:t>
            </w:r>
          </w:p>
          <w:p w14:paraId="7DC3CC0E" w14:textId="77777777" w:rsidR="003E6D2B" w:rsidRDefault="003E6D2B" w:rsidP="003E6D2B">
            <w:r>
              <w:t>Kein Vogel wagt es ihm zu nahn</w:t>
            </w:r>
          </w:p>
          <w:p w14:paraId="39754645" w14:textId="77777777" w:rsidR="003E6D2B" w:rsidRPr="00BD6299" w:rsidRDefault="003E6D2B" w:rsidP="003E6D2B"/>
          <w:p w14:paraId="5B7839B5" w14:textId="56C4080A" w:rsidR="003E6D2B" w:rsidRPr="003E6D2B" w:rsidRDefault="003E6D2B" w:rsidP="003E6D2B">
            <w:pPr>
              <w:rPr>
                <w:lang w:val="es-ES"/>
              </w:rPr>
            </w:pPr>
            <w:r w:rsidRPr="003E6D2B">
              <w:rPr>
                <w:lang w:val="es-ES"/>
              </w:rPr>
              <w:t>Da kommt zu ihm ein zartes Reh</w:t>
            </w:r>
          </w:p>
          <w:p w14:paraId="2E4AC213" w14:textId="77777777" w:rsidR="003E6D2B" w:rsidRDefault="003E6D2B" w:rsidP="003E6D2B">
            <w:r>
              <w:t>Ach das ich meinen Liebsten seh!</w:t>
            </w:r>
          </w:p>
          <w:p w14:paraId="05042D45" w14:textId="77777777" w:rsidR="003E6D2B" w:rsidRDefault="003E6D2B" w:rsidP="003E6D2B">
            <w:r>
              <w:t>Sie hebt sein Haupt von Blut so rot</w:t>
            </w:r>
          </w:p>
          <w:p w14:paraId="4C1CC2E1" w14:textId="77777777" w:rsidR="003E6D2B" w:rsidRDefault="003E6D2B" w:rsidP="003E6D2B"/>
          <w:p w14:paraId="0C4965CB" w14:textId="6315885A" w:rsidR="003E6D2B" w:rsidRDefault="003E6D2B" w:rsidP="003E6D2B">
            <w:r>
              <w:t>Der Liebste den sie küsst war tot</w:t>
            </w:r>
          </w:p>
          <w:p w14:paraId="76D2D949" w14:textId="77777777" w:rsidR="003E6D2B" w:rsidRDefault="003E6D2B" w:rsidP="003E6D2B">
            <w:r>
              <w:t>Der Liebste den sie küsst war tot</w:t>
            </w:r>
          </w:p>
          <w:p w14:paraId="223C491A" w14:textId="77777777" w:rsidR="003E6D2B" w:rsidRDefault="003E6D2B" w:rsidP="003E6D2B"/>
          <w:p w14:paraId="11E6BCBC" w14:textId="066D17F2" w:rsidR="003E6D2B" w:rsidRDefault="003E6D2B" w:rsidP="003E6D2B">
            <w:r>
              <w:t>Sie gräbt sein Grab beim Morgenrot</w:t>
            </w:r>
          </w:p>
          <w:p w14:paraId="5BE32B79" w14:textId="77777777" w:rsidR="003E6D2B" w:rsidRDefault="003E6D2B" w:rsidP="003E6D2B">
            <w:r>
              <w:t>Am Abend war sie selber tot</w:t>
            </w:r>
          </w:p>
          <w:p w14:paraId="35079D1F" w14:textId="77777777" w:rsidR="003E6D2B" w:rsidRDefault="003E6D2B" w:rsidP="003E6D2B">
            <w:r>
              <w:t>Ach großer Gott uns allen gib</w:t>
            </w:r>
          </w:p>
          <w:p w14:paraId="4285C6F3" w14:textId="77777777" w:rsidR="003E6D2B" w:rsidRDefault="003E6D2B" w:rsidP="003E6D2B"/>
          <w:p w14:paraId="002371C7" w14:textId="7DCD2808" w:rsidR="003E6D2B" w:rsidRDefault="003E6D2B" w:rsidP="003E6D2B">
            <w:r>
              <w:t>Solch Falken solche Hund solch Lieb</w:t>
            </w:r>
          </w:p>
          <w:p w14:paraId="6AD085A7" w14:textId="77777777" w:rsidR="003E6D2B" w:rsidRDefault="003E6D2B" w:rsidP="003E6D2B">
            <w:r>
              <w:t>Solch Falken solche Hund solch Lieb</w:t>
            </w:r>
          </w:p>
          <w:p w14:paraId="01545C75" w14:textId="77777777" w:rsidR="003E6D2B" w:rsidRDefault="003E6D2B" w:rsidP="003E6D2B"/>
          <w:p w14:paraId="5CA457DF" w14:textId="212E1E7D" w:rsidR="003E6D2B" w:rsidRDefault="003E6D2B" w:rsidP="003E6D2B">
            <w:r>
              <w:t>Auf einem Baum drei Raben stolz</w:t>
            </w:r>
          </w:p>
          <w:p w14:paraId="27CBE626" w14:textId="77777777" w:rsidR="003E6D2B" w:rsidRDefault="003E6D2B" w:rsidP="003E6D2B">
            <w:proofErr w:type="gramStart"/>
            <w:r>
              <w:t>Oh</w:t>
            </w:r>
            <w:proofErr w:type="gramEnd"/>
            <w:r>
              <w:t xml:space="preserve"> weh oh weh oh Leid oh weh</w:t>
            </w:r>
          </w:p>
          <w:p w14:paraId="5448F501" w14:textId="77777777" w:rsidR="003E6D2B" w:rsidRDefault="003E6D2B" w:rsidP="003E6D2B">
            <w:r>
              <w:t>Auf einem Baum drei Raben stolz</w:t>
            </w:r>
          </w:p>
          <w:p w14:paraId="69DB910F" w14:textId="77777777" w:rsidR="003E6D2B" w:rsidRDefault="003E6D2B" w:rsidP="003E6D2B"/>
          <w:p w14:paraId="0DEBFFDB" w14:textId="1C6BAD14" w:rsidR="003E6D2B" w:rsidRDefault="003E6D2B" w:rsidP="003E6D2B">
            <w:r>
              <w:t>Sie warn so schwarz wie Ebenholz</w:t>
            </w:r>
          </w:p>
          <w:p w14:paraId="449F2FBD" w14:textId="31C33BE4" w:rsidR="009F0C1B" w:rsidRPr="00AB719B" w:rsidRDefault="003E6D2B" w:rsidP="003E6D2B">
            <w:r>
              <w:t>Sie warn so schwarz wie Ebenholz</w:t>
            </w:r>
          </w:p>
        </w:tc>
      </w:tr>
      <w:tr w:rsidR="009F0C1B" w:rsidRPr="00AB719B" w14:paraId="2F4AE609" w14:textId="77777777" w:rsidTr="007D5639">
        <w:tc>
          <w:tcPr>
            <w:tcW w:w="9072" w:type="dxa"/>
          </w:tcPr>
          <w:p w14:paraId="0DF29BAD" w14:textId="77777777" w:rsidR="009F0C1B" w:rsidRPr="00AB719B" w:rsidRDefault="009F0C1B" w:rsidP="006F7DF9"/>
        </w:tc>
      </w:tr>
    </w:tbl>
    <w:p w14:paraId="6767A4DC" w14:textId="77777777" w:rsidR="009F0C1B" w:rsidRDefault="009F0C1B" w:rsidP="006F7DF9">
      <w:r w:rsidRPr="00AB719B">
        <w:br w:type="page"/>
      </w:r>
    </w:p>
    <w:p w14:paraId="71785B62" w14:textId="0520922D" w:rsidR="00E3404C" w:rsidRPr="00AB719B" w:rsidRDefault="00E3404C" w:rsidP="00E3404C">
      <w:pPr>
        <w:pStyle w:val="Ttulo1"/>
      </w:pPr>
      <w:bookmarkStart w:id="32" w:name="_Toc140590861"/>
      <w:r w:rsidRPr="00E3404C">
        <w:lastRenderedPageBreak/>
        <w:t>Scharlatan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E3404C" w:rsidRPr="00AB719B" w14:paraId="5ED83C8D" w14:textId="77777777" w:rsidTr="00EE65A9">
        <w:tc>
          <w:tcPr>
            <w:tcW w:w="9072" w:type="dxa"/>
          </w:tcPr>
          <w:p w14:paraId="1982BC77" w14:textId="77777777" w:rsidR="00E3404C" w:rsidRDefault="00E3404C" w:rsidP="00E3404C">
            <w:r>
              <w:t>In dem Land, von dem ich rede</w:t>
            </w:r>
          </w:p>
          <w:p w14:paraId="4784EBC9" w14:textId="77777777" w:rsidR="00E3404C" w:rsidRDefault="00E3404C" w:rsidP="00E3404C">
            <w:r>
              <w:t xml:space="preserve">Wurden die Menschen langsam </w:t>
            </w:r>
            <w:proofErr w:type="gramStart"/>
            <w:r>
              <w:t>träge</w:t>
            </w:r>
            <w:proofErr w:type="gramEnd"/>
          </w:p>
          <w:p w14:paraId="51564D98" w14:textId="77777777" w:rsidR="00E3404C" w:rsidRDefault="00E3404C" w:rsidP="00E3404C">
            <w:r>
              <w:t>Und sie hielten ihren Reichtum und ihr freies Leben</w:t>
            </w:r>
          </w:p>
          <w:p w14:paraId="76EB964F" w14:textId="77777777" w:rsidR="00E3404C" w:rsidRDefault="00E3404C" w:rsidP="00E3404C">
            <w:r>
              <w:t>Schlicht für gottgegeben</w:t>
            </w:r>
          </w:p>
          <w:p w14:paraId="2FD8C912" w14:textId="77777777" w:rsidR="00E3404C" w:rsidRDefault="00E3404C" w:rsidP="00E3404C"/>
          <w:p w14:paraId="46F24996" w14:textId="77777777" w:rsidR="00E3404C" w:rsidRDefault="00E3404C" w:rsidP="00E3404C">
            <w:r>
              <w:t xml:space="preserve">Doch die Welt, sie dreht und dreht </w:t>
            </w:r>
            <w:proofErr w:type="gramStart"/>
            <w:r>
              <w:t>sich</w:t>
            </w:r>
            <w:proofErr w:type="gramEnd"/>
          </w:p>
          <w:p w14:paraId="57FDE71E" w14:textId="77777777" w:rsidR="00E3404C" w:rsidRDefault="00E3404C" w:rsidP="00E3404C">
            <w:r>
              <w:t>Und kein Paradies währt ewig</w:t>
            </w:r>
          </w:p>
          <w:p w14:paraId="42984BC1" w14:textId="77777777" w:rsidR="00E3404C" w:rsidRDefault="00E3404C" w:rsidP="00E3404C">
            <w:r>
              <w:t xml:space="preserve">Und die Braven und die </w:t>
            </w:r>
            <w:proofErr w:type="gramStart"/>
            <w:r>
              <w:t>Frommen</w:t>
            </w:r>
            <w:proofErr w:type="gramEnd"/>
          </w:p>
          <w:p w14:paraId="679F0D7E" w14:textId="77777777" w:rsidR="00E3404C" w:rsidRDefault="00E3404C" w:rsidP="00E3404C">
            <w:r>
              <w:t>Töricht und empfänglich, lauschten wie benommen</w:t>
            </w:r>
          </w:p>
          <w:p w14:paraId="5BD58791" w14:textId="77777777" w:rsidR="00E3404C" w:rsidRDefault="00E3404C" w:rsidP="00E3404C"/>
          <w:p w14:paraId="153EAB7C" w14:textId="77777777" w:rsidR="00E3404C" w:rsidRDefault="00E3404C" w:rsidP="00E3404C">
            <w:r>
              <w:t>Jener Kunst eines Mannes sie mit Botschaften zu betör'n</w:t>
            </w:r>
          </w:p>
          <w:p w14:paraId="20456DF8" w14:textId="77777777" w:rsidR="00E3404C" w:rsidRDefault="00E3404C" w:rsidP="00E3404C">
            <w:r>
              <w:t>Fortan wollten sie nichts mehr and'res hör'n</w:t>
            </w:r>
          </w:p>
          <w:p w14:paraId="2298863B" w14:textId="77777777" w:rsidR="00E3404C" w:rsidRDefault="00E3404C" w:rsidP="00E3404C"/>
          <w:p w14:paraId="677DE2A7" w14:textId="77777777" w:rsidR="00E3404C" w:rsidRDefault="00E3404C" w:rsidP="00E3404C">
            <w:r>
              <w:t>Und sie folgten dem Scharlatan</w:t>
            </w:r>
          </w:p>
          <w:p w14:paraId="636D16D4" w14:textId="77777777" w:rsidR="00E3404C" w:rsidRDefault="00E3404C" w:rsidP="00E3404C">
            <w:r>
              <w:t>Denn er zog sie in seinen Bann</w:t>
            </w:r>
          </w:p>
          <w:p w14:paraId="6B11AE03" w14:textId="77777777" w:rsidR="00E3404C" w:rsidRDefault="00E3404C" w:rsidP="00E3404C">
            <w:r>
              <w:t>Und er hat sie doch nur bis zuletzt verführt, verführt, verführt</w:t>
            </w:r>
          </w:p>
          <w:p w14:paraId="204D919E" w14:textId="268D0E73" w:rsidR="00E3404C" w:rsidRDefault="00E3404C" w:rsidP="00E3404C">
            <w:r>
              <w:t>S</w:t>
            </w:r>
            <w:r>
              <w:t>ie gehorchtem dem Scharlatan</w:t>
            </w:r>
          </w:p>
          <w:p w14:paraId="5AD81CDC" w14:textId="77777777" w:rsidR="00E3404C" w:rsidRDefault="00E3404C" w:rsidP="00E3404C">
            <w:r>
              <w:t>Wie verblendet in ihrem Wahn</w:t>
            </w:r>
          </w:p>
          <w:p w14:paraId="2FD8022F" w14:textId="77777777" w:rsidR="00E3404C" w:rsidRDefault="00E3404C" w:rsidP="00E3404C">
            <w:r>
              <w:t>Und ein jeder, der sich widersetzt, der lügt, der lügt, der lügt</w:t>
            </w:r>
          </w:p>
          <w:p w14:paraId="0CD88BE3" w14:textId="0CB6ED4A" w:rsidR="00E3404C" w:rsidRPr="00E3404C" w:rsidRDefault="00E3404C" w:rsidP="00E3404C">
            <w:pPr>
              <w:rPr>
                <w:lang w:val="es-ES"/>
              </w:rPr>
            </w:pPr>
            <w:r w:rsidRPr="00E3404C">
              <w:rPr>
                <w:lang w:val="es-ES"/>
              </w:rPr>
              <w:t>Ja, sie folgten dem Scharlatan</w:t>
            </w:r>
          </w:p>
          <w:p w14:paraId="6A7B2987" w14:textId="77777777" w:rsidR="00E3404C" w:rsidRPr="00E3404C" w:rsidRDefault="00E3404C" w:rsidP="00E3404C">
            <w:pPr>
              <w:rPr>
                <w:lang w:val="es-ES"/>
              </w:rPr>
            </w:pPr>
          </w:p>
          <w:p w14:paraId="7FB592AA" w14:textId="77777777" w:rsidR="00E3404C" w:rsidRPr="00E3404C" w:rsidRDefault="00E3404C" w:rsidP="00E3404C">
            <w:pPr>
              <w:rPr>
                <w:lang w:val="es-ES"/>
              </w:rPr>
            </w:pPr>
            <w:r w:rsidRPr="00E3404C">
              <w:rPr>
                <w:lang w:val="es-ES"/>
              </w:rPr>
              <w:t>Er zog rastlos durch die Lande</w:t>
            </w:r>
          </w:p>
          <w:p w14:paraId="73C88202" w14:textId="77777777" w:rsidR="00E3404C" w:rsidRDefault="00E3404C" w:rsidP="00E3404C">
            <w:r>
              <w:t>Säte Unheil wo er konnte</w:t>
            </w:r>
          </w:p>
          <w:p w14:paraId="6E308979" w14:textId="77777777" w:rsidR="00E3404C" w:rsidRDefault="00E3404C" w:rsidP="00E3404C">
            <w:r>
              <w:t>Prophezeite dunkle Tage, ließ bei seinen Reden</w:t>
            </w:r>
          </w:p>
          <w:p w14:paraId="5716E5CF" w14:textId="77777777" w:rsidR="00E3404C" w:rsidRDefault="00E3404C" w:rsidP="00E3404C">
            <w:r>
              <w:t>Fäuste sich erheben</w:t>
            </w:r>
          </w:p>
          <w:p w14:paraId="23A5F64F" w14:textId="77777777" w:rsidR="00E3404C" w:rsidRDefault="00E3404C" w:rsidP="00E3404C"/>
          <w:p w14:paraId="247B23F9" w14:textId="77777777" w:rsidR="00E3404C" w:rsidRDefault="00E3404C" w:rsidP="00E3404C">
            <w:r>
              <w:t xml:space="preserve">Er begeisterte die </w:t>
            </w:r>
            <w:proofErr w:type="gramStart"/>
            <w:r>
              <w:t>Massen</w:t>
            </w:r>
            <w:proofErr w:type="gramEnd"/>
          </w:p>
          <w:p w14:paraId="231FBEE8" w14:textId="77777777" w:rsidR="00E3404C" w:rsidRDefault="00E3404C" w:rsidP="00E3404C">
            <w:r>
              <w:t xml:space="preserve">Und sie zogen durch die </w:t>
            </w:r>
            <w:proofErr w:type="gramStart"/>
            <w:r>
              <w:t>Gassen</w:t>
            </w:r>
            <w:proofErr w:type="gramEnd"/>
          </w:p>
          <w:p w14:paraId="13EB8DA5" w14:textId="77777777" w:rsidR="00E3404C" w:rsidRDefault="00E3404C" w:rsidP="00E3404C">
            <w:r>
              <w:t>Seine Wahrheit zu verkünden</w:t>
            </w:r>
          </w:p>
          <w:p w14:paraId="4EA5B1BB" w14:textId="77777777" w:rsidR="00E3404C" w:rsidRDefault="00E3404C" w:rsidP="00E3404C">
            <w:r>
              <w:t>Und in ihrem Wahnsinn, schien'n sie wie erblindet</w:t>
            </w:r>
          </w:p>
          <w:p w14:paraId="45A03504" w14:textId="77777777" w:rsidR="00E3404C" w:rsidRDefault="00E3404C" w:rsidP="00E3404C"/>
          <w:p w14:paraId="69A1624E" w14:textId="77777777" w:rsidR="00E3404C" w:rsidRDefault="00E3404C" w:rsidP="00E3404C">
            <w:r>
              <w:t xml:space="preserve">Er versprach die Erlösung, das alleine war Grund </w:t>
            </w:r>
            <w:proofErr w:type="gramStart"/>
            <w:r>
              <w:t>genug</w:t>
            </w:r>
            <w:proofErr w:type="gramEnd"/>
          </w:p>
          <w:p w14:paraId="6F4541C5" w14:textId="77777777" w:rsidR="00E3404C" w:rsidRDefault="00E3404C" w:rsidP="00E3404C">
            <w:r>
              <w:t>Immer wird der Mensch nur aus Schaden klug</w:t>
            </w:r>
          </w:p>
          <w:p w14:paraId="4EF910EF" w14:textId="77777777" w:rsidR="00E3404C" w:rsidRDefault="00E3404C" w:rsidP="00E3404C"/>
          <w:p w14:paraId="0AA3B872" w14:textId="77777777" w:rsidR="00E3404C" w:rsidRDefault="00E3404C" w:rsidP="00E3404C">
            <w:r>
              <w:t>Und sie folgten dem Scharlatan</w:t>
            </w:r>
          </w:p>
          <w:p w14:paraId="45E7AB14" w14:textId="77777777" w:rsidR="00E3404C" w:rsidRDefault="00E3404C" w:rsidP="00E3404C">
            <w:r>
              <w:t>Denn er zog sie in seinen Bann</w:t>
            </w:r>
          </w:p>
          <w:p w14:paraId="639B0AE9" w14:textId="77777777" w:rsidR="00E3404C" w:rsidRDefault="00E3404C" w:rsidP="00E3404C">
            <w:r>
              <w:t>Und er hat sie doch nur bis zuletzt verführt, verführt, verführt</w:t>
            </w:r>
          </w:p>
          <w:p w14:paraId="4DFE7505" w14:textId="30E70D31" w:rsidR="00E3404C" w:rsidRDefault="00E3404C" w:rsidP="00E3404C">
            <w:r>
              <w:t>Sie gehorchtem dem Scharlatan</w:t>
            </w:r>
          </w:p>
          <w:p w14:paraId="35DC1BA1" w14:textId="77777777" w:rsidR="00E3404C" w:rsidRDefault="00E3404C" w:rsidP="00E3404C">
            <w:r>
              <w:t>Wie verblendet in ihrem Wahn</w:t>
            </w:r>
          </w:p>
          <w:p w14:paraId="581CCF05" w14:textId="77777777" w:rsidR="00E3404C" w:rsidRDefault="00E3404C" w:rsidP="00E3404C">
            <w:r>
              <w:t>Und ein jeder, der sich widersetzt, der lügt, der lügt, der lügt</w:t>
            </w:r>
          </w:p>
          <w:p w14:paraId="643EE35B" w14:textId="1AFD6732" w:rsidR="00E3404C" w:rsidRPr="00E3404C" w:rsidRDefault="00E3404C" w:rsidP="00E3404C">
            <w:pPr>
              <w:rPr>
                <w:lang w:val="es-ES"/>
              </w:rPr>
            </w:pPr>
            <w:r w:rsidRPr="00E3404C">
              <w:rPr>
                <w:lang w:val="es-ES"/>
              </w:rPr>
              <w:t>Ja, sie folgten dem Scharlatan</w:t>
            </w:r>
          </w:p>
          <w:p w14:paraId="5BA51384" w14:textId="77777777" w:rsidR="00E3404C" w:rsidRPr="00E3404C" w:rsidRDefault="00E3404C" w:rsidP="00E3404C">
            <w:pPr>
              <w:rPr>
                <w:lang w:val="es-ES"/>
              </w:rPr>
            </w:pPr>
          </w:p>
          <w:p w14:paraId="51156852" w14:textId="77777777" w:rsidR="00E3404C" w:rsidRPr="00E3404C" w:rsidRDefault="00E3404C" w:rsidP="00E3404C">
            <w:pPr>
              <w:rPr>
                <w:lang w:val="es-ES"/>
              </w:rPr>
            </w:pPr>
            <w:r w:rsidRPr="00E3404C">
              <w:rPr>
                <w:lang w:val="es-ES"/>
              </w:rPr>
              <w:t>Sie gehorchtem ihm</w:t>
            </w:r>
          </w:p>
          <w:p w14:paraId="3D4FE4A9" w14:textId="77777777" w:rsidR="00E3404C" w:rsidRPr="00E3404C" w:rsidRDefault="00E3404C" w:rsidP="00E3404C">
            <w:pPr>
              <w:rPr>
                <w:lang w:val="es-ES"/>
              </w:rPr>
            </w:pPr>
          </w:p>
          <w:p w14:paraId="5D14F373" w14:textId="77777777" w:rsidR="00E3404C" w:rsidRDefault="00E3404C" w:rsidP="00E3404C">
            <w:r>
              <w:t xml:space="preserve">Er schürte Zorn und Gier und Hass und </w:t>
            </w:r>
            <w:proofErr w:type="gramStart"/>
            <w:r>
              <w:t>Neid</w:t>
            </w:r>
            <w:proofErr w:type="gramEnd"/>
          </w:p>
          <w:p w14:paraId="07CC7AE4" w14:textId="77777777" w:rsidR="00E3404C" w:rsidRDefault="00E3404C" w:rsidP="00E3404C">
            <w:r>
              <w:t xml:space="preserve">Wie all die Ketzer, die die Welt </w:t>
            </w:r>
            <w:proofErr w:type="gramStart"/>
            <w:r>
              <w:t>entzwei'n</w:t>
            </w:r>
            <w:proofErr w:type="gramEnd"/>
          </w:p>
          <w:p w14:paraId="4A9336D3" w14:textId="77777777" w:rsidR="00E3404C" w:rsidRDefault="00E3404C" w:rsidP="00E3404C">
            <w:r>
              <w:t xml:space="preserve">Seid auf der Hut, denn wenn die Stimmung </w:t>
            </w:r>
            <w:proofErr w:type="gramStart"/>
            <w:r>
              <w:t>kippt</w:t>
            </w:r>
            <w:proofErr w:type="gramEnd"/>
          </w:p>
          <w:p w14:paraId="0CAB06C3" w14:textId="77777777" w:rsidR="00E3404C" w:rsidRDefault="00E3404C" w:rsidP="00E3404C">
            <w:r>
              <w:t>Dann gibt es kein Zurück</w:t>
            </w:r>
          </w:p>
          <w:p w14:paraId="182F0C9B" w14:textId="77777777" w:rsidR="00E3404C" w:rsidRDefault="00E3404C" w:rsidP="00E3404C"/>
          <w:p w14:paraId="7C57517A" w14:textId="77777777" w:rsidR="00E3404C" w:rsidRDefault="00E3404C" w:rsidP="00E3404C">
            <w:r>
              <w:t>Und sie folgten dem Scharlatan</w:t>
            </w:r>
          </w:p>
          <w:p w14:paraId="3CDDB214" w14:textId="77777777" w:rsidR="00E3404C" w:rsidRDefault="00E3404C" w:rsidP="00E3404C">
            <w:r>
              <w:t>Denn er zog sie in seinen Bann</w:t>
            </w:r>
          </w:p>
          <w:p w14:paraId="20056D61" w14:textId="77777777" w:rsidR="00E3404C" w:rsidRDefault="00E3404C" w:rsidP="00E3404C">
            <w:r>
              <w:t>Und er hat sie doch nur bis zuletzt verführt, verführt, verführt</w:t>
            </w:r>
          </w:p>
          <w:p w14:paraId="0B41D9FD" w14:textId="77777777" w:rsidR="00E3404C" w:rsidRDefault="00E3404C" w:rsidP="00E3404C">
            <w:r>
              <w:t>Sie gehorchtem dem Scharlatan</w:t>
            </w:r>
          </w:p>
          <w:p w14:paraId="785477C7" w14:textId="77777777" w:rsidR="00E3404C" w:rsidRDefault="00E3404C" w:rsidP="00E3404C">
            <w:r>
              <w:t>Wie verblendet in ihrem Wahn</w:t>
            </w:r>
          </w:p>
          <w:p w14:paraId="5B840853" w14:textId="77777777" w:rsidR="00E3404C" w:rsidRDefault="00E3404C" w:rsidP="00E3404C">
            <w:r>
              <w:t>Und ein jeder, der sich widersetzt, der lügt, der lügt, der lügt</w:t>
            </w:r>
          </w:p>
          <w:p w14:paraId="73403BE1" w14:textId="77777777" w:rsidR="00E3404C" w:rsidRDefault="00E3404C" w:rsidP="00E3404C"/>
          <w:p w14:paraId="56F4ED05" w14:textId="77777777" w:rsidR="00E3404C" w:rsidRDefault="00E3404C" w:rsidP="00E3404C">
            <w:r>
              <w:t>Sie gehorchtem ihm</w:t>
            </w:r>
          </w:p>
          <w:p w14:paraId="0819BF9A" w14:textId="4246CC1C" w:rsidR="00E3404C" w:rsidRPr="00AB719B" w:rsidRDefault="00E3404C" w:rsidP="00E3404C">
            <w:r>
              <w:t>Und sie liebten ihn</w:t>
            </w:r>
          </w:p>
        </w:tc>
      </w:tr>
      <w:tr w:rsidR="00E3404C" w:rsidRPr="00AB719B" w14:paraId="6603B136" w14:textId="77777777" w:rsidTr="00EE65A9">
        <w:tc>
          <w:tcPr>
            <w:tcW w:w="9072" w:type="dxa"/>
          </w:tcPr>
          <w:p w14:paraId="2897E39C" w14:textId="77777777" w:rsidR="00E3404C" w:rsidRPr="00AB719B" w:rsidRDefault="00E3404C" w:rsidP="00EE65A9"/>
        </w:tc>
      </w:tr>
    </w:tbl>
    <w:p w14:paraId="36B240C8" w14:textId="77777777" w:rsidR="00E3404C" w:rsidRDefault="00E3404C" w:rsidP="00E3404C">
      <w:r w:rsidRPr="00AB719B">
        <w:br w:type="page"/>
      </w:r>
    </w:p>
    <w:p w14:paraId="2D0ED065" w14:textId="2C5D8078" w:rsidR="0057236C" w:rsidRPr="00AB719B" w:rsidRDefault="0057236C" w:rsidP="0057236C">
      <w:pPr>
        <w:pStyle w:val="Ttulo1"/>
      </w:pPr>
      <w:r w:rsidRPr="003E6D2B">
        <w:lastRenderedPageBreak/>
        <w:t>Schinderhannes</w:t>
      </w:r>
      <w:bookmarkEnd w:id="32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95E1072" w14:textId="77777777" w:rsidTr="007D5639">
        <w:tc>
          <w:tcPr>
            <w:tcW w:w="9072" w:type="dxa"/>
          </w:tcPr>
          <w:p w14:paraId="43E3E62D" w14:textId="0349FFFF" w:rsidR="003E6D2B" w:rsidRDefault="003E6D2B" w:rsidP="003E6D2B">
            <w:r>
              <w:t>Viel in der Welt bin ich gegangen</w:t>
            </w:r>
          </w:p>
          <w:p w14:paraId="04CA36BB" w14:textId="025278FD" w:rsidR="003E6D2B" w:rsidRDefault="003E6D2B" w:rsidP="003E6D2B">
            <w:r>
              <w:t>Im tiefen Wald nahm man mich gefangen</w:t>
            </w:r>
          </w:p>
          <w:p w14:paraId="5CA25A41" w14:textId="77777777" w:rsidR="003E6D2B" w:rsidRDefault="003E6D2B" w:rsidP="003E6D2B">
            <w:proofErr w:type="gramStart"/>
            <w:r>
              <w:t>Man</w:t>
            </w:r>
            <w:proofErr w:type="gramEnd"/>
            <w:r>
              <w:t xml:space="preserve"> führt mich in die stadt hinein</w:t>
            </w:r>
          </w:p>
          <w:p w14:paraId="5B6D63E7" w14:textId="77777777" w:rsidR="003E6D2B" w:rsidRDefault="003E6D2B" w:rsidP="003E6D2B">
            <w:r>
              <w:t>Wo ich sollt gehangen sein</w:t>
            </w:r>
          </w:p>
          <w:p w14:paraId="0E9E6B2A" w14:textId="77777777" w:rsidR="003E6D2B" w:rsidRDefault="003E6D2B" w:rsidP="003E6D2B">
            <w:proofErr w:type="gramStart"/>
            <w:r>
              <w:t>Man</w:t>
            </w:r>
            <w:proofErr w:type="gramEnd"/>
            <w:r>
              <w:t xml:space="preserve"> führt mich in die stadt hinein</w:t>
            </w:r>
          </w:p>
          <w:p w14:paraId="6E81E05B" w14:textId="77777777" w:rsidR="003E6D2B" w:rsidRDefault="003E6D2B" w:rsidP="003E6D2B">
            <w:r>
              <w:t>Wo ich sollt gefangen sein</w:t>
            </w:r>
          </w:p>
          <w:p w14:paraId="26B2747A" w14:textId="77777777" w:rsidR="003E6D2B" w:rsidRDefault="003E6D2B" w:rsidP="003E6D2B"/>
          <w:p w14:paraId="0788E272" w14:textId="1F0F3D61" w:rsidR="003E6D2B" w:rsidRDefault="003E6D2B" w:rsidP="003E6D2B">
            <w:r>
              <w:t>Johannes bückler dies ist mein name</w:t>
            </w:r>
          </w:p>
          <w:p w14:paraId="2963EBBC" w14:textId="77777777" w:rsidR="003E6D2B" w:rsidRDefault="003E6D2B" w:rsidP="003E6D2B">
            <w:r>
              <w:t>Und 23 sind meine jahre</w:t>
            </w:r>
          </w:p>
          <w:p w14:paraId="7957473D" w14:textId="77777777" w:rsidR="003E6D2B" w:rsidRDefault="003E6D2B" w:rsidP="003E6D2B">
            <w:r>
              <w:t>3 tag 3 nächt vor meinem end</w:t>
            </w:r>
          </w:p>
          <w:p w14:paraId="2454D4FD" w14:textId="77777777" w:rsidR="003E6D2B" w:rsidRDefault="003E6D2B" w:rsidP="003E6D2B">
            <w:r>
              <w:t>Empfing ich noch das sakrament</w:t>
            </w:r>
          </w:p>
          <w:p w14:paraId="657BC20D" w14:textId="272B35AD" w:rsidR="003E6D2B" w:rsidRDefault="003E6D2B" w:rsidP="003E6D2B">
            <w:r>
              <w:t>3 tag 3 nächt vor meinem end</w:t>
            </w:r>
          </w:p>
          <w:p w14:paraId="57D06C40" w14:textId="19B54637" w:rsidR="003E6D2B" w:rsidRDefault="003E6D2B" w:rsidP="003E6D2B">
            <w:r>
              <w:t>Empfing ich noch das sakrament</w:t>
            </w:r>
          </w:p>
          <w:p w14:paraId="31A030B2" w14:textId="77777777" w:rsidR="003E6D2B" w:rsidRDefault="003E6D2B" w:rsidP="003E6D2B"/>
          <w:p w14:paraId="71D5B2EE" w14:textId="77777777" w:rsidR="003E6D2B" w:rsidRDefault="003E6D2B" w:rsidP="003E6D2B">
            <w:pPr>
              <w:pStyle w:val="Estribillo"/>
            </w:pPr>
            <w:r>
              <w:t>Hannes der schinder nannt man mich</w:t>
            </w:r>
          </w:p>
          <w:p w14:paraId="2E3E52F1" w14:textId="77777777" w:rsidR="003E6D2B" w:rsidRDefault="003E6D2B" w:rsidP="003E6D2B">
            <w:pPr>
              <w:pStyle w:val="Estribillo"/>
            </w:pPr>
            <w:r>
              <w:t>Doch ein held das war ich nicht</w:t>
            </w:r>
          </w:p>
          <w:p w14:paraId="2800B268" w14:textId="77777777" w:rsidR="003E6D2B" w:rsidRDefault="003E6D2B" w:rsidP="003E6D2B">
            <w:pPr>
              <w:pStyle w:val="Estribillo"/>
            </w:pPr>
            <w:r>
              <w:t>Ja mancher fiel von meiner hand</w:t>
            </w:r>
          </w:p>
          <w:p w14:paraId="3DC904DE" w14:textId="77777777" w:rsidR="003E6D2B" w:rsidRDefault="003E6D2B" w:rsidP="003E6D2B">
            <w:pPr>
              <w:pStyle w:val="Estribillo"/>
            </w:pPr>
            <w:r>
              <w:t>Schinderhannes ward ich genannt</w:t>
            </w:r>
          </w:p>
          <w:p w14:paraId="74FD69F6" w14:textId="77777777" w:rsidR="003E6D2B" w:rsidRDefault="003E6D2B" w:rsidP="003E6D2B"/>
          <w:p w14:paraId="63CC7E41" w14:textId="518EF943" w:rsidR="003E6D2B" w:rsidRDefault="003E6D2B" w:rsidP="003E6D2B">
            <w:proofErr w:type="gramStart"/>
            <w:r>
              <w:t>Oh</w:t>
            </w:r>
            <w:proofErr w:type="gramEnd"/>
            <w:r>
              <w:t xml:space="preserve"> was wird meine mutter mir sagen</w:t>
            </w:r>
          </w:p>
          <w:p w14:paraId="37147A00" w14:textId="77777777" w:rsidR="003E6D2B" w:rsidRDefault="003E6D2B" w:rsidP="003E6D2B">
            <w:r>
              <w:t>Wenn sie wird hörn von all den klagen</w:t>
            </w:r>
          </w:p>
          <w:p w14:paraId="27992B8B" w14:textId="77777777" w:rsidR="003E6D2B" w:rsidRDefault="003E6D2B" w:rsidP="003E6D2B">
            <w:r>
              <w:t>Das ich in meinen jungen jahren</w:t>
            </w:r>
          </w:p>
          <w:p w14:paraId="3A28294C" w14:textId="77777777" w:rsidR="003E6D2B" w:rsidRDefault="003E6D2B" w:rsidP="003E6D2B">
            <w:r>
              <w:t>Soviel böses hab getan</w:t>
            </w:r>
          </w:p>
          <w:p w14:paraId="31C50C1F" w14:textId="77777777" w:rsidR="003E6D2B" w:rsidRDefault="003E6D2B" w:rsidP="003E6D2B">
            <w:r>
              <w:t>Das ich in meinen jungen jahren</w:t>
            </w:r>
          </w:p>
          <w:p w14:paraId="6F6ECDFC" w14:textId="77777777" w:rsidR="003E6D2B" w:rsidRDefault="003E6D2B" w:rsidP="003E6D2B">
            <w:r>
              <w:t>Soviel böses hab getan</w:t>
            </w:r>
          </w:p>
          <w:p w14:paraId="3E70E9B4" w14:textId="77777777" w:rsidR="003E6D2B" w:rsidRDefault="003E6D2B" w:rsidP="003E6D2B"/>
          <w:p w14:paraId="08E13CC1" w14:textId="30F83E0B" w:rsidR="003E6D2B" w:rsidRDefault="003E6D2B" w:rsidP="003E6D2B">
            <w:r>
              <w:t>Und das gericht soll ich betreten</w:t>
            </w:r>
          </w:p>
          <w:p w14:paraId="43E4637F" w14:textId="77777777" w:rsidR="003E6D2B" w:rsidRDefault="003E6D2B" w:rsidP="003E6D2B">
            <w:r>
              <w:t>5 vater unser soll ich noch beten</w:t>
            </w:r>
          </w:p>
          <w:p w14:paraId="2BC9DF7F" w14:textId="77777777" w:rsidR="003E6D2B" w:rsidRDefault="003E6D2B" w:rsidP="003E6D2B">
            <w:r>
              <w:t>5 vater unser die bet ich nicht</w:t>
            </w:r>
          </w:p>
          <w:p w14:paraId="7A8FD53D" w14:textId="77777777" w:rsidR="003E6D2B" w:rsidRDefault="003E6D2B" w:rsidP="003E6D2B">
            <w:r>
              <w:t>Ich seh den tot ins Angesicht</w:t>
            </w:r>
          </w:p>
          <w:p w14:paraId="7AF477A6" w14:textId="77777777" w:rsidR="003E6D2B" w:rsidRDefault="003E6D2B" w:rsidP="003E6D2B">
            <w:r>
              <w:t>5 vater unser die bet ich nicht</w:t>
            </w:r>
          </w:p>
          <w:p w14:paraId="0F9F0A20" w14:textId="77777777" w:rsidR="003E6D2B" w:rsidRDefault="003E6D2B" w:rsidP="003E6D2B">
            <w:r>
              <w:t>Ich seh den tot ins Angesicht</w:t>
            </w:r>
          </w:p>
          <w:p w14:paraId="28852FA7" w14:textId="77777777" w:rsidR="003E6D2B" w:rsidRDefault="003E6D2B" w:rsidP="003E6D2B"/>
          <w:p w14:paraId="635439FA" w14:textId="38D6EE6A" w:rsidR="003E6D2B" w:rsidRDefault="003E6D2B" w:rsidP="003E6D2B">
            <w:pPr>
              <w:pStyle w:val="Estribillo"/>
            </w:pPr>
            <w:r>
              <w:t>Hannes der schinder nannt man mich</w:t>
            </w:r>
          </w:p>
          <w:p w14:paraId="3141092F" w14:textId="77777777" w:rsidR="003E6D2B" w:rsidRDefault="003E6D2B" w:rsidP="003E6D2B">
            <w:pPr>
              <w:pStyle w:val="Estribillo"/>
            </w:pPr>
            <w:r>
              <w:t>Doch ein held das war ich nicht</w:t>
            </w:r>
          </w:p>
          <w:p w14:paraId="270A0FFD" w14:textId="77777777" w:rsidR="003E6D2B" w:rsidRDefault="003E6D2B" w:rsidP="003E6D2B">
            <w:pPr>
              <w:pStyle w:val="Estribillo"/>
            </w:pPr>
            <w:r>
              <w:t>Ja mancher fiel von meiner hand</w:t>
            </w:r>
          </w:p>
          <w:p w14:paraId="4814346D" w14:textId="77777777" w:rsidR="003E6D2B" w:rsidRDefault="003E6D2B" w:rsidP="003E6D2B">
            <w:pPr>
              <w:pStyle w:val="Estribillo"/>
            </w:pPr>
            <w:r>
              <w:t>Schinderhannes ward ich genannt</w:t>
            </w:r>
          </w:p>
          <w:p w14:paraId="4814E5B0" w14:textId="77777777" w:rsidR="003E6D2B" w:rsidRDefault="003E6D2B" w:rsidP="003E6D2B"/>
          <w:p w14:paraId="4A2C196E" w14:textId="1881D6AA" w:rsidR="003E6D2B" w:rsidRDefault="003E6D2B" w:rsidP="003E6D2B">
            <w:r>
              <w:t>Ade lieb vater, ade liebe mutter</w:t>
            </w:r>
          </w:p>
          <w:p w14:paraId="18D87704" w14:textId="77777777" w:rsidR="003E6D2B" w:rsidRDefault="003E6D2B" w:rsidP="003E6D2B">
            <w:r>
              <w:t>Ade lieb schwester, ade lieber bruder</w:t>
            </w:r>
          </w:p>
          <w:p w14:paraId="435A9711" w14:textId="77777777" w:rsidR="003E6D2B" w:rsidRDefault="003E6D2B" w:rsidP="003E6D2B">
            <w:r>
              <w:t>Wascht eure hände in meinem blut</w:t>
            </w:r>
          </w:p>
          <w:p w14:paraId="05622D03" w14:textId="77777777" w:rsidR="003E6D2B" w:rsidRDefault="003E6D2B" w:rsidP="003E6D2B">
            <w:r>
              <w:t>Damit ihr wisst wie weh das tut</w:t>
            </w:r>
          </w:p>
          <w:p w14:paraId="22658AA8" w14:textId="77777777" w:rsidR="003E6D2B" w:rsidRDefault="003E6D2B" w:rsidP="003E6D2B">
            <w:r>
              <w:t>Wascht eure hände in meinem blut</w:t>
            </w:r>
          </w:p>
          <w:p w14:paraId="2C851C35" w14:textId="77777777" w:rsidR="003E6D2B" w:rsidRDefault="003E6D2B" w:rsidP="003E6D2B">
            <w:r>
              <w:t>Damit ihr wisst wie weh das tut</w:t>
            </w:r>
          </w:p>
          <w:p w14:paraId="2D55EF13" w14:textId="77777777" w:rsidR="003E6D2B" w:rsidRDefault="003E6D2B" w:rsidP="003E6D2B"/>
          <w:p w14:paraId="0997FA8B" w14:textId="64BC7809" w:rsidR="003E6D2B" w:rsidRDefault="003E6D2B" w:rsidP="00E86A57">
            <w:pPr>
              <w:pStyle w:val="Estribillo"/>
            </w:pPr>
            <w:r>
              <w:t>Hannes der schinder nannt man mich</w:t>
            </w:r>
          </w:p>
          <w:p w14:paraId="26735F72" w14:textId="77777777" w:rsidR="003E6D2B" w:rsidRDefault="003E6D2B" w:rsidP="00E86A57">
            <w:pPr>
              <w:pStyle w:val="Estribillo"/>
            </w:pPr>
            <w:r>
              <w:t>Ja so nannt man mich</w:t>
            </w:r>
          </w:p>
          <w:p w14:paraId="33214DB0" w14:textId="77777777" w:rsidR="003E6D2B" w:rsidRDefault="003E6D2B" w:rsidP="00E86A57">
            <w:pPr>
              <w:pStyle w:val="Estribillo"/>
            </w:pPr>
            <w:r>
              <w:t>Doch ein held, (ein wahrer Held), das war ich nicht</w:t>
            </w:r>
          </w:p>
          <w:p w14:paraId="1FAE3866" w14:textId="77777777" w:rsidR="003E6D2B" w:rsidRDefault="003E6D2B" w:rsidP="00E86A57">
            <w:pPr>
              <w:pStyle w:val="Estribillo"/>
            </w:pPr>
            <w:r>
              <w:t>Ja mancher fiel, (es fiel zu viel), von meiner hand (von meiner hand)</w:t>
            </w:r>
          </w:p>
          <w:p w14:paraId="08C3C4B5" w14:textId="79B66443" w:rsidR="009F0C1B" w:rsidRPr="00AB719B" w:rsidRDefault="003E6D2B" w:rsidP="00E86A57">
            <w:pPr>
              <w:pStyle w:val="Estribillo"/>
            </w:pPr>
            <w:r>
              <w:t>Schinderhannes ward ich genannt</w:t>
            </w:r>
          </w:p>
        </w:tc>
      </w:tr>
      <w:tr w:rsidR="009F0C1B" w:rsidRPr="00AB719B" w14:paraId="73D8A9BF" w14:textId="77777777" w:rsidTr="007D5639">
        <w:tc>
          <w:tcPr>
            <w:tcW w:w="9072" w:type="dxa"/>
          </w:tcPr>
          <w:p w14:paraId="08A9C434" w14:textId="77777777" w:rsidR="009F0C1B" w:rsidRPr="00AB719B" w:rsidRDefault="009F0C1B" w:rsidP="006F7DF9"/>
        </w:tc>
      </w:tr>
    </w:tbl>
    <w:p w14:paraId="59F500B1" w14:textId="77777777" w:rsidR="009F0C1B" w:rsidRDefault="009F0C1B" w:rsidP="006F7DF9">
      <w:r w:rsidRPr="00AB719B">
        <w:br w:type="page"/>
      </w:r>
    </w:p>
    <w:p w14:paraId="274ADB20" w14:textId="7DC52866" w:rsidR="0057236C" w:rsidRPr="00AB719B" w:rsidRDefault="0057236C" w:rsidP="0057236C">
      <w:pPr>
        <w:pStyle w:val="Ttulo1"/>
      </w:pPr>
      <w:bookmarkStart w:id="33" w:name="_Toc140590862"/>
      <w:r w:rsidRPr="00E86A57">
        <w:lastRenderedPageBreak/>
        <w:t>Seit an Seit</w:t>
      </w:r>
      <w:bookmarkEnd w:id="33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7365FFD" w14:textId="77777777" w:rsidTr="007D5639">
        <w:tc>
          <w:tcPr>
            <w:tcW w:w="9072" w:type="dxa"/>
          </w:tcPr>
          <w:p w14:paraId="06AC4020" w14:textId="77777777" w:rsidR="00E86A57" w:rsidRDefault="00E86A57" w:rsidP="00E86A57">
            <w:pPr>
              <w:pStyle w:val="Estribillo"/>
            </w:pPr>
            <w:r>
              <w:t>Komm wir reiten in den Wind</w:t>
            </w:r>
          </w:p>
          <w:p w14:paraId="1924B7C3" w14:textId="77777777" w:rsidR="00E86A57" w:rsidRDefault="00E86A57" w:rsidP="00E86A57">
            <w:pPr>
              <w:pStyle w:val="Estribillo"/>
            </w:pPr>
            <w:r>
              <w:t>Wenn ein neuer Tag beginnt</w:t>
            </w:r>
          </w:p>
          <w:p w14:paraId="30AA66CB" w14:textId="77777777" w:rsidR="00E86A57" w:rsidRDefault="00E86A57" w:rsidP="00E86A57">
            <w:pPr>
              <w:pStyle w:val="Estribillo"/>
            </w:pPr>
            <w:r>
              <w:t>Ja, dann warten Heldentaten</w:t>
            </w:r>
          </w:p>
          <w:p w14:paraId="14364102" w14:textId="6304651E" w:rsidR="00E86A57" w:rsidRDefault="00E86A57" w:rsidP="00E86A57">
            <w:pPr>
              <w:pStyle w:val="Estribillo"/>
            </w:pPr>
            <w:r>
              <w:t>Frohen Herzens, frischen Sinn</w:t>
            </w:r>
          </w:p>
          <w:p w14:paraId="3AA808D7" w14:textId="77777777" w:rsidR="00E86A57" w:rsidRDefault="00E86A57" w:rsidP="00E86A57"/>
          <w:p w14:paraId="0068933E" w14:textId="77777777" w:rsidR="00E86A57" w:rsidRDefault="00E86A57" w:rsidP="00E86A57">
            <w:r>
              <w:t>Ach, Bruder, lass uns reiten</w:t>
            </w:r>
          </w:p>
          <w:p w14:paraId="46E556C3" w14:textId="77777777" w:rsidR="00E86A57" w:rsidRDefault="00E86A57" w:rsidP="00E86A57">
            <w:r>
              <w:t>Es ist wieder soweit</w:t>
            </w:r>
          </w:p>
          <w:p w14:paraId="673E5B3E" w14:textId="77777777" w:rsidR="00E86A57" w:rsidRDefault="00E86A57" w:rsidP="00E86A57">
            <w:r>
              <w:t>Ich werde dich begleiten</w:t>
            </w:r>
          </w:p>
          <w:p w14:paraId="5E3F5108" w14:textId="77777777" w:rsidR="00E86A57" w:rsidRDefault="00E86A57" w:rsidP="00E86A57">
            <w:r>
              <w:t>Durch Licht und Dunkelheit</w:t>
            </w:r>
          </w:p>
          <w:p w14:paraId="3CAAC495" w14:textId="77777777" w:rsidR="00E86A57" w:rsidRDefault="00E86A57" w:rsidP="00E86A57"/>
          <w:p w14:paraId="3E14953F" w14:textId="5B67EAE2" w:rsidR="00E86A57" w:rsidRDefault="00E86A57" w:rsidP="00E86A57">
            <w:r>
              <w:t>Bruder, lass uns streiten</w:t>
            </w:r>
          </w:p>
          <w:p w14:paraId="36AE5699" w14:textId="77777777" w:rsidR="00E86A57" w:rsidRDefault="00E86A57" w:rsidP="00E86A57">
            <w:r>
              <w:t>Für eine neue Zeit</w:t>
            </w:r>
          </w:p>
          <w:p w14:paraId="593CF4B6" w14:textId="77777777" w:rsidR="00E86A57" w:rsidRDefault="00E86A57" w:rsidP="00E86A57">
            <w:r>
              <w:t>Für Freiheit, Ruhm und Ehre</w:t>
            </w:r>
          </w:p>
          <w:p w14:paraId="1284CEC0" w14:textId="77777777" w:rsidR="00E86A57" w:rsidRDefault="00E86A57" w:rsidP="00E86A57">
            <w:r>
              <w:t>Lass uns kämpfen Seit an Seit</w:t>
            </w:r>
          </w:p>
          <w:p w14:paraId="1E053493" w14:textId="77777777" w:rsidR="00E86A57" w:rsidRDefault="00E86A57" w:rsidP="00E86A57"/>
          <w:p w14:paraId="0BFC4D0E" w14:textId="7E4451DB" w:rsidR="00E86A57" w:rsidRDefault="00E86A57" w:rsidP="00E86A57">
            <w:r>
              <w:t>Ach, Bruder, lass uns trinken</w:t>
            </w:r>
          </w:p>
          <w:p w14:paraId="6924D97E" w14:textId="77777777" w:rsidR="00E86A57" w:rsidRDefault="00E86A57" w:rsidP="00E86A57">
            <w:r>
              <w:t>Morgen sind wir lange fort</w:t>
            </w:r>
          </w:p>
          <w:p w14:paraId="45B89495" w14:textId="77777777" w:rsidR="00E86A57" w:rsidRPr="00E86A57" w:rsidRDefault="00E86A57" w:rsidP="00E86A57">
            <w:pPr>
              <w:rPr>
                <w:lang w:val="es-ES"/>
              </w:rPr>
            </w:pPr>
            <w:r w:rsidRPr="00E86A57">
              <w:rPr>
                <w:lang w:val="es-ES"/>
              </w:rPr>
              <w:t>Auf die Freunde, auf das Leben</w:t>
            </w:r>
          </w:p>
          <w:p w14:paraId="552901DA" w14:textId="77777777" w:rsidR="00E86A57" w:rsidRDefault="00E86A57" w:rsidP="00E86A57">
            <w:r>
              <w:t>Wollen wir noch einen heben?</w:t>
            </w:r>
          </w:p>
          <w:p w14:paraId="3E96E6EB" w14:textId="77777777" w:rsidR="00E86A57" w:rsidRDefault="00E86A57" w:rsidP="00E86A57"/>
          <w:p w14:paraId="2138ED5A" w14:textId="11C49BBA" w:rsidR="00E86A57" w:rsidRDefault="00E86A57" w:rsidP="00E86A57">
            <w:r>
              <w:t>Bruder lass uns feiern</w:t>
            </w:r>
          </w:p>
          <w:p w14:paraId="1FF6516A" w14:textId="77777777" w:rsidR="00E86A57" w:rsidRDefault="00E86A57" w:rsidP="00E86A57">
            <w:r>
              <w:t>Ein Fest der Fröhlichkeit</w:t>
            </w:r>
          </w:p>
          <w:p w14:paraId="479E206E" w14:textId="77777777" w:rsidR="00E86A57" w:rsidRDefault="00E86A57" w:rsidP="00E86A57">
            <w:r>
              <w:t>Auf die Liebe, auf die Freude</w:t>
            </w:r>
          </w:p>
          <w:p w14:paraId="184EFC65" w14:textId="77777777" w:rsidR="00E86A57" w:rsidRDefault="00E86A57" w:rsidP="00E86A57">
            <w:r>
              <w:t>Lass uns trinken Seit an Seit</w:t>
            </w:r>
          </w:p>
          <w:p w14:paraId="4203C730" w14:textId="77777777" w:rsidR="00E86A57" w:rsidRDefault="00E86A57" w:rsidP="00E86A57"/>
          <w:p w14:paraId="29357FC4" w14:textId="3E258FA0" w:rsidR="00E86A57" w:rsidRDefault="00E86A57" w:rsidP="00E86A57">
            <w:pPr>
              <w:pStyle w:val="Estribillo"/>
            </w:pPr>
            <w:r>
              <w:t>Komm wir reiten in den Wind</w:t>
            </w:r>
          </w:p>
          <w:p w14:paraId="04734A37" w14:textId="77777777" w:rsidR="00E86A57" w:rsidRDefault="00E86A57" w:rsidP="00E86A57">
            <w:pPr>
              <w:pStyle w:val="Estribillo"/>
            </w:pPr>
            <w:r>
              <w:t>Wenn ein neuer Tag beginnt</w:t>
            </w:r>
          </w:p>
          <w:p w14:paraId="55F2C272" w14:textId="77777777" w:rsidR="00E86A57" w:rsidRDefault="00E86A57" w:rsidP="00E86A57">
            <w:pPr>
              <w:pStyle w:val="Estribillo"/>
            </w:pPr>
            <w:r>
              <w:t>Ja, dann warten Heldentaten</w:t>
            </w:r>
          </w:p>
          <w:p w14:paraId="5D1A7E88" w14:textId="77777777" w:rsidR="00E86A57" w:rsidRDefault="00E86A57" w:rsidP="00E86A57">
            <w:pPr>
              <w:pStyle w:val="Estribillo"/>
            </w:pPr>
            <w:r>
              <w:t>Frohen Herzens, frischen Sinn</w:t>
            </w:r>
          </w:p>
          <w:p w14:paraId="04CC5D7C" w14:textId="77777777" w:rsidR="00E86A57" w:rsidRDefault="00E86A57" w:rsidP="00E86A57">
            <w:pPr>
              <w:pStyle w:val="Estribillo"/>
            </w:pPr>
          </w:p>
          <w:p w14:paraId="5C750F8E" w14:textId="25FD6304" w:rsidR="00E86A57" w:rsidRDefault="00E86A57" w:rsidP="00E86A57">
            <w:pPr>
              <w:pStyle w:val="Estribillo"/>
            </w:pPr>
            <w:r>
              <w:t>Ja, wir reiten in den Wind</w:t>
            </w:r>
          </w:p>
          <w:p w14:paraId="11E2A6DC" w14:textId="77777777" w:rsidR="00E86A57" w:rsidRDefault="00E86A57" w:rsidP="00E86A57">
            <w:pPr>
              <w:pStyle w:val="Estribillo"/>
            </w:pPr>
            <w:r>
              <w:t>Und wir bleiben wer wir sind</w:t>
            </w:r>
          </w:p>
          <w:p w14:paraId="3F280B75" w14:textId="77777777" w:rsidR="00E86A57" w:rsidRDefault="00E86A57" w:rsidP="00E86A57">
            <w:pPr>
              <w:pStyle w:val="Estribillo"/>
            </w:pPr>
            <w:r>
              <w:t>Ist der Weg auch noch so weit</w:t>
            </w:r>
          </w:p>
          <w:p w14:paraId="7E4C508E" w14:textId="77777777" w:rsidR="00E86A57" w:rsidRDefault="00E86A57" w:rsidP="00E86A57">
            <w:pPr>
              <w:pStyle w:val="Estribillo"/>
            </w:pPr>
            <w:r>
              <w:t>Wir sind Brüder Seit an Seit</w:t>
            </w:r>
          </w:p>
          <w:p w14:paraId="50BB5B9C" w14:textId="77777777" w:rsidR="00E86A57" w:rsidRDefault="00E86A57" w:rsidP="00E86A57">
            <w:pPr>
              <w:pStyle w:val="Estribillo"/>
            </w:pPr>
            <w:r>
              <w:t>Seit an Seit</w:t>
            </w:r>
          </w:p>
          <w:p w14:paraId="20B9A576" w14:textId="77777777" w:rsidR="00E86A57" w:rsidRDefault="00E86A57" w:rsidP="00E86A57"/>
          <w:p w14:paraId="3EB64B9C" w14:textId="2F2B0709" w:rsidR="00E86A57" w:rsidRDefault="00E86A57" w:rsidP="00E86A57">
            <w:r>
              <w:t>Ach, Liebste, lass mich halten</w:t>
            </w:r>
          </w:p>
          <w:p w14:paraId="727F74A3" w14:textId="77777777" w:rsidR="00E86A57" w:rsidRDefault="00E86A57" w:rsidP="00E86A57">
            <w:r>
              <w:t>Noch einmal deine Hand</w:t>
            </w:r>
          </w:p>
          <w:p w14:paraId="1EAA90AC" w14:textId="77777777" w:rsidR="00E86A57" w:rsidRDefault="00E86A57" w:rsidP="00E86A57">
            <w:r>
              <w:t>Rastlos werde ich reiten</w:t>
            </w:r>
          </w:p>
          <w:p w14:paraId="107CC8EA" w14:textId="77777777" w:rsidR="00E86A57" w:rsidRDefault="00E86A57" w:rsidP="00E86A57">
            <w:r>
              <w:t>Durch Fluch und Land</w:t>
            </w:r>
          </w:p>
          <w:p w14:paraId="536B66D4" w14:textId="77777777" w:rsidR="00E86A57" w:rsidRDefault="00E86A57" w:rsidP="00E86A57"/>
          <w:p w14:paraId="1E3475DA" w14:textId="0D0D5465" w:rsidR="00E86A57" w:rsidRDefault="00E86A57" w:rsidP="00E86A57">
            <w:r>
              <w:t>Nie will ich verzagen</w:t>
            </w:r>
          </w:p>
          <w:p w14:paraId="5D99F28D" w14:textId="77777777" w:rsidR="00E86A57" w:rsidRDefault="00E86A57" w:rsidP="00E86A57">
            <w:r>
              <w:t>Ist der Weg auch noch so weit</w:t>
            </w:r>
          </w:p>
          <w:p w14:paraId="75FAFA90" w14:textId="77777777" w:rsidR="00E86A57" w:rsidRDefault="00E86A57" w:rsidP="00E86A57">
            <w:r>
              <w:t>Stets im Herzen tragen unsere letzte Nacht</w:t>
            </w:r>
          </w:p>
          <w:p w14:paraId="386B635E" w14:textId="77777777" w:rsidR="00E86A57" w:rsidRDefault="00E86A57" w:rsidP="00E86A57">
            <w:r>
              <w:t>Zu zweit</w:t>
            </w:r>
          </w:p>
          <w:p w14:paraId="0ACFED23" w14:textId="5A54BF70" w:rsidR="00E86A57" w:rsidRDefault="00E86A57" w:rsidP="00E86A57">
            <w:r>
              <w:t>Seit an Seit</w:t>
            </w:r>
          </w:p>
          <w:p w14:paraId="65C8FEFA" w14:textId="77777777" w:rsidR="00E86A57" w:rsidRDefault="00E86A57" w:rsidP="00E86A57">
            <w:r>
              <w:t>Seit an Seit</w:t>
            </w:r>
          </w:p>
          <w:p w14:paraId="2F4E662B" w14:textId="77777777" w:rsidR="00E86A57" w:rsidRDefault="00E86A57" w:rsidP="00E86A57"/>
          <w:p w14:paraId="6AEA9D8D" w14:textId="588988B5" w:rsidR="00E86A57" w:rsidRDefault="00E86A57" w:rsidP="00E86A57">
            <w:pPr>
              <w:pStyle w:val="Estribillo"/>
            </w:pPr>
            <w:r>
              <w:t>Komm wir reiten in den Wind</w:t>
            </w:r>
          </w:p>
          <w:p w14:paraId="45AB172B" w14:textId="77777777" w:rsidR="00E86A57" w:rsidRDefault="00E86A57" w:rsidP="00E86A57">
            <w:pPr>
              <w:pStyle w:val="Estribillo"/>
            </w:pPr>
            <w:r>
              <w:t>Wenn ein neuer Tag beginnt</w:t>
            </w:r>
          </w:p>
          <w:p w14:paraId="4FA4AAA8" w14:textId="77777777" w:rsidR="00E86A57" w:rsidRDefault="00E86A57" w:rsidP="00E86A57">
            <w:pPr>
              <w:pStyle w:val="Estribillo"/>
            </w:pPr>
            <w:r>
              <w:t>Ja, dann warten Heldentaten</w:t>
            </w:r>
          </w:p>
          <w:p w14:paraId="7B33C74B" w14:textId="77777777" w:rsidR="00E86A57" w:rsidRDefault="00E86A57" w:rsidP="00E86A57">
            <w:pPr>
              <w:pStyle w:val="Estribillo"/>
            </w:pPr>
            <w:r>
              <w:t>Frohen Herzens, frischen Sinn</w:t>
            </w:r>
          </w:p>
          <w:p w14:paraId="69C387B7" w14:textId="77777777" w:rsidR="00E86A57" w:rsidRDefault="00E86A57" w:rsidP="00E86A57">
            <w:pPr>
              <w:pStyle w:val="Estribillo"/>
            </w:pPr>
          </w:p>
          <w:p w14:paraId="0C718767" w14:textId="6DB23C63" w:rsidR="00E86A57" w:rsidRDefault="00E86A57" w:rsidP="00E86A57">
            <w:pPr>
              <w:pStyle w:val="Estribillo"/>
            </w:pPr>
            <w:r>
              <w:t>Ja, wir reiten in den Wind</w:t>
            </w:r>
          </w:p>
          <w:p w14:paraId="7A643755" w14:textId="77777777" w:rsidR="00E86A57" w:rsidRDefault="00E86A57" w:rsidP="00E86A57">
            <w:pPr>
              <w:pStyle w:val="Estribillo"/>
            </w:pPr>
            <w:r>
              <w:t>Und wir bleiben wer wir sind</w:t>
            </w:r>
          </w:p>
          <w:p w14:paraId="71ABAB91" w14:textId="77777777" w:rsidR="00E86A57" w:rsidRDefault="00E86A57" w:rsidP="00E86A57">
            <w:pPr>
              <w:pStyle w:val="Estribillo"/>
            </w:pPr>
            <w:r>
              <w:t>Ist der Weg auch noch so weit</w:t>
            </w:r>
          </w:p>
          <w:p w14:paraId="61E1C4E5" w14:textId="77777777" w:rsidR="00E86A57" w:rsidRDefault="00E86A57" w:rsidP="00E86A57">
            <w:pPr>
              <w:pStyle w:val="Estribillo"/>
            </w:pPr>
            <w:r>
              <w:t>Wir sind Brüder Seit an Seit</w:t>
            </w:r>
          </w:p>
          <w:p w14:paraId="152B5BFA" w14:textId="77777777" w:rsidR="00E86A57" w:rsidRDefault="00E86A57" w:rsidP="00E86A57">
            <w:pPr>
              <w:pStyle w:val="Estribillo"/>
            </w:pPr>
          </w:p>
          <w:p w14:paraId="2D4B82B3" w14:textId="0D3A6B19" w:rsidR="00E86A57" w:rsidRDefault="00E86A57" w:rsidP="00E86A57">
            <w:pPr>
              <w:pStyle w:val="Estribillo"/>
            </w:pPr>
            <w:r>
              <w:t>Komm wir reiten in den Wind</w:t>
            </w:r>
          </w:p>
          <w:p w14:paraId="44E1CA05" w14:textId="77777777" w:rsidR="00E86A57" w:rsidRDefault="00E86A57" w:rsidP="00E86A57">
            <w:pPr>
              <w:pStyle w:val="Estribillo"/>
            </w:pPr>
            <w:r>
              <w:t>Wenn ein neuer Tag beginnt</w:t>
            </w:r>
          </w:p>
          <w:p w14:paraId="250FF61D" w14:textId="77777777" w:rsidR="00E86A57" w:rsidRDefault="00E86A57" w:rsidP="00E86A57">
            <w:pPr>
              <w:pStyle w:val="Estribillo"/>
            </w:pPr>
            <w:r>
              <w:t>Ja, dann warten Heldentaten</w:t>
            </w:r>
          </w:p>
          <w:p w14:paraId="70617745" w14:textId="77777777" w:rsidR="00E86A57" w:rsidRDefault="00E86A57" w:rsidP="00E86A57">
            <w:pPr>
              <w:pStyle w:val="Estribillo"/>
            </w:pPr>
            <w:r>
              <w:t>Frohen Herzens, frischen Sinn</w:t>
            </w:r>
          </w:p>
          <w:p w14:paraId="74FAA7F3" w14:textId="77777777" w:rsidR="00E86A57" w:rsidRDefault="00E86A57" w:rsidP="00E86A57">
            <w:pPr>
              <w:pStyle w:val="Estribillo"/>
            </w:pPr>
          </w:p>
          <w:p w14:paraId="66298FDE" w14:textId="3B743AA5" w:rsidR="00E86A57" w:rsidRDefault="00E86A57" w:rsidP="00E86A57">
            <w:pPr>
              <w:pStyle w:val="Estribillo"/>
            </w:pPr>
            <w:r>
              <w:t>Ja, wir reiten in den Wind</w:t>
            </w:r>
          </w:p>
          <w:p w14:paraId="638136F3" w14:textId="77777777" w:rsidR="00E86A57" w:rsidRDefault="00E86A57" w:rsidP="00E86A57">
            <w:pPr>
              <w:pStyle w:val="Estribillo"/>
            </w:pPr>
            <w:r>
              <w:t>Und wir bleiben wer wir sind</w:t>
            </w:r>
          </w:p>
          <w:p w14:paraId="6F25F96B" w14:textId="77777777" w:rsidR="00E86A57" w:rsidRDefault="00E86A57" w:rsidP="00E86A57">
            <w:pPr>
              <w:pStyle w:val="Estribillo"/>
            </w:pPr>
            <w:r>
              <w:t>Ist der Weg auch noch so weit</w:t>
            </w:r>
          </w:p>
          <w:p w14:paraId="1EDE625A" w14:textId="77777777" w:rsidR="00E86A57" w:rsidRDefault="00E86A57" w:rsidP="00E86A57">
            <w:pPr>
              <w:pStyle w:val="Estribillo"/>
            </w:pPr>
            <w:r>
              <w:t>Wir sind Brüder Seit an Seit</w:t>
            </w:r>
          </w:p>
          <w:p w14:paraId="22C769E6" w14:textId="546FE080" w:rsidR="009F0C1B" w:rsidRPr="00AB719B" w:rsidRDefault="00E86A57" w:rsidP="00E86A57">
            <w:pPr>
              <w:pStyle w:val="Estribillo"/>
            </w:pPr>
            <w:r>
              <w:t>Seit an Seit</w:t>
            </w:r>
          </w:p>
        </w:tc>
      </w:tr>
      <w:tr w:rsidR="009F0C1B" w:rsidRPr="00AB719B" w14:paraId="071D65DF" w14:textId="77777777" w:rsidTr="007D5639">
        <w:tc>
          <w:tcPr>
            <w:tcW w:w="9072" w:type="dxa"/>
          </w:tcPr>
          <w:p w14:paraId="5C0D5908" w14:textId="77777777" w:rsidR="009F0C1B" w:rsidRPr="00AB719B" w:rsidRDefault="009F0C1B" w:rsidP="006F7DF9"/>
        </w:tc>
      </w:tr>
    </w:tbl>
    <w:p w14:paraId="0DD9C6F3" w14:textId="77777777" w:rsidR="009F0C1B" w:rsidRDefault="009F0C1B" w:rsidP="006F7DF9">
      <w:r w:rsidRPr="00AB719B">
        <w:br w:type="page"/>
      </w:r>
    </w:p>
    <w:p w14:paraId="7A53276F" w14:textId="631CD65E" w:rsidR="0057236C" w:rsidRPr="00AB719B" w:rsidRDefault="0057236C" w:rsidP="0057236C">
      <w:pPr>
        <w:pStyle w:val="Ttulo1"/>
      </w:pPr>
      <w:bookmarkStart w:id="34" w:name="_Toc140590863"/>
      <w:r w:rsidRPr="00E86A57">
        <w:lastRenderedPageBreak/>
        <w:t xml:space="preserve">Sing mir ein </w:t>
      </w:r>
      <w:proofErr w:type="gramStart"/>
      <w:r w:rsidRPr="00E86A57">
        <w:t>Lied</w:t>
      </w:r>
      <w:bookmarkEnd w:id="34"/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0424F68F" w14:textId="77777777" w:rsidTr="007D5639">
        <w:tc>
          <w:tcPr>
            <w:tcW w:w="9072" w:type="dxa"/>
          </w:tcPr>
          <w:p w14:paraId="0C1658B0" w14:textId="77777777" w:rsidR="00E86A57" w:rsidRDefault="00E86A57" w:rsidP="00E86A57">
            <w:r>
              <w:t xml:space="preserve">Sing mir ein Lied von dem Helden, der </w:t>
            </w:r>
            <w:proofErr w:type="gramStart"/>
            <w:r>
              <w:t>zieht</w:t>
            </w:r>
            <w:proofErr w:type="gramEnd"/>
          </w:p>
          <w:p w14:paraId="505521E4" w14:textId="77777777" w:rsidR="00E86A57" w:rsidRDefault="00E86A57" w:rsidP="00E86A57">
            <w:r>
              <w:t>Ach, könnte ich jener sein</w:t>
            </w:r>
          </w:p>
          <w:p w14:paraId="6D020C61" w14:textId="77777777" w:rsidR="00E86A57" w:rsidRDefault="00E86A57" w:rsidP="00E86A57">
            <w:r>
              <w:t>Mit Hoffnung im Sinn, so treibt er davon</w:t>
            </w:r>
          </w:p>
          <w:p w14:paraId="02A1DC4E" w14:textId="77777777" w:rsidR="00E86A57" w:rsidRDefault="00E86A57" w:rsidP="00E86A57">
            <w:r>
              <w:t>Weit übers Meer nach Skye</w:t>
            </w:r>
          </w:p>
          <w:p w14:paraId="168D4194" w14:textId="77777777" w:rsidR="00E86A57" w:rsidRDefault="00E86A57" w:rsidP="00E86A57">
            <w:r>
              <w:t>Wo kommt er her, wo geht er hin?</w:t>
            </w:r>
          </w:p>
          <w:p w14:paraId="441988CF" w14:textId="77777777" w:rsidR="00E86A57" w:rsidRDefault="00E86A57" w:rsidP="00E86A57">
            <w:r>
              <w:t>Wo ist sein Herz daheim?</w:t>
            </w:r>
          </w:p>
          <w:p w14:paraId="22A246F7" w14:textId="77777777" w:rsidR="00E86A57" w:rsidRDefault="00E86A57" w:rsidP="00E86A57">
            <w:r>
              <w:t>Was treibt ihn an, was zieht ihn fort?</w:t>
            </w:r>
          </w:p>
          <w:p w14:paraId="46893C6F" w14:textId="77777777" w:rsidR="00E86A57" w:rsidRDefault="00E86A57" w:rsidP="00E86A57">
            <w:r>
              <w:t>Weit übers Meer, allein</w:t>
            </w:r>
          </w:p>
          <w:p w14:paraId="19E04BD6" w14:textId="46AC16D9" w:rsidR="00E86A57" w:rsidRDefault="00E86A57" w:rsidP="00E86A57">
            <w:r>
              <w:t>Sing mir ein Lied von dem Helden, der zieht</w:t>
            </w:r>
          </w:p>
          <w:p w14:paraId="4CCA1E98" w14:textId="77777777" w:rsidR="00E86A57" w:rsidRDefault="00E86A57" w:rsidP="00E86A57">
            <w:r>
              <w:t>Ach, könnte ich jener sein</w:t>
            </w:r>
          </w:p>
          <w:p w14:paraId="01047C7F" w14:textId="77777777" w:rsidR="00E86A57" w:rsidRDefault="00E86A57" w:rsidP="00E86A57">
            <w:r>
              <w:t>Mit Hoffnung im Sinn, so treibt er davon</w:t>
            </w:r>
          </w:p>
          <w:p w14:paraId="2428CE5C" w14:textId="77777777" w:rsidR="00E86A57" w:rsidRDefault="00E86A57" w:rsidP="00E86A57">
            <w:r>
              <w:t>Weit übers Meer nach Skye</w:t>
            </w:r>
          </w:p>
          <w:p w14:paraId="4C815812" w14:textId="77777777" w:rsidR="00E86A57" w:rsidRDefault="00E86A57" w:rsidP="00E86A57"/>
          <w:p w14:paraId="0557C71A" w14:textId="77777777" w:rsidR="00E86A57" w:rsidRDefault="00E86A57" w:rsidP="00E86A57"/>
          <w:p w14:paraId="73E03819" w14:textId="052C08BC" w:rsidR="00E86A57" w:rsidRDefault="00E86A57" w:rsidP="00E86A57">
            <w:r>
              <w:t xml:space="preserve">Billow and breeze, </w:t>
            </w:r>
            <w:proofErr w:type="gramStart"/>
            <w:r>
              <w:t>islands</w:t>
            </w:r>
            <w:proofErr w:type="gramEnd"/>
            <w:r>
              <w:t xml:space="preserve"> and seas</w:t>
            </w:r>
          </w:p>
          <w:p w14:paraId="7BD5163B" w14:textId="77777777" w:rsidR="00E86A57" w:rsidRDefault="00E86A57" w:rsidP="00E86A57">
            <w:r>
              <w:t>Mountains of rain and sun</w:t>
            </w:r>
          </w:p>
          <w:p w14:paraId="38C2DF14" w14:textId="77777777" w:rsidR="00E86A57" w:rsidRDefault="00E86A57" w:rsidP="00E86A57">
            <w:r>
              <w:t>All that was good, all that was fair</w:t>
            </w:r>
          </w:p>
          <w:p w14:paraId="26F4CFAB" w14:textId="5B998EA5" w:rsidR="00E86A57" w:rsidRDefault="00E86A57" w:rsidP="00E86A57">
            <w:r>
              <w:t>All that was me is gone</w:t>
            </w:r>
          </w:p>
          <w:p w14:paraId="18CF9EF4" w14:textId="77777777" w:rsidR="00E86A57" w:rsidRDefault="00E86A57" w:rsidP="00E86A57">
            <w:r>
              <w:t>Sing me a song of a lad that is gone</w:t>
            </w:r>
          </w:p>
          <w:p w14:paraId="7011A338" w14:textId="77777777" w:rsidR="00E86A57" w:rsidRDefault="00E86A57" w:rsidP="00E86A57">
            <w:r>
              <w:t>Over the sea, to Skye</w:t>
            </w:r>
          </w:p>
          <w:p w14:paraId="6FAF9E77" w14:textId="77777777" w:rsidR="00E86A57" w:rsidRDefault="00E86A57" w:rsidP="00E86A57"/>
          <w:p w14:paraId="42BFEB59" w14:textId="77777777" w:rsidR="00E86A57" w:rsidRDefault="00E86A57" w:rsidP="00E86A57"/>
          <w:p w14:paraId="452779AF" w14:textId="5C70BDFB" w:rsidR="00E86A57" w:rsidRDefault="00E86A57" w:rsidP="00E86A57">
            <w:r>
              <w:t>Sing me a song of a lad that is gone</w:t>
            </w:r>
          </w:p>
          <w:p w14:paraId="1673F5E9" w14:textId="77777777" w:rsidR="00E86A57" w:rsidRDefault="00E86A57" w:rsidP="00E86A57">
            <w:r>
              <w:t xml:space="preserve">Say, could that </w:t>
            </w:r>
            <w:proofErr w:type="gramStart"/>
            <w:r>
              <w:t>lad</w:t>
            </w:r>
            <w:proofErr w:type="gramEnd"/>
            <w:r>
              <w:t xml:space="preserve"> be I?</w:t>
            </w:r>
          </w:p>
          <w:p w14:paraId="79AD9C1F" w14:textId="77777777" w:rsidR="00E86A57" w:rsidRDefault="00E86A57" w:rsidP="00E86A57">
            <w:r>
              <w:t>Mit Hoffnung im Sinn so treibt er davon</w:t>
            </w:r>
          </w:p>
          <w:p w14:paraId="144B3F1C" w14:textId="77777777" w:rsidR="00E86A57" w:rsidRDefault="00E86A57" w:rsidP="00E86A57">
            <w:r>
              <w:t>Weit übers Meer nach Skye</w:t>
            </w:r>
          </w:p>
          <w:p w14:paraId="25C0D3BD" w14:textId="77777777" w:rsidR="00E86A57" w:rsidRDefault="00E86A57" w:rsidP="00E86A57">
            <w:r>
              <w:t>Sing mir vom Ruhm, sing von der Ehr'</w:t>
            </w:r>
          </w:p>
          <w:p w14:paraId="7187C6D5" w14:textId="77777777" w:rsidR="00E86A57" w:rsidRDefault="00E86A57" w:rsidP="00E86A57">
            <w:r>
              <w:t>Und von seinem Herzeleid</w:t>
            </w:r>
          </w:p>
          <w:p w14:paraId="00E3DD08" w14:textId="77777777" w:rsidR="00E86A57" w:rsidRDefault="00E86A57" w:rsidP="00E86A57">
            <w:r>
              <w:t>Sing mir ein Stück Friede zurück</w:t>
            </w:r>
          </w:p>
          <w:p w14:paraId="40A334ED" w14:textId="77777777" w:rsidR="00E86A57" w:rsidRDefault="00E86A57" w:rsidP="00E86A57">
            <w:r>
              <w:t>Sing nur für mich allein</w:t>
            </w:r>
          </w:p>
          <w:p w14:paraId="50324AB4" w14:textId="77777777" w:rsidR="00E86A57" w:rsidRDefault="00E86A57" w:rsidP="00E86A57"/>
          <w:p w14:paraId="13078F5D" w14:textId="77777777" w:rsidR="00E86A57" w:rsidRDefault="00E86A57" w:rsidP="00E86A57"/>
          <w:p w14:paraId="31EEB3BC" w14:textId="1CCA2C05" w:rsidR="00E86A57" w:rsidRDefault="00E86A57" w:rsidP="00E86A57">
            <w:r>
              <w:t>Sing me a song of a lad that is gone</w:t>
            </w:r>
          </w:p>
          <w:p w14:paraId="2D71F649" w14:textId="77777777" w:rsidR="00E86A57" w:rsidRDefault="00E86A57" w:rsidP="00E86A57">
            <w:r>
              <w:t xml:space="preserve">Say, could that </w:t>
            </w:r>
            <w:proofErr w:type="gramStart"/>
            <w:r>
              <w:t>lad</w:t>
            </w:r>
            <w:proofErr w:type="gramEnd"/>
            <w:r>
              <w:t xml:space="preserve"> be I?</w:t>
            </w:r>
          </w:p>
          <w:p w14:paraId="080210D6" w14:textId="77777777" w:rsidR="00E86A57" w:rsidRDefault="00E86A57" w:rsidP="00E86A57">
            <w:r>
              <w:t>Merry of soul he sailed on a day</w:t>
            </w:r>
          </w:p>
          <w:p w14:paraId="524C8BB4" w14:textId="77777777" w:rsidR="00E86A57" w:rsidRDefault="00E86A57" w:rsidP="00E86A57">
            <w:r>
              <w:t>Over the sea to Skye</w:t>
            </w:r>
          </w:p>
          <w:p w14:paraId="5D984770" w14:textId="77777777" w:rsidR="00E86A57" w:rsidRDefault="00E86A57" w:rsidP="00E86A57"/>
          <w:p w14:paraId="218356F7" w14:textId="77777777" w:rsidR="00E86A57" w:rsidRDefault="00E86A57" w:rsidP="00E86A57"/>
          <w:p w14:paraId="408C1BF1" w14:textId="2413AA92" w:rsidR="00E86A57" w:rsidRDefault="00E86A57" w:rsidP="00E86A57">
            <w:r>
              <w:t>Sing mir ein Lied von dem Helden der zieht</w:t>
            </w:r>
          </w:p>
          <w:p w14:paraId="2D933A01" w14:textId="5A18D18E" w:rsidR="009F0C1B" w:rsidRPr="00AB719B" w:rsidRDefault="00E86A57" w:rsidP="00E86A57">
            <w:r>
              <w:t>Over the sea to Skye</w:t>
            </w:r>
          </w:p>
        </w:tc>
      </w:tr>
      <w:tr w:rsidR="009F0C1B" w:rsidRPr="00AB719B" w14:paraId="1AAD9A0D" w14:textId="77777777" w:rsidTr="007D5639">
        <w:tc>
          <w:tcPr>
            <w:tcW w:w="9072" w:type="dxa"/>
          </w:tcPr>
          <w:p w14:paraId="19137649" w14:textId="77777777" w:rsidR="009F0C1B" w:rsidRPr="00AB719B" w:rsidRDefault="009F0C1B" w:rsidP="006F7DF9"/>
        </w:tc>
      </w:tr>
    </w:tbl>
    <w:p w14:paraId="10FB9BCC" w14:textId="77777777" w:rsidR="009F0C1B" w:rsidRDefault="009F0C1B" w:rsidP="006F7DF9">
      <w:r w:rsidRPr="00AB719B">
        <w:br w:type="page"/>
      </w:r>
    </w:p>
    <w:p w14:paraId="247B0D77" w14:textId="1FC05F4E" w:rsidR="0057236C" w:rsidRPr="00AB719B" w:rsidRDefault="0057236C" w:rsidP="0057236C">
      <w:pPr>
        <w:pStyle w:val="Ttulo1"/>
      </w:pPr>
      <w:bookmarkStart w:id="35" w:name="_Toc140590864"/>
      <w:r w:rsidRPr="00E86A57">
        <w:lastRenderedPageBreak/>
        <w:t>So wie du</w:t>
      </w:r>
      <w:bookmarkEnd w:id="35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E00770B" w14:textId="77777777" w:rsidTr="007D5639">
        <w:tc>
          <w:tcPr>
            <w:tcW w:w="9072" w:type="dxa"/>
          </w:tcPr>
          <w:p w14:paraId="505FB2F8" w14:textId="77777777" w:rsidR="00E86A57" w:rsidRDefault="00E86A57" w:rsidP="00E86A57">
            <w:r>
              <w:t>Denk dir meine Liebste ich hatte einen Traum</w:t>
            </w:r>
          </w:p>
          <w:p w14:paraId="0261C4F1" w14:textId="77777777" w:rsidR="00E86A57" w:rsidRDefault="00E86A57" w:rsidP="00E86A57">
            <w:r>
              <w:t>Ich lag im dunklen Wald umringt von wunderschönen Frauen</w:t>
            </w:r>
          </w:p>
          <w:p w14:paraId="7BCCF3CA" w14:textId="77777777" w:rsidR="00E86A57" w:rsidRDefault="00E86A57" w:rsidP="00E86A57">
            <w:r>
              <w:t>Sie flüsterten und sagten ich sollt ihr Ritter sein</w:t>
            </w:r>
          </w:p>
          <w:p w14:paraId="00B18CF7" w14:textId="77777777" w:rsidR="00E86A57" w:rsidRDefault="00E86A57" w:rsidP="00E86A57">
            <w:r>
              <w:t>Und wie sie noch so sprachen</w:t>
            </w:r>
          </w:p>
          <w:p w14:paraId="36799E99" w14:textId="77777777" w:rsidR="00E86A57" w:rsidRDefault="00E86A57" w:rsidP="00E86A57">
            <w:r>
              <w:t>Mein Lieb da dacht ich dein</w:t>
            </w:r>
          </w:p>
          <w:p w14:paraId="2F05226F" w14:textId="77777777" w:rsidR="00E86A57" w:rsidRDefault="00E86A57" w:rsidP="00E86A57"/>
          <w:p w14:paraId="72C61644" w14:textId="642D0AD3" w:rsidR="00E86A57" w:rsidRDefault="00E86A57" w:rsidP="00E86A57">
            <w:pPr>
              <w:pStyle w:val="Estribillo"/>
            </w:pPr>
            <w:r>
              <w:t>Denn so wie du</w:t>
            </w:r>
          </w:p>
          <w:p w14:paraId="34512D55" w14:textId="77777777" w:rsidR="00E86A57" w:rsidRDefault="00E86A57" w:rsidP="00E86A57">
            <w:pPr>
              <w:pStyle w:val="Estribillo"/>
            </w:pPr>
            <w:r>
              <w:t>So lieblich und so schön</w:t>
            </w:r>
          </w:p>
          <w:p w14:paraId="2944EED2" w14:textId="77777777" w:rsidR="00E86A57" w:rsidRDefault="00E86A57" w:rsidP="00E86A57">
            <w:pPr>
              <w:pStyle w:val="Estribillo"/>
            </w:pPr>
            <w:r>
              <w:t>Liebste glaube mir</w:t>
            </w:r>
          </w:p>
          <w:p w14:paraId="548AB911" w14:textId="77777777" w:rsidR="00E86A57" w:rsidRDefault="00E86A57" w:rsidP="00E86A57">
            <w:pPr>
              <w:pStyle w:val="Estribillo"/>
            </w:pPr>
            <w:r>
              <w:t>Hab ich keine dort gesehen</w:t>
            </w:r>
          </w:p>
          <w:p w14:paraId="688F3836" w14:textId="77777777" w:rsidR="00E86A57" w:rsidRDefault="00E86A57" w:rsidP="00E86A57"/>
          <w:p w14:paraId="68EAA5A7" w14:textId="7306D7BC" w:rsidR="00E86A57" w:rsidRDefault="00E86A57" w:rsidP="00E86A57">
            <w:r>
              <w:t>Unter schattgen Bäumen auf dem weichen Moos</w:t>
            </w:r>
          </w:p>
          <w:p w14:paraId="0CE1E7C4" w14:textId="77777777" w:rsidR="00E86A57" w:rsidRDefault="00E86A57" w:rsidP="00E86A57">
            <w:r>
              <w:t>Lag ich geballt im Traume der schönsten Maid im Schoß</w:t>
            </w:r>
          </w:p>
          <w:p w14:paraId="5184F37D" w14:textId="77777777" w:rsidR="00E86A57" w:rsidRDefault="00E86A57" w:rsidP="00E86A57">
            <w:r>
              <w:t>Wie mir nun all die andern im magisch Fackel schein</w:t>
            </w:r>
          </w:p>
          <w:p w14:paraId="747DDF78" w14:textId="77777777" w:rsidR="00E86A57" w:rsidRDefault="00E86A57" w:rsidP="00E86A57">
            <w:r>
              <w:t>Den Liebesreigen tanzten</w:t>
            </w:r>
          </w:p>
          <w:p w14:paraId="1BF2EF5D" w14:textId="77777777" w:rsidR="00E86A57" w:rsidRDefault="00E86A57" w:rsidP="00E86A57">
            <w:r>
              <w:t>Mein Lieb da dacht ich dein</w:t>
            </w:r>
          </w:p>
          <w:p w14:paraId="2E83AE8D" w14:textId="77777777" w:rsidR="00E86A57" w:rsidRDefault="00E86A57" w:rsidP="00E86A57"/>
          <w:p w14:paraId="51D5847F" w14:textId="596C65A1" w:rsidR="00E86A57" w:rsidRDefault="00E86A57" w:rsidP="006B17BD">
            <w:pPr>
              <w:pStyle w:val="Estribillo"/>
            </w:pPr>
            <w:r>
              <w:t>Denn so wie du</w:t>
            </w:r>
          </w:p>
          <w:p w14:paraId="0748E172" w14:textId="77777777" w:rsidR="00E86A57" w:rsidRDefault="00E86A57" w:rsidP="006B17BD">
            <w:pPr>
              <w:pStyle w:val="Estribillo"/>
            </w:pPr>
            <w:r>
              <w:t>So lieblich und so schön</w:t>
            </w:r>
          </w:p>
          <w:p w14:paraId="11FD75B5" w14:textId="77777777" w:rsidR="00E86A57" w:rsidRDefault="00E86A57" w:rsidP="006B17BD">
            <w:pPr>
              <w:pStyle w:val="Estribillo"/>
            </w:pPr>
            <w:r>
              <w:t>Liebste glaube mir</w:t>
            </w:r>
          </w:p>
          <w:p w14:paraId="4399696F" w14:textId="77777777" w:rsidR="00E86A57" w:rsidRDefault="00E86A57" w:rsidP="006B17BD">
            <w:pPr>
              <w:pStyle w:val="Estribillo"/>
            </w:pPr>
            <w:r>
              <w:t>Hab ich keine dort gesehen</w:t>
            </w:r>
          </w:p>
          <w:p w14:paraId="0E32DF21" w14:textId="77777777" w:rsidR="00E86A57" w:rsidRDefault="00E86A57" w:rsidP="006B17BD">
            <w:pPr>
              <w:pStyle w:val="Estribillo"/>
            </w:pPr>
          </w:p>
          <w:p w14:paraId="6F6EA881" w14:textId="0CCC21A1" w:rsidR="00E86A57" w:rsidRDefault="00E86A57" w:rsidP="006B17BD">
            <w:pPr>
              <w:pStyle w:val="Estribillo"/>
            </w:pPr>
            <w:r>
              <w:t>Denn so wie du</w:t>
            </w:r>
          </w:p>
          <w:p w14:paraId="03434D42" w14:textId="77777777" w:rsidR="00E86A57" w:rsidRDefault="00E86A57" w:rsidP="006B17BD">
            <w:pPr>
              <w:pStyle w:val="Estribillo"/>
            </w:pPr>
            <w:r>
              <w:t>So wie du</w:t>
            </w:r>
          </w:p>
          <w:p w14:paraId="47F7A223" w14:textId="77777777" w:rsidR="00E86A57" w:rsidRDefault="00E86A57" w:rsidP="006B17BD">
            <w:pPr>
              <w:pStyle w:val="Estribillo"/>
            </w:pPr>
            <w:r>
              <w:t>So wie du</w:t>
            </w:r>
          </w:p>
          <w:p w14:paraId="0213E54C" w14:textId="77777777" w:rsidR="00E86A57" w:rsidRDefault="00E86A57" w:rsidP="006B17BD">
            <w:pPr>
              <w:pStyle w:val="Estribillo"/>
            </w:pPr>
            <w:r>
              <w:t>So schön</w:t>
            </w:r>
          </w:p>
          <w:p w14:paraId="50505127" w14:textId="77777777" w:rsidR="00E86A57" w:rsidRDefault="00E86A57" w:rsidP="006B17BD">
            <w:pPr>
              <w:pStyle w:val="Estribillo"/>
            </w:pPr>
            <w:r>
              <w:t>Hab ich keine je gesehen</w:t>
            </w:r>
          </w:p>
          <w:p w14:paraId="25462725" w14:textId="77777777" w:rsidR="00E86A57" w:rsidRDefault="00E86A57" w:rsidP="00E86A57"/>
          <w:p w14:paraId="34461605" w14:textId="50A6ACF6" w:rsidR="00E86A57" w:rsidRDefault="00E86A57" w:rsidP="00E86A57">
            <w:r>
              <w:t>Als ich von dem Traume am Morgen früh erwacht</w:t>
            </w:r>
          </w:p>
          <w:p w14:paraId="7FC787EB" w14:textId="77777777" w:rsidR="00E86A57" w:rsidRDefault="00E86A57" w:rsidP="00E86A57">
            <w:r>
              <w:t>War auch im Nichts zeronnen der Maiden Glanz und Pracht</w:t>
            </w:r>
          </w:p>
          <w:p w14:paraId="24B634DD" w14:textId="77777777" w:rsidR="00E86A57" w:rsidRDefault="00E86A57" w:rsidP="00E86A57">
            <w:r>
              <w:t>Mein einziger Gedanke warst nur du allein</w:t>
            </w:r>
          </w:p>
          <w:p w14:paraId="7D16CABD" w14:textId="77777777" w:rsidR="00E86A57" w:rsidRDefault="00E86A57" w:rsidP="00E86A57">
            <w:r>
              <w:t>Im Wachen wie im Traume wirst du es immer sein</w:t>
            </w:r>
          </w:p>
          <w:p w14:paraId="51034A17" w14:textId="77777777" w:rsidR="00E86A57" w:rsidRDefault="00E86A57" w:rsidP="00E86A57"/>
          <w:p w14:paraId="6E6CA74C" w14:textId="0F587EC0" w:rsidR="00E86A57" w:rsidRDefault="00E86A57" w:rsidP="006B17BD">
            <w:pPr>
              <w:pStyle w:val="Estribillo"/>
            </w:pPr>
            <w:r>
              <w:t>Denn so wie du</w:t>
            </w:r>
          </w:p>
          <w:p w14:paraId="595B0B83" w14:textId="77777777" w:rsidR="00E86A57" w:rsidRDefault="00E86A57" w:rsidP="006B17BD">
            <w:pPr>
              <w:pStyle w:val="Estribillo"/>
            </w:pPr>
            <w:r>
              <w:t>So lieblich und so schön</w:t>
            </w:r>
          </w:p>
          <w:p w14:paraId="14D59901" w14:textId="77777777" w:rsidR="00E86A57" w:rsidRDefault="00E86A57" w:rsidP="006B17BD">
            <w:pPr>
              <w:pStyle w:val="Estribillo"/>
            </w:pPr>
            <w:r>
              <w:t>Liebste glaube mir</w:t>
            </w:r>
          </w:p>
          <w:p w14:paraId="615B6ADE" w14:textId="77777777" w:rsidR="00E86A57" w:rsidRDefault="00E86A57" w:rsidP="006B17BD">
            <w:pPr>
              <w:pStyle w:val="Estribillo"/>
            </w:pPr>
            <w:r>
              <w:t>Hab ich keine dort gesehen</w:t>
            </w:r>
          </w:p>
          <w:p w14:paraId="1B36FD90" w14:textId="77777777" w:rsidR="00E86A57" w:rsidRDefault="00E86A57" w:rsidP="006B17BD">
            <w:pPr>
              <w:pStyle w:val="Estribillo"/>
            </w:pPr>
          </w:p>
          <w:p w14:paraId="0B1FA6A3" w14:textId="063E32FE" w:rsidR="00E86A57" w:rsidRDefault="00E86A57" w:rsidP="006B17BD">
            <w:pPr>
              <w:pStyle w:val="Estribillo"/>
            </w:pPr>
            <w:r>
              <w:t>Denn so wie du</w:t>
            </w:r>
          </w:p>
          <w:p w14:paraId="5848627A" w14:textId="77777777" w:rsidR="00E86A57" w:rsidRDefault="00E86A57" w:rsidP="006B17BD">
            <w:pPr>
              <w:pStyle w:val="Estribillo"/>
            </w:pPr>
            <w:r>
              <w:t>So wie du</w:t>
            </w:r>
          </w:p>
          <w:p w14:paraId="6BF6C30D" w14:textId="77777777" w:rsidR="00E86A57" w:rsidRDefault="00E86A57" w:rsidP="006B17BD">
            <w:pPr>
              <w:pStyle w:val="Estribillo"/>
            </w:pPr>
            <w:r>
              <w:t>So wie du</w:t>
            </w:r>
          </w:p>
          <w:p w14:paraId="74A5B6AA" w14:textId="77777777" w:rsidR="00E86A57" w:rsidRDefault="00E86A57" w:rsidP="006B17BD">
            <w:pPr>
              <w:pStyle w:val="Estribillo"/>
            </w:pPr>
            <w:r>
              <w:t>So schön</w:t>
            </w:r>
          </w:p>
          <w:p w14:paraId="145D9C29" w14:textId="77777777" w:rsidR="00E86A57" w:rsidRDefault="00E86A57" w:rsidP="006B17BD">
            <w:pPr>
              <w:pStyle w:val="Estribillo"/>
            </w:pPr>
            <w:r>
              <w:t>Hab ich keine je gesehen</w:t>
            </w:r>
          </w:p>
          <w:p w14:paraId="47C53F8E" w14:textId="77777777" w:rsidR="00E86A57" w:rsidRDefault="00E86A57" w:rsidP="006B17BD">
            <w:pPr>
              <w:pStyle w:val="Estribillo"/>
            </w:pPr>
          </w:p>
          <w:p w14:paraId="663C82DF" w14:textId="27AA3523" w:rsidR="00E86A57" w:rsidRDefault="00E86A57" w:rsidP="006B17BD">
            <w:pPr>
              <w:pStyle w:val="Estribillo"/>
            </w:pPr>
            <w:r>
              <w:t>Denn so wie du</w:t>
            </w:r>
          </w:p>
          <w:p w14:paraId="3A7584C5" w14:textId="77777777" w:rsidR="00E86A57" w:rsidRDefault="00E86A57" w:rsidP="006B17BD">
            <w:pPr>
              <w:pStyle w:val="Estribillo"/>
            </w:pPr>
            <w:r>
              <w:t>So wie du</w:t>
            </w:r>
          </w:p>
          <w:p w14:paraId="497358A6" w14:textId="77777777" w:rsidR="00E86A57" w:rsidRDefault="00E86A57" w:rsidP="006B17BD">
            <w:pPr>
              <w:pStyle w:val="Estribillo"/>
            </w:pPr>
            <w:r>
              <w:t>So wie du</w:t>
            </w:r>
          </w:p>
          <w:p w14:paraId="691CC566" w14:textId="77777777" w:rsidR="00E86A57" w:rsidRDefault="00E86A57" w:rsidP="006B17BD">
            <w:pPr>
              <w:pStyle w:val="Estribillo"/>
            </w:pPr>
            <w:r>
              <w:t>So schön</w:t>
            </w:r>
          </w:p>
          <w:p w14:paraId="2E571655" w14:textId="0FCDC5E1" w:rsidR="009F0C1B" w:rsidRPr="00AB719B" w:rsidRDefault="00E86A57" w:rsidP="006B17BD">
            <w:pPr>
              <w:pStyle w:val="Estribillo"/>
            </w:pPr>
            <w:r>
              <w:t>Hab ich keine je gesehen</w:t>
            </w:r>
          </w:p>
        </w:tc>
      </w:tr>
      <w:tr w:rsidR="009F0C1B" w:rsidRPr="00AB719B" w14:paraId="0A715CA5" w14:textId="77777777" w:rsidTr="007D5639">
        <w:tc>
          <w:tcPr>
            <w:tcW w:w="9072" w:type="dxa"/>
          </w:tcPr>
          <w:p w14:paraId="52E3DBBA" w14:textId="77777777" w:rsidR="009F0C1B" w:rsidRPr="00AB719B" w:rsidRDefault="009F0C1B" w:rsidP="006F7DF9"/>
        </w:tc>
      </w:tr>
    </w:tbl>
    <w:p w14:paraId="39FBD2E6" w14:textId="77777777" w:rsidR="009F0C1B" w:rsidRDefault="009F0C1B" w:rsidP="006F7DF9">
      <w:r w:rsidRPr="00AB719B">
        <w:br w:type="page"/>
      </w:r>
    </w:p>
    <w:p w14:paraId="6023538F" w14:textId="50654E0A" w:rsidR="00ED362A" w:rsidRPr="00AB719B" w:rsidRDefault="00ED362A" w:rsidP="00ED362A">
      <w:pPr>
        <w:pStyle w:val="Ttulo1"/>
      </w:pPr>
      <w:bookmarkStart w:id="36" w:name="_Toc140590865"/>
      <w:r w:rsidRPr="00ED362A">
        <w:lastRenderedPageBreak/>
        <w:t>Solang dein Blut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ED362A" w:rsidRPr="00AB719B" w14:paraId="6F0562DB" w14:textId="77777777" w:rsidTr="00EE65A9">
        <w:tc>
          <w:tcPr>
            <w:tcW w:w="9072" w:type="dxa"/>
          </w:tcPr>
          <w:p w14:paraId="43B16DE3" w14:textId="77777777" w:rsidR="00ED362A" w:rsidRDefault="00ED362A" w:rsidP="00ED362A">
            <w:r>
              <w:t>Der wilden Jahre, ach so viele</w:t>
            </w:r>
          </w:p>
          <w:p w14:paraId="08D16EEA" w14:textId="77777777" w:rsidR="00ED362A" w:rsidRDefault="00ED362A" w:rsidP="00ED362A">
            <w:r>
              <w:t xml:space="preserve">Hab ich schon ohne dich </w:t>
            </w:r>
            <w:proofErr w:type="gramStart"/>
            <w:r>
              <w:t>erlebt</w:t>
            </w:r>
            <w:proofErr w:type="gramEnd"/>
          </w:p>
          <w:p w14:paraId="6598CB7E" w14:textId="77777777" w:rsidR="00ED362A" w:rsidRDefault="00ED362A" w:rsidP="00ED362A">
            <w:r>
              <w:t xml:space="preserve">Und all' die Lieder, die ich </w:t>
            </w:r>
            <w:proofErr w:type="gramStart"/>
            <w:r>
              <w:t>spiele</w:t>
            </w:r>
            <w:proofErr w:type="gramEnd"/>
          </w:p>
          <w:p w14:paraId="31C37B5D" w14:textId="77777777" w:rsidR="00ED362A" w:rsidRDefault="00ED362A" w:rsidP="00ED362A">
            <w:r>
              <w:t>Immer noch nur von dir erzähl'n</w:t>
            </w:r>
          </w:p>
          <w:p w14:paraId="389B8A93" w14:textId="77777777" w:rsidR="00ED362A" w:rsidRDefault="00ED362A" w:rsidP="00ED362A"/>
          <w:p w14:paraId="3360696A" w14:textId="5C4E0826" w:rsidR="00ED362A" w:rsidRDefault="00ED362A" w:rsidP="00ED362A">
            <w:r>
              <w:t>Auf jeder Abenteuerreise</w:t>
            </w:r>
          </w:p>
          <w:p w14:paraId="14B8DE0E" w14:textId="77777777" w:rsidR="00ED362A" w:rsidRDefault="00ED362A" w:rsidP="00ED362A">
            <w:r>
              <w:t>In der ich schmerzvoll dich vermisst</w:t>
            </w:r>
          </w:p>
          <w:p w14:paraId="132B6AB3" w14:textId="77777777" w:rsidR="00ED362A" w:rsidRDefault="00ED362A" w:rsidP="00ED362A">
            <w:r>
              <w:t>Fragte ich mich mal laut, mal leise</w:t>
            </w:r>
          </w:p>
          <w:p w14:paraId="03A8FD91" w14:textId="77777777" w:rsidR="00ED362A" w:rsidRDefault="00ED362A" w:rsidP="00ED362A">
            <w:r>
              <w:t>Warum du damals gegangen bist?</w:t>
            </w:r>
          </w:p>
          <w:p w14:paraId="5D88BCF7" w14:textId="77777777" w:rsidR="00ED362A" w:rsidRDefault="00ED362A" w:rsidP="00ED362A"/>
          <w:p w14:paraId="79EA131E" w14:textId="421FEB0A" w:rsidR="00ED362A" w:rsidRDefault="00ED362A" w:rsidP="00ED362A">
            <w:r>
              <w:t>Und wohin?</w:t>
            </w:r>
            <w:r>
              <w:t xml:space="preserve"> </w:t>
            </w:r>
            <w:r>
              <w:t>Und wohin?</w:t>
            </w:r>
          </w:p>
          <w:p w14:paraId="23EC7085" w14:textId="77777777" w:rsidR="00ED362A" w:rsidRDefault="00ED362A" w:rsidP="00ED362A"/>
          <w:p w14:paraId="217927D5" w14:textId="61C643DE" w:rsidR="00ED362A" w:rsidRDefault="00ED362A" w:rsidP="00ED362A">
            <w:r>
              <w:t>Doch solang' dein Blut durch meine Adern fließt</w:t>
            </w:r>
          </w:p>
          <w:p w14:paraId="3FF9EA13" w14:textId="77777777" w:rsidR="00ED362A" w:rsidRDefault="00ED362A" w:rsidP="00ED362A">
            <w:r>
              <w:t>Bist du ganz nah hier bei mir</w:t>
            </w:r>
          </w:p>
          <w:p w14:paraId="7195B09E" w14:textId="77777777" w:rsidR="00ED362A" w:rsidRDefault="00ED362A" w:rsidP="00ED362A">
            <w:r>
              <w:t xml:space="preserve">Und solang' die Sterne ihre Bahnen </w:t>
            </w:r>
            <w:proofErr w:type="gramStart"/>
            <w:r>
              <w:t>zieh'n</w:t>
            </w:r>
            <w:proofErr w:type="gramEnd"/>
          </w:p>
          <w:p w14:paraId="16A595D0" w14:textId="77777777" w:rsidR="00ED362A" w:rsidRDefault="00ED362A" w:rsidP="00ED362A">
            <w:r>
              <w:t>Bist du ganz nah hier bei mir</w:t>
            </w:r>
          </w:p>
          <w:p w14:paraId="307E12A0" w14:textId="77777777" w:rsidR="00ED362A" w:rsidRDefault="00ED362A" w:rsidP="00ED362A"/>
          <w:p w14:paraId="6970FC24" w14:textId="77952A20" w:rsidR="00ED362A" w:rsidRDefault="00ED362A" w:rsidP="00ED362A">
            <w:r>
              <w:t xml:space="preserve">Und wenn auch mir die Lebensglut </w:t>
            </w:r>
            <w:proofErr w:type="gramStart"/>
            <w:r>
              <w:t>versiegt</w:t>
            </w:r>
            <w:proofErr w:type="gramEnd"/>
          </w:p>
          <w:p w14:paraId="2E85D808" w14:textId="77777777" w:rsidR="00ED362A" w:rsidRDefault="00ED362A" w:rsidP="00ED362A">
            <w:r>
              <w:t>Blick' ich ohne Angst zurück</w:t>
            </w:r>
          </w:p>
          <w:p w14:paraId="5FBD7469" w14:textId="77777777" w:rsidR="00ED362A" w:rsidRDefault="00ED362A" w:rsidP="00ED362A">
            <w:r>
              <w:t>Denn du warst bei mir</w:t>
            </w:r>
          </w:p>
          <w:p w14:paraId="0227C141" w14:textId="77777777" w:rsidR="00ED362A" w:rsidRDefault="00ED362A" w:rsidP="00ED362A">
            <w:r>
              <w:t>In jedem Augenblick</w:t>
            </w:r>
          </w:p>
          <w:p w14:paraId="4A2D9DAC" w14:textId="77777777" w:rsidR="00ED362A" w:rsidRDefault="00ED362A" w:rsidP="00ED362A"/>
          <w:p w14:paraId="44DF3832" w14:textId="77777777" w:rsidR="00ED362A" w:rsidRDefault="00ED362A" w:rsidP="00ED362A">
            <w:r>
              <w:t>Welche Wege ich auch wähle</w:t>
            </w:r>
          </w:p>
          <w:p w14:paraId="427B9C86" w14:textId="77777777" w:rsidR="00ED362A" w:rsidRDefault="00ED362A" w:rsidP="00ED362A">
            <w:r>
              <w:t>Immer treibst du mich voran</w:t>
            </w:r>
          </w:p>
          <w:p w14:paraId="1B3089AA" w14:textId="77777777" w:rsidR="00ED362A" w:rsidRDefault="00ED362A" w:rsidP="00ED362A">
            <w:r>
              <w:t>Wie Sturm und Wind in weißen Segeln</w:t>
            </w:r>
          </w:p>
          <w:p w14:paraId="301DEF16" w14:textId="77777777" w:rsidR="00ED362A" w:rsidRDefault="00ED362A" w:rsidP="00ED362A">
            <w:r>
              <w:t>Volle Fahrt – und irgendwann</w:t>
            </w:r>
          </w:p>
          <w:p w14:paraId="7FCC4532" w14:textId="77777777" w:rsidR="00ED362A" w:rsidRDefault="00ED362A" w:rsidP="00ED362A"/>
          <w:p w14:paraId="0769FEE7" w14:textId="6F9D477C" w:rsidR="00ED362A" w:rsidRDefault="00ED362A" w:rsidP="00ED362A">
            <w:r>
              <w:t>Wenn der Herr Gevatter mich berührt</w:t>
            </w:r>
          </w:p>
          <w:p w14:paraId="0864AA94" w14:textId="77777777" w:rsidR="00ED362A" w:rsidRDefault="00ED362A" w:rsidP="00ED362A">
            <w:r>
              <w:t>Ergibt das alles einen Sinn</w:t>
            </w:r>
          </w:p>
          <w:p w14:paraId="18F0AE42" w14:textId="77777777" w:rsidR="00ED362A" w:rsidRDefault="00ED362A" w:rsidP="00ED362A">
            <w:r>
              <w:t>Denn erlischt das Feuer tief in mir</w:t>
            </w:r>
          </w:p>
          <w:p w14:paraId="6459E02F" w14:textId="77777777" w:rsidR="00ED362A" w:rsidRDefault="00ED362A" w:rsidP="00ED362A">
            <w:r>
              <w:t>Ist auch mein Schmerz endlich dahin</w:t>
            </w:r>
          </w:p>
          <w:p w14:paraId="2CDCBCA2" w14:textId="77777777" w:rsidR="00ED362A" w:rsidRDefault="00ED362A" w:rsidP="00ED362A"/>
          <w:p w14:paraId="2B54E99F" w14:textId="3D66D3EB" w:rsidR="00ED362A" w:rsidRDefault="00ED362A" w:rsidP="00ED362A">
            <w:r>
              <w:t>Endlich dahin</w:t>
            </w:r>
            <w:r>
              <w:t>, e</w:t>
            </w:r>
            <w:r>
              <w:t>ndlich dahin</w:t>
            </w:r>
          </w:p>
          <w:p w14:paraId="7393318E" w14:textId="77777777" w:rsidR="00ED362A" w:rsidRDefault="00ED362A" w:rsidP="00ED362A"/>
          <w:p w14:paraId="0415B016" w14:textId="77777777" w:rsidR="00ED362A" w:rsidRDefault="00ED362A" w:rsidP="00ED362A">
            <w:r>
              <w:t>Doch solang' dein Blut durch meine Adern fließt</w:t>
            </w:r>
          </w:p>
          <w:p w14:paraId="4F10DF22" w14:textId="77777777" w:rsidR="00ED362A" w:rsidRDefault="00ED362A" w:rsidP="00ED362A">
            <w:r>
              <w:t>Bist du ganz nah hier bei mir</w:t>
            </w:r>
          </w:p>
          <w:p w14:paraId="554CFC75" w14:textId="77777777" w:rsidR="00ED362A" w:rsidRDefault="00ED362A" w:rsidP="00ED362A">
            <w:r>
              <w:t xml:space="preserve">Und solang' die Sterne ihre Bahnen </w:t>
            </w:r>
            <w:proofErr w:type="gramStart"/>
            <w:r>
              <w:t>zieh'n</w:t>
            </w:r>
            <w:proofErr w:type="gramEnd"/>
          </w:p>
          <w:p w14:paraId="057DFDEF" w14:textId="77777777" w:rsidR="00ED362A" w:rsidRDefault="00ED362A" w:rsidP="00ED362A">
            <w:r>
              <w:t>Bist du ganz nah hier bei mir</w:t>
            </w:r>
          </w:p>
          <w:p w14:paraId="6BA574D2" w14:textId="77777777" w:rsidR="00ED362A" w:rsidRDefault="00ED362A" w:rsidP="00ED362A"/>
          <w:p w14:paraId="4D835CBE" w14:textId="2B3D59A9" w:rsidR="00ED362A" w:rsidRDefault="00ED362A" w:rsidP="00ED362A">
            <w:r>
              <w:t xml:space="preserve">Und wenn auch mir die Lebensglut </w:t>
            </w:r>
            <w:proofErr w:type="gramStart"/>
            <w:r>
              <w:t>versiegt</w:t>
            </w:r>
            <w:proofErr w:type="gramEnd"/>
          </w:p>
          <w:p w14:paraId="4389B13A" w14:textId="77777777" w:rsidR="00ED362A" w:rsidRDefault="00ED362A" w:rsidP="00ED362A">
            <w:r>
              <w:t>Blick' ich ohne Angst zurück</w:t>
            </w:r>
          </w:p>
          <w:p w14:paraId="1460CD7F" w14:textId="77777777" w:rsidR="00ED362A" w:rsidRDefault="00ED362A" w:rsidP="00ED362A">
            <w:r>
              <w:t>Denn du warst bei mir</w:t>
            </w:r>
          </w:p>
          <w:p w14:paraId="1C54747B" w14:textId="47760FA1" w:rsidR="00ED362A" w:rsidRPr="00AB719B" w:rsidRDefault="00ED362A" w:rsidP="00ED362A">
            <w:r>
              <w:t>In jedem Augenblick</w:t>
            </w:r>
          </w:p>
        </w:tc>
      </w:tr>
      <w:tr w:rsidR="00ED362A" w:rsidRPr="00AB719B" w14:paraId="06B45445" w14:textId="77777777" w:rsidTr="00EE65A9">
        <w:tc>
          <w:tcPr>
            <w:tcW w:w="9072" w:type="dxa"/>
          </w:tcPr>
          <w:p w14:paraId="3CAE5309" w14:textId="77777777" w:rsidR="00ED362A" w:rsidRPr="00AB719B" w:rsidRDefault="00ED362A" w:rsidP="00EE65A9"/>
        </w:tc>
      </w:tr>
    </w:tbl>
    <w:p w14:paraId="053A5326" w14:textId="77777777" w:rsidR="00ED362A" w:rsidRDefault="00ED362A" w:rsidP="00ED362A">
      <w:r w:rsidRPr="00AB719B">
        <w:br w:type="page"/>
      </w:r>
    </w:p>
    <w:p w14:paraId="4668F19D" w14:textId="5D363FCC" w:rsidR="0057236C" w:rsidRPr="00AB719B" w:rsidRDefault="0057236C" w:rsidP="00ED362A">
      <w:pPr>
        <w:pStyle w:val="Ttulo1"/>
      </w:pPr>
      <w:r w:rsidRPr="006B17BD">
        <w:lastRenderedPageBreak/>
        <w:t xml:space="preserve">Sprengt die </w:t>
      </w:r>
      <w:proofErr w:type="gramStart"/>
      <w:r w:rsidRPr="006B17BD">
        <w:t>Ketten</w:t>
      </w:r>
      <w:bookmarkEnd w:id="36"/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75A1AAF3" w14:textId="77777777" w:rsidTr="007D5639">
        <w:tc>
          <w:tcPr>
            <w:tcW w:w="9072" w:type="dxa"/>
          </w:tcPr>
          <w:p w14:paraId="0FF105DD" w14:textId="77777777" w:rsidR="00F2181F" w:rsidRDefault="00F2181F" w:rsidP="00F2181F">
            <w:r>
              <w:t xml:space="preserve">Sprengt die Ketten reißt die Mauern </w:t>
            </w:r>
            <w:proofErr w:type="gramStart"/>
            <w:r>
              <w:t>ein</w:t>
            </w:r>
            <w:proofErr w:type="gramEnd"/>
          </w:p>
          <w:p w14:paraId="2C7AACE1" w14:textId="77777777" w:rsidR="00F2181F" w:rsidRDefault="00F2181F" w:rsidP="00F2181F">
            <w:r>
              <w:t xml:space="preserve">Die uns im Wege </w:t>
            </w:r>
            <w:proofErr w:type="gramStart"/>
            <w:r>
              <w:t>sind</w:t>
            </w:r>
            <w:proofErr w:type="gramEnd"/>
          </w:p>
          <w:p w14:paraId="7946F30D" w14:textId="77777777" w:rsidR="00F2181F" w:rsidRDefault="00F2181F" w:rsidP="00F2181F">
            <w:r>
              <w:t>Und in den Trümmern</w:t>
            </w:r>
          </w:p>
          <w:p w14:paraId="31E72638" w14:textId="77777777" w:rsidR="00F2181F" w:rsidRDefault="00F2181F" w:rsidP="00F2181F">
            <w:r>
              <w:t>Wollen wir uns tanzend dreh'n</w:t>
            </w:r>
          </w:p>
          <w:p w14:paraId="7C92C2A0" w14:textId="77777777" w:rsidR="00F2181F" w:rsidRDefault="00F2181F" w:rsidP="00F2181F"/>
          <w:p w14:paraId="0BB20CC9" w14:textId="77777777" w:rsidR="00F2181F" w:rsidRDefault="00F2181F" w:rsidP="00F2181F">
            <w:r>
              <w:t>Macht den Weg frei</w:t>
            </w:r>
          </w:p>
          <w:p w14:paraId="48A137B6" w14:textId="77777777" w:rsidR="00F2181F" w:rsidRDefault="00F2181F" w:rsidP="00F2181F">
            <w:r>
              <w:t>Und schwingt euch in den Sattel</w:t>
            </w:r>
          </w:p>
          <w:p w14:paraId="6BE31FE6" w14:textId="77777777" w:rsidR="00F2181F" w:rsidRDefault="00F2181F" w:rsidP="00F2181F">
            <w:r>
              <w:t>Wir zieh'n vorbei</w:t>
            </w:r>
          </w:p>
          <w:p w14:paraId="034BB225" w14:textId="77777777" w:rsidR="00F2181F" w:rsidRDefault="00F2181F" w:rsidP="00F2181F">
            <w:r>
              <w:t>An uns'ren eig'nen Schatten</w:t>
            </w:r>
          </w:p>
          <w:p w14:paraId="5BC224B5" w14:textId="77777777" w:rsidR="00F2181F" w:rsidRDefault="00F2181F" w:rsidP="00F2181F"/>
          <w:p w14:paraId="09FDE506" w14:textId="254178C0" w:rsidR="00F2181F" w:rsidRDefault="00F2181F" w:rsidP="00F2181F">
            <w:r>
              <w:t>Verzaget nicht</w:t>
            </w:r>
          </w:p>
          <w:p w14:paraId="6C47D7C5" w14:textId="77777777" w:rsidR="00F2181F" w:rsidRDefault="00F2181F" w:rsidP="00F2181F">
            <w:r>
              <w:t>Singt euch selbst kein Klagelied</w:t>
            </w:r>
          </w:p>
          <w:p w14:paraId="1B2D8111" w14:textId="77777777" w:rsidR="00F2181F" w:rsidRDefault="00F2181F" w:rsidP="00F2181F">
            <w:r>
              <w:t>Schaut auf ins Licht</w:t>
            </w:r>
          </w:p>
          <w:p w14:paraId="64371F5A" w14:textId="6A8A9577" w:rsidR="00F2181F" w:rsidRDefault="00F2181F" w:rsidP="00F2181F">
            <w:r>
              <w:t>Seid eures eig'nen Glückes Schmied</w:t>
            </w:r>
            <w:r>
              <w:t>, e</w:t>
            </w:r>
            <w:r>
              <w:t>ures Glückes Schmied</w:t>
            </w:r>
          </w:p>
          <w:p w14:paraId="23B570FD" w14:textId="77777777" w:rsidR="00F2181F" w:rsidRDefault="00F2181F" w:rsidP="00F2181F"/>
          <w:p w14:paraId="31BAA3BA" w14:textId="42070E1E" w:rsidR="00F2181F" w:rsidRDefault="00F2181F" w:rsidP="00F2181F">
            <w:r>
              <w:t xml:space="preserve">Sprengt die Ketten reißt die Mauern </w:t>
            </w:r>
            <w:proofErr w:type="gramStart"/>
            <w:r>
              <w:t>ein</w:t>
            </w:r>
            <w:proofErr w:type="gramEnd"/>
          </w:p>
          <w:p w14:paraId="6027DCDA" w14:textId="77777777" w:rsidR="00F2181F" w:rsidRDefault="00F2181F" w:rsidP="00F2181F">
            <w:r>
              <w:t xml:space="preserve">Die uns im Wege </w:t>
            </w:r>
            <w:proofErr w:type="gramStart"/>
            <w:r>
              <w:t>sind</w:t>
            </w:r>
            <w:proofErr w:type="gramEnd"/>
          </w:p>
          <w:p w14:paraId="74507F91" w14:textId="77777777" w:rsidR="00F2181F" w:rsidRDefault="00F2181F" w:rsidP="00F2181F">
            <w:r>
              <w:t xml:space="preserve">Die viel zu lang schon zwischen </w:t>
            </w:r>
            <w:proofErr w:type="gramStart"/>
            <w:r>
              <w:t>uns</w:t>
            </w:r>
            <w:proofErr w:type="gramEnd"/>
          </w:p>
          <w:p w14:paraId="4F3ADEDA" w14:textId="77777777" w:rsidR="00F2181F" w:rsidRDefault="00F2181F" w:rsidP="00F2181F">
            <w:r>
              <w:t>Und unsrer Freiheit steh'n</w:t>
            </w:r>
          </w:p>
          <w:p w14:paraId="28DBE7B9" w14:textId="77777777" w:rsidR="00F2181F" w:rsidRDefault="00F2181F" w:rsidP="00F2181F"/>
          <w:p w14:paraId="208430BB" w14:textId="6194E9D8" w:rsidR="00F2181F" w:rsidRDefault="00F2181F" w:rsidP="00F2181F">
            <w:r>
              <w:t xml:space="preserve">Sprengt die Ketten reißt die Mauern </w:t>
            </w:r>
            <w:proofErr w:type="gramStart"/>
            <w:r>
              <w:t>ein</w:t>
            </w:r>
            <w:proofErr w:type="gramEnd"/>
          </w:p>
          <w:p w14:paraId="0A4E401E" w14:textId="77777777" w:rsidR="00F2181F" w:rsidRDefault="00F2181F" w:rsidP="00F2181F">
            <w:r>
              <w:t>Zusammen sind wir stark</w:t>
            </w:r>
          </w:p>
          <w:p w14:paraId="76FE6BA1" w14:textId="77777777" w:rsidR="00F2181F" w:rsidRDefault="00F2181F" w:rsidP="00F2181F">
            <w:r>
              <w:t>Und in den Trümmern</w:t>
            </w:r>
          </w:p>
          <w:p w14:paraId="0EEC0018" w14:textId="39DD5255" w:rsidR="00F2181F" w:rsidRDefault="00F2181F" w:rsidP="00F2181F">
            <w:r>
              <w:t>Wollen wir uns tanzend dreh'n</w:t>
            </w:r>
            <w:r>
              <w:t xml:space="preserve"> u</w:t>
            </w:r>
            <w:r>
              <w:t>nd niemals untergeh'n</w:t>
            </w:r>
          </w:p>
          <w:p w14:paraId="4493B57C" w14:textId="77777777" w:rsidR="00F2181F" w:rsidRDefault="00F2181F" w:rsidP="00F2181F"/>
          <w:p w14:paraId="0ECC453B" w14:textId="4DEAD254" w:rsidR="00F2181F" w:rsidRDefault="00F2181F" w:rsidP="00F2181F">
            <w:r>
              <w:t>Brich' den Bann</w:t>
            </w:r>
          </w:p>
          <w:p w14:paraId="4D8897DD" w14:textId="77777777" w:rsidR="00F2181F" w:rsidRDefault="00F2181F" w:rsidP="00F2181F">
            <w:r>
              <w:t xml:space="preserve">Der dich fest gefangen </w:t>
            </w:r>
            <w:proofErr w:type="gramStart"/>
            <w:r>
              <w:t>hält</w:t>
            </w:r>
            <w:proofErr w:type="gramEnd"/>
          </w:p>
          <w:p w14:paraId="0C36D24E" w14:textId="77777777" w:rsidR="00F2181F" w:rsidRDefault="00F2181F" w:rsidP="00F2181F">
            <w:r>
              <w:t>Und sei ein Mann</w:t>
            </w:r>
          </w:p>
          <w:p w14:paraId="2E2EA5B9" w14:textId="77777777" w:rsidR="00F2181F" w:rsidRDefault="00F2181F" w:rsidP="00F2181F">
            <w:r>
              <w:t>In einer ungerechten Welt</w:t>
            </w:r>
          </w:p>
          <w:p w14:paraId="4215A3DF" w14:textId="77777777" w:rsidR="00F2181F" w:rsidRDefault="00F2181F" w:rsidP="00F2181F"/>
          <w:p w14:paraId="4E986433" w14:textId="7AAC6117" w:rsidR="00F2181F" w:rsidRDefault="00F2181F" w:rsidP="00F2181F">
            <w:r>
              <w:t>Steh auf und schrei!</w:t>
            </w:r>
          </w:p>
          <w:p w14:paraId="4748E8FF" w14:textId="77777777" w:rsidR="00F2181F" w:rsidRDefault="00F2181F" w:rsidP="00F2181F">
            <w:r>
              <w:t xml:space="preserve">Was dein Herzlein sagen </w:t>
            </w:r>
            <w:proofErr w:type="gramStart"/>
            <w:r>
              <w:t>will</w:t>
            </w:r>
            <w:proofErr w:type="gramEnd"/>
          </w:p>
          <w:p w14:paraId="531F4AC3" w14:textId="77777777" w:rsidR="00F2181F" w:rsidRDefault="00F2181F" w:rsidP="00F2181F">
            <w:r>
              <w:t>Denn nur wer frei ist</w:t>
            </w:r>
          </w:p>
          <w:p w14:paraId="4E7364AC" w14:textId="1C5EAD67" w:rsidR="00F2181F" w:rsidRDefault="00F2181F" w:rsidP="00F2181F">
            <w:r>
              <w:t>Kann wie ein Löwe brüll'n</w:t>
            </w:r>
            <w:r>
              <w:t>, w</w:t>
            </w:r>
            <w:r>
              <w:t>ie ein Löwe brüll'n</w:t>
            </w:r>
          </w:p>
          <w:p w14:paraId="629619F0" w14:textId="77777777" w:rsidR="00F2181F" w:rsidRDefault="00F2181F" w:rsidP="00F2181F"/>
          <w:p w14:paraId="3BE9F107" w14:textId="336DEA86" w:rsidR="00F2181F" w:rsidRDefault="00F2181F" w:rsidP="00F2181F">
            <w:r>
              <w:t xml:space="preserve">Sprengt die Ketten reißt die Mauern </w:t>
            </w:r>
            <w:proofErr w:type="gramStart"/>
            <w:r>
              <w:t>ein</w:t>
            </w:r>
            <w:proofErr w:type="gramEnd"/>
          </w:p>
          <w:p w14:paraId="18D06B84" w14:textId="77777777" w:rsidR="00F2181F" w:rsidRDefault="00F2181F" w:rsidP="00F2181F">
            <w:r>
              <w:t xml:space="preserve">Die uns im Wege </w:t>
            </w:r>
            <w:proofErr w:type="gramStart"/>
            <w:r>
              <w:t>sind</w:t>
            </w:r>
            <w:proofErr w:type="gramEnd"/>
          </w:p>
          <w:p w14:paraId="0EB975DB" w14:textId="77777777" w:rsidR="00F2181F" w:rsidRDefault="00F2181F" w:rsidP="00F2181F">
            <w:r>
              <w:t xml:space="preserve">Die viel zu lang schon zwischen </w:t>
            </w:r>
            <w:proofErr w:type="gramStart"/>
            <w:r>
              <w:t>uns</w:t>
            </w:r>
            <w:proofErr w:type="gramEnd"/>
          </w:p>
          <w:p w14:paraId="7BEB104C" w14:textId="77777777" w:rsidR="00F2181F" w:rsidRDefault="00F2181F" w:rsidP="00F2181F">
            <w:r>
              <w:t>Und unsrer Freiheit steh'n</w:t>
            </w:r>
          </w:p>
          <w:p w14:paraId="64AFFDE7" w14:textId="77777777" w:rsidR="00F2181F" w:rsidRDefault="00F2181F" w:rsidP="00F2181F"/>
          <w:p w14:paraId="03DD273A" w14:textId="74AB24CF" w:rsidR="00F2181F" w:rsidRDefault="00F2181F" w:rsidP="00F2181F">
            <w:r>
              <w:t xml:space="preserve">Sprengt die Ketten reißt die Mauern </w:t>
            </w:r>
            <w:proofErr w:type="gramStart"/>
            <w:r>
              <w:t>ein</w:t>
            </w:r>
            <w:proofErr w:type="gramEnd"/>
          </w:p>
          <w:p w14:paraId="56369A09" w14:textId="77777777" w:rsidR="00F2181F" w:rsidRDefault="00F2181F" w:rsidP="00F2181F">
            <w:r>
              <w:t>Zusammen sind wir stark</w:t>
            </w:r>
          </w:p>
          <w:p w14:paraId="07C02D6E" w14:textId="77777777" w:rsidR="00F2181F" w:rsidRDefault="00F2181F" w:rsidP="00F2181F">
            <w:r>
              <w:t>Und in den Trümmern</w:t>
            </w:r>
          </w:p>
          <w:p w14:paraId="5235D10C" w14:textId="5485E1D4" w:rsidR="009F0C1B" w:rsidRPr="00AB719B" w:rsidRDefault="00F2181F" w:rsidP="00F2181F">
            <w:r>
              <w:t>Wollen wir uns tanzend dreh'n</w:t>
            </w:r>
            <w:r>
              <w:t xml:space="preserve"> u</w:t>
            </w:r>
            <w:r>
              <w:t>nd niemals untergeh'n</w:t>
            </w:r>
          </w:p>
        </w:tc>
      </w:tr>
      <w:tr w:rsidR="009F0C1B" w:rsidRPr="00AB719B" w14:paraId="5A9BE655" w14:textId="77777777" w:rsidTr="007D5639">
        <w:tc>
          <w:tcPr>
            <w:tcW w:w="9072" w:type="dxa"/>
          </w:tcPr>
          <w:p w14:paraId="56281434" w14:textId="77777777" w:rsidR="009F0C1B" w:rsidRPr="00AB719B" w:rsidRDefault="009F0C1B" w:rsidP="006F7DF9"/>
        </w:tc>
      </w:tr>
    </w:tbl>
    <w:p w14:paraId="29E023BF" w14:textId="77777777" w:rsidR="009F0C1B" w:rsidRDefault="009F0C1B" w:rsidP="006F7DF9">
      <w:r w:rsidRPr="00AB719B">
        <w:br w:type="page"/>
      </w:r>
    </w:p>
    <w:p w14:paraId="4B525D7C" w14:textId="31D932A4" w:rsidR="0057236C" w:rsidRPr="00AB719B" w:rsidRDefault="0057236C" w:rsidP="0057236C">
      <w:pPr>
        <w:pStyle w:val="Ttulo1"/>
      </w:pPr>
      <w:bookmarkStart w:id="37" w:name="_Toc140590866"/>
      <w:r w:rsidRPr="006B17BD">
        <w:lastRenderedPageBreak/>
        <w:t>Strafe muss sein</w:t>
      </w:r>
      <w:bookmarkEnd w:id="37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BED611E" w14:textId="77777777" w:rsidTr="007D5639">
        <w:tc>
          <w:tcPr>
            <w:tcW w:w="9072" w:type="dxa"/>
          </w:tcPr>
          <w:p w14:paraId="44FEEBF0" w14:textId="77777777" w:rsidR="00884B8D" w:rsidRDefault="00884B8D" w:rsidP="00884B8D">
            <w:r>
              <w:t>Wer von Euch hat nie</w:t>
            </w:r>
          </w:p>
          <w:p w14:paraId="02AE2983" w14:textId="77777777" w:rsidR="00884B8D" w:rsidRDefault="00884B8D" w:rsidP="00884B8D">
            <w:r>
              <w:t>All sein Glück verspielt</w:t>
            </w:r>
          </w:p>
          <w:p w14:paraId="6E7B3977" w14:textId="77777777" w:rsidR="00884B8D" w:rsidRDefault="00884B8D" w:rsidP="00884B8D">
            <w:r>
              <w:t>Tief im Dreck gewühlt</w:t>
            </w:r>
          </w:p>
          <w:p w14:paraId="085870E3" w14:textId="77777777" w:rsidR="00884B8D" w:rsidRDefault="00884B8D" w:rsidP="00884B8D"/>
          <w:p w14:paraId="43EF792D" w14:textId="77777777" w:rsidR="00884B8D" w:rsidRDefault="00884B8D" w:rsidP="00884B8D">
            <w:r>
              <w:t>Wer hat nie verlor’n</w:t>
            </w:r>
          </w:p>
          <w:p w14:paraId="55087C7A" w14:textId="77777777" w:rsidR="00884B8D" w:rsidRDefault="00884B8D" w:rsidP="00884B8D">
            <w:r>
              <w:t>Nur aus Not gebor’n</w:t>
            </w:r>
          </w:p>
          <w:p w14:paraId="419C38F3" w14:textId="77777777" w:rsidR="00884B8D" w:rsidRDefault="00884B8D" w:rsidP="00884B8D">
            <w:r>
              <w:t>Falschen Eid geschwor’n</w:t>
            </w:r>
          </w:p>
          <w:p w14:paraId="214199F2" w14:textId="77777777" w:rsidR="00884B8D" w:rsidRDefault="00884B8D" w:rsidP="00884B8D"/>
          <w:p w14:paraId="6CBBA051" w14:textId="77777777" w:rsidR="00884B8D" w:rsidRDefault="00884B8D" w:rsidP="00884B8D">
            <w:r>
              <w:t>Wer weiß zu leben als sei Gestern nie gescheh’n</w:t>
            </w:r>
          </w:p>
          <w:p w14:paraId="75024799" w14:textId="77777777" w:rsidR="00884B8D" w:rsidRDefault="00884B8D" w:rsidP="00884B8D"/>
          <w:p w14:paraId="4F3C6F90" w14:textId="77777777" w:rsidR="00884B8D" w:rsidRDefault="00884B8D" w:rsidP="00884B8D">
            <w:r>
              <w:t xml:space="preserve">Vertreibt die </w:t>
            </w:r>
            <w:proofErr w:type="gramStart"/>
            <w:r>
              <w:t>Dämonen</w:t>
            </w:r>
            <w:proofErr w:type="gramEnd"/>
          </w:p>
          <w:p w14:paraId="5C90D06F" w14:textId="77777777" w:rsidR="00884B8D" w:rsidRDefault="00884B8D" w:rsidP="00884B8D">
            <w:r>
              <w:t>Vorbei ist vorbei</w:t>
            </w:r>
          </w:p>
          <w:p w14:paraId="3A992C75" w14:textId="77777777" w:rsidR="00884B8D" w:rsidRDefault="00884B8D" w:rsidP="00884B8D">
            <w:r>
              <w:t>Ertränkt Eure Laster</w:t>
            </w:r>
          </w:p>
          <w:p w14:paraId="214B6131" w14:textId="77777777" w:rsidR="00884B8D" w:rsidRDefault="00884B8D" w:rsidP="00884B8D">
            <w:r>
              <w:t xml:space="preserve">Und kostet vom </w:t>
            </w:r>
            <w:proofErr w:type="gramStart"/>
            <w:r>
              <w:t>Wein</w:t>
            </w:r>
            <w:proofErr w:type="gramEnd"/>
          </w:p>
          <w:p w14:paraId="63DC62B9" w14:textId="77777777" w:rsidR="00884B8D" w:rsidRDefault="00884B8D" w:rsidP="00884B8D"/>
          <w:p w14:paraId="18C44FD1" w14:textId="77777777" w:rsidR="00884B8D" w:rsidRDefault="00884B8D" w:rsidP="00884B8D">
            <w:r>
              <w:t>Wir kenn’n uns’re Sünden</w:t>
            </w:r>
          </w:p>
          <w:p w14:paraId="3E36BB06" w14:textId="77777777" w:rsidR="00884B8D" w:rsidRDefault="00884B8D" w:rsidP="00884B8D">
            <w:r>
              <w:t>Gesteh’n und bereu’n</w:t>
            </w:r>
          </w:p>
          <w:p w14:paraId="54B1B490" w14:textId="77777777" w:rsidR="00884B8D" w:rsidRDefault="00884B8D" w:rsidP="00884B8D">
            <w:r>
              <w:t>Trinkt aus bis zum Grunde</w:t>
            </w:r>
          </w:p>
          <w:p w14:paraId="4068DAEB" w14:textId="77777777" w:rsidR="00884B8D" w:rsidRDefault="00884B8D" w:rsidP="00884B8D">
            <w:r>
              <w:t>Denn Strafe muss sein</w:t>
            </w:r>
          </w:p>
          <w:p w14:paraId="11A344B6" w14:textId="77777777" w:rsidR="00884B8D" w:rsidRDefault="00884B8D" w:rsidP="00884B8D"/>
          <w:p w14:paraId="086D7617" w14:textId="77777777" w:rsidR="00884B8D" w:rsidRDefault="00884B8D" w:rsidP="00884B8D">
            <w:r>
              <w:t>Wer von uns hat nie</w:t>
            </w:r>
          </w:p>
          <w:p w14:paraId="6A57FFB5" w14:textId="77777777" w:rsidR="00884B8D" w:rsidRDefault="00884B8D" w:rsidP="00884B8D">
            <w:r>
              <w:t>Knapp vorbei gezielt</w:t>
            </w:r>
          </w:p>
          <w:p w14:paraId="4CF9BB2A" w14:textId="77777777" w:rsidR="00884B8D" w:rsidRDefault="00884B8D" w:rsidP="00884B8D">
            <w:r>
              <w:t>Große Schuld gefühlt</w:t>
            </w:r>
          </w:p>
          <w:p w14:paraId="238E1021" w14:textId="77777777" w:rsidR="00884B8D" w:rsidRDefault="00884B8D" w:rsidP="00884B8D"/>
          <w:p w14:paraId="1C0D7B9C" w14:textId="77777777" w:rsidR="00884B8D" w:rsidRDefault="00884B8D" w:rsidP="00884B8D">
            <w:r>
              <w:t>Wer hat nie aus Stolz</w:t>
            </w:r>
          </w:p>
          <w:p w14:paraId="4C4BDD4C" w14:textId="77777777" w:rsidR="00884B8D" w:rsidRDefault="00884B8D" w:rsidP="00884B8D">
            <w:r>
              <w:t>Viel zu viel gewollt</w:t>
            </w:r>
          </w:p>
          <w:p w14:paraId="15758D58" w14:textId="77777777" w:rsidR="00884B8D" w:rsidRDefault="00884B8D" w:rsidP="00884B8D">
            <w:r>
              <w:t>Und Tribut gezollt</w:t>
            </w:r>
          </w:p>
          <w:p w14:paraId="59BC2F8D" w14:textId="77777777" w:rsidR="00884B8D" w:rsidRDefault="00884B8D" w:rsidP="00884B8D"/>
          <w:p w14:paraId="2379121C" w14:textId="77777777" w:rsidR="00884B8D" w:rsidRDefault="00884B8D" w:rsidP="00884B8D">
            <w:r>
              <w:t>Wer weiß zu leben als sei Gestern nie gescheh’n</w:t>
            </w:r>
          </w:p>
          <w:p w14:paraId="76B8867F" w14:textId="77777777" w:rsidR="00884B8D" w:rsidRDefault="00884B8D" w:rsidP="00884B8D"/>
          <w:p w14:paraId="23CFECF0" w14:textId="0A008641" w:rsidR="00884B8D" w:rsidRDefault="00884B8D" w:rsidP="00884B8D">
            <w:r>
              <w:t xml:space="preserve">Vertreibt die </w:t>
            </w:r>
            <w:proofErr w:type="gramStart"/>
            <w:r>
              <w:t>Dämonen</w:t>
            </w:r>
            <w:proofErr w:type="gramEnd"/>
          </w:p>
          <w:p w14:paraId="7AC1878E" w14:textId="77777777" w:rsidR="00884B8D" w:rsidRDefault="00884B8D" w:rsidP="00884B8D">
            <w:r>
              <w:t>Vorbei ist vorbei</w:t>
            </w:r>
          </w:p>
          <w:p w14:paraId="6D7A40A7" w14:textId="77777777" w:rsidR="00884B8D" w:rsidRDefault="00884B8D" w:rsidP="00884B8D">
            <w:r>
              <w:t>Ertränkt Eure Laster</w:t>
            </w:r>
          </w:p>
          <w:p w14:paraId="060F406E" w14:textId="77777777" w:rsidR="00884B8D" w:rsidRDefault="00884B8D" w:rsidP="00884B8D">
            <w:r>
              <w:t xml:space="preserve">Und kostet vom </w:t>
            </w:r>
            <w:proofErr w:type="gramStart"/>
            <w:r>
              <w:t>Wein</w:t>
            </w:r>
            <w:proofErr w:type="gramEnd"/>
          </w:p>
          <w:p w14:paraId="122775E2" w14:textId="77777777" w:rsidR="00884B8D" w:rsidRDefault="00884B8D" w:rsidP="00884B8D"/>
          <w:p w14:paraId="0EE2223E" w14:textId="77777777" w:rsidR="00884B8D" w:rsidRDefault="00884B8D" w:rsidP="00884B8D">
            <w:r>
              <w:t>Wir kenn’n uns’re Sünden</w:t>
            </w:r>
          </w:p>
          <w:p w14:paraId="14484E69" w14:textId="77777777" w:rsidR="00884B8D" w:rsidRDefault="00884B8D" w:rsidP="00884B8D">
            <w:r>
              <w:t>Gesteh’n und bereu’n</w:t>
            </w:r>
          </w:p>
          <w:p w14:paraId="34F4DA3A" w14:textId="77777777" w:rsidR="00884B8D" w:rsidRDefault="00884B8D" w:rsidP="00884B8D">
            <w:r>
              <w:t>Trinkt aus bis zum Grunde</w:t>
            </w:r>
          </w:p>
          <w:p w14:paraId="3064B2DF" w14:textId="77777777" w:rsidR="00884B8D" w:rsidRDefault="00884B8D" w:rsidP="00884B8D">
            <w:r>
              <w:t>Denn Strafe muss sein</w:t>
            </w:r>
          </w:p>
          <w:p w14:paraId="222ED9A6" w14:textId="77777777" w:rsidR="00884B8D" w:rsidRDefault="00884B8D" w:rsidP="00884B8D"/>
          <w:p w14:paraId="7D05A08E" w14:textId="6A218BAB" w:rsidR="009F0C1B" w:rsidRPr="00AB719B" w:rsidRDefault="00884B8D" w:rsidP="00884B8D">
            <w:r>
              <w:t>Die Kunst zu leben als sei Gestern nie gescheh’n</w:t>
            </w:r>
          </w:p>
        </w:tc>
      </w:tr>
      <w:tr w:rsidR="009F0C1B" w:rsidRPr="00AB719B" w14:paraId="541C1BF2" w14:textId="77777777" w:rsidTr="007D5639">
        <w:tc>
          <w:tcPr>
            <w:tcW w:w="9072" w:type="dxa"/>
          </w:tcPr>
          <w:p w14:paraId="3CB3ADB7" w14:textId="77777777" w:rsidR="009F0C1B" w:rsidRPr="00AB719B" w:rsidRDefault="009F0C1B" w:rsidP="006F7DF9"/>
        </w:tc>
      </w:tr>
    </w:tbl>
    <w:p w14:paraId="55690448" w14:textId="77777777" w:rsidR="009F0C1B" w:rsidRDefault="009F0C1B" w:rsidP="006F7DF9">
      <w:r w:rsidRPr="00AB719B">
        <w:br w:type="page"/>
      </w:r>
    </w:p>
    <w:p w14:paraId="4A198499" w14:textId="5000B2CE" w:rsidR="0057236C" w:rsidRPr="00AB719B" w:rsidRDefault="0057236C" w:rsidP="0057236C">
      <w:pPr>
        <w:pStyle w:val="Ttulo1"/>
      </w:pPr>
      <w:bookmarkStart w:id="38" w:name="_Toc140590867"/>
      <w:r w:rsidRPr="006B17BD">
        <w:lastRenderedPageBreak/>
        <w:t>Tourdion</w:t>
      </w:r>
      <w:bookmarkEnd w:id="38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44276921" w14:textId="77777777" w:rsidTr="007D5639">
        <w:tc>
          <w:tcPr>
            <w:tcW w:w="9072" w:type="dxa"/>
          </w:tcPr>
          <w:p w14:paraId="7CA24C88" w14:textId="77777777" w:rsidR="006B17BD" w:rsidRDefault="006B17BD" w:rsidP="006B17BD">
            <w:r>
              <w:t xml:space="preserve">Ja der gute kühle </w:t>
            </w:r>
            <w:proofErr w:type="gramStart"/>
            <w:r>
              <w:t>Wein</w:t>
            </w:r>
            <w:proofErr w:type="gramEnd"/>
          </w:p>
          <w:p w14:paraId="795EFEF4" w14:textId="77777777" w:rsidR="006B17BD" w:rsidRDefault="006B17BD" w:rsidP="006B17BD">
            <w:r>
              <w:t>Lässt die ganze Welt sich drehen</w:t>
            </w:r>
          </w:p>
          <w:p w14:paraId="4C67D917" w14:textId="77777777" w:rsidR="006B17BD" w:rsidRDefault="006B17BD" w:rsidP="006B17BD">
            <w:r>
              <w:t>Komm und roll das Fass herein</w:t>
            </w:r>
          </w:p>
          <w:p w14:paraId="47002A56" w14:textId="345447EA" w:rsidR="006B17BD" w:rsidRDefault="006B17BD" w:rsidP="006B17BD">
            <w:r>
              <w:t>Ja wir schenken voll ein</w:t>
            </w:r>
          </w:p>
          <w:p w14:paraId="2327FFDE" w14:textId="77777777" w:rsidR="00E80540" w:rsidRDefault="00E80540" w:rsidP="006B17BD"/>
          <w:p w14:paraId="6C64FD0E" w14:textId="17654580" w:rsidR="006B17BD" w:rsidRDefault="006B17BD" w:rsidP="006B17BD">
            <w:r>
              <w:t>Ja der gute kühle Wein</w:t>
            </w:r>
          </w:p>
          <w:p w14:paraId="794CFDCA" w14:textId="77777777" w:rsidR="006B17BD" w:rsidRDefault="006B17BD" w:rsidP="006B17BD">
            <w:r>
              <w:t>Lässt die ganze Welt sich drehen</w:t>
            </w:r>
          </w:p>
          <w:p w14:paraId="19B12A64" w14:textId="77777777" w:rsidR="006B17BD" w:rsidRDefault="006B17BD" w:rsidP="006B17BD">
            <w:r>
              <w:t>Komm und roll das Fass herein</w:t>
            </w:r>
          </w:p>
          <w:p w14:paraId="3CB4097B" w14:textId="603E539F" w:rsidR="006B17BD" w:rsidRDefault="006B17BD" w:rsidP="006B17BD">
            <w:r>
              <w:t>Ja wir schenken voll ein</w:t>
            </w:r>
          </w:p>
          <w:p w14:paraId="306A0A5C" w14:textId="77777777" w:rsidR="00E80540" w:rsidRDefault="00E80540" w:rsidP="006B17BD"/>
          <w:p w14:paraId="61DC94A4" w14:textId="508F9C3F" w:rsidR="006B17BD" w:rsidRDefault="006B17BD" w:rsidP="00E80540">
            <w:pPr>
              <w:pStyle w:val="Estribillo"/>
            </w:pPr>
            <w:r>
              <w:t>Brüder singt und trinkt</w:t>
            </w:r>
          </w:p>
          <w:p w14:paraId="663F3310" w14:textId="77777777" w:rsidR="006B17BD" w:rsidRDefault="006B17BD" w:rsidP="00E80540">
            <w:pPr>
              <w:pStyle w:val="Estribillo"/>
            </w:pPr>
            <w:r>
              <w:t>Und leert die Flasche bis zum Grunde</w:t>
            </w:r>
          </w:p>
          <w:p w14:paraId="0570A1E4" w14:textId="77777777" w:rsidR="00E80540" w:rsidRDefault="006B17BD" w:rsidP="00E80540">
            <w:pPr>
              <w:pStyle w:val="Estribillo"/>
            </w:pPr>
            <w:r>
              <w:t>Singt mit uns und trinkt</w:t>
            </w:r>
          </w:p>
          <w:p w14:paraId="2196E4B3" w14:textId="5FCE3914" w:rsidR="006B17BD" w:rsidRDefault="006B17BD" w:rsidP="00E80540">
            <w:pPr>
              <w:pStyle w:val="Estribillo"/>
            </w:pPr>
            <w:r>
              <w:t>den Wein schenket ein</w:t>
            </w:r>
          </w:p>
          <w:p w14:paraId="189350EE" w14:textId="77777777" w:rsidR="006B17BD" w:rsidRDefault="006B17BD" w:rsidP="00E80540">
            <w:pPr>
              <w:pStyle w:val="Estribillo"/>
            </w:pPr>
          </w:p>
          <w:p w14:paraId="34D0727B" w14:textId="6EC1B6EB" w:rsidR="006B17BD" w:rsidRDefault="006B17BD" w:rsidP="00E80540">
            <w:pPr>
              <w:pStyle w:val="Estribillo"/>
            </w:pPr>
            <w:r>
              <w:t>Brüder singt und trinkt</w:t>
            </w:r>
          </w:p>
          <w:p w14:paraId="3BC4AF27" w14:textId="77777777" w:rsidR="006B17BD" w:rsidRDefault="006B17BD" w:rsidP="00E80540">
            <w:pPr>
              <w:pStyle w:val="Estribillo"/>
            </w:pPr>
            <w:r>
              <w:t>Und leert die Flasche bis zum Grunde</w:t>
            </w:r>
          </w:p>
          <w:p w14:paraId="2B58CFA9" w14:textId="77777777" w:rsidR="00E80540" w:rsidRDefault="006B17BD" w:rsidP="00E80540">
            <w:pPr>
              <w:pStyle w:val="Estribillo"/>
            </w:pPr>
            <w:r>
              <w:t>Singt mit uns und trinkt</w:t>
            </w:r>
          </w:p>
          <w:p w14:paraId="0380362D" w14:textId="79E04234" w:rsidR="006B17BD" w:rsidRDefault="006B17BD" w:rsidP="00E80540">
            <w:pPr>
              <w:pStyle w:val="Estribillo"/>
            </w:pPr>
            <w:r>
              <w:t>den Wein schenket ein</w:t>
            </w:r>
          </w:p>
          <w:p w14:paraId="2704F645" w14:textId="77777777" w:rsidR="00E80540" w:rsidRDefault="00E80540" w:rsidP="006B17BD"/>
          <w:p w14:paraId="6CB401A8" w14:textId="77777777" w:rsidR="00E80540" w:rsidRDefault="006B17BD" w:rsidP="006B17BD">
            <w:r>
              <w:t>Und dazu ein kühles Bier</w:t>
            </w:r>
          </w:p>
          <w:p w14:paraId="68AB0901" w14:textId="29BA574E" w:rsidR="006B17BD" w:rsidRDefault="006B17BD" w:rsidP="006B17BD">
            <w:r>
              <w:t>auf die Freundschaft auf das Leben</w:t>
            </w:r>
          </w:p>
          <w:p w14:paraId="04854F19" w14:textId="6694822A" w:rsidR="006B17BD" w:rsidRDefault="006B17BD" w:rsidP="006B17BD">
            <w:r>
              <w:t>Komm mein Freund und trink mit mir</w:t>
            </w:r>
          </w:p>
          <w:p w14:paraId="09381C7F" w14:textId="77777777" w:rsidR="006B17BD" w:rsidRDefault="006B17BD" w:rsidP="006B17BD">
            <w:r>
              <w:t>Ja wir schenken voll ein</w:t>
            </w:r>
          </w:p>
          <w:p w14:paraId="35FADD19" w14:textId="77777777" w:rsidR="00E80540" w:rsidRDefault="00E80540" w:rsidP="006B17BD"/>
          <w:p w14:paraId="57879D5E" w14:textId="77777777" w:rsidR="00E80540" w:rsidRDefault="006B17BD" w:rsidP="006B17BD">
            <w:r>
              <w:t>Und dazu ein kühles Bier</w:t>
            </w:r>
          </w:p>
          <w:p w14:paraId="48A9E045" w14:textId="1DEAE609" w:rsidR="006B17BD" w:rsidRDefault="006B17BD" w:rsidP="006B17BD">
            <w:r>
              <w:t>auf die Freundschaft auf das Leben</w:t>
            </w:r>
          </w:p>
          <w:p w14:paraId="380D9062" w14:textId="79DCBCCA" w:rsidR="006B17BD" w:rsidRDefault="006B17BD" w:rsidP="006B17BD">
            <w:r>
              <w:t>Komm mein Freund und trink mit mir</w:t>
            </w:r>
          </w:p>
          <w:p w14:paraId="7B68C6DB" w14:textId="77777777" w:rsidR="006B17BD" w:rsidRDefault="006B17BD" w:rsidP="006B17BD">
            <w:r>
              <w:t>Ja wir schenken voll ein</w:t>
            </w:r>
          </w:p>
          <w:p w14:paraId="6FAD8A02" w14:textId="77777777" w:rsidR="00E80540" w:rsidRDefault="00E80540" w:rsidP="006B17BD"/>
          <w:p w14:paraId="0E5A8181" w14:textId="77777777" w:rsidR="00E80540" w:rsidRDefault="006B17BD" w:rsidP="00E80540">
            <w:pPr>
              <w:pStyle w:val="Estribillo"/>
            </w:pPr>
            <w:r>
              <w:t>Brüder singt und trinkt</w:t>
            </w:r>
          </w:p>
          <w:p w14:paraId="3FC81EDD" w14:textId="2CA9EF9F" w:rsidR="006B17BD" w:rsidRDefault="006B17BD" w:rsidP="00E80540">
            <w:pPr>
              <w:pStyle w:val="Estribillo"/>
            </w:pPr>
            <w:r>
              <w:t>und leert die Flasche bis zum Grunde</w:t>
            </w:r>
          </w:p>
          <w:p w14:paraId="30EBD10B" w14:textId="77777777" w:rsidR="00E80540" w:rsidRDefault="006B17BD" w:rsidP="00E80540">
            <w:pPr>
              <w:pStyle w:val="Estribillo"/>
            </w:pPr>
            <w:r>
              <w:t>Singt mit uns und trinkt</w:t>
            </w:r>
          </w:p>
          <w:p w14:paraId="7B54D056" w14:textId="0C082E7B" w:rsidR="006B17BD" w:rsidRDefault="006B17BD" w:rsidP="00E80540">
            <w:pPr>
              <w:pStyle w:val="Estribillo"/>
            </w:pPr>
            <w:r>
              <w:t>den Wein schenket ein</w:t>
            </w:r>
          </w:p>
          <w:p w14:paraId="050D3E75" w14:textId="77777777" w:rsidR="00E80540" w:rsidRDefault="00E80540" w:rsidP="00E80540">
            <w:pPr>
              <w:pStyle w:val="Estribillo"/>
            </w:pPr>
          </w:p>
          <w:p w14:paraId="7FC95B17" w14:textId="61BF5ADA" w:rsidR="006B17BD" w:rsidRDefault="006B17BD" w:rsidP="00E80540">
            <w:pPr>
              <w:pStyle w:val="Estribillo"/>
            </w:pPr>
            <w:r>
              <w:t>Brüder singt und trinkt</w:t>
            </w:r>
          </w:p>
          <w:p w14:paraId="6AB87844" w14:textId="77777777" w:rsidR="006B17BD" w:rsidRDefault="006B17BD" w:rsidP="00E80540">
            <w:pPr>
              <w:pStyle w:val="Estribillo"/>
            </w:pPr>
            <w:r>
              <w:t>Und leert die Flasche bis zum Grunde</w:t>
            </w:r>
          </w:p>
          <w:p w14:paraId="515C5AD9" w14:textId="77777777" w:rsidR="00E80540" w:rsidRDefault="006B17BD" w:rsidP="00E80540">
            <w:pPr>
              <w:pStyle w:val="Estribillo"/>
            </w:pPr>
            <w:r>
              <w:t>Singt mit uns und trinkt</w:t>
            </w:r>
          </w:p>
          <w:p w14:paraId="41EAACBC" w14:textId="70C85B1D" w:rsidR="006B17BD" w:rsidRDefault="006B17BD" w:rsidP="00E80540">
            <w:pPr>
              <w:pStyle w:val="Estribillo"/>
            </w:pPr>
            <w:r>
              <w:t>den Wein schenket ein</w:t>
            </w:r>
          </w:p>
          <w:p w14:paraId="6FAF43F1" w14:textId="77777777" w:rsidR="00E80540" w:rsidRDefault="00E80540" w:rsidP="006B17BD"/>
          <w:p w14:paraId="62F16E94" w14:textId="5F1625A6" w:rsidR="006B17BD" w:rsidRDefault="006B17BD" w:rsidP="006B17BD">
            <w:r>
              <w:t>Auf den Schoß ein Mädelein</w:t>
            </w:r>
          </w:p>
          <w:p w14:paraId="632C0C24" w14:textId="77777777" w:rsidR="006B17BD" w:rsidRDefault="006B17BD" w:rsidP="006B17BD">
            <w:r>
              <w:t>Heute machen wir die Nacht zum Tage</w:t>
            </w:r>
          </w:p>
          <w:p w14:paraId="6D7B8E4F" w14:textId="77777777" w:rsidR="00E80540" w:rsidRDefault="006B17BD" w:rsidP="006B17BD">
            <w:r>
              <w:t>Wer will schon alleine sein</w:t>
            </w:r>
          </w:p>
          <w:p w14:paraId="2BDA9BE5" w14:textId="57DDA7CF" w:rsidR="006B17BD" w:rsidRDefault="006B17BD" w:rsidP="006B17BD">
            <w:r>
              <w:t>darum schenk nochmal ein</w:t>
            </w:r>
          </w:p>
          <w:p w14:paraId="3DE0E492" w14:textId="77777777" w:rsidR="00E80540" w:rsidRDefault="00E80540" w:rsidP="006B17BD"/>
          <w:p w14:paraId="7C9B595C" w14:textId="380F4BEF" w:rsidR="006B17BD" w:rsidRDefault="006B17BD" w:rsidP="006B17BD">
            <w:r>
              <w:t>Auf dem Schoß ein Mädelein</w:t>
            </w:r>
          </w:p>
          <w:p w14:paraId="6EC00EF6" w14:textId="77777777" w:rsidR="006B17BD" w:rsidRDefault="006B17BD" w:rsidP="006B17BD">
            <w:r>
              <w:t>Heute machen wir die Nacht zum Tage</w:t>
            </w:r>
          </w:p>
          <w:p w14:paraId="70F74E34" w14:textId="77777777" w:rsidR="00E80540" w:rsidRDefault="006B17BD" w:rsidP="006B17BD">
            <w:r>
              <w:t>Wer will schon alleine sein</w:t>
            </w:r>
          </w:p>
          <w:p w14:paraId="590AECF9" w14:textId="551064C9" w:rsidR="006B17BD" w:rsidRDefault="006B17BD" w:rsidP="006B17BD">
            <w:r>
              <w:t>darum schenk nochmal ein</w:t>
            </w:r>
          </w:p>
          <w:p w14:paraId="00D5C3A5" w14:textId="77777777" w:rsidR="00E80540" w:rsidRDefault="00E80540" w:rsidP="006B17BD"/>
          <w:p w14:paraId="1A148E46" w14:textId="09CC8DD0" w:rsidR="006B17BD" w:rsidRDefault="006B17BD" w:rsidP="00E80540">
            <w:pPr>
              <w:pStyle w:val="Estribillo"/>
            </w:pPr>
            <w:r>
              <w:t>Brüder singt und trinkt</w:t>
            </w:r>
          </w:p>
          <w:p w14:paraId="21A2E301" w14:textId="77777777" w:rsidR="006B17BD" w:rsidRDefault="006B17BD" w:rsidP="00E80540">
            <w:pPr>
              <w:pStyle w:val="Estribillo"/>
            </w:pPr>
            <w:r>
              <w:t>Und leert die Flasche bis zum Grunde</w:t>
            </w:r>
          </w:p>
          <w:p w14:paraId="3F786C7F" w14:textId="77777777" w:rsidR="00E80540" w:rsidRDefault="006B17BD" w:rsidP="00E80540">
            <w:pPr>
              <w:pStyle w:val="Estribillo"/>
            </w:pPr>
            <w:r>
              <w:t>Singt mit uns und trinkt</w:t>
            </w:r>
          </w:p>
          <w:p w14:paraId="00EB7376" w14:textId="7AF5B6F2" w:rsidR="006B17BD" w:rsidRDefault="006B17BD" w:rsidP="00E80540">
            <w:pPr>
              <w:pStyle w:val="Estribillo"/>
            </w:pPr>
            <w:r>
              <w:t>den Wein schenket ein</w:t>
            </w:r>
          </w:p>
          <w:p w14:paraId="2EAB48F4" w14:textId="77777777" w:rsidR="006B17BD" w:rsidRDefault="006B17BD" w:rsidP="00E80540">
            <w:pPr>
              <w:pStyle w:val="Estribillo"/>
            </w:pPr>
          </w:p>
          <w:p w14:paraId="63B91E07" w14:textId="63B8413A" w:rsidR="006B17BD" w:rsidRDefault="006B17BD" w:rsidP="00E80540">
            <w:pPr>
              <w:pStyle w:val="Estribillo"/>
            </w:pPr>
            <w:r>
              <w:t>Brüder singt und trinkt</w:t>
            </w:r>
          </w:p>
          <w:p w14:paraId="4FC1DA2B" w14:textId="77777777" w:rsidR="006B17BD" w:rsidRDefault="006B17BD" w:rsidP="00E80540">
            <w:pPr>
              <w:pStyle w:val="Estribillo"/>
            </w:pPr>
            <w:r>
              <w:t>Und leert die Flasche bis zum Grunde</w:t>
            </w:r>
          </w:p>
          <w:p w14:paraId="26D52F37" w14:textId="77777777" w:rsidR="00E80540" w:rsidRDefault="006B17BD" w:rsidP="00E80540">
            <w:pPr>
              <w:pStyle w:val="Estribillo"/>
            </w:pPr>
            <w:r>
              <w:t>Singt mit uns und trinkt</w:t>
            </w:r>
          </w:p>
          <w:p w14:paraId="34DE030A" w14:textId="7F457638" w:rsidR="009F0C1B" w:rsidRPr="00AB719B" w:rsidRDefault="006B17BD" w:rsidP="00E80540">
            <w:pPr>
              <w:pStyle w:val="Estribillo"/>
            </w:pPr>
            <w:r>
              <w:t>den Wein schenket ein</w:t>
            </w:r>
          </w:p>
        </w:tc>
      </w:tr>
      <w:tr w:rsidR="009F0C1B" w:rsidRPr="00AB719B" w14:paraId="0727A799" w14:textId="77777777" w:rsidTr="007D5639">
        <w:tc>
          <w:tcPr>
            <w:tcW w:w="9072" w:type="dxa"/>
          </w:tcPr>
          <w:p w14:paraId="36F8F04E" w14:textId="77777777" w:rsidR="009F0C1B" w:rsidRPr="00AB719B" w:rsidRDefault="009F0C1B" w:rsidP="006F7DF9"/>
        </w:tc>
      </w:tr>
    </w:tbl>
    <w:p w14:paraId="17554218" w14:textId="77777777" w:rsidR="009F0C1B" w:rsidRDefault="009F0C1B" w:rsidP="006F7DF9">
      <w:r w:rsidRPr="00AB719B">
        <w:br w:type="page"/>
      </w:r>
    </w:p>
    <w:p w14:paraId="4B101E7D" w14:textId="7572826A" w:rsidR="0073027C" w:rsidRPr="00AB719B" w:rsidRDefault="0073027C" w:rsidP="0073027C">
      <w:pPr>
        <w:pStyle w:val="Ttulo1"/>
      </w:pPr>
      <w:bookmarkStart w:id="39" w:name="_Toc140590868"/>
      <w:r w:rsidRPr="0073027C">
        <w:lastRenderedPageBreak/>
        <w:t>Völkerschlacht</w:t>
      </w:r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73027C" w:rsidRPr="00AB719B" w14:paraId="1AC59672" w14:textId="77777777" w:rsidTr="00EE65A9">
        <w:tc>
          <w:tcPr>
            <w:tcW w:w="9072" w:type="dxa"/>
          </w:tcPr>
          <w:p w14:paraId="65329CA5" w14:textId="77777777" w:rsidR="0073027C" w:rsidRDefault="0073027C" w:rsidP="0073027C">
            <w:r>
              <w:t>Bei Leipzig ruht begraben wohl mancher Mutter Kind</w:t>
            </w:r>
          </w:p>
          <w:p w14:paraId="61B04F37" w14:textId="77777777" w:rsidR="0073027C" w:rsidRDefault="0073027C" w:rsidP="0073027C">
            <w:r>
              <w:t xml:space="preserve">Dort kreisen noch die Raben, wo sie gefallen </w:t>
            </w:r>
            <w:proofErr w:type="gramStart"/>
            <w:r>
              <w:t>sind</w:t>
            </w:r>
            <w:proofErr w:type="gramEnd"/>
          </w:p>
          <w:p w14:paraId="43DBD2B0" w14:textId="77777777" w:rsidR="0073027C" w:rsidRDefault="0073027C" w:rsidP="0073027C">
            <w:r>
              <w:t>Was fragt ihr Todgenossen, die ihr da unten ruht?</w:t>
            </w:r>
          </w:p>
          <w:p w14:paraId="632E7E61" w14:textId="77777777" w:rsidR="0073027C" w:rsidRDefault="0073027C" w:rsidP="0073027C">
            <w:r>
              <w:t>Was half es, dass geflossen so viel vom roten Blut?</w:t>
            </w:r>
          </w:p>
          <w:p w14:paraId="09B34448" w14:textId="77777777" w:rsidR="0073027C" w:rsidRDefault="0073027C" w:rsidP="0073027C">
            <w:r>
              <w:t xml:space="preserve">Vom roten </w:t>
            </w:r>
            <w:proofErr w:type="gramStart"/>
            <w:r>
              <w:t>Blut</w:t>
            </w:r>
            <w:proofErr w:type="gramEnd"/>
          </w:p>
          <w:p w14:paraId="3D4F26FE" w14:textId="2C033E3C" w:rsidR="0073027C" w:rsidRDefault="0073027C" w:rsidP="0073027C"/>
          <w:p w14:paraId="77766298" w14:textId="51E6BA14" w:rsidR="0073027C" w:rsidRDefault="0073027C" w:rsidP="0073027C">
            <w:r>
              <w:t>In der Völkerschlacht</w:t>
            </w:r>
          </w:p>
          <w:p w14:paraId="13B146F9" w14:textId="7A05F722" w:rsidR="0073027C" w:rsidRDefault="0073027C" w:rsidP="0073027C">
            <w:r>
              <w:t>Und es marschiert in der Ferne die Grande Armée</w:t>
            </w:r>
          </w:p>
          <w:p w14:paraId="12FC8BB6" w14:textId="0743A328" w:rsidR="0073027C" w:rsidRDefault="0073027C" w:rsidP="0073027C">
            <w:r>
              <w:t>Und ob wir unsere Lieben jemals wiederseh'n</w:t>
            </w:r>
          </w:p>
          <w:p w14:paraId="7D888301" w14:textId="77777777" w:rsidR="0073027C" w:rsidRDefault="0073027C" w:rsidP="0073027C">
            <w:r>
              <w:t>Und lodernd brennt das Firmament in der Völkerschlacht</w:t>
            </w:r>
          </w:p>
          <w:p w14:paraId="7916BEE9" w14:textId="1377582B" w:rsidR="0073027C" w:rsidRDefault="0073027C" w:rsidP="0073027C"/>
          <w:p w14:paraId="37C8C2B3" w14:textId="77777777" w:rsidR="0073027C" w:rsidRDefault="0073027C" w:rsidP="0073027C">
            <w:r>
              <w:t xml:space="preserve">Wer kann euch Antwort sagen? Was ändert solches </w:t>
            </w:r>
            <w:proofErr w:type="gramStart"/>
            <w:r>
              <w:t>Leid</w:t>
            </w:r>
            <w:proofErr w:type="gramEnd"/>
          </w:p>
          <w:p w14:paraId="2BE224EB" w14:textId="77777777" w:rsidR="0073027C" w:rsidRDefault="0073027C" w:rsidP="0073027C">
            <w:r>
              <w:t>Daran dass ihr erschlagen, dass ihr erschlagen seid?</w:t>
            </w:r>
          </w:p>
          <w:p w14:paraId="1DAF27AF" w14:textId="77777777" w:rsidR="0073027C" w:rsidRDefault="0073027C" w:rsidP="0073027C">
            <w:r>
              <w:t>Ist tausendfaches Sterben der Preis für ödes Land?</w:t>
            </w:r>
          </w:p>
          <w:p w14:paraId="7B2F48A9" w14:textId="423E59FC" w:rsidR="0073027C" w:rsidRDefault="0073027C" w:rsidP="0073027C">
            <w:r>
              <w:t xml:space="preserve">Wenn Völker Mörder werden Mit </w:t>
            </w:r>
            <w:proofErr w:type="gramStart"/>
            <w:r>
              <w:t>blutig‘ Eisenhand</w:t>
            </w:r>
            <w:proofErr w:type="gramEnd"/>
            <w:r w:rsidR="00BC129B">
              <w:t>, m</w:t>
            </w:r>
            <w:r>
              <w:t>it Eisenhand</w:t>
            </w:r>
          </w:p>
          <w:p w14:paraId="60037C58" w14:textId="647E3153" w:rsidR="0073027C" w:rsidRDefault="0073027C" w:rsidP="0073027C"/>
          <w:p w14:paraId="4DBA8FC8" w14:textId="6662CBC8" w:rsidR="0073027C" w:rsidRDefault="0073027C" w:rsidP="0073027C">
            <w:r>
              <w:t>In der Völkerschlacht</w:t>
            </w:r>
          </w:p>
          <w:p w14:paraId="092AB983" w14:textId="07731E6C" w:rsidR="0073027C" w:rsidRDefault="0073027C" w:rsidP="0073027C">
            <w:r>
              <w:t>Und es marschiert in der Ferne die Grande Armée</w:t>
            </w:r>
          </w:p>
          <w:p w14:paraId="471B8AF7" w14:textId="23753D3A" w:rsidR="0073027C" w:rsidRDefault="0073027C" w:rsidP="0073027C">
            <w:r>
              <w:t>Und ob wir unsere Lieben jemals wiederseh'n</w:t>
            </w:r>
          </w:p>
          <w:p w14:paraId="06AEFE4D" w14:textId="77777777" w:rsidR="0073027C" w:rsidRDefault="0073027C" w:rsidP="0073027C">
            <w:r>
              <w:t>Und lodernd brennt das Firmament in der Völkerschlacht</w:t>
            </w:r>
          </w:p>
          <w:p w14:paraId="593F88FB" w14:textId="77777777" w:rsidR="0073027C" w:rsidRDefault="0073027C" w:rsidP="0073027C"/>
          <w:p w14:paraId="17C86D0F" w14:textId="7576EBD5" w:rsidR="0073027C" w:rsidRDefault="0073027C" w:rsidP="0073027C">
            <w:r>
              <w:t>Und rollt das Rad des Krieges fort und immerfort</w:t>
            </w:r>
          </w:p>
          <w:p w14:paraId="7F0C9ECE" w14:textId="77777777" w:rsidR="0073027C" w:rsidRDefault="0073027C" w:rsidP="0073027C">
            <w:r>
              <w:t>Dann gibt es keinen Sieger als Gevatter Tod</w:t>
            </w:r>
          </w:p>
          <w:p w14:paraId="2235342E" w14:textId="77777777" w:rsidR="0073027C" w:rsidRDefault="0073027C" w:rsidP="0073027C">
            <w:r>
              <w:t>Und rollt das Rad des Krieges fort und immerfort</w:t>
            </w:r>
          </w:p>
          <w:p w14:paraId="6E1F9F8D" w14:textId="77777777" w:rsidR="0073027C" w:rsidRDefault="0073027C" w:rsidP="0073027C">
            <w:r>
              <w:t>Dann gibt es keinen Sieger als Gevatter Tod</w:t>
            </w:r>
          </w:p>
          <w:p w14:paraId="4DAAB956" w14:textId="77777777" w:rsidR="0073027C" w:rsidRDefault="0073027C" w:rsidP="0073027C"/>
          <w:p w14:paraId="4619C7FC" w14:textId="00242F9F" w:rsidR="0073027C" w:rsidRDefault="0073027C" w:rsidP="0073027C">
            <w:r>
              <w:t>In der Völkerschlacht</w:t>
            </w:r>
          </w:p>
          <w:p w14:paraId="6619EBFB" w14:textId="52292086" w:rsidR="0073027C" w:rsidRDefault="0073027C" w:rsidP="0073027C">
            <w:r>
              <w:t>Und es marschiert in der Ferne die Grande Armée</w:t>
            </w:r>
          </w:p>
          <w:p w14:paraId="6D39710E" w14:textId="77777777" w:rsidR="0073027C" w:rsidRDefault="0073027C" w:rsidP="0073027C">
            <w:r>
              <w:t>Und ob wir unsere Lieben jemals wiederseh'n</w:t>
            </w:r>
          </w:p>
          <w:p w14:paraId="06844131" w14:textId="1A4F3F3B" w:rsidR="0073027C" w:rsidRPr="00AB719B" w:rsidRDefault="0073027C" w:rsidP="0073027C">
            <w:r>
              <w:t>Und lodernd brennt das Firmament in der Völkerschlacht</w:t>
            </w:r>
          </w:p>
        </w:tc>
      </w:tr>
      <w:tr w:rsidR="0073027C" w:rsidRPr="00AB719B" w14:paraId="32C4A5A5" w14:textId="77777777" w:rsidTr="00EE65A9">
        <w:tc>
          <w:tcPr>
            <w:tcW w:w="9072" w:type="dxa"/>
          </w:tcPr>
          <w:p w14:paraId="29295C3F" w14:textId="77777777" w:rsidR="0073027C" w:rsidRPr="00AB719B" w:rsidRDefault="0073027C" w:rsidP="00EE65A9"/>
        </w:tc>
      </w:tr>
    </w:tbl>
    <w:p w14:paraId="3D136CBB" w14:textId="77777777" w:rsidR="0073027C" w:rsidRDefault="0073027C" w:rsidP="0073027C">
      <w:r w:rsidRPr="00AB719B">
        <w:br w:type="page"/>
      </w:r>
    </w:p>
    <w:p w14:paraId="4124B9C0" w14:textId="38F6C408" w:rsidR="0057236C" w:rsidRPr="00AB719B" w:rsidRDefault="0057236C" w:rsidP="0057236C">
      <w:pPr>
        <w:pStyle w:val="Ttulo1"/>
      </w:pPr>
      <w:r w:rsidRPr="00E80540">
        <w:lastRenderedPageBreak/>
        <w:t>Wallenstein</w:t>
      </w:r>
      <w:bookmarkEnd w:id="39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7E618BDD" w14:textId="77777777" w:rsidTr="007D5639">
        <w:tc>
          <w:tcPr>
            <w:tcW w:w="9072" w:type="dxa"/>
          </w:tcPr>
          <w:p w14:paraId="52F4D400" w14:textId="77777777" w:rsidR="00E80540" w:rsidRDefault="00E80540" w:rsidP="00E80540">
            <w:r>
              <w:t xml:space="preserve">Der Tag bricht an und Mars regiert die </w:t>
            </w:r>
            <w:proofErr w:type="gramStart"/>
            <w:r>
              <w:t>Stunde</w:t>
            </w:r>
            <w:proofErr w:type="gramEnd"/>
          </w:p>
          <w:p w14:paraId="1575D7B3" w14:textId="77777777" w:rsidR="00E80540" w:rsidRDefault="00E80540" w:rsidP="00E80540">
            <w:r>
              <w:t>Verheertes Land gleicht einer offnen Wunde</w:t>
            </w:r>
          </w:p>
          <w:p w14:paraId="64E09D61" w14:textId="77777777" w:rsidR="00E80540" w:rsidRDefault="00E80540" w:rsidP="00E80540">
            <w:r>
              <w:t>Mann für Mann reiht sich in ein Lumpenheer</w:t>
            </w:r>
          </w:p>
          <w:p w14:paraId="18028AA7" w14:textId="77777777" w:rsidR="00E80540" w:rsidRDefault="00E80540" w:rsidP="00E80540">
            <w:r>
              <w:t>Wir sind verdammt und der Heimat ewig fern.</w:t>
            </w:r>
          </w:p>
          <w:p w14:paraId="348DD82C" w14:textId="77777777" w:rsidR="00E80540" w:rsidRDefault="00E80540" w:rsidP="00E80540"/>
          <w:p w14:paraId="78C4CAB7" w14:textId="77777777" w:rsidR="00E80540" w:rsidRDefault="00E80540" w:rsidP="00E80540">
            <w:pPr>
              <w:pStyle w:val="Estribillo"/>
            </w:pPr>
            <w:r>
              <w:t>Denn diese Welt wird von Nutzen nur regiert</w:t>
            </w:r>
          </w:p>
          <w:p w14:paraId="30A1D594" w14:textId="77777777" w:rsidR="00E80540" w:rsidRDefault="00E80540" w:rsidP="00E80540">
            <w:pPr>
              <w:pStyle w:val="Estribillo"/>
            </w:pPr>
            <w:r>
              <w:t>Und wer nicht wagt, darf nicht hoffen, nur verliern.</w:t>
            </w:r>
          </w:p>
          <w:p w14:paraId="4B8B556C" w14:textId="77777777" w:rsidR="00E80540" w:rsidRDefault="00E80540" w:rsidP="00E80540">
            <w:pPr>
              <w:pStyle w:val="Estribillo"/>
            </w:pPr>
          </w:p>
          <w:p w14:paraId="5EBF3990" w14:textId="77777777" w:rsidR="00E80540" w:rsidRDefault="00E80540" w:rsidP="00E80540">
            <w:pPr>
              <w:pStyle w:val="Estribillo"/>
            </w:pPr>
            <w:r>
              <w:t>Wallenstein — fern von zu hause,</w:t>
            </w:r>
          </w:p>
          <w:p w14:paraId="69102AB8" w14:textId="77777777" w:rsidR="00E80540" w:rsidRDefault="00E80540" w:rsidP="00E80540">
            <w:pPr>
              <w:pStyle w:val="Estribillo"/>
            </w:pPr>
            <w:r>
              <w:t>Wallenstein — kehren niemals heim,</w:t>
            </w:r>
          </w:p>
          <w:p w14:paraId="2C43B3C8" w14:textId="77777777" w:rsidR="00E80540" w:rsidRDefault="00E80540" w:rsidP="00E80540">
            <w:pPr>
              <w:pStyle w:val="Estribillo"/>
            </w:pPr>
            <w:r>
              <w:t>Wallenstein — wir sind verloren,</w:t>
            </w:r>
          </w:p>
          <w:p w14:paraId="3C54B874" w14:textId="77777777" w:rsidR="00E80540" w:rsidRDefault="00E80540" w:rsidP="00E80540">
            <w:pPr>
              <w:pStyle w:val="Estribillo"/>
            </w:pPr>
            <w:proofErr w:type="gramStart"/>
            <w:r>
              <w:t>an</w:t>
            </w:r>
            <w:proofErr w:type="gramEnd"/>
            <w:r>
              <w:t xml:space="preserve"> dein Herz aus Stein.</w:t>
            </w:r>
          </w:p>
          <w:p w14:paraId="193507D8" w14:textId="77777777" w:rsidR="00E80540" w:rsidRDefault="00E80540" w:rsidP="00E80540">
            <w:pPr>
              <w:pStyle w:val="Estribillo"/>
            </w:pPr>
          </w:p>
          <w:p w14:paraId="227AAACF" w14:textId="77777777" w:rsidR="00E80540" w:rsidRDefault="00E80540" w:rsidP="00E80540">
            <w:pPr>
              <w:pStyle w:val="Estribillo"/>
            </w:pPr>
            <w:r>
              <w:t>Wallenstein — des Schicksals Stimme,</w:t>
            </w:r>
          </w:p>
          <w:p w14:paraId="56F789A9" w14:textId="77777777" w:rsidR="00E80540" w:rsidRDefault="00E80540" w:rsidP="00E80540">
            <w:pPr>
              <w:pStyle w:val="Estribillo"/>
            </w:pPr>
            <w:r>
              <w:t>Wallenstein — zeigt uns durch das Land,</w:t>
            </w:r>
          </w:p>
          <w:p w14:paraId="7168F6A7" w14:textId="77777777" w:rsidR="00E80540" w:rsidRDefault="00E80540" w:rsidP="00E80540">
            <w:pPr>
              <w:pStyle w:val="Estribillo"/>
            </w:pPr>
            <w:r>
              <w:t>Wallenstein — du schwarzer Teufel,</w:t>
            </w:r>
          </w:p>
          <w:p w14:paraId="62CB51D6" w14:textId="77777777" w:rsidR="00E80540" w:rsidRDefault="00E80540" w:rsidP="00E80540">
            <w:pPr>
              <w:pStyle w:val="Estribillo"/>
            </w:pPr>
            <w:r>
              <w:t>hast ein Herz aus Stein.</w:t>
            </w:r>
          </w:p>
          <w:p w14:paraId="2D0F719C" w14:textId="77777777" w:rsidR="00E80540" w:rsidRDefault="00E80540" w:rsidP="00E80540"/>
          <w:p w14:paraId="6B504257" w14:textId="77777777" w:rsidR="00E80540" w:rsidRDefault="00E80540" w:rsidP="00E80540">
            <w:r>
              <w:t>Es ist der Geist, der sich den Körper baut</w:t>
            </w:r>
          </w:p>
          <w:p w14:paraId="010E023D" w14:textId="77777777" w:rsidR="00E80540" w:rsidRDefault="00E80540" w:rsidP="00E80540">
            <w:r>
              <w:t>ein jeder weiß, wie man plündert, mordet, raubt</w:t>
            </w:r>
          </w:p>
          <w:p w14:paraId="117890BD" w14:textId="77777777" w:rsidR="00E80540" w:rsidRDefault="00E80540" w:rsidP="00E80540">
            <w:r>
              <w:t>WIr sind verdorben von Sünd und Grausamkeit</w:t>
            </w:r>
          </w:p>
          <w:p w14:paraId="59556D70" w14:textId="77777777" w:rsidR="00E80540" w:rsidRDefault="00E80540" w:rsidP="00E80540">
            <w:r>
              <w:t>Uns unser Ruf hallt durch die Lande weit</w:t>
            </w:r>
          </w:p>
          <w:p w14:paraId="3D5451AB" w14:textId="77777777" w:rsidR="00E80540" w:rsidRDefault="00E80540" w:rsidP="00E80540">
            <w:r>
              <w:t>So weit.</w:t>
            </w:r>
          </w:p>
          <w:p w14:paraId="66CDE589" w14:textId="77777777" w:rsidR="00E80540" w:rsidRDefault="00E80540" w:rsidP="00E80540"/>
          <w:p w14:paraId="0152A61B" w14:textId="77777777" w:rsidR="00E80540" w:rsidRDefault="00E80540" w:rsidP="00E80540">
            <w:pPr>
              <w:pStyle w:val="Estribillo"/>
            </w:pPr>
            <w:r>
              <w:t>Wallenstein — fern von zu hause,</w:t>
            </w:r>
          </w:p>
          <w:p w14:paraId="5ABAFA8D" w14:textId="77777777" w:rsidR="00E80540" w:rsidRDefault="00E80540" w:rsidP="00E80540">
            <w:pPr>
              <w:pStyle w:val="Estribillo"/>
            </w:pPr>
            <w:r>
              <w:t>Wallenstein — kehren niemals heim,</w:t>
            </w:r>
          </w:p>
          <w:p w14:paraId="522ADB86" w14:textId="77777777" w:rsidR="00E80540" w:rsidRDefault="00E80540" w:rsidP="00E80540">
            <w:pPr>
              <w:pStyle w:val="Estribillo"/>
            </w:pPr>
            <w:r>
              <w:t>Wallenstein — wir sind verloren,</w:t>
            </w:r>
          </w:p>
          <w:p w14:paraId="513482FD" w14:textId="77777777" w:rsidR="00E80540" w:rsidRDefault="00E80540" w:rsidP="00E80540">
            <w:pPr>
              <w:pStyle w:val="Estribillo"/>
            </w:pPr>
            <w:proofErr w:type="gramStart"/>
            <w:r>
              <w:t>an</w:t>
            </w:r>
            <w:proofErr w:type="gramEnd"/>
            <w:r>
              <w:t xml:space="preserve"> dein Herz aus Stein.</w:t>
            </w:r>
          </w:p>
          <w:p w14:paraId="6691FF8C" w14:textId="77777777" w:rsidR="00E80540" w:rsidRDefault="00E80540" w:rsidP="00E80540">
            <w:pPr>
              <w:pStyle w:val="Estribillo"/>
            </w:pPr>
          </w:p>
          <w:p w14:paraId="0A057D52" w14:textId="77777777" w:rsidR="00E80540" w:rsidRDefault="00E80540" w:rsidP="00E80540">
            <w:pPr>
              <w:pStyle w:val="Estribillo"/>
            </w:pPr>
            <w:r>
              <w:t>Wallenstein — des Schicksals Stimme,</w:t>
            </w:r>
          </w:p>
          <w:p w14:paraId="0FA57601" w14:textId="77777777" w:rsidR="00E80540" w:rsidRDefault="00E80540" w:rsidP="00E80540">
            <w:pPr>
              <w:pStyle w:val="Estribillo"/>
            </w:pPr>
            <w:r>
              <w:t>Wallenstein — zeigt uns durch das Land,</w:t>
            </w:r>
          </w:p>
          <w:p w14:paraId="59ACB537" w14:textId="77777777" w:rsidR="00E80540" w:rsidRDefault="00E80540" w:rsidP="00E80540">
            <w:pPr>
              <w:pStyle w:val="Estribillo"/>
            </w:pPr>
            <w:r>
              <w:t>Wallenstein — du schwarzer Teufel,</w:t>
            </w:r>
          </w:p>
          <w:p w14:paraId="51B0E94E" w14:textId="77777777" w:rsidR="00E80540" w:rsidRDefault="00E80540" w:rsidP="00E80540">
            <w:pPr>
              <w:pStyle w:val="Estribillo"/>
            </w:pPr>
            <w:r>
              <w:t>hast ein Herz aus Stein.</w:t>
            </w:r>
          </w:p>
          <w:p w14:paraId="0AF32583" w14:textId="77777777" w:rsidR="00E80540" w:rsidRDefault="00E80540" w:rsidP="00E80540"/>
          <w:p w14:paraId="7AB0744F" w14:textId="77777777" w:rsidR="00E80540" w:rsidRDefault="00E80540" w:rsidP="00E80540">
            <w:r>
              <w:t>Denn diese Welt wird von Nutzen nur regiert</w:t>
            </w:r>
          </w:p>
          <w:p w14:paraId="5E6AE552" w14:textId="77777777" w:rsidR="00E80540" w:rsidRDefault="00E80540" w:rsidP="00E80540">
            <w:r>
              <w:t>Und wer nicht wagt, darf nicht hoffen nur verliern</w:t>
            </w:r>
          </w:p>
          <w:p w14:paraId="45EC66E9" w14:textId="77777777" w:rsidR="00E80540" w:rsidRDefault="00E80540" w:rsidP="00E80540">
            <w:r>
              <w:t>Und wer wie ich nach Gold un Reichtum giert</w:t>
            </w:r>
          </w:p>
          <w:p w14:paraId="1934D69B" w14:textId="77777777" w:rsidR="00E80540" w:rsidRDefault="00E80540" w:rsidP="00E80540">
            <w:r>
              <w:t>Den wird der Ehrgeiz über Leichen führn.</w:t>
            </w:r>
          </w:p>
          <w:p w14:paraId="1B19C99C" w14:textId="77777777" w:rsidR="00E80540" w:rsidRDefault="00E80540" w:rsidP="00E80540"/>
          <w:p w14:paraId="1A3F732D" w14:textId="77777777" w:rsidR="00E80540" w:rsidRDefault="00E80540" w:rsidP="00E80540">
            <w:r>
              <w:t>Fern von zu hause</w:t>
            </w:r>
          </w:p>
          <w:p w14:paraId="0F324F3B" w14:textId="77777777" w:rsidR="00E80540" w:rsidRDefault="00E80540" w:rsidP="00E80540">
            <w:r>
              <w:t>Kehren niemals heim</w:t>
            </w:r>
          </w:p>
          <w:p w14:paraId="181641A9" w14:textId="77777777" w:rsidR="00E80540" w:rsidRDefault="00E80540" w:rsidP="00E80540">
            <w:r>
              <w:t>Wir sind verloren</w:t>
            </w:r>
          </w:p>
          <w:p w14:paraId="28E19EDA" w14:textId="77777777" w:rsidR="00E80540" w:rsidRDefault="00E80540" w:rsidP="00E80540">
            <w:proofErr w:type="gramStart"/>
            <w:r>
              <w:t>An</w:t>
            </w:r>
            <w:proofErr w:type="gramEnd"/>
            <w:r>
              <w:t xml:space="preserve"> dein Herz aus Stein.</w:t>
            </w:r>
          </w:p>
          <w:p w14:paraId="7297DC58" w14:textId="77777777" w:rsidR="00E80540" w:rsidRDefault="00E80540" w:rsidP="00E80540"/>
          <w:p w14:paraId="126FA986" w14:textId="77777777" w:rsidR="00E80540" w:rsidRDefault="00E80540" w:rsidP="00E80540">
            <w:pPr>
              <w:pStyle w:val="Estribillo"/>
            </w:pPr>
            <w:r>
              <w:t>Wallenstein — des Schicksals Stimme,</w:t>
            </w:r>
          </w:p>
          <w:p w14:paraId="60C732C6" w14:textId="77777777" w:rsidR="00E80540" w:rsidRDefault="00E80540" w:rsidP="00E80540">
            <w:pPr>
              <w:pStyle w:val="Estribillo"/>
            </w:pPr>
            <w:r>
              <w:t>Wallenstein — zeigt uns durch das Land,</w:t>
            </w:r>
          </w:p>
          <w:p w14:paraId="54F3BF81" w14:textId="77777777" w:rsidR="00E80540" w:rsidRDefault="00E80540" w:rsidP="00E80540">
            <w:pPr>
              <w:pStyle w:val="Estribillo"/>
            </w:pPr>
            <w:r>
              <w:t>Wallenstein — du schwarzer Teufel,</w:t>
            </w:r>
          </w:p>
          <w:p w14:paraId="26068F15" w14:textId="77777777" w:rsidR="00E80540" w:rsidRDefault="00E80540" w:rsidP="00E80540">
            <w:pPr>
              <w:pStyle w:val="Estribillo"/>
            </w:pPr>
            <w:r>
              <w:t>hast ein Herz aus Stein,</w:t>
            </w:r>
          </w:p>
          <w:p w14:paraId="64ABDC96" w14:textId="77777777" w:rsidR="00E80540" w:rsidRDefault="00E80540" w:rsidP="00E80540">
            <w:pPr>
              <w:pStyle w:val="Estribillo"/>
            </w:pPr>
            <w:r>
              <w:t>Ein Herz aus Stein.</w:t>
            </w:r>
          </w:p>
          <w:p w14:paraId="303A5D08" w14:textId="77777777" w:rsidR="00E80540" w:rsidRDefault="00E80540" w:rsidP="00E80540">
            <w:pPr>
              <w:pStyle w:val="Estribillo"/>
            </w:pPr>
          </w:p>
          <w:p w14:paraId="4A0FBD05" w14:textId="77777777" w:rsidR="00E80540" w:rsidRDefault="00E80540" w:rsidP="00E80540">
            <w:pPr>
              <w:pStyle w:val="Estribillo"/>
            </w:pPr>
            <w:r>
              <w:t>Wallenstein — fern von zu hause,</w:t>
            </w:r>
          </w:p>
          <w:p w14:paraId="58D33CBC" w14:textId="77777777" w:rsidR="00E80540" w:rsidRDefault="00E80540" w:rsidP="00E80540">
            <w:pPr>
              <w:pStyle w:val="Estribillo"/>
            </w:pPr>
            <w:r>
              <w:t>Wallenstein — kehren niemals heim,</w:t>
            </w:r>
          </w:p>
          <w:p w14:paraId="3ACDE2EC" w14:textId="77777777" w:rsidR="00E80540" w:rsidRDefault="00E80540" w:rsidP="00E80540">
            <w:pPr>
              <w:pStyle w:val="Estribillo"/>
            </w:pPr>
            <w:r>
              <w:t>Wallenstein — du schwarzer Teufel,</w:t>
            </w:r>
          </w:p>
          <w:p w14:paraId="1BFAC4ED" w14:textId="07873D6C" w:rsidR="009F0C1B" w:rsidRPr="00AB719B" w:rsidRDefault="00E80540" w:rsidP="00E80540">
            <w:pPr>
              <w:pStyle w:val="Estribillo"/>
            </w:pPr>
            <w:r>
              <w:t>hast ein Herz aus Stein.</w:t>
            </w:r>
          </w:p>
        </w:tc>
      </w:tr>
      <w:tr w:rsidR="009F0C1B" w:rsidRPr="00AB719B" w14:paraId="46F6D13E" w14:textId="77777777" w:rsidTr="007D5639">
        <w:tc>
          <w:tcPr>
            <w:tcW w:w="9072" w:type="dxa"/>
          </w:tcPr>
          <w:p w14:paraId="7F3FA055" w14:textId="77777777" w:rsidR="009F0C1B" w:rsidRPr="00AB719B" w:rsidRDefault="009F0C1B" w:rsidP="006F7DF9"/>
        </w:tc>
      </w:tr>
    </w:tbl>
    <w:p w14:paraId="05C614D0" w14:textId="77777777" w:rsidR="009F0C1B" w:rsidRDefault="009F0C1B" w:rsidP="006F7DF9">
      <w:r w:rsidRPr="00AB719B">
        <w:br w:type="page"/>
      </w:r>
    </w:p>
    <w:p w14:paraId="3357E67A" w14:textId="4E3198DB" w:rsidR="0057236C" w:rsidRPr="00AB719B" w:rsidRDefault="0057236C" w:rsidP="0057236C">
      <w:pPr>
        <w:pStyle w:val="Ttulo1"/>
      </w:pPr>
      <w:bookmarkStart w:id="40" w:name="_Toc140590869"/>
      <w:r w:rsidRPr="00745EF4">
        <w:lastRenderedPageBreak/>
        <w:t xml:space="preserve">Was wollen wir </w:t>
      </w:r>
      <w:proofErr w:type="gramStart"/>
      <w:r w:rsidRPr="00745EF4">
        <w:t>trinken</w:t>
      </w:r>
      <w:bookmarkEnd w:id="40"/>
      <w:proofErr w:type="gramEnd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4B0B9999" w14:textId="77777777" w:rsidTr="007D5639">
        <w:tc>
          <w:tcPr>
            <w:tcW w:w="9072" w:type="dxa"/>
          </w:tcPr>
          <w:p w14:paraId="4E7CEF28" w14:textId="77777777" w:rsidR="00745EF4" w:rsidRDefault="00745EF4" w:rsidP="00745EF4">
            <w:pPr>
              <w:pStyle w:val="Estribillo"/>
            </w:pPr>
            <w:r>
              <w:t>Was wollen wir trinken, sieben Tage lang?</w:t>
            </w:r>
          </w:p>
          <w:p w14:paraId="29EF9DCF" w14:textId="77777777" w:rsidR="00745EF4" w:rsidRDefault="00745EF4" w:rsidP="00745EF4">
            <w:pPr>
              <w:pStyle w:val="Estribillo"/>
            </w:pPr>
            <w:r>
              <w:t>Was wollen wir trinken? So ein Durst</w:t>
            </w:r>
          </w:p>
          <w:p w14:paraId="6885E497" w14:textId="77777777" w:rsidR="00745EF4" w:rsidRDefault="00745EF4" w:rsidP="00745EF4">
            <w:pPr>
              <w:pStyle w:val="Estribillo"/>
            </w:pPr>
            <w:r>
              <w:t>Was wollen wir trinken, sieben Tage lang?</w:t>
            </w:r>
          </w:p>
          <w:p w14:paraId="739F5F40" w14:textId="77777777" w:rsidR="00745EF4" w:rsidRDefault="00745EF4" w:rsidP="00745EF4">
            <w:pPr>
              <w:pStyle w:val="Estribillo"/>
            </w:pPr>
            <w:r>
              <w:t>Was wollen wir trinken? So ein Durst</w:t>
            </w:r>
          </w:p>
          <w:p w14:paraId="5B996ED8" w14:textId="77777777" w:rsidR="00745EF4" w:rsidRDefault="00745EF4" w:rsidP="00745EF4"/>
          <w:p w14:paraId="441617C1" w14:textId="3D3955B2" w:rsidR="00745EF4" w:rsidRDefault="00745EF4" w:rsidP="00745EF4">
            <w:r>
              <w:t>Es wird genug für alle sein</w:t>
            </w:r>
          </w:p>
          <w:p w14:paraId="1E9A2A8C" w14:textId="77777777" w:rsidR="00745EF4" w:rsidRDefault="00745EF4" w:rsidP="00745EF4">
            <w:r>
              <w:t>Wir trinken zusammen</w:t>
            </w:r>
          </w:p>
          <w:p w14:paraId="1B5EF1C3" w14:textId="77777777" w:rsidR="00745EF4" w:rsidRDefault="00745EF4" w:rsidP="00745EF4">
            <w:r>
              <w:t>Roll' das Fass mal rein</w:t>
            </w:r>
          </w:p>
          <w:p w14:paraId="246D8275" w14:textId="77777777" w:rsidR="00745EF4" w:rsidRDefault="00745EF4" w:rsidP="00745EF4">
            <w:r>
              <w:t>Wir trinken zusammen, nicht allein</w:t>
            </w:r>
          </w:p>
          <w:p w14:paraId="77E49771" w14:textId="77777777" w:rsidR="00745EF4" w:rsidRDefault="00745EF4" w:rsidP="00745EF4"/>
          <w:p w14:paraId="18329A53" w14:textId="283E44DD" w:rsidR="00745EF4" w:rsidRDefault="00745EF4" w:rsidP="00745EF4">
            <w:r>
              <w:t>Es wird genug für alle sein</w:t>
            </w:r>
          </w:p>
          <w:p w14:paraId="68571121" w14:textId="77777777" w:rsidR="00745EF4" w:rsidRDefault="00745EF4" w:rsidP="00745EF4">
            <w:r>
              <w:t>Wir trinken zusammen</w:t>
            </w:r>
          </w:p>
          <w:p w14:paraId="6F391AEB" w14:textId="77777777" w:rsidR="00745EF4" w:rsidRDefault="00745EF4" w:rsidP="00745EF4">
            <w:r>
              <w:t>Roll' das Fass mal rein</w:t>
            </w:r>
          </w:p>
          <w:p w14:paraId="7CCA93D7" w14:textId="77777777" w:rsidR="00745EF4" w:rsidRDefault="00745EF4" w:rsidP="00745EF4">
            <w:r>
              <w:t>Wir trinken zusammen, nicht allein</w:t>
            </w:r>
          </w:p>
          <w:p w14:paraId="73692853" w14:textId="77777777" w:rsidR="00745EF4" w:rsidRDefault="00745EF4" w:rsidP="00745EF4"/>
          <w:p w14:paraId="0296A3A8" w14:textId="1792BCFE" w:rsidR="00745EF4" w:rsidRDefault="00745EF4" w:rsidP="00745EF4">
            <w:pPr>
              <w:pStyle w:val="Estribillo"/>
            </w:pPr>
            <w:r>
              <w:t>Dann wollen wir schaffen, sieben Tage lang</w:t>
            </w:r>
          </w:p>
          <w:p w14:paraId="681123F1" w14:textId="77777777" w:rsidR="00745EF4" w:rsidRDefault="00745EF4" w:rsidP="00745EF4">
            <w:pPr>
              <w:pStyle w:val="Estribillo"/>
            </w:pPr>
            <w:r>
              <w:t>Dann wollen wir schaffen, komm, fass' an</w:t>
            </w:r>
          </w:p>
          <w:p w14:paraId="749CD26E" w14:textId="77777777" w:rsidR="00745EF4" w:rsidRDefault="00745EF4" w:rsidP="00745EF4">
            <w:pPr>
              <w:pStyle w:val="Estribillo"/>
            </w:pPr>
            <w:r>
              <w:t>Dann wollen wir schaffen, sieben Tage lang</w:t>
            </w:r>
          </w:p>
          <w:p w14:paraId="3F41BCCC" w14:textId="77777777" w:rsidR="00745EF4" w:rsidRDefault="00745EF4" w:rsidP="00745EF4">
            <w:pPr>
              <w:pStyle w:val="Estribillo"/>
            </w:pPr>
            <w:r>
              <w:t>Dann wollen wir schaffen, komm, fass' an</w:t>
            </w:r>
          </w:p>
          <w:p w14:paraId="4E6A56E9" w14:textId="77777777" w:rsidR="00745EF4" w:rsidRDefault="00745EF4" w:rsidP="00745EF4"/>
          <w:p w14:paraId="57F4BB3E" w14:textId="243CE001" w:rsidR="00745EF4" w:rsidRDefault="00745EF4" w:rsidP="00745EF4">
            <w:r>
              <w:t>Und das wird keine Plagerei</w:t>
            </w:r>
          </w:p>
          <w:p w14:paraId="62C03142" w14:textId="77777777" w:rsidR="00745EF4" w:rsidRDefault="00745EF4" w:rsidP="00745EF4">
            <w:r>
              <w:t>Wir schaffen zusammen</w:t>
            </w:r>
          </w:p>
          <w:p w14:paraId="022E94DC" w14:textId="77777777" w:rsidR="00745EF4" w:rsidRDefault="00745EF4" w:rsidP="00745EF4">
            <w:r>
              <w:t>Sieben Tage lang</w:t>
            </w:r>
          </w:p>
          <w:p w14:paraId="50117444" w14:textId="77777777" w:rsidR="00745EF4" w:rsidRDefault="00745EF4" w:rsidP="00745EF4">
            <w:r>
              <w:t>Wir schaffen zusammen, nicht allein</w:t>
            </w:r>
          </w:p>
          <w:p w14:paraId="0F579A2D" w14:textId="77777777" w:rsidR="00745EF4" w:rsidRDefault="00745EF4" w:rsidP="00745EF4"/>
          <w:p w14:paraId="48A64553" w14:textId="1A4CCCC0" w:rsidR="00745EF4" w:rsidRDefault="00745EF4" w:rsidP="00745EF4">
            <w:r>
              <w:t>Und das wird keine Plagerei</w:t>
            </w:r>
          </w:p>
          <w:p w14:paraId="2DBE4BDB" w14:textId="77777777" w:rsidR="00745EF4" w:rsidRDefault="00745EF4" w:rsidP="00745EF4">
            <w:r>
              <w:t>Wir schaffen zusammen</w:t>
            </w:r>
          </w:p>
          <w:p w14:paraId="7870EE11" w14:textId="77777777" w:rsidR="00745EF4" w:rsidRDefault="00745EF4" w:rsidP="00745EF4">
            <w:r>
              <w:t>Sieben Tage lang</w:t>
            </w:r>
          </w:p>
          <w:p w14:paraId="1F69F664" w14:textId="77777777" w:rsidR="00745EF4" w:rsidRDefault="00745EF4" w:rsidP="00745EF4">
            <w:r>
              <w:t>Wir schaffen zusammen, nicht allein</w:t>
            </w:r>
          </w:p>
          <w:p w14:paraId="7131D632" w14:textId="77777777" w:rsidR="00745EF4" w:rsidRDefault="00745EF4" w:rsidP="00745EF4"/>
          <w:p w14:paraId="3F1E29AD" w14:textId="2EC25B35" w:rsidR="00745EF4" w:rsidRDefault="00745EF4" w:rsidP="00745EF4">
            <w:r>
              <w:t>Jetzt müssen wir streiten</w:t>
            </w:r>
          </w:p>
          <w:p w14:paraId="0331B967" w14:textId="77777777" w:rsidR="00745EF4" w:rsidRDefault="00745EF4" w:rsidP="00745EF4">
            <w:r>
              <w:t>Keiner weiß wie lang</w:t>
            </w:r>
          </w:p>
          <w:p w14:paraId="25A258F2" w14:textId="77777777" w:rsidR="00745EF4" w:rsidRDefault="00745EF4" w:rsidP="00745EF4">
            <w:r>
              <w:t>Ja, für ein Leben ohne Zwang</w:t>
            </w:r>
          </w:p>
          <w:p w14:paraId="36677B4C" w14:textId="77777777" w:rsidR="00745EF4" w:rsidRDefault="00745EF4" w:rsidP="00745EF4"/>
          <w:p w14:paraId="603AFC0E" w14:textId="6ACF867E" w:rsidR="00745EF4" w:rsidRDefault="00745EF4" w:rsidP="00745EF4">
            <w:r>
              <w:t>Jetzt müssen wir streiten</w:t>
            </w:r>
          </w:p>
          <w:p w14:paraId="51E48225" w14:textId="77777777" w:rsidR="00745EF4" w:rsidRDefault="00745EF4" w:rsidP="00745EF4">
            <w:r>
              <w:t>Keiner weiß wie lang</w:t>
            </w:r>
          </w:p>
          <w:p w14:paraId="4661B635" w14:textId="77777777" w:rsidR="00745EF4" w:rsidRDefault="00745EF4" w:rsidP="00745EF4">
            <w:r>
              <w:t>Ja, für ein Leben ohne Zwang</w:t>
            </w:r>
          </w:p>
          <w:p w14:paraId="6C0EE035" w14:textId="77777777" w:rsidR="00745EF4" w:rsidRDefault="00745EF4" w:rsidP="00745EF4"/>
          <w:p w14:paraId="2D97F741" w14:textId="3AF1DF43" w:rsidR="00745EF4" w:rsidRDefault="00745EF4" w:rsidP="00745EF4">
            <w:r>
              <w:t>Dann kriegt der Frust uns nicht mehr klein</w:t>
            </w:r>
          </w:p>
          <w:p w14:paraId="39F556F3" w14:textId="77777777" w:rsidR="00745EF4" w:rsidRDefault="00745EF4" w:rsidP="00745EF4">
            <w:r>
              <w:t>Wir halten zusammen</w:t>
            </w:r>
          </w:p>
          <w:p w14:paraId="1415760E" w14:textId="77777777" w:rsidR="00745EF4" w:rsidRDefault="00745EF4" w:rsidP="00745EF4">
            <w:r>
              <w:t>Keiner kämpft allein</w:t>
            </w:r>
          </w:p>
          <w:p w14:paraId="165EBF65" w14:textId="77777777" w:rsidR="00745EF4" w:rsidRDefault="00745EF4" w:rsidP="00745EF4">
            <w:r>
              <w:t>Wir gehen zusammen, nicht allein</w:t>
            </w:r>
          </w:p>
          <w:p w14:paraId="7FF28E3B" w14:textId="77777777" w:rsidR="00745EF4" w:rsidRDefault="00745EF4" w:rsidP="00745EF4"/>
          <w:p w14:paraId="4BE14408" w14:textId="11BC4D6A" w:rsidR="00745EF4" w:rsidRDefault="00745EF4" w:rsidP="00745EF4">
            <w:r>
              <w:t>Dann kriegt der Frust uns nicht mehr klein</w:t>
            </w:r>
          </w:p>
          <w:p w14:paraId="1BFBC58B" w14:textId="77777777" w:rsidR="00745EF4" w:rsidRDefault="00745EF4" w:rsidP="00745EF4">
            <w:r>
              <w:t>Wir halten zusammen</w:t>
            </w:r>
          </w:p>
          <w:p w14:paraId="24D628C9" w14:textId="77777777" w:rsidR="00745EF4" w:rsidRDefault="00745EF4" w:rsidP="00745EF4">
            <w:r>
              <w:t>Keiner kämpft allein</w:t>
            </w:r>
          </w:p>
          <w:p w14:paraId="46E75ED7" w14:textId="77777777" w:rsidR="00745EF4" w:rsidRDefault="00745EF4" w:rsidP="00745EF4">
            <w:r>
              <w:t>Wir gehen zusammen, nicht allein</w:t>
            </w:r>
          </w:p>
          <w:p w14:paraId="2A1AB9D4" w14:textId="77777777" w:rsidR="00745EF4" w:rsidRDefault="00745EF4" w:rsidP="00745EF4"/>
          <w:p w14:paraId="352E444F" w14:textId="17476C84" w:rsidR="00745EF4" w:rsidRDefault="00745EF4" w:rsidP="00745EF4">
            <w:pPr>
              <w:pStyle w:val="Estribillo"/>
            </w:pPr>
            <w:r>
              <w:t>Was wollen wir trinken, sieben Tage lang?</w:t>
            </w:r>
          </w:p>
          <w:p w14:paraId="4AFF5B3F" w14:textId="77777777" w:rsidR="00745EF4" w:rsidRDefault="00745EF4" w:rsidP="00745EF4">
            <w:pPr>
              <w:pStyle w:val="Estribillo"/>
            </w:pPr>
            <w:r>
              <w:t>Was wollen wir trinken? So ein Durst</w:t>
            </w:r>
          </w:p>
          <w:p w14:paraId="415C63D7" w14:textId="77777777" w:rsidR="00745EF4" w:rsidRDefault="00745EF4" w:rsidP="00745EF4">
            <w:pPr>
              <w:pStyle w:val="Estribillo"/>
            </w:pPr>
            <w:r>
              <w:t>Was wollen wir trinken, sieben Tage lang?</w:t>
            </w:r>
          </w:p>
          <w:p w14:paraId="106F14C9" w14:textId="77777777" w:rsidR="00745EF4" w:rsidRDefault="00745EF4" w:rsidP="00745EF4">
            <w:pPr>
              <w:pStyle w:val="Estribillo"/>
            </w:pPr>
            <w:r>
              <w:t>Was wollen wir trinken? So ein Durst</w:t>
            </w:r>
          </w:p>
          <w:p w14:paraId="681A04BD" w14:textId="77777777" w:rsidR="00745EF4" w:rsidRDefault="00745EF4" w:rsidP="00745EF4"/>
          <w:p w14:paraId="107D2928" w14:textId="5E57C47E" w:rsidR="00745EF4" w:rsidRDefault="00745EF4" w:rsidP="00745EF4">
            <w:r>
              <w:t>Es wird genug für alle sein</w:t>
            </w:r>
          </w:p>
          <w:p w14:paraId="2CA0979C" w14:textId="77777777" w:rsidR="00745EF4" w:rsidRDefault="00745EF4" w:rsidP="00745EF4">
            <w:r>
              <w:t>Wir trinken zusammen</w:t>
            </w:r>
          </w:p>
          <w:p w14:paraId="27E4F85E" w14:textId="77777777" w:rsidR="00745EF4" w:rsidRDefault="00745EF4" w:rsidP="00745EF4">
            <w:r>
              <w:t>Roll' das Fass mal rein</w:t>
            </w:r>
          </w:p>
          <w:p w14:paraId="1618E693" w14:textId="77777777" w:rsidR="00745EF4" w:rsidRDefault="00745EF4" w:rsidP="00745EF4">
            <w:r>
              <w:t>Wir trinken zusammen, nicht allein</w:t>
            </w:r>
          </w:p>
          <w:p w14:paraId="08CC3D50" w14:textId="77777777" w:rsidR="00745EF4" w:rsidRDefault="00745EF4" w:rsidP="00745EF4"/>
          <w:p w14:paraId="54524043" w14:textId="4934C73D" w:rsidR="00745EF4" w:rsidRDefault="00745EF4" w:rsidP="00745EF4">
            <w:r>
              <w:t>Es wird genug für alle sein</w:t>
            </w:r>
          </w:p>
          <w:p w14:paraId="72782048" w14:textId="77777777" w:rsidR="00745EF4" w:rsidRDefault="00745EF4" w:rsidP="00745EF4">
            <w:r>
              <w:t>Wir trinken zusammen</w:t>
            </w:r>
          </w:p>
          <w:p w14:paraId="057B511D" w14:textId="77777777" w:rsidR="00745EF4" w:rsidRDefault="00745EF4" w:rsidP="00745EF4">
            <w:r>
              <w:t>Roll' das Fass mal rein</w:t>
            </w:r>
          </w:p>
          <w:p w14:paraId="73F9A3BE" w14:textId="66E368D3" w:rsidR="009F0C1B" w:rsidRPr="00AB719B" w:rsidRDefault="00745EF4" w:rsidP="00745EF4">
            <w:r>
              <w:t>Wir trinken zusammen, nicht allein</w:t>
            </w:r>
          </w:p>
        </w:tc>
      </w:tr>
      <w:tr w:rsidR="009F0C1B" w:rsidRPr="00AB719B" w14:paraId="6954B14D" w14:textId="77777777" w:rsidTr="007D5639">
        <w:tc>
          <w:tcPr>
            <w:tcW w:w="9072" w:type="dxa"/>
          </w:tcPr>
          <w:p w14:paraId="171059E0" w14:textId="77777777" w:rsidR="009F0C1B" w:rsidRPr="00AB719B" w:rsidRDefault="009F0C1B" w:rsidP="006F7DF9"/>
        </w:tc>
      </w:tr>
    </w:tbl>
    <w:p w14:paraId="7122C963" w14:textId="77777777" w:rsidR="009F0C1B" w:rsidRDefault="009F0C1B" w:rsidP="006F7DF9">
      <w:r w:rsidRPr="00AB719B">
        <w:br w:type="page"/>
      </w:r>
    </w:p>
    <w:p w14:paraId="6F5CDF0E" w14:textId="58E61C36" w:rsidR="0057236C" w:rsidRPr="00AB719B" w:rsidRDefault="0057236C" w:rsidP="0057236C">
      <w:pPr>
        <w:pStyle w:val="Ttulo1"/>
      </w:pPr>
      <w:bookmarkStart w:id="41" w:name="_Toc140590870"/>
      <w:r w:rsidRPr="00745EF4">
        <w:lastRenderedPageBreak/>
        <w:t>Wer weiß</w:t>
      </w:r>
      <w:bookmarkEnd w:id="41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5CA9A6D" w14:textId="77777777" w:rsidTr="007D5639">
        <w:tc>
          <w:tcPr>
            <w:tcW w:w="9072" w:type="dxa"/>
          </w:tcPr>
          <w:p w14:paraId="1D224BC6" w14:textId="77777777" w:rsidR="00745EF4" w:rsidRDefault="00745EF4" w:rsidP="00745EF4">
            <w:r>
              <w:t xml:space="preserve">Es scheint was auf der Welt </w:t>
            </w:r>
            <w:proofErr w:type="gramStart"/>
            <w:r>
              <w:t>geschieht</w:t>
            </w:r>
            <w:proofErr w:type="gramEnd"/>
          </w:p>
          <w:p w14:paraId="47C1BDF3" w14:textId="77777777" w:rsidR="00745EF4" w:rsidRDefault="00745EF4" w:rsidP="00745EF4">
            <w:r>
              <w:t>Bedrängt in dieser Zeit</w:t>
            </w:r>
          </w:p>
          <w:p w14:paraId="6EA0F701" w14:textId="77777777" w:rsidR="00745EF4" w:rsidRDefault="00745EF4" w:rsidP="00745EF4">
            <w:r>
              <w:t>Die Menschen mehr als je zuvor</w:t>
            </w:r>
          </w:p>
          <w:p w14:paraId="3030D880" w14:textId="77777777" w:rsidR="00745EF4" w:rsidRDefault="00745EF4" w:rsidP="00745EF4">
            <w:r>
              <w:t>In der Vergangenheit</w:t>
            </w:r>
          </w:p>
          <w:p w14:paraId="21F602E0" w14:textId="77777777" w:rsidR="00745EF4" w:rsidRDefault="00745EF4" w:rsidP="00745EF4"/>
          <w:p w14:paraId="5CEE7925" w14:textId="6B547414" w:rsidR="00745EF4" w:rsidRDefault="00745EF4" w:rsidP="00745EF4">
            <w:r>
              <w:t>Wer weiß, was uns die Zukunft bringt</w:t>
            </w:r>
          </w:p>
          <w:p w14:paraId="43AA67B1" w14:textId="77777777" w:rsidR="00745EF4" w:rsidRDefault="00745EF4" w:rsidP="00745EF4">
            <w:r>
              <w:t>Die niemand von uns kennt</w:t>
            </w:r>
          </w:p>
          <w:p w14:paraId="7B58D6AD" w14:textId="77777777" w:rsidR="00745EF4" w:rsidRDefault="00745EF4" w:rsidP="00745EF4">
            <w:r>
              <w:t>Lasst, Freunde, uns an diesem Tag</w:t>
            </w:r>
          </w:p>
          <w:p w14:paraId="1A30A1D6" w14:textId="77777777" w:rsidR="00745EF4" w:rsidRDefault="00745EF4" w:rsidP="00745EF4">
            <w:r>
              <w:t>Vergessen, was uns trennt</w:t>
            </w:r>
          </w:p>
          <w:p w14:paraId="25280FA8" w14:textId="77777777" w:rsidR="00745EF4" w:rsidRDefault="00745EF4" w:rsidP="00745EF4"/>
          <w:p w14:paraId="56BD534D" w14:textId="75D91C85" w:rsidR="00745EF4" w:rsidRDefault="00745EF4" w:rsidP="00745EF4">
            <w:r>
              <w:t>Manch einer kämpft sein Leben lang</w:t>
            </w:r>
          </w:p>
          <w:p w14:paraId="38319288" w14:textId="77777777" w:rsidR="00745EF4" w:rsidRDefault="00745EF4" w:rsidP="00745EF4">
            <w:r>
              <w:t>Gewinnt dabei nicht viel</w:t>
            </w:r>
          </w:p>
          <w:p w14:paraId="60CF31E9" w14:textId="77777777" w:rsidR="00745EF4" w:rsidRDefault="00745EF4" w:rsidP="00745EF4">
            <w:r>
              <w:t>Ein Anderer hat Glück, kommt schnell</w:t>
            </w:r>
          </w:p>
          <w:p w14:paraId="07BAB4EE" w14:textId="77777777" w:rsidR="00745EF4" w:rsidRDefault="00745EF4" w:rsidP="00745EF4">
            <w:r>
              <w:t>Und mühelos ans Ziel</w:t>
            </w:r>
          </w:p>
          <w:p w14:paraId="0A4455E6" w14:textId="77777777" w:rsidR="00745EF4" w:rsidRDefault="00745EF4" w:rsidP="00745EF4"/>
          <w:p w14:paraId="20BBB68D" w14:textId="0CED64E5" w:rsidR="00745EF4" w:rsidRDefault="00745EF4" w:rsidP="00745EF4">
            <w:r>
              <w:t>Wer weiß, was uns die Zukunft bringt</w:t>
            </w:r>
          </w:p>
          <w:p w14:paraId="5C56F984" w14:textId="77777777" w:rsidR="00745EF4" w:rsidRDefault="00745EF4" w:rsidP="00745EF4">
            <w:r>
              <w:t>Die niemand von uns kennt</w:t>
            </w:r>
          </w:p>
          <w:p w14:paraId="0FAF22EF" w14:textId="77777777" w:rsidR="00745EF4" w:rsidRDefault="00745EF4" w:rsidP="00745EF4">
            <w:r>
              <w:t>Lasst, Freunde, uns an diesem Tag</w:t>
            </w:r>
          </w:p>
          <w:p w14:paraId="4CDBE677" w14:textId="77777777" w:rsidR="00745EF4" w:rsidRDefault="00745EF4" w:rsidP="00745EF4">
            <w:r>
              <w:t>Vergessen, was uns trennt</w:t>
            </w:r>
          </w:p>
          <w:p w14:paraId="695C1C2E" w14:textId="77777777" w:rsidR="00745EF4" w:rsidRDefault="00745EF4" w:rsidP="00745EF4"/>
          <w:p w14:paraId="2B25538D" w14:textId="7AA00E93" w:rsidR="00745EF4" w:rsidRDefault="00745EF4" w:rsidP="00745EF4">
            <w:r>
              <w:t>Wer weiß, was uns die Zukunft bringt</w:t>
            </w:r>
          </w:p>
          <w:p w14:paraId="5203066A" w14:textId="77777777" w:rsidR="00745EF4" w:rsidRDefault="00745EF4" w:rsidP="00745EF4">
            <w:r>
              <w:t>Die niemand von uns kennt</w:t>
            </w:r>
          </w:p>
          <w:p w14:paraId="5919E134" w14:textId="77777777" w:rsidR="00745EF4" w:rsidRDefault="00745EF4" w:rsidP="00745EF4">
            <w:r>
              <w:t>Lasst, Freunde, uns an diesem Tag</w:t>
            </w:r>
          </w:p>
          <w:p w14:paraId="50E179C8" w14:textId="77777777" w:rsidR="00745EF4" w:rsidRDefault="00745EF4" w:rsidP="00745EF4">
            <w:r>
              <w:t>Vergessen, was uns trennt</w:t>
            </w:r>
          </w:p>
          <w:p w14:paraId="7F6E5EA6" w14:textId="77777777" w:rsidR="00745EF4" w:rsidRDefault="00745EF4" w:rsidP="00745EF4"/>
          <w:p w14:paraId="7509CB17" w14:textId="0DB1F771" w:rsidR="00745EF4" w:rsidRDefault="00745EF4" w:rsidP="00745EF4">
            <w:r>
              <w:t>Schon morgen wird ein jeder von uns</w:t>
            </w:r>
          </w:p>
          <w:p w14:paraId="13C11E9B" w14:textId="77777777" w:rsidR="00745EF4" w:rsidRDefault="00745EF4" w:rsidP="00745EF4">
            <w:r>
              <w:t>Seiner Wege geh'n</w:t>
            </w:r>
          </w:p>
          <w:p w14:paraId="72BFCD7D" w14:textId="77777777" w:rsidR="00745EF4" w:rsidRDefault="00745EF4" w:rsidP="00745EF4">
            <w:r>
              <w:t>Verfolgt dabei sein eig'nes Ziel</w:t>
            </w:r>
          </w:p>
          <w:p w14:paraId="433B228E" w14:textId="77777777" w:rsidR="00745EF4" w:rsidRDefault="00745EF4" w:rsidP="00745EF4">
            <w:r>
              <w:t>Bis wir uns wiederseh'n</w:t>
            </w:r>
          </w:p>
          <w:p w14:paraId="3F61DB4E" w14:textId="77777777" w:rsidR="00745EF4" w:rsidRDefault="00745EF4" w:rsidP="00745EF4"/>
          <w:p w14:paraId="4EA97C06" w14:textId="4831F3C6" w:rsidR="00745EF4" w:rsidRDefault="00745EF4" w:rsidP="00745EF4">
            <w:r>
              <w:t>Wer weiß, was uns die Zukunft bringt</w:t>
            </w:r>
          </w:p>
          <w:p w14:paraId="5707D53C" w14:textId="77777777" w:rsidR="00745EF4" w:rsidRDefault="00745EF4" w:rsidP="00745EF4">
            <w:r>
              <w:t>Die niemand von uns kennt</w:t>
            </w:r>
          </w:p>
          <w:p w14:paraId="628C3D94" w14:textId="77777777" w:rsidR="00745EF4" w:rsidRDefault="00745EF4" w:rsidP="00745EF4">
            <w:r>
              <w:t>Lasst, Freunde, uns an diesem Tag</w:t>
            </w:r>
          </w:p>
          <w:p w14:paraId="39234E5A" w14:textId="77777777" w:rsidR="00745EF4" w:rsidRDefault="00745EF4" w:rsidP="00745EF4">
            <w:r>
              <w:t>Vergessen, was uns trennt</w:t>
            </w:r>
          </w:p>
          <w:p w14:paraId="7F230356" w14:textId="77777777" w:rsidR="00745EF4" w:rsidRDefault="00745EF4" w:rsidP="00745EF4"/>
          <w:p w14:paraId="1A81A8A4" w14:textId="28271A27" w:rsidR="00745EF4" w:rsidRDefault="00745EF4" w:rsidP="00745EF4">
            <w:r>
              <w:t>Wer weiß, was uns die Zukunft bringt</w:t>
            </w:r>
          </w:p>
          <w:p w14:paraId="7B2F5C2A" w14:textId="77777777" w:rsidR="00745EF4" w:rsidRDefault="00745EF4" w:rsidP="00745EF4">
            <w:r>
              <w:t>Die niemand von uns kennt</w:t>
            </w:r>
          </w:p>
          <w:p w14:paraId="62EFA720" w14:textId="77777777" w:rsidR="00745EF4" w:rsidRDefault="00745EF4" w:rsidP="00745EF4">
            <w:r>
              <w:t>Lasst, Freunde, uns an diesem Tag</w:t>
            </w:r>
          </w:p>
          <w:p w14:paraId="1EEB57CF" w14:textId="77777777" w:rsidR="00745EF4" w:rsidRDefault="00745EF4" w:rsidP="00745EF4">
            <w:r>
              <w:t>Vergessen, was uns trennt</w:t>
            </w:r>
          </w:p>
          <w:p w14:paraId="3192F444" w14:textId="77777777" w:rsidR="00745EF4" w:rsidRDefault="00745EF4" w:rsidP="00745EF4"/>
          <w:p w14:paraId="45946A3A" w14:textId="7D43EAC8" w:rsidR="00745EF4" w:rsidRDefault="00745EF4" w:rsidP="00745EF4">
            <w:r>
              <w:t>Lasst, Freunde, uns an diesem Tag</w:t>
            </w:r>
          </w:p>
          <w:p w14:paraId="69BC1E97" w14:textId="77777777" w:rsidR="00745EF4" w:rsidRDefault="00745EF4" w:rsidP="00745EF4">
            <w:r>
              <w:t>Vergeben und verzeih'n</w:t>
            </w:r>
          </w:p>
          <w:p w14:paraId="70EE79CB" w14:textId="77777777" w:rsidR="00745EF4" w:rsidRDefault="00745EF4" w:rsidP="00745EF4">
            <w:r>
              <w:t>Wer weiß, wie man zu leben wagt</w:t>
            </w:r>
          </w:p>
          <w:p w14:paraId="47B715C2" w14:textId="07C35304" w:rsidR="009F0C1B" w:rsidRPr="00AB719B" w:rsidRDefault="00745EF4" w:rsidP="00745EF4">
            <w:r>
              <w:t>Wird nie alleine sein</w:t>
            </w:r>
          </w:p>
        </w:tc>
      </w:tr>
      <w:tr w:rsidR="009F0C1B" w:rsidRPr="00AB719B" w14:paraId="22C3B157" w14:textId="77777777" w:rsidTr="007D5639">
        <w:tc>
          <w:tcPr>
            <w:tcW w:w="9072" w:type="dxa"/>
          </w:tcPr>
          <w:p w14:paraId="58933777" w14:textId="77777777" w:rsidR="009F0C1B" w:rsidRPr="00AB719B" w:rsidRDefault="009F0C1B" w:rsidP="006F7DF9"/>
        </w:tc>
      </w:tr>
    </w:tbl>
    <w:p w14:paraId="487719AB" w14:textId="77777777" w:rsidR="009F0C1B" w:rsidRDefault="009F0C1B" w:rsidP="006F7DF9">
      <w:r w:rsidRPr="00AB719B">
        <w:br w:type="page"/>
      </w:r>
    </w:p>
    <w:p w14:paraId="7051E957" w14:textId="1171B122" w:rsidR="0057236C" w:rsidRPr="00AB719B" w:rsidRDefault="0057236C" w:rsidP="0057236C">
      <w:pPr>
        <w:pStyle w:val="Ttulo1"/>
      </w:pPr>
      <w:bookmarkStart w:id="42" w:name="_Toc140590871"/>
      <w:r w:rsidRPr="00976B8F">
        <w:lastRenderedPageBreak/>
        <w:t>Wir haben nichts</w:t>
      </w:r>
      <w:bookmarkEnd w:id="42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F0C1B" w:rsidRPr="00AB719B" w14:paraId="5660F998" w14:textId="77777777" w:rsidTr="007D5639">
        <w:tc>
          <w:tcPr>
            <w:tcW w:w="9072" w:type="dxa"/>
          </w:tcPr>
          <w:p w14:paraId="38A607A3" w14:textId="77777777" w:rsidR="00FA79DC" w:rsidRDefault="00FA79DC" w:rsidP="00FA79DC">
            <w:r>
              <w:t xml:space="preserve">Manch ein Mann tut alles nur des Geldes </w:t>
            </w:r>
            <w:proofErr w:type="gramStart"/>
            <w:r>
              <w:t>wegen</w:t>
            </w:r>
            <w:proofErr w:type="gramEnd"/>
          </w:p>
          <w:p w14:paraId="547FC996" w14:textId="77777777" w:rsidR="00FA79DC" w:rsidRDefault="00FA79DC" w:rsidP="00FA79DC">
            <w:r>
              <w:t>Manch ein Mann kämpft für seinen frommen Segen</w:t>
            </w:r>
          </w:p>
          <w:p w14:paraId="4565635F" w14:textId="77777777" w:rsidR="00FA79DC" w:rsidRDefault="00FA79DC" w:rsidP="00FA79DC">
            <w:r>
              <w:t xml:space="preserve">Manch ein Mann lebt sein Leben für die </w:t>
            </w:r>
            <w:proofErr w:type="gramStart"/>
            <w:r>
              <w:t>Frau'n</w:t>
            </w:r>
            <w:proofErr w:type="gramEnd"/>
          </w:p>
          <w:p w14:paraId="5DA21238" w14:textId="77777777" w:rsidR="00FA79DC" w:rsidRDefault="00FA79DC" w:rsidP="00FA79DC">
            <w:r>
              <w:t xml:space="preserve">Und die meisten wissen's gar nicht so </w:t>
            </w:r>
            <w:proofErr w:type="gramStart"/>
            <w:r>
              <w:t>genau</w:t>
            </w:r>
            <w:proofErr w:type="gramEnd"/>
          </w:p>
          <w:p w14:paraId="2DA1DEF6" w14:textId="77777777" w:rsidR="00FA79DC" w:rsidRDefault="00FA79DC" w:rsidP="00FA79DC">
            <w:r>
              <w:t xml:space="preserve">Doch ist die Ehre unsre Währung, unser Glück ist bares </w:t>
            </w:r>
            <w:proofErr w:type="gramStart"/>
            <w:r>
              <w:t>Gold</w:t>
            </w:r>
            <w:proofErr w:type="gramEnd"/>
          </w:p>
          <w:p w14:paraId="35F35D6F" w14:textId="77777777" w:rsidR="00FA79DC" w:rsidRDefault="00FA79DC" w:rsidP="00FA79DC">
            <w:r>
              <w:t>Wir sagen frei heraus, wir verkünden voller Stolz</w:t>
            </w:r>
          </w:p>
          <w:p w14:paraId="65193496" w14:textId="77777777" w:rsidR="00FA79DC" w:rsidRDefault="00FA79DC" w:rsidP="00FA79DC"/>
          <w:p w14:paraId="54542B89" w14:textId="219B7D0E" w:rsidR="00FA79DC" w:rsidRPr="00FA79DC" w:rsidRDefault="00FA79DC" w:rsidP="00FA79DC">
            <w:pPr>
              <w:rPr>
                <w:lang w:val="es-ES"/>
              </w:rPr>
            </w:pPr>
            <w:r w:rsidRPr="00FA79DC">
              <w:rPr>
                <w:lang w:val="es-ES"/>
              </w:rPr>
              <w:t>Wir haben nichts, wir haben nichts</w:t>
            </w:r>
          </w:p>
          <w:p w14:paraId="3C171A29" w14:textId="77777777" w:rsidR="00FA79DC" w:rsidRPr="00FA79DC" w:rsidRDefault="00FA79DC" w:rsidP="00FA79DC">
            <w:pPr>
              <w:rPr>
                <w:lang w:val="es-ES"/>
              </w:rPr>
            </w:pPr>
            <w:r w:rsidRPr="00FA79DC">
              <w:rPr>
                <w:lang w:val="es-ES"/>
              </w:rPr>
              <w:t>Wir haben nichts versäumt</w:t>
            </w:r>
          </w:p>
          <w:p w14:paraId="5D53663E" w14:textId="77777777" w:rsidR="00FA79DC" w:rsidRPr="00FA79DC" w:rsidRDefault="00FA79DC" w:rsidP="00FA79DC">
            <w:pPr>
              <w:rPr>
                <w:lang w:val="es-ES"/>
              </w:rPr>
            </w:pPr>
            <w:r w:rsidRPr="00FA79DC">
              <w:rPr>
                <w:lang w:val="es-ES"/>
              </w:rPr>
              <w:t>Wir haben nichts, wir haben nichts</w:t>
            </w:r>
          </w:p>
          <w:p w14:paraId="63864013" w14:textId="77777777" w:rsidR="00FA79DC" w:rsidRDefault="00FA79DC" w:rsidP="00FA79DC">
            <w:r>
              <w:t>Und ganz sicher nichts bereut</w:t>
            </w:r>
          </w:p>
          <w:p w14:paraId="3054F3CB" w14:textId="77777777" w:rsidR="00FA79DC" w:rsidRDefault="00FA79DC" w:rsidP="00FA79DC">
            <w:r>
              <w:t>Wir haben nichts, doch sind wir frei</w:t>
            </w:r>
          </w:p>
          <w:p w14:paraId="461972E2" w14:textId="77777777" w:rsidR="00FA79DC" w:rsidRDefault="00FA79DC" w:rsidP="00FA79DC">
            <w:r>
              <w:t>Bleiben uns einander treu</w:t>
            </w:r>
          </w:p>
          <w:p w14:paraId="59593486" w14:textId="77777777" w:rsidR="00FA79DC" w:rsidRDefault="00FA79DC" w:rsidP="00FA79DC">
            <w:r>
              <w:t>Wir haben alles, wovon hier jeder träumt</w:t>
            </w:r>
          </w:p>
          <w:p w14:paraId="00078A5D" w14:textId="77777777" w:rsidR="00FA79DC" w:rsidRDefault="00FA79DC" w:rsidP="00FA79DC"/>
          <w:p w14:paraId="4E40CC26" w14:textId="130348AB" w:rsidR="00FA79DC" w:rsidRDefault="00FA79DC" w:rsidP="00FA79DC">
            <w:r>
              <w:t>Manch ein Mann kriecht vor dir auf allen vieren</w:t>
            </w:r>
          </w:p>
          <w:p w14:paraId="26E4B4FC" w14:textId="77777777" w:rsidR="00FA79DC" w:rsidRDefault="00FA79DC" w:rsidP="00FA79DC">
            <w:r>
              <w:t>Manch ein Mann muss seine Schwächen kompensieren</w:t>
            </w:r>
          </w:p>
          <w:p w14:paraId="2EFFDF98" w14:textId="77777777" w:rsidR="00FA79DC" w:rsidRDefault="00FA79DC" w:rsidP="00FA79DC">
            <w:r>
              <w:t xml:space="preserve">Manch ein Mann sagt dir, wo die Sterne </w:t>
            </w:r>
            <w:proofErr w:type="gramStart"/>
            <w:r>
              <w:t>steh'n</w:t>
            </w:r>
            <w:proofErr w:type="gramEnd"/>
          </w:p>
          <w:p w14:paraId="29319EF7" w14:textId="77777777" w:rsidR="00FA79DC" w:rsidRDefault="00FA79DC" w:rsidP="00FA79DC">
            <w:r>
              <w:t>Und manch ein Mann wird diesen Weg auch mit dir geh'n</w:t>
            </w:r>
          </w:p>
          <w:p w14:paraId="724B0976" w14:textId="77777777" w:rsidR="00FA79DC" w:rsidRDefault="00FA79DC" w:rsidP="00FA79DC">
            <w:pPr>
              <w:rPr>
                <w:lang w:val="es-ES"/>
              </w:rPr>
            </w:pPr>
          </w:p>
          <w:p w14:paraId="6FAC2DEA" w14:textId="3C53B4C7" w:rsidR="00FA79DC" w:rsidRPr="00FA79DC" w:rsidRDefault="00FA79DC" w:rsidP="00FA79DC">
            <w:pPr>
              <w:rPr>
                <w:lang w:val="es-ES"/>
              </w:rPr>
            </w:pPr>
            <w:r w:rsidRPr="00FA79DC">
              <w:rPr>
                <w:lang w:val="es-ES"/>
              </w:rPr>
              <w:t>Wir haben nichts, wir haben nichts</w:t>
            </w:r>
          </w:p>
          <w:p w14:paraId="3B6A4F16" w14:textId="77777777" w:rsidR="00FA79DC" w:rsidRPr="00FA79DC" w:rsidRDefault="00FA79DC" w:rsidP="00FA79DC">
            <w:pPr>
              <w:rPr>
                <w:lang w:val="es-ES"/>
              </w:rPr>
            </w:pPr>
            <w:r w:rsidRPr="00FA79DC">
              <w:rPr>
                <w:lang w:val="es-ES"/>
              </w:rPr>
              <w:t>Wir haben nichts versäumt</w:t>
            </w:r>
          </w:p>
          <w:p w14:paraId="7868DA2D" w14:textId="77777777" w:rsidR="00FA79DC" w:rsidRPr="00FA79DC" w:rsidRDefault="00FA79DC" w:rsidP="00FA79DC">
            <w:pPr>
              <w:rPr>
                <w:lang w:val="es-ES"/>
              </w:rPr>
            </w:pPr>
            <w:r w:rsidRPr="00FA79DC">
              <w:rPr>
                <w:lang w:val="es-ES"/>
              </w:rPr>
              <w:t>Wir haben nichts, wir haben nichts</w:t>
            </w:r>
          </w:p>
          <w:p w14:paraId="6986F2B8" w14:textId="77777777" w:rsidR="00FA79DC" w:rsidRDefault="00FA79DC" w:rsidP="00FA79DC">
            <w:r>
              <w:t>Und ganz sicher nichts bereut</w:t>
            </w:r>
          </w:p>
          <w:p w14:paraId="791A7F24" w14:textId="77777777" w:rsidR="00FA79DC" w:rsidRDefault="00FA79DC" w:rsidP="00FA79DC">
            <w:r>
              <w:t>Wir haben nichts, doch sind wir frei</w:t>
            </w:r>
          </w:p>
          <w:p w14:paraId="088C836A" w14:textId="77777777" w:rsidR="00FA79DC" w:rsidRDefault="00FA79DC" w:rsidP="00FA79DC">
            <w:r>
              <w:t>Bleiben uns einander treu</w:t>
            </w:r>
          </w:p>
          <w:p w14:paraId="119A2C63" w14:textId="77777777" w:rsidR="00FA79DC" w:rsidRDefault="00FA79DC" w:rsidP="00FA79DC">
            <w:r>
              <w:t>Wir haben alles, wovon hier jeder träumt</w:t>
            </w:r>
          </w:p>
          <w:p w14:paraId="5C9BA9D6" w14:textId="77777777" w:rsidR="00FA79DC" w:rsidRDefault="00FA79DC" w:rsidP="00FA79DC"/>
          <w:p w14:paraId="62A59240" w14:textId="43B6F32C" w:rsidR="00FA79DC" w:rsidRDefault="00FA79DC" w:rsidP="00FA79DC">
            <w:r>
              <w:t xml:space="preserve">Doch ist die Ehre unsre Währung, unser Glück ist bares </w:t>
            </w:r>
            <w:proofErr w:type="gramStart"/>
            <w:r>
              <w:t>Gold</w:t>
            </w:r>
            <w:proofErr w:type="gramEnd"/>
          </w:p>
          <w:p w14:paraId="39B10030" w14:textId="010AD62A" w:rsidR="009F0C1B" w:rsidRPr="00AB719B" w:rsidRDefault="00FA79DC" w:rsidP="00FA79DC">
            <w:r>
              <w:t>Wir sagen frei heraus, wir verkünden voller Stolz</w:t>
            </w:r>
          </w:p>
        </w:tc>
      </w:tr>
      <w:tr w:rsidR="009F0C1B" w:rsidRPr="00AB719B" w14:paraId="7169346C" w14:textId="77777777" w:rsidTr="007D5639">
        <w:tc>
          <w:tcPr>
            <w:tcW w:w="9072" w:type="dxa"/>
          </w:tcPr>
          <w:p w14:paraId="615412FC" w14:textId="77777777" w:rsidR="009F0C1B" w:rsidRPr="00AB719B" w:rsidRDefault="009F0C1B" w:rsidP="006F7DF9"/>
        </w:tc>
      </w:tr>
    </w:tbl>
    <w:p w14:paraId="6C0CFC22" w14:textId="77777777" w:rsidR="009F0C1B" w:rsidRDefault="009F0C1B" w:rsidP="006F7DF9">
      <w:r w:rsidRPr="00AB719B">
        <w:br w:type="page"/>
      </w:r>
    </w:p>
    <w:p w14:paraId="3150977B" w14:textId="7BD0150F" w:rsidR="0057236C" w:rsidRPr="00AB719B" w:rsidRDefault="0057236C" w:rsidP="0057236C">
      <w:pPr>
        <w:pStyle w:val="Ttulo1"/>
      </w:pPr>
      <w:bookmarkStart w:id="43" w:name="_Toc140590872"/>
      <w:r w:rsidRPr="00976B8F">
        <w:lastRenderedPageBreak/>
        <w:t>Wir schmieden das Eisen</w:t>
      </w:r>
      <w:bookmarkEnd w:id="43"/>
    </w:p>
    <w:tbl>
      <w:tblPr>
        <w:tblStyle w:val="Tablaconcuadrcula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76B8F" w:rsidRPr="00AB719B" w14:paraId="2B46B07E" w14:textId="77777777" w:rsidTr="00865871">
        <w:tc>
          <w:tcPr>
            <w:tcW w:w="9072" w:type="dxa"/>
          </w:tcPr>
          <w:p w14:paraId="0A58E726" w14:textId="77777777" w:rsidR="00976B8F" w:rsidRDefault="00976B8F" w:rsidP="00976B8F">
            <w:pPr>
              <w:pStyle w:val="Estribillo"/>
            </w:pPr>
            <w:r>
              <w:t>Wir schmieden das Eisen</w:t>
            </w:r>
          </w:p>
          <w:p w14:paraId="0FA8608B" w14:textId="77777777" w:rsidR="00976B8F" w:rsidRDefault="00976B8F" w:rsidP="00976B8F">
            <w:pPr>
              <w:pStyle w:val="Estribillo"/>
            </w:pPr>
            <w:r>
              <w:t>Solange es heiß ist</w:t>
            </w:r>
          </w:p>
          <w:p w14:paraId="498C6FC4" w14:textId="77777777" w:rsidR="00976B8F" w:rsidRDefault="00976B8F" w:rsidP="00976B8F">
            <w:pPr>
              <w:pStyle w:val="Estribillo"/>
            </w:pPr>
            <w:r>
              <w:t>Alles auf Anfang</w:t>
            </w:r>
          </w:p>
          <w:p w14:paraId="2BA87FAE" w14:textId="690A4939" w:rsidR="00976B8F" w:rsidRDefault="00976B8F" w:rsidP="00976B8F">
            <w:pPr>
              <w:pStyle w:val="Estribillo"/>
            </w:pPr>
            <w:r>
              <w:t>Wenn nicht jetzt, wann dann?</w:t>
            </w:r>
          </w:p>
          <w:p w14:paraId="4AA7FF46" w14:textId="77777777" w:rsidR="00976B8F" w:rsidRDefault="00976B8F" w:rsidP="00976B8F"/>
          <w:p w14:paraId="7A370901" w14:textId="77777777" w:rsidR="00976B8F" w:rsidRDefault="00976B8F" w:rsidP="00976B8F">
            <w:r>
              <w:t>Es ist an der Zeit, der Moment ist nah</w:t>
            </w:r>
          </w:p>
          <w:p w14:paraId="2C61608D" w14:textId="77777777" w:rsidR="00976B8F" w:rsidRDefault="00976B8F" w:rsidP="00976B8F">
            <w:r>
              <w:t>Zu tun, was dir im Sinne</w:t>
            </w:r>
          </w:p>
          <w:p w14:paraId="2EC1DE5C" w14:textId="77777777" w:rsidR="00976B8F" w:rsidRDefault="00976B8F" w:rsidP="00976B8F">
            <w:r>
              <w:t>Zu tun, was du willst, nicht, was man dir sagt</w:t>
            </w:r>
          </w:p>
          <w:p w14:paraId="5E7C40CB" w14:textId="77777777" w:rsidR="00976B8F" w:rsidRDefault="00976B8F" w:rsidP="00976B8F">
            <w:r>
              <w:t>Von vorne zu beginnen</w:t>
            </w:r>
          </w:p>
          <w:p w14:paraId="524F3C16" w14:textId="77777777" w:rsidR="00976B8F" w:rsidRDefault="00976B8F" w:rsidP="00976B8F"/>
          <w:p w14:paraId="5FCE8FA0" w14:textId="29F90C07" w:rsidR="00976B8F" w:rsidRDefault="00976B8F" w:rsidP="00976B8F">
            <w:r>
              <w:t>Dein Verstand sei der Amboss, dein Herz die Glut</w:t>
            </w:r>
          </w:p>
          <w:p w14:paraId="1268CBD6" w14:textId="77777777" w:rsidR="00976B8F" w:rsidRDefault="00976B8F" w:rsidP="00976B8F">
            <w:r>
              <w:t>Den Hammer führt dein Wille</w:t>
            </w:r>
          </w:p>
          <w:p w14:paraId="59609AFF" w14:textId="77777777" w:rsidR="00976B8F" w:rsidRDefault="00976B8F" w:rsidP="00976B8F">
            <w:r>
              <w:t>So halte die Kraft und den Lebensmut</w:t>
            </w:r>
          </w:p>
          <w:p w14:paraId="6A2702B3" w14:textId="77777777" w:rsidR="00976B8F" w:rsidRDefault="00976B8F" w:rsidP="00976B8F">
            <w:r>
              <w:t>Schlag Funken in die Stille</w:t>
            </w:r>
          </w:p>
          <w:p w14:paraId="3C154701" w14:textId="77777777" w:rsidR="00976B8F" w:rsidRDefault="00976B8F" w:rsidP="00976B8F"/>
          <w:p w14:paraId="759F739A" w14:textId="44C10623" w:rsidR="00976B8F" w:rsidRDefault="00976B8F" w:rsidP="00976B8F">
            <w:pPr>
              <w:pStyle w:val="Estribillo"/>
            </w:pPr>
            <w:r>
              <w:t>Wir schmieden das Eisen</w:t>
            </w:r>
          </w:p>
          <w:p w14:paraId="0122CE57" w14:textId="77777777" w:rsidR="00976B8F" w:rsidRDefault="00976B8F" w:rsidP="00976B8F">
            <w:pPr>
              <w:pStyle w:val="Estribillo"/>
            </w:pPr>
            <w:r>
              <w:t>Solange es heiß ist</w:t>
            </w:r>
          </w:p>
          <w:p w14:paraId="2F528898" w14:textId="77777777" w:rsidR="00976B8F" w:rsidRDefault="00976B8F" w:rsidP="00976B8F">
            <w:pPr>
              <w:pStyle w:val="Estribillo"/>
            </w:pPr>
            <w:r>
              <w:t>Wir gehen auf die Reise</w:t>
            </w:r>
          </w:p>
          <w:p w14:paraId="0C4EF069" w14:textId="77777777" w:rsidR="00976B8F" w:rsidRDefault="00976B8F" w:rsidP="00976B8F">
            <w:pPr>
              <w:pStyle w:val="Estribillo"/>
            </w:pPr>
            <w:r>
              <w:t>Weil's an der Zeit ist</w:t>
            </w:r>
          </w:p>
          <w:p w14:paraId="4B69AC2C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Zu schmieden das Eisen</w:t>
            </w:r>
          </w:p>
          <w:p w14:paraId="2FFEE2C6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Solange es heiß ist</w:t>
            </w:r>
          </w:p>
          <w:p w14:paraId="604E8C5C" w14:textId="77777777" w:rsidR="00976B8F" w:rsidRDefault="00976B8F" w:rsidP="00976B8F">
            <w:pPr>
              <w:pStyle w:val="Estribillo"/>
            </w:pPr>
            <w:r>
              <w:t>Alles auf Anfang</w:t>
            </w:r>
          </w:p>
          <w:p w14:paraId="406B9BBC" w14:textId="77777777" w:rsidR="00976B8F" w:rsidRDefault="00976B8F" w:rsidP="00976B8F">
            <w:pPr>
              <w:pStyle w:val="Estribillo"/>
            </w:pPr>
            <w:r>
              <w:t>Wenn nicht jetzt, wann dann?</w:t>
            </w:r>
          </w:p>
          <w:p w14:paraId="7B424DDD" w14:textId="77777777" w:rsidR="00976B8F" w:rsidRDefault="00976B8F" w:rsidP="00976B8F">
            <w:pPr>
              <w:pStyle w:val="Estribillo"/>
            </w:pPr>
            <w:r>
              <w:t>Alles auf Anfang</w:t>
            </w:r>
          </w:p>
          <w:p w14:paraId="373843B6" w14:textId="77777777" w:rsidR="00976B8F" w:rsidRDefault="00976B8F" w:rsidP="00976B8F"/>
          <w:p w14:paraId="39B21DEF" w14:textId="1751C67C" w:rsidR="00976B8F" w:rsidRDefault="00976B8F" w:rsidP="00976B8F">
            <w:r>
              <w:t>Schlag deine Pfade durch Sturm und Nacht</w:t>
            </w:r>
          </w:p>
          <w:p w14:paraId="01331D0A" w14:textId="77777777" w:rsidR="00976B8F" w:rsidRDefault="00976B8F" w:rsidP="00976B8F">
            <w:r>
              <w:t>Stemm dich in frostig Winde</w:t>
            </w:r>
          </w:p>
          <w:p w14:paraId="20EDB97D" w14:textId="77777777" w:rsidR="00976B8F" w:rsidRDefault="00976B8F" w:rsidP="00976B8F">
            <w:r>
              <w:t>Stimm ein in das Lied, das für dich nur gemacht</w:t>
            </w:r>
          </w:p>
          <w:p w14:paraId="5AF1B45F" w14:textId="77777777" w:rsidR="00976B8F" w:rsidRDefault="00976B8F" w:rsidP="00976B8F">
            <w:r>
              <w:t>Folge deinem innren Kinde</w:t>
            </w:r>
          </w:p>
          <w:p w14:paraId="4D9B16D7" w14:textId="77777777" w:rsidR="00976B8F" w:rsidRDefault="00976B8F" w:rsidP="00976B8F"/>
          <w:p w14:paraId="05A17C31" w14:textId="048A6D98" w:rsidR="00976B8F" w:rsidRDefault="00976B8F" w:rsidP="00976B8F">
            <w:r>
              <w:t>Das Leben ein Kampf, doch du bist bereit</w:t>
            </w:r>
          </w:p>
          <w:p w14:paraId="1F260D2A" w14:textId="77777777" w:rsidR="00976B8F" w:rsidRDefault="00976B8F" w:rsidP="00976B8F">
            <w:r>
              <w:t>Die blutig Schlacht zu schlagen</w:t>
            </w:r>
          </w:p>
          <w:p w14:paraId="11D3C1ED" w14:textId="77777777" w:rsidR="00976B8F" w:rsidRDefault="00976B8F" w:rsidP="00976B8F">
            <w:r>
              <w:t>Den Ruf deiner Seele zu hören jederzeit</w:t>
            </w:r>
          </w:p>
          <w:p w14:paraId="03C36762" w14:textId="77777777" w:rsidR="00976B8F" w:rsidRDefault="00976B8F" w:rsidP="00976B8F">
            <w:r>
              <w:t>Für heut und alle Tage</w:t>
            </w:r>
          </w:p>
          <w:p w14:paraId="057CCD0B" w14:textId="77777777" w:rsidR="00976B8F" w:rsidRDefault="00976B8F" w:rsidP="00976B8F"/>
          <w:p w14:paraId="7A61DC9C" w14:textId="51C81FE7" w:rsidR="00976B8F" w:rsidRDefault="00976B8F" w:rsidP="00976B8F">
            <w:pPr>
              <w:pStyle w:val="Estribillo"/>
            </w:pPr>
            <w:r>
              <w:t>Wir schmieden das Eisen</w:t>
            </w:r>
          </w:p>
          <w:p w14:paraId="17594DDA" w14:textId="77777777" w:rsidR="00976B8F" w:rsidRDefault="00976B8F" w:rsidP="00976B8F">
            <w:pPr>
              <w:pStyle w:val="Estribillo"/>
            </w:pPr>
            <w:r>
              <w:t>Solange es heiß ist</w:t>
            </w:r>
          </w:p>
          <w:p w14:paraId="580C5D5D" w14:textId="77777777" w:rsidR="00976B8F" w:rsidRDefault="00976B8F" w:rsidP="00976B8F">
            <w:pPr>
              <w:pStyle w:val="Estribillo"/>
            </w:pPr>
            <w:r>
              <w:t>Wir gehen auf die Reise</w:t>
            </w:r>
          </w:p>
          <w:p w14:paraId="6D66A953" w14:textId="77777777" w:rsidR="00976B8F" w:rsidRDefault="00976B8F" w:rsidP="00976B8F">
            <w:pPr>
              <w:pStyle w:val="Estribillo"/>
            </w:pPr>
            <w:r>
              <w:t>Weil's an der Zeit ist</w:t>
            </w:r>
          </w:p>
          <w:p w14:paraId="167ACE9D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Zu schmieden das Eisen</w:t>
            </w:r>
          </w:p>
          <w:p w14:paraId="00552173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Solange es heiß ist</w:t>
            </w:r>
          </w:p>
          <w:p w14:paraId="5CF0E608" w14:textId="77777777" w:rsidR="00976B8F" w:rsidRDefault="00976B8F" w:rsidP="00976B8F">
            <w:pPr>
              <w:pStyle w:val="Estribillo"/>
            </w:pPr>
            <w:r>
              <w:t>Alles auf Anfang</w:t>
            </w:r>
          </w:p>
          <w:p w14:paraId="20B5B606" w14:textId="77777777" w:rsidR="00976B8F" w:rsidRDefault="00976B8F" w:rsidP="00976B8F">
            <w:pPr>
              <w:pStyle w:val="Estribillo"/>
            </w:pPr>
            <w:r>
              <w:t>Wenn nicht jetzt, wann dann?</w:t>
            </w:r>
          </w:p>
          <w:p w14:paraId="767F5683" w14:textId="77777777" w:rsidR="00976B8F" w:rsidRDefault="00976B8F" w:rsidP="00976B8F">
            <w:pPr>
              <w:pStyle w:val="Estribillo"/>
            </w:pPr>
          </w:p>
          <w:p w14:paraId="7614C25E" w14:textId="1FD2D698" w:rsidR="00976B8F" w:rsidRDefault="00976B8F" w:rsidP="00976B8F">
            <w:pPr>
              <w:pStyle w:val="Estribillo"/>
            </w:pPr>
            <w:r>
              <w:t>Wir schmieden das Eisen</w:t>
            </w:r>
          </w:p>
          <w:p w14:paraId="15718736" w14:textId="77777777" w:rsidR="00976B8F" w:rsidRDefault="00976B8F" w:rsidP="00976B8F">
            <w:pPr>
              <w:pStyle w:val="Estribillo"/>
            </w:pPr>
            <w:r>
              <w:t>Solange es heiß ist</w:t>
            </w:r>
          </w:p>
          <w:p w14:paraId="3F5CEE38" w14:textId="77777777" w:rsidR="00976B8F" w:rsidRDefault="00976B8F" w:rsidP="00976B8F">
            <w:pPr>
              <w:pStyle w:val="Estribillo"/>
            </w:pPr>
            <w:r>
              <w:t>Wir gehen auf die Reise</w:t>
            </w:r>
          </w:p>
          <w:p w14:paraId="6B2BBEBF" w14:textId="77777777" w:rsidR="00976B8F" w:rsidRDefault="00976B8F" w:rsidP="00976B8F">
            <w:pPr>
              <w:pStyle w:val="Estribillo"/>
            </w:pPr>
            <w:r>
              <w:t>Weil's an der Zeit ist</w:t>
            </w:r>
          </w:p>
          <w:p w14:paraId="08418E84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Zu schmieden das Eisen</w:t>
            </w:r>
          </w:p>
          <w:p w14:paraId="56050B6F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Solange es heiß ist</w:t>
            </w:r>
          </w:p>
          <w:p w14:paraId="1A9484FB" w14:textId="77777777" w:rsidR="00976B8F" w:rsidRDefault="00976B8F" w:rsidP="00976B8F">
            <w:pPr>
              <w:pStyle w:val="Estribillo"/>
            </w:pPr>
            <w:r>
              <w:t>Alles auf Anfang</w:t>
            </w:r>
          </w:p>
          <w:p w14:paraId="4EBE5AFD" w14:textId="77777777" w:rsidR="00976B8F" w:rsidRDefault="00976B8F" w:rsidP="00976B8F">
            <w:pPr>
              <w:pStyle w:val="Estribillo"/>
            </w:pPr>
            <w:r>
              <w:t>Wenn nicht jetzt, wann dann?</w:t>
            </w:r>
          </w:p>
          <w:p w14:paraId="04DA1B1F" w14:textId="77777777" w:rsidR="00976B8F" w:rsidRDefault="00976B8F" w:rsidP="00976B8F">
            <w:pPr>
              <w:pStyle w:val="Estribillo"/>
            </w:pPr>
          </w:p>
          <w:p w14:paraId="77B57286" w14:textId="0E26E2DE" w:rsidR="00976B8F" w:rsidRDefault="00976B8F" w:rsidP="00976B8F">
            <w:pPr>
              <w:pStyle w:val="Estribillo"/>
            </w:pPr>
            <w:r>
              <w:t>Wir schmieden das Eisen</w:t>
            </w:r>
          </w:p>
          <w:p w14:paraId="06F77DFD" w14:textId="77777777" w:rsidR="00976B8F" w:rsidRDefault="00976B8F" w:rsidP="00976B8F">
            <w:pPr>
              <w:pStyle w:val="Estribillo"/>
            </w:pPr>
            <w:r>
              <w:t>Wir gehen auf die Reise</w:t>
            </w:r>
          </w:p>
          <w:p w14:paraId="5FA8F766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Zu schmieden das Eisen</w:t>
            </w:r>
          </w:p>
          <w:p w14:paraId="7027EF80" w14:textId="77777777" w:rsidR="00976B8F" w:rsidRPr="00976B8F" w:rsidRDefault="00976B8F" w:rsidP="00976B8F">
            <w:pPr>
              <w:pStyle w:val="Estribillo"/>
              <w:rPr>
                <w:lang w:val="es-ES"/>
              </w:rPr>
            </w:pPr>
            <w:r w:rsidRPr="00976B8F">
              <w:rPr>
                <w:lang w:val="es-ES"/>
              </w:rPr>
              <w:t>Solange es heiß ist</w:t>
            </w:r>
          </w:p>
          <w:p w14:paraId="471BED79" w14:textId="77777777" w:rsidR="00976B8F" w:rsidRDefault="00976B8F" w:rsidP="00976B8F">
            <w:pPr>
              <w:pStyle w:val="Estribillo"/>
            </w:pPr>
            <w:r>
              <w:t>Alles auf Anfang</w:t>
            </w:r>
          </w:p>
          <w:p w14:paraId="15720B0F" w14:textId="77777777" w:rsidR="00976B8F" w:rsidRDefault="00976B8F" w:rsidP="00976B8F">
            <w:pPr>
              <w:pStyle w:val="Estribillo"/>
            </w:pPr>
            <w:r>
              <w:t>Wenn nicht jetzt, wann dann?</w:t>
            </w:r>
          </w:p>
          <w:p w14:paraId="531EF898" w14:textId="77777777" w:rsidR="00976B8F" w:rsidRDefault="00976B8F" w:rsidP="00976B8F">
            <w:pPr>
              <w:pStyle w:val="Estribillo"/>
            </w:pPr>
            <w:r>
              <w:t>Alles auf Anfang</w:t>
            </w:r>
          </w:p>
          <w:p w14:paraId="1AD9A975" w14:textId="6633B742" w:rsidR="00976B8F" w:rsidRPr="00AB719B" w:rsidRDefault="00976B8F" w:rsidP="00976B8F">
            <w:pPr>
              <w:pStyle w:val="Estribillo"/>
            </w:pPr>
            <w:r>
              <w:t>Wenn nicht jetzt, wann dann?</w:t>
            </w:r>
          </w:p>
        </w:tc>
      </w:tr>
      <w:tr w:rsidR="00976B8F" w:rsidRPr="00AB719B" w14:paraId="2256E051" w14:textId="77777777" w:rsidTr="00865871">
        <w:tc>
          <w:tcPr>
            <w:tcW w:w="9072" w:type="dxa"/>
          </w:tcPr>
          <w:p w14:paraId="51ED9416" w14:textId="77777777" w:rsidR="00976B8F" w:rsidRPr="00AB719B" w:rsidRDefault="00976B8F" w:rsidP="00865871"/>
        </w:tc>
      </w:tr>
    </w:tbl>
    <w:p w14:paraId="79E85279" w14:textId="77777777" w:rsidR="00976B8F" w:rsidRPr="00AB719B" w:rsidRDefault="00976B8F" w:rsidP="00976B8F">
      <w:r w:rsidRPr="00AB719B">
        <w:br w:type="page"/>
      </w:r>
    </w:p>
    <w:p w14:paraId="59A92132" w14:textId="77777777" w:rsidR="00AB0F19" w:rsidRPr="00AB719B" w:rsidRDefault="00AB0F19" w:rsidP="006F7DF9">
      <w:pPr>
        <w:sectPr w:rsidR="00AB0F19" w:rsidRPr="00AB719B" w:rsidSect="00AB0F19">
          <w:footerReference w:type="default" r:id="rId6"/>
          <w:pgSz w:w="11906" w:h="16838"/>
          <w:pgMar w:top="1134" w:right="1418" w:bottom="1134" w:left="1418" w:header="709" w:footer="709" w:gutter="0"/>
          <w:pgNumType w:start="1"/>
          <w:cols w:space="708"/>
          <w:docGrid w:linePitch="360"/>
        </w:sectPr>
      </w:pPr>
    </w:p>
    <w:sdt>
      <w:sdtPr>
        <w:rPr>
          <w:rFonts w:ascii="Lucida Console" w:eastAsiaTheme="minorEastAsia" w:hAnsi="Lucida Console" w:cstheme="minorBidi"/>
          <w:b w:val="0"/>
          <w:i w:val="0"/>
          <w:iCs/>
          <w:noProof w:val="0"/>
          <w:sz w:val="18"/>
          <w:szCs w:val="20"/>
        </w:rPr>
        <w:id w:val="-1038509840"/>
        <w:docPartObj>
          <w:docPartGallery w:val="Table of Contents"/>
          <w:docPartUnique/>
        </w:docPartObj>
      </w:sdtPr>
      <w:sdtEndPr>
        <w:rPr>
          <w:rFonts w:ascii="Garamond" w:hAnsi="Garamond" w:cs="Poppins"/>
          <w:iCs w:val="0"/>
        </w:rPr>
      </w:sdtEndPr>
      <w:sdtContent>
        <w:p w14:paraId="486B711A" w14:textId="4393541B" w:rsidR="00AB0F19" w:rsidRPr="00976B8F" w:rsidRDefault="00976B8F" w:rsidP="006F7DF9">
          <w:pPr>
            <w:pStyle w:val="TtuloTDC"/>
            <w:rPr>
              <w:i w:val="0"/>
              <w:iCs/>
            </w:rPr>
          </w:pPr>
          <w:r w:rsidRPr="00976B8F">
            <w:rPr>
              <w:i w:val="0"/>
              <w:iCs/>
            </w:rPr>
            <w:t>d’Artagnan</w:t>
          </w:r>
        </w:p>
        <w:p w14:paraId="1C9B138B" w14:textId="6606F202" w:rsidR="0057236C" w:rsidRDefault="00AB0F19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r w:rsidRPr="00976B8F">
            <w:rPr>
              <w:rFonts w:ascii="Garamond" w:hAnsi="Garamond"/>
            </w:rPr>
            <w:fldChar w:fldCharType="begin"/>
          </w:r>
          <w:r w:rsidRPr="00976B8F">
            <w:rPr>
              <w:rFonts w:ascii="Garamond" w:hAnsi="Garamond"/>
            </w:rPr>
            <w:instrText xml:space="preserve"> TOC \o "1-3" \h \z \u </w:instrText>
          </w:r>
          <w:r w:rsidRPr="00976B8F">
            <w:rPr>
              <w:rFonts w:ascii="Garamond" w:hAnsi="Garamond"/>
            </w:rPr>
            <w:fldChar w:fldCharType="separate"/>
          </w:r>
          <w:hyperlink w:anchor="_Toc140590829" w:history="1">
            <w:r w:rsidR="0057236C" w:rsidRPr="00B05BE8">
              <w:rPr>
                <w:rStyle w:val="Hipervnculo"/>
                <w:noProof/>
              </w:rPr>
              <w:t>7 Meil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29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04497E56" w14:textId="6DEC39EA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0" w:history="1">
            <w:r w:rsidR="0057236C" w:rsidRPr="00B05BE8">
              <w:rPr>
                <w:rStyle w:val="Hipervnculo"/>
                <w:noProof/>
              </w:rPr>
              <w:t>Auf dein Wohl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0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12805D9F" w14:textId="2BFC752A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1" w:history="1">
            <w:r w:rsidR="0057236C" w:rsidRPr="00B05BE8">
              <w:rPr>
                <w:rStyle w:val="Hipervnculo"/>
                <w:noProof/>
              </w:rPr>
              <w:t>Bella Ciao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1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61944EF6" w14:textId="4DFB5FE7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2" w:history="1">
            <w:r w:rsidR="0057236C" w:rsidRPr="00B05BE8">
              <w:rPr>
                <w:rStyle w:val="Hipervnculo"/>
                <w:noProof/>
              </w:rPr>
              <w:t>Bis zum letzten Atemzug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2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4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11A62809" w14:textId="43644C13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3" w:history="1">
            <w:r w:rsidR="0057236C" w:rsidRPr="00B05BE8">
              <w:rPr>
                <w:rStyle w:val="Hipervnculo"/>
                <w:noProof/>
              </w:rPr>
              <w:t>Chanson de Roland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3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5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E5A8DA1" w14:textId="31C7EF75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4" w:history="1">
            <w:r w:rsidR="0057236C" w:rsidRPr="00B05BE8">
              <w:rPr>
                <w:rStyle w:val="Hipervnculo"/>
                <w:noProof/>
              </w:rPr>
              <w:t>Das letzte Glas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4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6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62F82158" w14:textId="3AA69A44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5" w:history="1">
            <w:r w:rsidR="0057236C" w:rsidRPr="00B05BE8">
              <w:rPr>
                <w:rStyle w:val="Hipervnculo"/>
                <w:noProof/>
              </w:rPr>
              <w:t>Das Mühlrad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5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7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64240E39" w14:textId="6252E269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6" w:history="1">
            <w:r w:rsidR="0057236C" w:rsidRPr="00B05BE8">
              <w:rPr>
                <w:rStyle w:val="Hipervnculo"/>
                <w:noProof/>
              </w:rPr>
              <w:t>Die Nacht gehört dem Tanze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6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8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56429811" w14:textId="19F35BBD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7" w:history="1">
            <w:r w:rsidR="0057236C" w:rsidRPr="00B05BE8">
              <w:rPr>
                <w:rStyle w:val="Hipervnculo"/>
                <w:noProof/>
              </w:rPr>
              <w:t>Die Welt in der wir leb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7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9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53D0AB93" w14:textId="6554AD3A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8" w:history="1">
            <w:r w:rsidR="0057236C" w:rsidRPr="00B05BE8">
              <w:rPr>
                <w:rStyle w:val="Hipervnculo"/>
                <w:noProof/>
              </w:rPr>
              <w:t>Drei Nymph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8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0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075319B9" w14:textId="666A8D0B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39" w:history="1">
            <w:r w:rsidR="0057236C" w:rsidRPr="00B05BE8">
              <w:rPr>
                <w:rStyle w:val="Hipervnculo"/>
                <w:noProof/>
              </w:rPr>
              <w:t>Ehre wem Ehre gebühret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39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1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1A0E703A" w14:textId="578AABF5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0" w:history="1">
            <w:r w:rsidR="0057236C" w:rsidRPr="00B05BE8">
              <w:rPr>
                <w:rStyle w:val="Hipervnculo"/>
                <w:noProof/>
              </w:rPr>
              <w:t>Einer für alle für ein’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0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2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36F42661" w14:textId="5942A5D1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1" w:history="1">
            <w:r w:rsidR="0057236C" w:rsidRPr="00B05BE8">
              <w:rPr>
                <w:rStyle w:val="Hipervnculo"/>
                <w:noProof/>
              </w:rPr>
              <w:t>En Garde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1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3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4F7131C0" w14:textId="41E82266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2" w:history="1">
            <w:r w:rsidR="0057236C" w:rsidRPr="00B05BE8">
              <w:rPr>
                <w:rStyle w:val="Hipervnculo"/>
                <w:noProof/>
              </w:rPr>
              <w:t>Endlich frei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2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4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448E7CC6" w14:textId="16959416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3" w:history="1">
            <w:r w:rsidR="0057236C" w:rsidRPr="00B05BE8">
              <w:rPr>
                <w:rStyle w:val="Hipervnculo"/>
                <w:noProof/>
              </w:rPr>
              <w:t>Entfache mein Feuer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3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5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9559298" w14:textId="18687F49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4" w:history="1">
            <w:r w:rsidR="0057236C" w:rsidRPr="00B05BE8">
              <w:rPr>
                <w:rStyle w:val="Hipervnculo"/>
                <w:noProof/>
              </w:rPr>
              <w:t>Flucht nach vor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4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6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52E5A2D1" w14:textId="2785B229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5" w:history="1">
            <w:r w:rsidR="0057236C" w:rsidRPr="00B05BE8">
              <w:rPr>
                <w:rStyle w:val="Hipervnculo"/>
                <w:noProof/>
              </w:rPr>
              <w:t>Freiheit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5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7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4EA3FE59" w14:textId="40EC0B2F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6" w:history="1">
            <w:r w:rsidR="0057236C" w:rsidRPr="00B05BE8">
              <w:rPr>
                <w:rStyle w:val="Hipervnculo"/>
                <w:noProof/>
              </w:rPr>
              <w:t>Für dich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6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8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04616EAF" w14:textId="0E4CFE14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7" w:history="1">
            <w:r w:rsidR="0057236C" w:rsidRPr="00B05BE8">
              <w:rPr>
                <w:rStyle w:val="Hipervnculo"/>
                <w:noProof/>
              </w:rPr>
              <w:t>Für immer Dei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7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19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8DFD497" w14:textId="0BA4E95B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8" w:history="1">
            <w:r w:rsidR="0057236C" w:rsidRPr="00B05BE8">
              <w:rPr>
                <w:rStyle w:val="Hipervnculo"/>
                <w:noProof/>
              </w:rPr>
              <w:t>Heldenlied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8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0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DEB745B" w14:textId="405E01E1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49" w:history="1">
            <w:r w:rsidR="0057236C" w:rsidRPr="00B05BE8">
              <w:rPr>
                <w:rStyle w:val="Hipervnculo"/>
                <w:noProof/>
              </w:rPr>
              <w:t>Ich blick’ nicht zurück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49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1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3CDB962F" w14:textId="0BCB1D4D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0" w:history="1">
            <w:r w:rsidR="0057236C" w:rsidRPr="00B05BE8">
              <w:rPr>
                <w:rStyle w:val="Hipervnculo"/>
                <w:noProof/>
              </w:rPr>
              <w:t>Ich steh’ dir bei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0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2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4F1D5BB8" w14:textId="752FB9A7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1" w:history="1">
            <w:r w:rsidR="0057236C" w:rsidRPr="00B05BE8">
              <w:rPr>
                <w:rStyle w:val="Hipervnculo"/>
                <w:noProof/>
              </w:rPr>
              <w:t>In jener Nacht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1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3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34548919" w14:textId="2AD17837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2" w:history="1">
            <w:r w:rsidR="0057236C" w:rsidRPr="00B05BE8">
              <w:rPr>
                <w:rStyle w:val="Hipervnculo"/>
                <w:noProof/>
              </w:rPr>
              <w:t>Jubel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2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4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A1C4319" w14:textId="75EEFD96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3" w:history="1">
            <w:r w:rsidR="0057236C" w:rsidRPr="00B05BE8">
              <w:rPr>
                <w:rStyle w:val="Hipervnculo"/>
                <w:noProof/>
              </w:rPr>
              <w:t>Komm mit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3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5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1946E6B5" w14:textId="6771FE9E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4" w:history="1">
            <w:r w:rsidR="0057236C" w:rsidRPr="00B05BE8">
              <w:rPr>
                <w:rStyle w:val="Hipervnculo"/>
                <w:noProof/>
              </w:rPr>
              <w:t>Legend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4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6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500D7250" w14:textId="222A6373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5" w:history="1">
            <w:r w:rsidR="0057236C" w:rsidRPr="00B05BE8">
              <w:rPr>
                <w:rStyle w:val="Hipervnculo"/>
                <w:noProof/>
              </w:rPr>
              <w:t>Mann mit der eisernen Maske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5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7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EE7489F" w14:textId="0E5AB93D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6" w:history="1">
            <w:r w:rsidR="0057236C" w:rsidRPr="00B05BE8">
              <w:rPr>
                <w:rStyle w:val="Hipervnculo"/>
                <w:noProof/>
              </w:rPr>
              <w:t>Meine Liebste, Jolie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6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8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79D9C244" w14:textId="63905A5D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7" w:history="1">
            <w:r w:rsidR="0057236C" w:rsidRPr="00B05BE8">
              <w:rPr>
                <w:rStyle w:val="Hipervnculo"/>
                <w:noProof/>
              </w:rPr>
              <w:t>Nebelmeer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7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29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31FEA7FC" w14:textId="5121B8D1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8" w:history="1">
            <w:r w:rsidR="0057236C" w:rsidRPr="00B05BE8">
              <w:rPr>
                <w:rStyle w:val="Hipervnculo"/>
                <w:noProof/>
              </w:rPr>
              <w:t>Neue Held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8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0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117F3D00" w14:textId="5E893946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59" w:history="1">
            <w:r w:rsidR="0057236C" w:rsidRPr="00B05BE8">
              <w:rPr>
                <w:rStyle w:val="Hipervnculo"/>
                <w:noProof/>
              </w:rPr>
              <w:t>Pech oder Glück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59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1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5953E34B" w14:textId="47A6A499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0" w:history="1">
            <w:r w:rsidR="0057236C" w:rsidRPr="00B05BE8">
              <w:rPr>
                <w:rStyle w:val="Hipervnculo"/>
                <w:noProof/>
              </w:rPr>
              <w:t>Rabenballade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0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2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02439A3A" w14:textId="6E4ED42B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1" w:history="1">
            <w:r w:rsidR="0057236C" w:rsidRPr="00B05BE8">
              <w:rPr>
                <w:rStyle w:val="Hipervnculo"/>
                <w:noProof/>
              </w:rPr>
              <w:t>Schinderhannes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1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3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76805EB6" w14:textId="355DD4BF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2" w:history="1">
            <w:r w:rsidR="0057236C" w:rsidRPr="00B05BE8">
              <w:rPr>
                <w:rStyle w:val="Hipervnculo"/>
                <w:noProof/>
              </w:rPr>
              <w:t>Seit an Seit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2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4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35BE5C70" w14:textId="5582C43D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3" w:history="1">
            <w:r w:rsidR="0057236C" w:rsidRPr="00B05BE8">
              <w:rPr>
                <w:rStyle w:val="Hipervnculo"/>
                <w:noProof/>
              </w:rPr>
              <w:t>Sing mir ein Lied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3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5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62ED09E1" w14:textId="2104C0D4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4" w:history="1">
            <w:r w:rsidR="0057236C" w:rsidRPr="00B05BE8">
              <w:rPr>
                <w:rStyle w:val="Hipervnculo"/>
                <w:noProof/>
              </w:rPr>
              <w:t>So wie du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4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6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3AA0EABC" w14:textId="13483273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5" w:history="1">
            <w:r w:rsidR="0057236C" w:rsidRPr="00B05BE8">
              <w:rPr>
                <w:rStyle w:val="Hipervnculo"/>
                <w:noProof/>
              </w:rPr>
              <w:t>Sprengt die Kett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5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7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4A59FAA6" w14:textId="42B19812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6" w:history="1">
            <w:r w:rsidR="0057236C" w:rsidRPr="00B05BE8">
              <w:rPr>
                <w:rStyle w:val="Hipervnculo"/>
                <w:noProof/>
              </w:rPr>
              <w:t>Strafe muss sei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6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8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78F18FAA" w14:textId="0B9497C3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7" w:history="1">
            <w:r w:rsidR="0057236C" w:rsidRPr="00B05BE8">
              <w:rPr>
                <w:rStyle w:val="Hipervnculo"/>
                <w:noProof/>
              </w:rPr>
              <w:t>Tourdio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7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39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66215308" w14:textId="48EF481C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8" w:history="1">
            <w:r w:rsidR="0057236C" w:rsidRPr="00B05BE8">
              <w:rPr>
                <w:rStyle w:val="Hipervnculo"/>
                <w:noProof/>
              </w:rPr>
              <w:t>Wallenstei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8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40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77B57DD" w14:textId="0235534E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69" w:history="1">
            <w:r w:rsidR="0057236C" w:rsidRPr="00B05BE8">
              <w:rPr>
                <w:rStyle w:val="Hipervnculo"/>
                <w:noProof/>
              </w:rPr>
              <w:t>Was wollen wir trink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69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41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41E679B9" w14:textId="23954187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70" w:history="1">
            <w:r w:rsidR="0057236C" w:rsidRPr="00B05BE8">
              <w:rPr>
                <w:rStyle w:val="Hipervnculo"/>
                <w:noProof/>
              </w:rPr>
              <w:t>Wer weiß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70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42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41D89023" w14:textId="0779C939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71" w:history="1">
            <w:r w:rsidR="0057236C" w:rsidRPr="00B05BE8">
              <w:rPr>
                <w:rStyle w:val="Hipervnculo"/>
                <w:noProof/>
              </w:rPr>
              <w:t>Wir haben nichts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71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43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2C1E7811" w14:textId="52E47426" w:rsidR="0057236C" w:rsidRDefault="00000000">
          <w:pPr>
            <w:pStyle w:val="TDC1"/>
            <w:tabs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:lang w:val="es-ES"/>
              <w14:ligatures w14:val="standardContextual"/>
            </w:rPr>
          </w:pPr>
          <w:hyperlink w:anchor="_Toc140590872" w:history="1">
            <w:r w:rsidR="0057236C" w:rsidRPr="00B05BE8">
              <w:rPr>
                <w:rStyle w:val="Hipervnculo"/>
                <w:noProof/>
              </w:rPr>
              <w:t>Wir schmieden das Eisen</w:t>
            </w:r>
            <w:r w:rsidR="0057236C">
              <w:rPr>
                <w:noProof/>
                <w:webHidden/>
              </w:rPr>
              <w:tab/>
            </w:r>
            <w:r w:rsidR="0057236C">
              <w:rPr>
                <w:noProof/>
                <w:webHidden/>
              </w:rPr>
              <w:fldChar w:fldCharType="begin"/>
            </w:r>
            <w:r w:rsidR="0057236C">
              <w:rPr>
                <w:noProof/>
                <w:webHidden/>
              </w:rPr>
              <w:instrText xml:space="preserve"> PAGEREF _Toc140590872 \h </w:instrText>
            </w:r>
            <w:r w:rsidR="0057236C">
              <w:rPr>
                <w:noProof/>
                <w:webHidden/>
              </w:rPr>
            </w:r>
            <w:r w:rsidR="0057236C">
              <w:rPr>
                <w:noProof/>
                <w:webHidden/>
              </w:rPr>
              <w:fldChar w:fldCharType="separate"/>
            </w:r>
            <w:r w:rsidR="0057236C">
              <w:rPr>
                <w:noProof/>
                <w:webHidden/>
              </w:rPr>
              <w:t>44</w:t>
            </w:r>
            <w:r w:rsidR="0057236C">
              <w:rPr>
                <w:noProof/>
                <w:webHidden/>
              </w:rPr>
              <w:fldChar w:fldCharType="end"/>
            </w:r>
          </w:hyperlink>
        </w:p>
        <w:p w14:paraId="64A6B72B" w14:textId="27F0E67D" w:rsidR="00AB0F19" w:rsidRPr="00AB0F19" w:rsidRDefault="00AB0F19" w:rsidP="006F7DF9">
          <w:r w:rsidRPr="00976B8F">
            <w:rPr>
              <w:rFonts w:ascii="Garamond" w:hAnsi="Garamond"/>
              <w:b/>
            </w:rPr>
            <w:fldChar w:fldCharType="end"/>
          </w:r>
        </w:p>
      </w:sdtContent>
    </w:sdt>
    <w:p w14:paraId="6ACDCF73" w14:textId="77777777" w:rsidR="00450C84" w:rsidRPr="0018501F" w:rsidRDefault="00450C84" w:rsidP="006F7DF9"/>
    <w:sectPr w:rsidR="00450C84" w:rsidRPr="0018501F" w:rsidSect="00976B8F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3E8B9" w14:textId="77777777" w:rsidR="005854E7" w:rsidRDefault="005854E7" w:rsidP="006F7DF9">
      <w:r>
        <w:separator/>
      </w:r>
    </w:p>
  </w:endnote>
  <w:endnote w:type="continuationSeparator" w:id="0">
    <w:p w14:paraId="7EEAF0DA" w14:textId="77777777" w:rsidR="005854E7" w:rsidRDefault="005854E7" w:rsidP="006F7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C3F59" w14:textId="72A37CC5" w:rsidR="00F07519" w:rsidRPr="00976B8F" w:rsidRDefault="00976B8F" w:rsidP="006F7DF9">
    <w:pPr>
      <w:pStyle w:val="Piedepgina"/>
      <w:rPr>
        <w:rFonts w:ascii="Garamond" w:hAnsi="Garamond"/>
        <w:iCs/>
      </w:rPr>
    </w:pPr>
    <w:r>
      <w:rPr>
        <w:rFonts w:ascii="Garamond" w:hAnsi="Garamond"/>
        <w:iCs/>
      </w:rPr>
      <w:t>d’Artagnan</w:t>
    </w:r>
    <w:r w:rsidR="00F07519" w:rsidRPr="00976B8F">
      <w:rPr>
        <w:rFonts w:ascii="Garamond" w:hAnsi="Garamond"/>
        <w:iCs/>
      </w:rPr>
      <w:ptab w:relativeTo="margin" w:alignment="center" w:leader="none"/>
    </w:r>
    <w:r>
      <w:rPr>
        <w:rFonts w:ascii="Garamond" w:hAnsi="Garamond"/>
        <w:iCs/>
      </w:rPr>
      <w:fldChar w:fldCharType="begin"/>
    </w:r>
    <w:r>
      <w:rPr>
        <w:rFonts w:ascii="Garamond" w:hAnsi="Garamond"/>
        <w:iCs/>
      </w:rPr>
      <w:instrText xml:space="preserve"> PAGE  \* Arabic  \* MERGEFORMAT </w:instrText>
    </w:r>
    <w:r>
      <w:rPr>
        <w:rFonts w:ascii="Garamond" w:hAnsi="Garamond"/>
        <w:iCs/>
      </w:rPr>
      <w:fldChar w:fldCharType="separate"/>
    </w:r>
    <w:r>
      <w:rPr>
        <w:rFonts w:ascii="Garamond" w:hAnsi="Garamond"/>
        <w:iCs/>
        <w:noProof/>
      </w:rPr>
      <w:t>1</w:t>
    </w:r>
    <w:r>
      <w:rPr>
        <w:rFonts w:ascii="Garamond" w:hAnsi="Garamond"/>
        <w:iCs/>
      </w:rPr>
      <w:fldChar w:fldCharType="end"/>
    </w:r>
    <w:r w:rsidR="00F07519" w:rsidRPr="00976B8F">
      <w:rPr>
        <w:rFonts w:ascii="Garamond" w:hAnsi="Garamond"/>
        <w:iCs/>
      </w:rPr>
      <w:ptab w:relativeTo="margin" w:alignment="right" w:leader="none"/>
    </w:r>
    <w:r>
      <w:rPr>
        <w:rFonts w:ascii="Garamond" w:hAnsi="Garamond"/>
        <w:iCs/>
      </w:rPr>
      <w:t>d’Artagn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F86C9" w14:textId="77777777" w:rsidR="005854E7" w:rsidRDefault="005854E7" w:rsidP="006F7DF9">
      <w:r>
        <w:separator/>
      </w:r>
    </w:p>
  </w:footnote>
  <w:footnote w:type="continuationSeparator" w:id="0">
    <w:p w14:paraId="6F632959" w14:textId="77777777" w:rsidR="005854E7" w:rsidRDefault="005854E7" w:rsidP="006F7D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7awMDGyNDU2NzdT0lEKTi0uzszPAykwqgUAWG1HWywAAAA="/>
  </w:docVars>
  <w:rsids>
    <w:rsidRoot w:val="007E5DC8"/>
    <w:rsid w:val="00021D3A"/>
    <w:rsid w:val="00026FF4"/>
    <w:rsid w:val="0003064A"/>
    <w:rsid w:val="0004091F"/>
    <w:rsid w:val="0004702E"/>
    <w:rsid w:val="00091EDE"/>
    <w:rsid w:val="000A2E7E"/>
    <w:rsid w:val="000A4B22"/>
    <w:rsid w:val="000B3EB6"/>
    <w:rsid w:val="000C6A3D"/>
    <w:rsid w:val="000F50E3"/>
    <w:rsid w:val="00106441"/>
    <w:rsid w:val="00137E98"/>
    <w:rsid w:val="00147348"/>
    <w:rsid w:val="00147769"/>
    <w:rsid w:val="00165922"/>
    <w:rsid w:val="001729A5"/>
    <w:rsid w:val="00172A60"/>
    <w:rsid w:val="0018501F"/>
    <w:rsid w:val="001A24B7"/>
    <w:rsid w:val="001B2DCD"/>
    <w:rsid w:val="001C21C9"/>
    <w:rsid w:val="001C78BE"/>
    <w:rsid w:val="001E7A39"/>
    <w:rsid w:val="00212E04"/>
    <w:rsid w:val="002267FA"/>
    <w:rsid w:val="00231B9E"/>
    <w:rsid w:val="0027015F"/>
    <w:rsid w:val="00276553"/>
    <w:rsid w:val="00291024"/>
    <w:rsid w:val="002D7655"/>
    <w:rsid w:val="002E0404"/>
    <w:rsid w:val="002E048D"/>
    <w:rsid w:val="002F6119"/>
    <w:rsid w:val="003020D6"/>
    <w:rsid w:val="00304E72"/>
    <w:rsid w:val="003169AC"/>
    <w:rsid w:val="003170DD"/>
    <w:rsid w:val="003244D5"/>
    <w:rsid w:val="003441F7"/>
    <w:rsid w:val="0035499C"/>
    <w:rsid w:val="003571C5"/>
    <w:rsid w:val="0037566C"/>
    <w:rsid w:val="00395D8D"/>
    <w:rsid w:val="003B5078"/>
    <w:rsid w:val="003C75AE"/>
    <w:rsid w:val="003E67E7"/>
    <w:rsid w:val="003E6D2B"/>
    <w:rsid w:val="0040369A"/>
    <w:rsid w:val="004102AC"/>
    <w:rsid w:val="004126BF"/>
    <w:rsid w:val="0041520F"/>
    <w:rsid w:val="00430C34"/>
    <w:rsid w:val="004366C6"/>
    <w:rsid w:val="004457E0"/>
    <w:rsid w:val="00450C84"/>
    <w:rsid w:val="004562F9"/>
    <w:rsid w:val="00457B76"/>
    <w:rsid w:val="004772DB"/>
    <w:rsid w:val="004A1BE7"/>
    <w:rsid w:val="004A20BC"/>
    <w:rsid w:val="004B3F53"/>
    <w:rsid w:val="004C2D55"/>
    <w:rsid w:val="004D4E1B"/>
    <w:rsid w:val="004E06A6"/>
    <w:rsid w:val="004E2151"/>
    <w:rsid w:val="00517DD1"/>
    <w:rsid w:val="00543251"/>
    <w:rsid w:val="00561F06"/>
    <w:rsid w:val="00565B14"/>
    <w:rsid w:val="0057236C"/>
    <w:rsid w:val="00583929"/>
    <w:rsid w:val="005854E7"/>
    <w:rsid w:val="005873E1"/>
    <w:rsid w:val="005C06B6"/>
    <w:rsid w:val="005D65F9"/>
    <w:rsid w:val="005E1527"/>
    <w:rsid w:val="005E20F7"/>
    <w:rsid w:val="00600636"/>
    <w:rsid w:val="00641ECD"/>
    <w:rsid w:val="00642B90"/>
    <w:rsid w:val="006516C7"/>
    <w:rsid w:val="00664237"/>
    <w:rsid w:val="00665E3E"/>
    <w:rsid w:val="00687A27"/>
    <w:rsid w:val="006A02C4"/>
    <w:rsid w:val="006A283A"/>
    <w:rsid w:val="006A2D1B"/>
    <w:rsid w:val="006B17BD"/>
    <w:rsid w:val="006B1956"/>
    <w:rsid w:val="006F7DF9"/>
    <w:rsid w:val="00703C9A"/>
    <w:rsid w:val="00706734"/>
    <w:rsid w:val="00727DDD"/>
    <w:rsid w:val="0073027C"/>
    <w:rsid w:val="00745EF4"/>
    <w:rsid w:val="00753324"/>
    <w:rsid w:val="007C09A2"/>
    <w:rsid w:val="007D5639"/>
    <w:rsid w:val="007E07FD"/>
    <w:rsid w:val="007E5DC8"/>
    <w:rsid w:val="007F46E8"/>
    <w:rsid w:val="00801ED1"/>
    <w:rsid w:val="0080647F"/>
    <w:rsid w:val="00813378"/>
    <w:rsid w:val="008255BA"/>
    <w:rsid w:val="008737C2"/>
    <w:rsid w:val="00873F5E"/>
    <w:rsid w:val="00884B8D"/>
    <w:rsid w:val="0088620C"/>
    <w:rsid w:val="008B0A06"/>
    <w:rsid w:val="008B6274"/>
    <w:rsid w:val="008D1132"/>
    <w:rsid w:val="008E0BCD"/>
    <w:rsid w:val="008E3B5F"/>
    <w:rsid w:val="00903BED"/>
    <w:rsid w:val="00914BAD"/>
    <w:rsid w:val="009218A9"/>
    <w:rsid w:val="00976B8F"/>
    <w:rsid w:val="009A1DA3"/>
    <w:rsid w:val="009B6C5B"/>
    <w:rsid w:val="009C1163"/>
    <w:rsid w:val="009C4D02"/>
    <w:rsid w:val="009E3D65"/>
    <w:rsid w:val="009F0C1B"/>
    <w:rsid w:val="00A04980"/>
    <w:rsid w:val="00A1240A"/>
    <w:rsid w:val="00A35384"/>
    <w:rsid w:val="00A438C4"/>
    <w:rsid w:val="00A7413A"/>
    <w:rsid w:val="00A82141"/>
    <w:rsid w:val="00A9034E"/>
    <w:rsid w:val="00A93FDD"/>
    <w:rsid w:val="00AA6CD4"/>
    <w:rsid w:val="00AB0F19"/>
    <w:rsid w:val="00AB641B"/>
    <w:rsid w:val="00AB6D07"/>
    <w:rsid w:val="00AB719B"/>
    <w:rsid w:val="00B01681"/>
    <w:rsid w:val="00B0311A"/>
    <w:rsid w:val="00B30CD3"/>
    <w:rsid w:val="00B35388"/>
    <w:rsid w:val="00B4190B"/>
    <w:rsid w:val="00B56199"/>
    <w:rsid w:val="00B64B0E"/>
    <w:rsid w:val="00B729D8"/>
    <w:rsid w:val="00B7739F"/>
    <w:rsid w:val="00B80137"/>
    <w:rsid w:val="00B80238"/>
    <w:rsid w:val="00B873C4"/>
    <w:rsid w:val="00B973CA"/>
    <w:rsid w:val="00BA2EBA"/>
    <w:rsid w:val="00BA515D"/>
    <w:rsid w:val="00BA5253"/>
    <w:rsid w:val="00BC129B"/>
    <w:rsid w:val="00BD0163"/>
    <w:rsid w:val="00BD083A"/>
    <w:rsid w:val="00BD6299"/>
    <w:rsid w:val="00BE5067"/>
    <w:rsid w:val="00BE650D"/>
    <w:rsid w:val="00BF25C2"/>
    <w:rsid w:val="00C15BC8"/>
    <w:rsid w:val="00C211C3"/>
    <w:rsid w:val="00C25902"/>
    <w:rsid w:val="00C40899"/>
    <w:rsid w:val="00C722BF"/>
    <w:rsid w:val="00CA6DC9"/>
    <w:rsid w:val="00CD6FC4"/>
    <w:rsid w:val="00D03A64"/>
    <w:rsid w:val="00D16125"/>
    <w:rsid w:val="00D30086"/>
    <w:rsid w:val="00D67E0B"/>
    <w:rsid w:val="00D770F6"/>
    <w:rsid w:val="00D77EED"/>
    <w:rsid w:val="00D81E5D"/>
    <w:rsid w:val="00D9547E"/>
    <w:rsid w:val="00D96581"/>
    <w:rsid w:val="00DA6541"/>
    <w:rsid w:val="00DC0221"/>
    <w:rsid w:val="00DC1644"/>
    <w:rsid w:val="00DD71F7"/>
    <w:rsid w:val="00DF7B72"/>
    <w:rsid w:val="00E1069A"/>
    <w:rsid w:val="00E3404C"/>
    <w:rsid w:val="00E3792B"/>
    <w:rsid w:val="00E5137C"/>
    <w:rsid w:val="00E51BA4"/>
    <w:rsid w:val="00E61DBF"/>
    <w:rsid w:val="00E80540"/>
    <w:rsid w:val="00E8662B"/>
    <w:rsid w:val="00E86A57"/>
    <w:rsid w:val="00E87978"/>
    <w:rsid w:val="00EA1ADE"/>
    <w:rsid w:val="00EA294C"/>
    <w:rsid w:val="00EA7466"/>
    <w:rsid w:val="00EB0525"/>
    <w:rsid w:val="00EB39D0"/>
    <w:rsid w:val="00EB43EB"/>
    <w:rsid w:val="00EC0691"/>
    <w:rsid w:val="00EC43CB"/>
    <w:rsid w:val="00ED362A"/>
    <w:rsid w:val="00EF03EC"/>
    <w:rsid w:val="00F03C58"/>
    <w:rsid w:val="00F0405E"/>
    <w:rsid w:val="00F040DE"/>
    <w:rsid w:val="00F07519"/>
    <w:rsid w:val="00F1361E"/>
    <w:rsid w:val="00F16135"/>
    <w:rsid w:val="00F2181F"/>
    <w:rsid w:val="00F27DA8"/>
    <w:rsid w:val="00F30780"/>
    <w:rsid w:val="00F31E8C"/>
    <w:rsid w:val="00F4287D"/>
    <w:rsid w:val="00F4409F"/>
    <w:rsid w:val="00F557C2"/>
    <w:rsid w:val="00F63025"/>
    <w:rsid w:val="00F87863"/>
    <w:rsid w:val="00FA0C46"/>
    <w:rsid w:val="00FA79DC"/>
    <w:rsid w:val="00FB2E28"/>
    <w:rsid w:val="00FB7245"/>
    <w:rsid w:val="00FF2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67CD22"/>
  <w15:chartTrackingRefBased/>
  <w15:docId w15:val="{05251250-0137-459E-BA63-AE3911FB9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519"/>
    <w:pPr>
      <w:spacing w:after="0" w:line="240" w:lineRule="auto"/>
    </w:pPr>
    <w:rPr>
      <w:rFonts w:ascii="Lucida Console" w:hAnsi="Lucida Console" w:cs="Poppins"/>
      <w:sz w:val="18"/>
      <w:szCs w:val="20"/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AB0F19"/>
    <w:pPr>
      <w:jc w:val="right"/>
      <w:outlineLvl w:val="0"/>
    </w:pPr>
    <w:rPr>
      <w:rFonts w:ascii="Palatino Linotype" w:hAnsi="Palatino Linotype"/>
      <w:b/>
      <w:sz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723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6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AB0F19"/>
    <w:rPr>
      <w:rFonts w:ascii="Palatino Linotype" w:hAnsi="Palatino Linotype"/>
      <w:b/>
      <w:sz w:val="32"/>
      <w:szCs w:val="20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665E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665E3E"/>
    <w:rPr>
      <w:rFonts w:ascii="Courier New" w:eastAsia="Times New Roman" w:hAnsi="Courier New" w:cs="Courier New"/>
      <w:sz w:val="20"/>
      <w:szCs w:val="20"/>
    </w:rPr>
  </w:style>
  <w:style w:type="paragraph" w:customStyle="1" w:styleId="Estribillo">
    <w:name w:val="Estribillo"/>
    <w:basedOn w:val="Normal"/>
    <w:link w:val="EstribilloCar"/>
    <w:qFormat/>
    <w:rsid w:val="004D4E1B"/>
    <w:pPr>
      <w:ind w:left="601"/>
    </w:pPr>
  </w:style>
  <w:style w:type="paragraph" w:styleId="Sinespaciado">
    <w:name w:val="No Spacing"/>
    <w:uiPriority w:val="1"/>
    <w:qFormat/>
    <w:rsid w:val="00600636"/>
    <w:pPr>
      <w:spacing w:after="0" w:line="240" w:lineRule="auto"/>
    </w:pPr>
    <w:rPr>
      <w:rFonts w:ascii="Lucida Console" w:hAnsi="Lucida Console"/>
      <w:sz w:val="20"/>
      <w:szCs w:val="20"/>
    </w:rPr>
  </w:style>
  <w:style w:type="character" w:customStyle="1" w:styleId="EstribilloCar">
    <w:name w:val="Estribillo Car"/>
    <w:basedOn w:val="Fuentedeprrafopredeter"/>
    <w:link w:val="Estribillo"/>
    <w:rsid w:val="004D4E1B"/>
    <w:rPr>
      <w:rFonts w:ascii="Lucida Console" w:hAnsi="Lucida Console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0F19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B0F19"/>
    <w:rPr>
      <w:rFonts w:ascii="Lucida Console" w:hAnsi="Lucida Console"/>
      <w:sz w:val="18"/>
      <w:szCs w:val="20"/>
    </w:rPr>
  </w:style>
  <w:style w:type="paragraph" w:styleId="Piedepgina">
    <w:name w:val="footer"/>
    <w:basedOn w:val="Normal"/>
    <w:link w:val="PiedepginaCar"/>
    <w:uiPriority w:val="99"/>
    <w:unhideWhenUsed/>
    <w:rsid w:val="00AB0F1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B0F19"/>
    <w:rPr>
      <w:rFonts w:ascii="Lucida Console" w:hAnsi="Lucida Console"/>
      <w:sz w:val="18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AB0F19"/>
    <w:pPr>
      <w:keepNext/>
      <w:keepLines/>
      <w:spacing w:after="240" w:line="259" w:lineRule="auto"/>
      <w:jc w:val="left"/>
      <w:outlineLvl w:val="9"/>
    </w:pPr>
    <w:rPr>
      <w:rFonts w:eastAsiaTheme="majorEastAsia" w:cstheme="majorBidi"/>
      <w:i/>
      <w:noProof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AB0F19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AB0F19"/>
    <w:rPr>
      <w:color w:val="0563C1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57236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1615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191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454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05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6484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2883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3882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92438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1047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941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643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290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257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656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149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594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939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8286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804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377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98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812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7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210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6117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9036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395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2247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0371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53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8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558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744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6640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1040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215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9583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4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3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866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6324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01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413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99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729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25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90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544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7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172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917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70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93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91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363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98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6011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2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3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1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492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4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36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825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477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44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7284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7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254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39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3474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663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257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6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241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71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830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37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5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0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29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5164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88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161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496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7032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614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609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622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146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23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942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64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627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7563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1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076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5959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63096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236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127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14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084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314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262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20070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65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8842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4837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599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056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725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8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48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931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79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619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03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704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4274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36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62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6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7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263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45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476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197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384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132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47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694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57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6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537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39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738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361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029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462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343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261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10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232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819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9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347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1029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806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7965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662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8909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747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333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6085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168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36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129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429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513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780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099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796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26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808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96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683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781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351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474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130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8650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631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342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690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1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146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7622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519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422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206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8</TotalTime>
  <Pages>60</Pages>
  <Words>10514</Words>
  <Characters>57833</Characters>
  <Application>Microsoft Office Word</Application>
  <DocSecurity>0</DocSecurity>
  <Lines>481</Lines>
  <Paragraphs>1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jo Moreno</dc:creator>
  <cp:keywords/>
  <dc:description/>
  <cp:lastModifiedBy>JUAN JOSE MORENO LABELLA</cp:lastModifiedBy>
  <cp:revision>166</cp:revision>
  <dcterms:created xsi:type="dcterms:W3CDTF">2016-07-29T22:26:00Z</dcterms:created>
  <dcterms:modified xsi:type="dcterms:W3CDTF">2023-08-01T10:32:00Z</dcterms:modified>
</cp:coreProperties>
</file>